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7B0A" w14:textId="77777777" w:rsidR="002B33CA" w:rsidRPr="00EE5347" w:rsidRDefault="00C805C2" w:rsidP="00EE5347">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EE5347">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38FCD1BF">
            <wp:simplePos x="0" y="0"/>
            <wp:positionH relativeFrom="column">
              <wp:posOffset>6095510</wp:posOffset>
            </wp:positionH>
            <wp:positionV relativeFrom="paragraph">
              <wp:posOffset>-41275</wp:posOffset>
            </wp:positionV>
            <wp:extent cx="3159706" cy="438490"/>
            <wp:effectExtent l="0" t="0" r="3175"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E5347" w:rsidRPr="00EE5347">
        <w:rPr>
          <w:rFonts w:cs="Arial"/>
          <w:b/>
          <w:noProof/>
          <w:color w:val="595959" w:themeColor="text1" w:themeTint="A6"/>
          <w:sz w:val="46"/>
          <w:szCs w:val="46"/>
        </w:rPr>
        <w:t>SIMPLE RISK AND</w:t>
      </w:r>
      <w:r w:rsidR="002B33CA" w:rsidRPr="00EE5347">
        <w:rPr>
          <w:rFonts w:cs="Arial"/>
          <w:b/>
          <w:noProof/>
          <w:color w:val="595959" w:themeColor="text1" w:themeTint="A6"/>
          <w:sz w:val="46"/>
          <w:szCs w:val="46"/>
        </w:rPr>
        <w:t xml:space="preserve"> OPPORTUNIT</w:t>
      </w:r>
      <w:r w:rsidR="00EE5347" w:rsidRPr="00EE5347">
        <w:rPr>
          <w:rFonts w:cs="Arial"/>
          <w:b/>
          <w:noProof/>
          <w:color w:val="595959" w:themeColor="text1" w:themeTint="A6"/>
          <w:sz w:val="46"/>
          <w:szCs w:val="46"/>
        </w:rPr>
        <w:t xml:space="preserve">Y </w:t>
      </w:r>
      <w:r w:rsidR="00815849" w:rsidRPr="00EE5347">
        <w:rPr>
          <w:rFonts w:cs="Arial"/>
          <w:b/>
          <w:noProof/>
          <w:color w:val="595959" w:themeColor="text1" w:themeTint="A6"/>
          <w:sz w:val="46"/>
          <w:szCs w:val="46"/>
        </w:rPr>
        <w:t>– EX</w:t>
      </w:r>
      <w:r w:rsidR="002B33CA" w:rsidRPr="00EE5347">
        <w:rPr>
          <w:rFonts w:cs="Arial"/>
          <w:b/>
          <w:noProof/>
          <w:color w:val="595959" w:themeColor="text1" w:themeTint="A6"/>
          <w:sz w:val="46"/>
          <w:szCs w:val="46"/>
        </w:rPr>
        <w:t xml:space="preserve">AMPLE </w:t>
      </w:r>
    </w:p>
    <w:p w14:paraId="7B942B87" w14:textId="4286935D" w:rsidR="00EE5347" w:rsidRPr="00EE5347" w:rsidRDefault="00EE5347" w:rsidP="00EE5347">
      <w:pPr>
        <w:spacing w:after="0" w:line="240" w:lineRule="auto"/>
        <w:rPr>
          <w:rFonts w:cs="Arial"/>
          <w:bCs/>
          <w:noProof/>
          <w:color w:val="595959" w:themeColor="text1" w:themeTint="A6"/>
          <w:sz w:val="30"/>
          <w:szCs w:val="30"/>
        </w:rPr>
      </w:pPr>
    </w:p>
    <w:tbl>
      <w:tblPr>
        <w:tblW w:w="14554" w:type="dxa"/>
        <w:tblLook w:val="04A0" w:firstRow="1" w:lastRow="0" w:firstColumn="1" w:lastColumn="0" w:noHBand="0" w:noVBand="1"/>
      </w:tblPr>
      <w:tblGrid>
        <w:gridCol w:w="1077"/>
        <w:gridCol w:w="6200"/>
        <w:gridCol w:w="1077"/>
        <w:gridCol w:w="6200"/>
      </w:tblGrid>
      <w:tr w:rsidR="00EE5347" w:rsidRPr="00EE5347" w14:paraId="1BFAA4DE" w14:textId="77777777" w:rsidTr="00EE5347">
        <w:trPr>
          <w:trHeight w:val="1035"/>
        </w:trPr>
        <w:tc>
          <w:tcPr>
            <w:tcW w:w="1077" w:type="dxa"/>
            <w:tcBorders>
              <w:top w:val="single" w:sz="24" w:space="0" w:color="BFBFBF" w:themeColor="background1" w:themeShade="BF"/>
              <w:left w:val="single" w:sz="4" w:space="0" w:color="BFBFBF"/>
              <w:bottom w:val="single" w:sz="4" w:space="0" w:color="BFBFBF"/>
            </w:tcBorders>
            <w:shd w:val="clear" w:color="000000" w:fill="FF7C47"/>
            <w:noWrap/>
            <w:vAlign w:val="center"/>
            <w:hideMark/>
          </w:tcPr>
          <w:p w14:paraId="5726E5E3" w14:textId="42D69D83" w:rsidR="00EE5347" w:rsidRPr="00EE5347" w:rsidRDefault="00EE5347" w:rsidP="00EE534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1312" behindDoc="0" locked="0" layoutInCell="1" allowOverlap="1" wp14:anchorId="2F71D248" wp14:editId="5013A365">
                      <wp:simplePos x="0" y="0"/>
                      <wp:positionH relativeFrom="column">
                        <wp:posOffset>-635</wp:posOffset>
                      </wp:positionH>
                      <wp:positionV relativeFrom="paragraph">
                        <wp:posOffset>-106045</wp:posOffset>
                      </wp:positionV>
                      <wp:extent cx="541655" cy="440055"/>
                      <wp:effectExtent l="0" t="0" r="4445" b="4445"/>
                      <wp:wrapNone/>
                      <wp:docPr id="40" name="Graphic 10">
                        <a:extLst xmlns:a="http://schemas.openxmlformats.org/drawingml/2006/main">
                          <a:ext uri="{FF2B5EF4-FFF2-40B4-BE49-F238E27FC236}">
                            <a16:creationId xmlns:a16="http://schemas.microsoft.com/office/drawing/2014/main" id="{E1B87E3C-FA94-4915-BE94-11C9BCBD9ED3}"/>
                          </a:ext>
                        </a:extLst>
                      </wp:docPr>
                      <wp:cNvGraphicFramePr/>
                      <a:graphic xmlns:a="http://schemas.openxmlformats.org/drawingml/2006/main">
                        <a:graphicData uri="http://schemas.microsoft.com/office/word/2010/wordprocessingGroup">
                          <wpg:wgp>
                            <wpg:cNvGrpSpPr/>
                            <wpg:grpSpPr>
                              <a:xfrm>
                                <a:off x="0" y="0"/>
                                <a:ext cx="541655" cy="440055"/>
                                <a:chOff x="0" y="0"/>
                                <a:chExt cx="2406491" cy="1955244"/>
                              </a:xfrm>
                            </wpg:grpSpPr>
                            <wps:wsp>
                              <wps:cNvPr id="2137975591" name="Freeform 2137975591">
                                <a:extLst>
                                  <a:ext uri="{FF2B5EF4-FFF2-40B4-BE49-F238E27FC236}">
                                    <a16:creationId xmlns:a16="http://schemas.microsoft.com/office/drawing/2014/main" id="{E6FA14AA-0156-3704-15D3-BD64906242C5}"/>
                                  </a:ext>
                                </a:extLst>
                              </wps:cNvPr>
                              <wps:cNvSpPr/>
                              <wps:spPr>
                                <a:xfrm rot="19172135">
                                  <a:off x="107172" y="310845"/>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1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6906 w 319517"/>
                                    <a:gd name="connsiteY16" fmla="*/ 693998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6"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1" y="26295"/>
                                      </a:lnTo>
                                      <a:cubicBezTo>
                                        <a:pt x="130231" y="5340"/>
                                        <a:pt x="154044" y="-5137"/>
                                        <a:pt x="174046" y="2483"/>
                                      </a:cubicBezTo>
                                      <a:cubicBezTo>
                                        <a:pt x="195001"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6906" y="693998"/>
                                      </a:lnTo>
                                      <a:cubicBezTo>
                                        <a:pt x="191191" y="711143"/>
                                        <a:pt x="175951" y="721620"/>
                                        <a:pt x="159759" y="720668"/>
                                      </a:cubicBezTo>
                                      <a:close/>
                                    </a:path>
                                  </a:pathLst>
                                </a:custGeom>
                                <a:solidFill>
                                  <a:srgbClr val="000000">
                                    <a:alpha val="20000"/>
                                  </a:srgbClr>
                                </a:solidFill>
                                <a:ln w="9525" cap="flat">
                                  <a:noFill/>
                                  <a:prstDash val="solid"/>
                                  <a:miter/>
                                </a:ln>
                              </wps:spPr>
                              <wps:bodyPr rtlCol="0" anchor="ctr"/>
                            </wps:wsp>
                            <wps:wsp>
                              <wps:cNvPr id="486219559" name="Freeform 486219559">
                                <a:extLst>
                                  <a:ext uri="{FF2B5EF4-FFF2-40B4-BE49-F238E27FC236}">
                                    <a16:creationId xmlns:a16="http://schemas.microsoft.com/office/drawing/2014/main" id="{D789D832-73D5-6F0F-842E-94CF095C5CE9}"/>
                                  </a:ext>
                                </a:extLst>
                              </wps:cNvPr>
                              <wps:cNvSpPr/>
                              <wps:spPr>
                                <a:xfrm rot="1841128">
                                  <a:off x="1981066" y="299258"/>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2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7859 w 319517"/>
                                    <a:gd name="connsiteY16" fmla="*/ 694950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7"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2" y="26295"/>
                                      </a:lnTo>
                                      <a:cubicBezTo>
                                        <a:pt x="130231" y="5340"/>
                                        <a:pt x="154044" y="-5137"/>
                                        <a:pt x="174046" y="2483"/>
                                      </a:cubicBezTo>
                                      <a:cubicBezTo>
                                        <a:pt x="195002"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7859" y="694950"/>
                                      </a:lnTo>
                                      <a:cubicBezTo>
                                        <a:pt x="192144" y="711143"/>
                                        <a:pt x="176904" y="721620"/>
                                        <a:pt x="159759" y="720668"/>
                                      </a:cubicBezTo>
                                      <a:close/>
                                    </a:path>
                                  </a:pathLst>
                                </a:custGeom>
                                <a:solidFill>
                                  <a:srgbClr val="000000">
                                    <a:alpha val="20000"/>
                                  </a:srgbClr>
                                </a:solidFill>
                                <a:ln w="9525" cap="flat">
                                  <a:noFill/>
                                  <a:prstDash val="solid"/>
                                  <a:miter/>
                                </a:ln>
                              </wps:spPr>
                              <wps:bodyPr rtlCol="0" anchor="ctr"/>
                            </wps:wsp>
                            <wps:wsp>
                              <wps:cNvPr id="860965203" name="Freeform 860965203">
                                <a:extLst>
                                  <a:ext uri="{FF2B5EF4-FFF2-40B4-BE49-F238E27FC236}">
                                    <a16:creationId xmlns:a16="http://schemas.microsoft.com/office/drawing/2014/main" id="{F8AD2C9C-AFF6-17D8-DB58-992903FE0E9E}"/>
                                  </a:ext>
                                </a:extLst>
                              </wps:cNvPr>
                              <wps:cNvSpPr/>
                              <wps:spPr>
                                <a:xfrm>
                                  <a:off x="0" y="0"/>
                                  <a:ext cx="2406491" cy="1955244"/>
                                </a:xfrm>
                                <a:custGeom>
                                  <a:avLst/>
                                  <a:gdLst>
                                    <a:gd name="connsiteX0" fmla="*/ 2388632 w 2406491"/>
                                    <a:gd name="connsiteY0" fmla="*/ 1867614 h 1955244"/>
                                    <a:gd name="connsiteX1" fmla="*/ 1246584 w 2406491"/>
                                    <a:gd name="connsiteY1" fmla="*/ 17859 h 1955244"/>
                                    <a:gd name="connsiteX2" fmla="*/ 1158954 w 2406491"/>
                                    <a:gd name="connsiteY2" fmla="*/ 17859 h 1955244"/>
                                    <a:gd name="connsiteX3" fmla="*/ 17859 w 2406491"/>
                                    <a:gd name="connsiteY3" fmla="*/ 1867614 h 1955244"/>
                                    <a:gd name="connsiteX4" fmla="*/ 17859 w 2406491"/>
                                    <a:gd name="connsiteY4" fmla="*/ 1955244 h 1955244"/>
                                    <a:gd name="connsiteX5" fmla="*/ 2388632 w 2406491"/>
                                    <a:gd name="connsiteY5" fmla="*/ 1955244 h 1955244"/>
                                    <a:gd name="connsiteX6" fmla="*/ 2388632 w 2406491"/>
                                    <a:gd name="connsiteY6" fmla="*/ 1867614 h 1955244"/>
                                    <a:gd name="connsiteX7" fmla="*/ 2208609 w 2406491"/>
                                    <a:gd name="connsiteY7" fmla="*/ 1851422 h 1955244"/>
                                    <a:gd name="connsiteX8" fmla="*/ 198834 w 2406491"/>
                                    <a:gd name="connsiteY8" fmla="*/ 1851422 h 1955244"/>
                                    <a:gd name="connsiteX9" fmla="*/ 198834 w 2406491"/>
                                    <a:gd name="connsiteY9" fmla="*/ 1777127 h 1955244"/>
                                    <a:gd name="connsiteX10" fmla="*/ 1165622 w 2406491"/>
                                    <a:gd name="connsiteY10" fmla="*/ 207407 h 1955244"/>
                                    <a:gd name="connsiteX11" fmla="*/ 1239917 w 2406491"/>
                                    <a:gd name="connsiteY11" fmla="*/ 207407 h 1955244"/>
                                    <a:gd name="connsiteX12" fmla="*/ 2207657 w 2406491"/>
                                    <a:gd name="connsiteY12" fmla="*/ 1776174 h 1955244"/>
                                    <a:gd name="connsiteX13" fmla="*/ 2208609 w 2406491"/>
                                    <a:gd name="connsiteY13" fmla="*/ 1851422 h 1955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406491" h="1955244">
                                      <a:moveTo>
                                        <a:pt x="2388632" y="1867614"/>
                                      </a:moveTo>
                                      <a:lnTo>
                                        <a:pt x="1246584" y="17859"/>
                                      </a:lnTo>
                                      <a:cubicBezTo>
                                        <a:pt x="1222772" y="-5953"/>
                                        <a:pt x="1182767" y="-5953"/>
                                        <a:pt x="1158954" y="17859"/>
                                      </a:cubicBezTo>
                                      <a:lnTo>
                                        <a:pt x="17859" y="1867614"/>
                                      </a:lnTo>
                                      <a:cubicBezTo>
                                        <a:pt x="-5953" y="1891427"/>
                                        <a:pt x="-5953" y="1931432"/>
                                        <a:pt x="17859" y="1955244"/>
                                      </a:cubicBezTo>
                                      <a:lnTo>
                                        <a:pt x="2388632" y="1955244"/>
                                      </a:lnTo>
                                      <a:cubicBezTo>
                                        <a:pt x="2412444" y="1931432"/>
                                        <a:pt x="2412444" y="1892380"/>
                                        <a:pt x="2388632" y="1867614"/>
                                      </a:cubicBezTo>
                                      <a:close/>
                                      <a:moveTo>
                                        <a:pt x="2208609" y="1851422"/>
                                      </a:moveTo>
                                      <a:lnTo>
                                        <a:pt x="198834" y="1851422"/>
                                      </a:lnTo>
                                      <a:cubicBezTo>
                                        <a:pt x="178832" y="1831419"/>
                                        <a:pt x="178832" y="1797130"/>
                                        <a:pt x="198834" y="1777127"/>
                                      </a:cubicBezTo>
                                      <a:lnTo>
                                        <a:pt x="1165622" y="207407"/>
                                      </a:lnTo>
                                      <a:cubicBezTo>
                                        <a:pt x="1185624" y="187404"/>
                                        <a:pt x="1219914" y="187404"/>
                                        <a:pt x="1239917" y="207407"/>
                                      </a:cubicBezTo>
                                      <a:lnTo>
                                        <a:pt x="2207657" y="1776174"/>
                                      </a:lnTo>
                                      <a:cubicBezTo>
                                        <a:pt x="2228612" y="1797130"/>
                                        <a:pt x="2228612" y="1830467"/>
                                        <a:pt x="2208609" y="1851422"/>
                                      </a:cubicBezTo>
                                      <a:close/>
                                    </a:path>
                                  </a:pathLst>
                                </a:custGeom>
                                <a:solidFill>
                                  <a:srgbClr val="000000"/>
                                </a:solidFill>
                                <a:ln w="9525" cap="flat">
                                  <a:noFill/>
                                  <a:prstDash val="solid"/>
                                  <a:miter/>
                                </a:ln>
                              </wps:spPr>
                              <wps:bodyPr rtlCol="0" anchor="ctr"/>
                            </wps:wsp>
                            <wpg:grpSp>
                              <wpg:cNvPr id="588582637" name="Graphic 10">
                                <a:extLst>
                                  <a:ext uri="{FF2B5EF4-FFF2-40B4-BE49-F238E27FC236}">
                                    <a16:creationId xmlns:a16="http://schemas.microsoft.com/office/drawing/2014/main" id="{862A0C28-2341-9E85-0A84-324AE5A9A8BE}"/>
                                  </a:ext>
                                </a:extLst>
                              </wpg:cNvPr>
                              <wpg:cNvGrpSpPr/>
                              <wpg:grpSpPr>
                                <a:xfrm>
                                  <a:off x="1088231" y="543013"/>
                                  <a:ext cx="217169" cy="1185562"/>
                                  <a:chOff x="1088231" y="543013"/>
                                  <a:chExt cx="217169" cy="1185562"/>
                                </a:xfrm>
                                <a:solidFill>
                                  <a:srgbClr val="000000"/>
                                </a:solidFill>
                              </wpg:grpSpPr>
                              <wps:wsp>
                                <wps:cNvPr id="1643064537" name="Freeform 1643064537">
                                  <a:extLst>
                                    <a:ext uri="{FF2B5EF4-FFF2-40B4-BE49-F238E27FC236}">
                                      <a16:creationId xmlns:a16="http://schemas.microsoft.com/office/drawing/2014/main" id="{7F052700-AB17-E22D-9B17-30B15AC3496C}"/>
                                    </a:ext>
                                  </a:extLst>
                                </wps:cNvPr>
                                <wps:cNvSpPr/>
                                <wps:spPr>
                                  <a:xfrm>
                                    <a:off x="1100436" y="543013"/>
                                    <a:ext cx="199513" cy="847508"/>
                                  </a:xfrm>
                                  <a:custGeom>
                                    <a:avLst/>
                                    <a:gdLst>
                                      <a:gd name="connsiteX0" fmla="*/ 27085 w 199513"/>
                                      <a:gd name="connsiteY0" fmla="*/ 435919 h 847508"/>
                                      <a:gd name="connsiteX1" fmla="*/ 37563 w 199513"/>
                                      <a:gd name="connsiteY1" fmla="*/ 768342 h 847508"/>
                                      <a:gd name="connsiteX2" fmla="*/ 94713 w 199513"/>
                                      <a:gd name="connsiteY2" fmla="*/ 847399 h 847508"/>
                                      <a:gd name="connsiteX3" fmla="*/ 152815 w 199513"/>
                                      <a:gd name="connsiteY3" fmla="*/ 729289 h 847508"/>
                                      <a:gd name="connsiteX4" fmla="*/ 199488 w 199513"/>
                                      <a:gd name="connsiteY4" fmla="*/ 92067 h 847508"/>
                                      <a:gd name="connsiteX5" fmla="*/ 3273 w 199513"/>
                                      <a:gd name="connsiteY5" fmla="*/ 115879 h 847508"/>
                                      <a:gd name="connsiteX6" fmla="*/ 27085 w 199513"/>
                                      <a:gd name="connsiteY6" fmla="*/ 435919 h 8475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9513" h="847508">
                                        <a:moveTo>
                                          <a:pt x="27085" y="435919"/>
                                        </a:moveTo>
                                        <a:lnTo>
                                          <a:pt x="37563" y="768342"/>
                                        </a:lnTo>
                                        <a:cubicBezTo>
                                          <a:pt x="37563" y="820729"/>
                                          <a:pt x="56613" y="847399"/>
                                          <a:pt x="94713" y="847399"/>
                                        </a:cubicBezTo>
                                        <a:cubicBezTo>
                                          <a:pt x="159483" y="850256"/>
                                          <a:pt x="151863" y="796917"/>
                                          <a:pt x="152815" y="729289"/>
                                        </a:cubicBezTo>
                                        <a:cubicBezTo>
                                          <a:pt x="149005" y="563554"/>
                                          <a:pt x="190915" y="238751"/>
                                          <a:pt x="199488" y="92067"/>
                                        </a:cubicBezTo>
                                        <a:cubicBezTo>
                                          <a:pt x="202345" y="-53666"/>
                                          <a:pt x="-30065" y="-11756"/>
                                          <a:pt x="3273" y="115879"/>
                                        </a:cubicBezTo>
                                        <a:cubicBezTo>
                                          <a:pt x="7083" y="213987"/>
                                          <a:pt x="27085" y="340669"/>
                                          <a:pt x="27085" y="435919"/>
                                        </a:cubicBezTo>
                                        <a:close/>
                                      </a:path>
                                    </a:pathLst>
                                  </a:custGeom>
                                  <a:solidFill>
                                    <a:srgbClr val="000000">
                                      <a:alpha val="70000"/>
                                    </a:srgbClr>
                                  </a:solidFill>
                                  <a:ln w="9525" cap="flat">
                                    <a:noFill/>
                                    <a:prstDash val="solid"/>
                                    <a:miter/>
                                  </a:ln>
                                </wps:spPr>
                                <wps:bodyPr rtlCol="0" anchor="ctr"/>
                              </wps:wsp>
                              <wps:wsp>
                                <wps:cNvPr id="1325185599" name="Freeform 1325185599">
                                  <a:extLst>
                                    <a:ext uri="{FF2B5EF4-FFF2-40B4-BE49-F238E27FC236}">
                                      <a16:creationId xmlns:a16="http://schemas.microsoft.com/office/drawing/2014/main" id="{D0CD246F-AB36-CC60-AD78-2CB6D886259A}"/>
                                    </a:ext>
                                  </a:extLst>
                                </wps:cNvPr>
                                <wps:cNvSpPr/>
                                <wps:spPr>
                                  <a:xfrm>
                                    <a:off x="1088231" y="1504685"/>
                                    <a:ext cx="217169" cy="223890"/>
                                  </a:xfrm>
                                  <a:custGeom>
                                    <a:avLst/>
                                    <a:gdLst>
                                      <a:gd name="connsiteX0" fmla="*/ 107871 w 217169"/>
                                      <a:gd name="connsiteY0" fmla="*/ 26 h 223890"/>
                                      <a:gd name="connsiteX1" fmla="*/ 107871 w 217169"/>
                                      <a:gd name="connsiteY1" fmla="*/ 223864 h 223890"/>
                                      <a:gd name="connsiteX2" fmla="*/ 107871 w 217169"/>
                                      <a:gd name="connsiteY2" fmla="*/ 26 h 223890"/>
                                    </a:gdLst>
                                    <a:ahLst/>
                                    <a:cxnLst>
                                      <a:cxn ang="0">
                                        <a:pos x="connsiteX0" y="connsiteY0"/>
                                      </a:cxn>
                                      <a:cxn ang="0">
                                        <a:pos x="connsiteX1" y="connsiteY1"/>
                                      </a:cxn>
                                      <a:cxn ang="0">
                                        <a:pos x="connsiteX2" y="connsiteY2"/>
                                      </a:cxn>
                                    </a:cxnLst>
                                    <a:rect l="l" t="t" r="r" b="b"/>
                                    <a:pathLst>
                                      <a:path w="217169" h="223890">
                                        <a:moveTo>
                                          <a:pt x="107871" y="26"/>
                                        </a:moveTo>
                                        <a:cubicBezTo>
                                          <a:pt x="-35957" y="-2831"/>
                                          <a:pt x="-35957" y="226721"/>
                                          <a:pt x="107871" y="223864"/>
                                        </a:cubicBezTo>
                                        <a:cubicBezTo>
                                          <a:pt x="253603" y="226721"/>
                                          <a:pt x="253603" y="-2831"/>
                                          <a:pt x="107871" y="26"/>
                                        </a:cubicBezTo>
                                        <a:close/>
                                      </a:path>
                                    </a:pathLst>
                                  </a:custGeom>
                                  <a:solidFill>
                                    <a:srgbClr val="000000">
                                      <a:alpha val="70000"/>
                                    </a:srgbClr>
                                  </a:solidFill>
                                  <a:ln w="9525"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3B0B0678" id="Graphic 10" o:spid="_x0000_s1026" style="position:absolute;margin-left:-.05pt;margin-top:-8.35pt;width:42.65pt;height:34.65pt;z-index:251661312;mso-width-relative:margin;mso-height-relative:margin" coordsize="24064,195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">
                      <v:shape id="Freeform 2137975591" o:spid="_x0000_s1027" style="position:absolute;left:1071;top:3108;width:3195;height:7207;rotation:-2651876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" path="m159759,720668v-4763,,-9525,-953,-14288,-2858c124516,710190,114039,687330,121659,666375v,,,,,l221671,400627r-181927,c26409,400627,14026,393960,7359,383483,-261,373005,-2166,358718,2596,346335l122611,26295c130231,5340,154044,-5137,174046,2483v20955,7620,31433,31432,23813,51435l197859,53918,97846,319665r181928,c293109,319665,305491,326333,312159,336810v7620,10478,9525,24765,4763,37148l196906,693998v-5715,17145,-20955,27622,-37147,26670xe" fillcolor="black" stroked="f">
                        <v:fill opacity="13107f"/>
                        <v:stroke joinstyle="miter"/>
                        <v:path arrowok="t" o:connecttype="custom" o:connectlocs="159758,720667;145470,717809;121658,666374;121658,666374;221670,400626;39744,400626;7359,383482;2596,346335;122610,26295;174045,2483;197858,53918;197858,53918;97845,319665;279772,319665;312157,336810;316920,373957;196905,693997;159758,720667" o:connectangles="0,0,0,0,0,0,0,0,0,0,0,0,0,0,0,0,0,0"/>
                      </v:shape>
                      <v:shape id="Freeform 486219559" o:spid="_x0000_s1028" style="position:absolute;left:19810;top:2992;width:3195;height:7207;rotation:2011003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" path="m159759,720668v-4763,,-9525,-953,-14288,-2858c124517,710190,114039,687330,121659,666375v,,,,,l221671,400627r-181927,c26409,400627,14026,393960,7359,383483,-261,373005,-2166,358718,2596,346335l122612,26295c130231,5340,154044,-5137,174046,2483v20956,7620,31433,31432,23813,51435l197859,53918,97846,319665r181928,c293109,319665,305491,326333,312159,336810v7620,10478,9525,24765,4763,37148l197859,694950v-5715,16193,-20955,26670,-38100,25718xe" fillcolor="black" stroked="f">
                        <v:fill opacity="13107f"/>
                        <v:stroke joinstyle="miter"/>
                        <v:path arrowok="t" o:connecttype="custom" o:connectlocs="159758,720667;145470,717809;121658,666374;121658,666374;221670,400626;39744,400626;7359,383482;2596,346335;122611,26295;174045,2483;197858,53918;197858,53918;97845,319665;279772,319665;312157,336810;316920,373957;197858,694949;159758,720667" o:connectangles="0,0,0,0,0,0,0,0,0,0,0,0,0,0,0,0,0,0"/>
                      </v:shape>
                      <v:shape id="Freeform 860965203" o:spid="_x0000_s1029" style="position:absolute;width:24064;height:19552;visibility:visible;mso-wrap-style:square;v-text-anchor:middle" coordsize="2406491,19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" path="m2388632,1867614l1246584,17859v-23812,-23812,-63817,-23812,-87630,l17859,1867614v-23812,23813,-23812,63818,,87630l2388632,1955244v23812,-23812,23812,-62864,,-87630xm2208609,1851422r-2009775,c178832,1831419,178832,1797130,198834,1777127l1165622,207407v20002,-20003,54292,-20003,74295,l2207657,1776174v20955,20956,20955,54293,952,75248xe" fillcolor="black" stroked="f">
                        <v:stroke joinstyle="miter"/>
                        <v:path arrowok="t" o:connecttype="custom" o:connectlocs="2388632,1867614;1246584,17859;1158954,17859;17859,1867614;17859,1955244;2388632,1955244;2388632,1867614;2208609,1851422;198834,1851422;198834,1777127;1165622,207407;1239917,207407;2207657,1776174;2208609,1851422" o:connectangles="0,0,0,0,0,0,0,0,0,0,0,0,0,0"/>
                      </v:shape>
                      <v:group id="_x0000_s1030" style="position:absolute;left:10882;top:5430;width:2172;height:11855" coordorigin="10882,5430" coordsize="2171,11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">
                        <v:shape id="Freeform 1643064537" o:spid="_x0000_s1031" style="position:absolute;left:11004;top:5430;width:1995;height:8475;visibility:visible;mso-wrap-style:square;v-text-anchor:middle" coordsize="199513,847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" path="m27085,435919l37563,768342v,52387,19050,79057,57150,79057c159483,850256,151863,796917,152815,729289,149005,563554,190915,238751,199488,92067,202345,-53666,-30065,-11756,3273,115879v3810,98108,23812,224790,23812,320040xe" fillcolor="black" stroked="f">
                          <v:fill opacity="46003f"/>
                          <v:stroke joinstyle="miter"/>
                          <v:path arrowok="t" o:connecttype="custom" o:connectlocs="27085,435919;37563,768342;94713,847399;152815,729289;199488,92067;3273,115879;27085,435919" o:connectangles="0,0,0,0,0,0,0"/>
                        </v:shape>
                        <v:shape id="Freeform 1325185599" o:spid="_x0000_s1032" style="position:absolute;left:10882;top:15046;width:2172;height:2239;visibility:visible;mso-wrap-style:square;v-text-anchor:middle" coordsize="217169,223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" path="m107871,26v-143828,-2857,-143828,226695,,223838c253603,226721,253603,-2831,107871,26xe" fillcolor="black" stroked="f">
                          <v:fill opacity="46003f"/>
                          <v:stroke joinstyle="miter"/>
                          <v:path arrowok="t" o:connecttype="custom" o:connectlocs="107871,26;107871,223864;107871,26" o:connectangles="0,0,0"/>
                        </v:shape>
                      </v:group>
                    </v:group>
                  </w:pict>
                </mc:Fallback>
              </mc:AlternateContent>
            </w: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F24D14"/>
            <w:noWrap/>
            <w:vAlign w:val="center"/>
            <w:hideMark/>
          </w:tcPr>
          <w:p w14:paraId="0A4E19DF" w14:textId="7BF35906" w:rsidR="00EE5347" w:rsidRPr="00EE5347" w:rsidRDefault="00EE5347" w:rsidP="00EE534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63360" behindDoc="0" locked="0" layoutInCell="1" allowOverlap="1" wp14:anchorId="0F77B470" wp14:editId="51FE9DF8">
                      <wp:simplePos x="0" y="0"/>
                      <wp:positionH relativeFrom="column">
                        <wp:posOffset>85725</wp:posOffset>
                      </wp:positionH>
                      <wp:positionV relativeFrom="paragraph">
                        <wp:posOffset>1905</wp:posOffset>
                      </wp:positionV>
                      <wp:extent cx="1129030" cy="319405"/>
                      <wp:effectExtent l="0" t="0" r="1270" b="0"/>
                      <wp:wrapNone/>
                      <wp:docPr id="13" name="Graphic 10">
                        <a:extLst xmlns:a="http://schemas.openxmlformats.org/drawingml/2006/main">
                          <a:ext uri="{FF2B5EF4-FFF2-40B4-BE49-F238E27FC236}">
                            <a16:creationId xmlns:a16="http://schemas.microsoft.com/office/drawing/2014/main" id="{BEC2D314-E659-61CA-26A8-38AD747823FC}"/>
                          </a:ext>
                        </a:extLst>
                      </wp:docPr>
                      <wp:cNvGraphicFramePr/>
                      <a:graphic xmlns:a="http://schemas.openxmlformats.org/drawingml/2006/main">
                        <a:graphicData uri="http://schemas.microsoft.com/office/word/2010/wordprocessingGroup">
                          <wpg:wgp>
                            <wpg:cNvGrpSpPr/>
                            <wpg:grpSpPr>
                              <a:xfrm>
                                <a:off x="0" y="0"/>
                                <a:ext cx="1129030" cy="319405"/>
                                <a:chOff x="0" y="0"/>
                                <a:chExt cx="1664969" cy="471487"/>
                              </a:xfrm>
                              <a:solidFill>
                                <a:srgbClr val="000000"/>
                              </a:solidFill>
                            </wpg:grpSpPr>
                            <wps:wsp>
                              <wps:cNvPr id="1909667336" name="Freeform 1909667336">
                                <a:extLst>
                                  <a:ext uri="{FF2B5EF4-FFF2-40B4-BE49-F238E27FC236}">
                                    <a16:creationId xmlns:a16="http://schemas.microsoft.com/office/drawing/2014/main" id="{5321E2B5-3B89-F68C-D394-ABA11D4F3F63}"/>
                                  </a:ext>
                                </a:extLst>
                              </wps:cNvPr>
                              <wps:cNvSpPr/>
                              <wps:spPr>
                                <a:xfrm>
                                  <a:off x="0" y="11431"/>
                                  <a:ext cx="477202" cy="450532"/>
                                </a:xfrm>
                                <a:custGeom>
                                  <a:avLst/>
                                  <a:gdLst>
                                    <a:gd name="connsiteX0" fmla="*/ 347663 w 477202"/>
                                    <a:gd name="connsiteY0" fmla="*/ 201930 h 450532"/>
                                    <a:gd name="connsiteX1" fmla="*/ 298133 w 477202"/>
                                    <a:gd name="connsiteY1" fmla="*/ 218123 h 450532"/>
                                    <a:gd name="connsiteX2" fmla="*/ 352425 w 477202"/>
                                    <a:gd name="connsiteY2" fmla="*/ 247650 h 450532"/>
                                    <a:gd name="connsiteX3" fmla="*/ 367665 w 477202"/>
                                    <a:gd name="connsiteY3" fmla="*/ 320040 h 450532"/>
                                    <a:gd name="connsiteX4" fmla="*/ 367665 w 477202"/>
                                    <a:gd name="connsiteY4" fmla="*/ 350520 h 450532"/>
                                    <a:gd name="connsiteX5" fmla="*/ 367665 w 477202"/>
                                    <a:gd name="connsiteY5" fmla="*/ 358140 h 450532"/>
                                    <a:gd name="connsiteX6" fmla="*/ 398145 w 477202"/>
                                    <a:gd name="connsiteY6" fmla="*/ 405765 h 450532"/>
                                    <a:gd name="connsiteX7" fmla="*/ 429578 w 477202"/>
                                    <a:gd name="connsiteY7" fmla="*/ 348615 h 450532"/>
                                    <a:gd name="connsiteX8" fmla="*/ 429578 w 477202"/>
                                    <a:gd name="connsiteY8" fmla="*/ 328613 h 450532"/>
                                    <a:gd name="connsiteX9" fmla="*/ 429578 w 477202"/>
                                    <a:gd name="connsiteY9" fmla="*/ 312420 h 450532"/>
                                    <a:gd name="connsiteX10" fmla="*/ 429578 w 477202"/>
                                    <a:gd name="connsiteY10" fmla="*/ 302895 h 450532"/>
                                    <a:gd name="connsiteX11" fmla="*/ 432435 w 477202"/>
                                    <a:gd name="connsiteY11" fmla="*/ 276225 h 450532"/>
                                    <a:gd name="connsiteX12" fmla="*/ 453390 w 477202"/>
                                    <a:gd name="connsiteY12" fmla="*/ 264795 h 450532"/>
                                    <a:gd name="connsiteX13" fmla="*/ 477203 w 477202"/>
                                    <a:gd name="connsiteY13" fmla="*/ 292417 h 450532"/>
                                    <a:gd name="connsiteX14" fmla="*/ 476250 w 477202"/>
                                    <a:gd name="connsiteY14" fmla="*/ 306705 h 450532"/>
                                    <a:gd name="connsiteX15" fmla="*/ 476250 w 477202"/>
                                    <a:gd name="connsiteY15" fmla="*/ 320992 h 450532"/>
                                    <a:gd name="connsiteX16" fmla="*/ 476250 w 477202"/>
                                    <a:gd name="connsiteY16" fmla="*/ 339090 h 450532"/>
                                    <a:gd name="connsiteX17" fmla="*/ 476250 w 477202"/>
                                    <a:gd name="connsiteY17" fmla="*/ 356235 h 450532"/>
                                    <a:gd name="connsiteX18" fmla="*/ 475298 w 477202"/>
                                    <a:gd name="connsiteY18" fmla="*/ 368617 h 450532"/>
                                    <a:gd name="connsiteX19" fmla="*/ 453390 w 477202"/>
                                    <a:gd name="connsiteY19" fmla="*/ 428625 h 450532"/>
                                    <a:gd name="connsiteX20" fmla="*/ 393383 w 477202"/>
                                    <a:gd name="connsiteY20" fmla="*/ 450533 h 450532"/>
                                    <a:gd name="connsiteX21" fmla="*/ 314325 w 477202"/>
                                    <a:gd name="connsiteY21" fmla="*/ 371475 h 450532"/>
                                    <a:gd name="connsiteX22" fmla="*/ 314325 w 477202"/>
                                    <a:gd name="connsiteY22" fmla="*/ 351473 h 450532"/>
                                    <a:gd name="connsiteX23" fmla="*/ 314325 w 477202"/>
                                    <a:gd name="connsiteY23" fmla="*/ 328613 h 450532"/>
                                    <a:gd name="connsiteX24" fmla="*/ 314325 w 477202"/>
                                    <a:gd name="connsiteY24" fmla="*/ 314325 h 450532"/>
                                    <a:gd name="connsiteX25" fmla="*/ 297180 w 477202"/>
                                    <a:gd name="connsiteY25" fmla="*/ 255270 h 450532"/>
                                    <a:gd name="connsiteX26" fmla="*/ 226695 w 477202"/>
                                    <a:gd name="connsiteY26" fmla="*/ 240983 h 450532"/>
                                    <a:gd name="connsiteX27" fmla="*/ 164783 w 477202"/>
                                    <a:gd name="connsiteY27" fmla="*/ 240983 h 450532"/>
                                    <a:gd name="connsiteX28" fmla="*/ 143828 w 477202"/>
                                    <a:gd name="connsiteY28" fmla="*/ 266700 h 450532"/>
                                    <a:gd name="connsiteX29" fmla="*/ 143828 w 477202"/>
                                    <a:gd name="connsiteY29" fmla="*/ 318135 h 450532"/>
                                    <a:gd name="connsiteX30" fmla="*/ 144780 w 477202"/>
                                    <a:gd name="connsiteY30" fmla="*/ 374333 h 450532"/>
                                    <a:gd name="connsiteX31" fmla="*/ 178118 w 477202"/>
                                    <a:gd name="connsiteY31" fmla="*/ 407670 h 450532"/>
                                    <a:gd name="connsiteX32" fmla="*/ 192405 w 477202"/>
                                    <a:gd name="connsiteY32" fmla="*/ 406717 h 450532"/>
                                    <a:gd name="connsiteX33" fmla="*/ 209550 w 477202"/>
                                    <a:gd name="connsiteY33" fmla="*/ 405765 h 450532"/>
                                    <a:gd name="connsiteX34" fmla="*/ 230505 w 477202"/>
                                    <a:gd name="connsiteY34" fmla="*/ 427673 h 450532"/>
                                    <a:gd name="connsiteX35" fmla="*/ 201930 w 477202"/>
                                    <a:gd name="connsiteY35" fmla="*/ 450533 h 450532"/>
                                    <a:gd name="connsiteX36" fmla="*/ 191452 w 477202"/>
                                    <a:gd name="connsiteY36" fmla="*/ 449580 h 450532"/>
                                    <a:gd name="connsiteX37" fmla="*/ 155258 w 477202"/>
                                    <a:gd name="connsiteY37" fmla="*/ 444817 h 450532"/>
                                    <a:gd name="connsiteX38" fmla="*/ 118110 w 477202"/>
                                    <a:gd name="connsiteY38" fmla="*/ 441960 h 450532"/>
                                    <a:gd name="connsiteX39" fmla="*/ 71438 w 477202"/>
                                    <a:gd name="connsiteY39" fmla="*/ 445770 h 450532"/>
                                    <a:gd name="connsiteX40" fmla="*/ 39053 w 477202"/>
                                    <a:gd name="connsiteY40" fmla="*/ 449580 h 450532"/>
                                    <a:gd name="connsiteX41" fmla="*/ 28575 w 477202"/>
                                    <a:gd name="connsiteY41" fmla="*/ 450533 h 450532"/>
                                    <a:gd name="connsiteX42" fmla="*/ 0 w 477202"/>
                                    <a:gd name="connsiteY42" fmla="*/ 426720 h 450532"/>
                                    <a:gd name="connsiteX43" fmla="*/ 20955 w 477202"/>
                                    <a:gd name="connsiteY43" fmla="*/ 405765 h 450532"/>
                                    <a:gd name="connsiteX44" fmla="*/ 39053 w 477202"/>
                                    <a:gd name="connsiteY44" fmla="*/ 406717 h 450532"/>
                                    <a:gd name="connsiteX45" fmla="*/ 53340 w 477202"/>
                                    <a:gd name="connsiteY45" fmla="*/ 408623 h 450532"/>
                                    <a:gd name="connsiteX46" fmla="*/ 87630 w 477202"/>
                                    <a:gd name="connsiteY46" fmla="*/ 359092 h 450532"/>
                                    <a:gd name="connsiteX47" fmla="*/ 87630 w 477202"/>
                                    <a:gd name="connsiteY47" fmla="*/ 91440 h 450532"/>
                                    <a:gd name="connsiteX48" fmla="*/ 53340 w 477202"/>
                                    <a:gd name="connsiteY48" fmla="*/ 41910 h 450532"/>
                                    <a:gd name="connsiteX49" fmla="*/ 37148 w 477202"/>
                                    <a:gd name="connsiteY49" fmla="*/ 43815 h 450532"/>
                                    <a:gd name="connsiteX50" fmla="*/ 20955 w 477202"/>
                                    <a:gd name="connsiteY50" fmla="*/ 45720 h 450532"/>
                                    <a:gd name="connsiteX51" fmla="*/ 6668 w 477202"/>
                                    <a:gd name="connsiteY51" fmla="*/ 39052 h 450532"/>
                                    <a:gd name="connsiteX52" fmla="*/ 953 w 477202"/>
                                    <a:gd name="connsiteY52" fmla="*/ 23813 h 450532"/>
                                    <a:gd name="connsiteX53" fmla="*/ 30480 w 477202"/>
                                    <a:gd name="connsiteY53" fmla="*/ 0 h 450532"/>
                                    <a:gd name="connsiteX54" fmla="*/ 40005 w 477202"/>
                                    <a:gd name="connsiteY54" fmla="*/ 952 h 450532"/>
                                    <a:gd name="connsiteX55" fmla="*/ 74295 w 477202"/>
                                    <a:gd name="connsiteY55" fmla="*/ 4763 h 450532"/>
                                    <a:gd name="connsiteX56" fmla="*/ 107633 w 477202"/>
                                    <a:gd name="connsiteY56" fmla="*/ 5715 h 450532"/>
                                    <a:gd name="connsiteX57" fmla="*/ 153353 w 477202"/>
                                    <a:gd name="connsiteY57" fmla="*/ 4763 h 450532"/>
                                    <a:gd name="connsiteX58" fmla="*/ 203835 w 477202"/>
                                    <a:gd name="connsiteY58" fmla="*/ 1905 h 450532"/>
                                    <a:gd name="connsiteX59" fmla="*/ 250508 w 477202"/>
                                    <a:gd name="connsiteY59" fmla="*/ 952 h 450532"/>
                                    <a:gd name="connsiteX60" fmla="*/ 397193 w 477202"/>
                                    <a:gd name="connsiteY60" fmla="*/ 112395 h 450532"/>
                                    <a:gd name="connsiteX61" fmla="*/ 347663 w 477202"/>
                                    <a:gd name="connsiteY61" fmla="*/ 201930 h 450532"/>
                                    <a:gd name="connsiteX62" fmla="*/ 162878 w 477202"/>
                                    <a:gd name="connsiteY62" fmla="*/ 196215 h 450532"/>
                                    <a:gd name="connsiteX63" fmla="*/ 225743 w 477202"/>
                                    <a:gd name="connsiteY63" fmla="*/ 196215 h 450532"/>
                                    <a:gd name="connsiteX64" fmla="*/ 309563 w 477202"/>
                                    <a:gd name="connsiteY64" fmla="*/ 180023 h 450532"/>
                                    <a:gd name="connsiteX65" fmla="*/ 343853 w 477202"/>
                                    <a:gd name="connsiteY65" fmla="*/ 115252 h 450532"/>
                                    <a:gd name="connsiteX66" fmla="*/ 239077 w 477202"/>
                                    <a:gd name="connsiteY66" fmla="*/ 39052 h 450532"/>
                                    <a:gd name="connsiteX67" fmla="*/ 163830 w 477202"/>
                                    <a:gd name="connsiteY67" fmla="*/ 47625 h 450532"/>
                                    <a:gd name="connsiteX68" fmla="*/ 143828 w 477202"/>
                                    <a:gd name="connsiteY68" fmla="*/ 80963 h 450532"/>
                                    <a:gd name="connsiteX69" fmla="*/ 143828 w 477202"/>
                                    <a:gd name="connsiteY69" fmla="*/ 101918 h 450532"/>
                                    <a:gd name="connsiteX70" fmla="*/ 143828 w 477202"/>
                                    <a:gd name="connsiteY70" fmla="*/ 178118 h 450532"/>
                                    <a:gd name="connsiteX71" fmla="*/ 147638 w 477202"/>
                                    <a:gd name="connsiteY71" fmla="*/ 192405 h 450532"/>
                                    <a:gd name="connsiteX72" fmla="*/ 162878 w 477202"/>
                                    <a:gd name="connsiteY72" fmla="*/ 196215 h 4505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7202" h="450532">
                                      <a:moveTo>
                                        <a:pt x="347663" y="201930"/>
                                      </a:moveTo>
                                      <a:cubicBezTo>
                                        <a:pt x="334328" y="208598"/>
                                        <a:pt x="318135" y="213360"/>
                                        <a:pt x="298133" y="218123"/>
                                      </a:cubicBezTo>
                                      <a:cubicBezTo>
                                        <a:pt x="323850" y="222885"/>
                                        <a:pt x="341948" y="232410"/>
                                        <a:pt x="352425" y="247650"/>
                                      </a:cubicBezTo>
                                      <a:cubicBezTo>
                                        <a:pt x="361950" y="261938"/>
                                        <a:pt x="367665" y="286703"/>
                                        <a:pt x="367665" y="320040"/>
                                      </a:cubicBezTo>
                                      <a:lnTo>
                                        <a:pt x="367665" y="350520"/>
                                      </a:lnTo>
                                      <a:cubicBezTo>
                                        <a:pt x="367665" y="352425"/>
                                        <a:pt x="367665" y="355283"/>
                                        <a:pt x="367665" y="358140"/>
                                      </a:cubicBezTo>
                                      <a:cubicBezTo>
                                        <a:pt x="367665" y="389573"/>
                                        <a:pt x="378143" y="405765"/>
                                        <a:pt x="398145" y="405765"/>
                                      </a:cubicBezTo>
                                      <a:cubicBezTo>
                                        <a:pt x="419100" y="405765"/>
                                        <a:pt x="429578" y="386715"/>
                                        <a:pt x="429578" y="348615"/>
                                      </a:cubicBezTo>
                                      <a:lnTo>
                                        <a:pt x="429578" y="328613"/>
                                      </a:lnTo>
                                      <a:lnTo>
                                        <a:pt x="429578" y="312420"/>
                                      </a:lnTo>
                                      <a:lnTo>
                                        <a:pt x="429578" y="302895"/>
                                      </a:lnTo>
                                      <a:cubicBezTo>
                                        <a:pt x="429578" y="290513"/>
                                        <a:pt x="430530" y="280988"/>
                                        <a:pt x="432435" y="276225"/>
                                      </a:cubicBezTo>
                                      <a:cubicBezTo>
                                        <a:pt x="436245" y="268605"/>
                                        <a:pt x="442913" y="264795"/>
                                        <a:pt x="453390" y="264795"/>
                                      </a:cubicBezTo>
                                      <a:cubicBezTo>
                                        <a:pt x="469583" y="264795"/>
                                        <a:pt x="477203" y="274320"/>
                                        <a:pt x="477203" y="292417"/>
                                      </a:cubicBezTo>
                                      <a:cubicBezTo>
                                        <a:pt x="477203" y="292417"/>
                                        <a:pt x="477203" y="298133"/>
                                        <a:pt x="476250" y="306705"/>
                                      </a:cubicBezTo>
                                      <a:lnTo>
                                        <a:pt x="476250" y="320992"/>
                                      </a:lnTo>
                                      <a:cubicBezTo>
                                        <a:pt x="476250" y="330517"/>
                                        <a:pt x="476250" y="336233"/>
                                        <a:pt x="476250" y="339090"/>
                                      </a:cubicBezTo>
                                      <a:lnTo>
                                        <a:pt x="476250" y="356235"/>
                                      </a:lnTo>
                                      <a:cubicBezTo>
                                        <a:pt x="476250" y="359092"/>
                                        <a:pt x="475298" y="362903"/>
                                        <a:pt x="475298" y="368617"/>
                                      </a:cubicBezTo>
                                      <a:cubicBezTo>
                                        <a:pt x="475298" y="394335"/>
                                        <a:pt x="467678" y="414338"/>
                                        <a:pt x="453390" y="428625"/>
                                      </a:cubicBezTo>
                                      <a:cubicBezTo>
                                        <a:pt x="439103" y="442913"/>
                                        <a:pt x="419100" y="450533"/>
                                        <a:pt x="393383" y="450533"/>
                                      </a:cubicBezTo>
                                      <a:cubicBezTo>
                                        <a:pt x="340995" y="450533"/>
                                        <a:pt x="314325" y="423863"/>
                                        <a:pt x="314325" y="371475"/>
                                      </a:cubicBezTo>
                                      <a:lnTo>
                                        <a:pt x="314325" y="351473"/>
                                      </a:lnTo>
                                      <a:lnTo>
                                        <a:pt x="314325" y="328613"/>
                                      </a:lnTo>
                                      <a:lnTo>
                                        <a:pt x="314325" y="314325"/>
                                      </a:lnTo>
                                      <a:cubicBezTo>
                                        <a:pt x="314325" y="284798"/>
                                        <a:pt x="308610" y="264795"/>
                                        <a:pt x="297180" y="255270"/>
                                      </a:cubicBezTo>
                                      <a:cubicBezTo>
                                        <a:pt x="285750" y="245745"/>
                                        <a:pt x="262890" y="240983"/>
                                        <a:pt x="226695" y="240983"/>
                                      </a:cubicBezTo>
                                      <a:lnTo>
                                        <a:pt x="164783" y="240983"/>
                                      </a:lnTo>
                                      <a:cubicBezTo>
                                        <a:pt x="150495" y="240983"/>
                                        <a:pt x="143828" y="249555"/>
                                        <a:pt x="143828" y="266700"/>
                                      </a:cubicBezTo>
                                      <a:lnTo>
                                        <a:pt x="143828" y="318135"/>
                                      </a:lnTo>
                                      <a:cubicBezTo>
                                        <a:pt x="143828" y="351473"/>
                                        <a:pt x="143828" y="369570"/>
                                        <a:pt x="144780" y="374333"/>
                                      </a:cubicBezTo>
                                      <a:cubicBezTo>
                                        <a:pt x="148590" y="396240"/>
                                        <a:pt x="160020" y="407670"/>
                                        <a:pt x="178118" y="407670"/>
                                      </a:cubicBezTo>
                                      <a:cubicBezTo>
                                        <a:pt x="184785" y="407670"/>
                                        <a:pt x="188595" y="407670"/>
                                        <a:pt x="192405" y="406717"/>
                                      </a:cubicBezTo>
                                      <a:cubicBezTo>
                                        <a:pt x="200025" y="405765"/>
                                        <a:pt x="205740" y="405765"/>
                                        <a:pt x="209550" y="405765"/>
                                      </a:cubicBezTo>
                                      <a:cubicBezTo>
                                        <a:pt x="223838" y="405765"/>
                                        <a:pt x="230505" y="413385"/>
                                        <a:pt x="230505" y="427673"/>
                                      </a:cubicBezTo>
                                      <a:cubicBezTo>
                                        <a:pt x="230505" y="442913"/>
                                        <a:pt x="220980" y="450533"/>
                                        <a:pt x="201930" y="450533"/>
                                      </a:cubicBezTo>
                                      <a:lnTo>
                                        <a:pt x="191452" y="449580"/>
                                      </a:lnTo>
                                      <a:lnTo>
                                        <a:pt x="155258" y="444817"/>
                                      </a:lnTo>
                                      <a:cubicBezTo>
                                        <a:pt x="141923" y="442913"/>
                                        <a:pt x="129540" y="441960"/>
                                        <a:pt x="118110" y="441960"/>
                                      </a:cubicBezTo>
                                      <a:cubicBezTo>
                                        <a:pt x="104775" y="441960"/>
                                        <a:pt x="89535" y="442913"/>
                                        <a:pt x="71438" y="445770"/>
                                      </a:cubicBezTo>
                                      <a:lnTo>
                                        <a:pt x="39053" y="449580"/>
                                      </a:lnTo>
                                      <a:cubicBezTo>
                                        <a:pt x="32385" y="450533"/>
                                        <a:pt x="28575" y="450533"/>
                                        <a:pt x="28575" y="450533"/>
                                      </a:cubicBezTo>
                                      <a:cubicBezTo>
                                        <a:pt x="9525" y="450533"/>
                                        <a:pt x="0" y="442913"/>
                                        <a:pt x="0" y="426720"/>
                                      </a:cubicBezTo>
                                      <a:cubicBezTo>
                                        <a:pt x="0" y="412433"/>
                                        <a:pt x="6668" y="405765"/>
                                        <a:pt x="20955" y="405765"/>
                                      </a:cubicBezTo>
                                      <a:cubicBezTo>
                                        <a:pt x="22860" y="405765"/>
                                        <a:pt x="29528" y="405765"/>
                                        <a:pt x="39053" y="406717"/>
                                      </a:cubicBezTo>
                                      <a:cubicBezTo>
                                        <a:pt x="43815" y="407670"/>
                                        <a:pt x="48578" y="408623"/>
                                        <a:pt x="53340" y="408623"/>
                                      </a:cubicBezTo>
                                      <a:cubicBezTo>
                                        <a:pt x="76200" y="408623"/>
                                        <a:pt x="87630" y="391478"/>
                                        <a:pt x="87630" y="359092"/>
                                      </a:cubicBezTo>
                                      <a:lnTo>
                                        <a:pt x="87630" y="91440"/>
                                      </a:lnTo>
                                      <a:cubicBezTo>
                                        <a:pt x="87630" y="58102"/>
                                        <a:pt x="76200" y="41910"/>
                                        <a:pt x="53340" y="41910"/>
                                      </a:cubicBezTo>
                                      <a:cubicBezTo>
                                        <a:pt x="49530" y="41910"/>
                                        <a:pt x="44768" y="42863"/>
                                        <a:pt x="37148" y="43815"/>
                                      </a:cubicBezTo>
                                      <a:cubicBezTo>
                                        <a:pt x="30480" y="44768"/>
                                        <a:pt x="24765" y="45720"/>
                                        <a:pt x="20955" y="45720"/>
                                      </a:cubicBezTo>
                                      <a:cubicBezTo>
                                        <a:pt x="15240" y="45720"/>
                                        <a:pt x="10478" y="43815"/>
                                        <a:pt x="6668" y="39052"/>
                                      </a:cubicBezTo>
                                      <a:cubicBezTo>
                                        <a:pt x="2858" y="35243"/>
                                        <a:pt x="953" y="29527"/>
                                        <a:pt x="953" y="23813"/>
                                      </a:cubicBezTo>
                                      <a:cubicBezTo>
                                        <a:pt x="953" y="8573"/>
                                        <a:pt x="10478" y="0"/>
                                        <a:pt x="30480" y="0"/>
                                      </a:cubicBezTo>
                                      <a:cubicBezTo>
                                        <a:pt x="32385" y="0"/>
                                        <a:pt x="35243" y="0"/>
                                        <a:pt x="40005" y="952"/>
                                      </a:cubicBezTo>
                                      <a:lnTo>
                                        <a:pt x="74295" y="4763"/>
                                      </a:lnTo>
                                      <a:cubicBezTo>
                                        <a:pt x="82868" y="5715"/>
                                        <a:pt x="94298" y="5715"/>
                                        <a:pt x="107633" y="5715"/>
                                      </a:cubicBezTo>
                                      <a:cubicBezTo>
                                        <a:pt x="120968" y="5715"/>
                                        <a:pt x="137160" y="5715"/>
                                        <a:pt x="153353" y="4763"/>
                                      </a:cubicBezTo>
                                      <a:lnTo>
                                        <a:pt x="203835" y="1905"/>
                                      </a:lnTo>
                                      <a:cubicBezTo>
                                        <a:pt x="220980" y="952"/>
                                        <a:pt x="236220" y="952"/>
                                        <a:pt x="250508" y="952"/>
                                      </a:cubicBezTo>
                                      <a:cubicBezTo>
                                        <a:pt x="348615" y="952"/>
                                        <a:pt x="397193" y="38100"/>
                                        <a:pt x="397193" y="112395"/>
                                      </a:cubicBezTo>
                                      <a:cubicBezTo>
                                        <a:pt x="398145" y="156210"/>
                                        <a:pt x="381000" y="185738"/>
                                        <a:pt x="347663" y="201930"/>
                                      </a:cubicBezTo>
                                      <a:close/>
                                      <a:moveTo>
                                        <a:pt x="162878" y="196215"/>
                                      </a:moveTo>
                                      <a:lnTo>
                                        <a:pt x="225743" y="196215"/>
                                      </a:lnTo>
                                      <a:cubicBezTo>
                                        <a:pt x="262890" y="196215"/>
                                        <a:pt x="291465" y="190500"/>
                                        <a:pt x="309563" y="180023"/>
                                      </a:cubicBezTo>
                                      <a:cubicBezTo>
                                        <a:pt x="332423" y="166688"/>
                                        <a:pt x="343853" y="145733"/>
                                        <a:pt x="343853" y="115252"/>
                                      </a:cubicBezTo>
                                      <a:cubicBezTo>
                                        <a:pt x="343853" y="64770"/>
                                        <a:pt x="308610" y="39052"/>
                                        <a:pt x="239077" y="39052"/>
                                      </a:cubicBezTo>
                                      <a:cubicBezTo>
                                        <a:pt x="201930" y="39052"/>
                                        <a:pt x="177165" y="41910"/>
                                        <a:pt x="163830" y="47625"/>
                                      </a:cubicBezTo>
                                      <a:cubicBezTo>
                                        <a:pt x="150495" y="53340"/>
                                        <a:pt x="143828" y="63818"/>
                                        <a:pt x="143828" y="80963"/>
                                      </a:cubicBezTo>
                                      <a:lnTo>
                                        <a:pt x="143828" y="101918"/>
                                      </a:lnTo>
                                      <a:lnTo>
                                        <a:pt x="143828" y="178118"/>
                                      </a:lnTo>
                                      <a:cubicBezTo>
                                        <a:pt x="143828" y="185738"/>
                                        <a:pt x="144780" y="190500"/>
                                        <a:pt x="147638" y="192405"/>
                                      </a:cubicBezTo>
                                      <a:cubicBezTo>
                                        <a:pt x="150495" y="195263"/>
                                        <a:pt x="155258" y="196215"/>
                                        <a:pt x="162878" y="196215"/>
                                      </a:cubicBezTo>
                                      <a:close/>
                                    </a:path>
                                  </a:pathLst>
                                </a:custGeom>
                                <a:solidFill>
                                  <a:srgbClr val="000000"/>
                                </a:solidFill>
                                <a:ln w="9525" cap="flat">
                                  <a:noFill/>
                                  <a:prstDash val="solid"/>
                                  <a:miter/>
                                </a:ln>
                              </wps:spPr>
                              <wps:bodyPr rtlCol="0" anchor="ctr"/>
                            </wps:wsp>
                            <wps:wsp>
                              <wps:cNvPr id="1026926736" name="Freeform 1026926736">
                                <a:extLst>
                                  <a:ext uri="{FF2B5EF4-FFF2-40B4-BE49-F238E27FC236}">
                                    <a16:creationId xmlns:a16="http://schemas.microsoft.com/office/drawing/2014/main" id="{83D62E1B-74F4-62C5-B4DA-4AB2E38CA7E9}"/>
                                  </a:ext>
                                </a:extLst>
                              </wps:cNvPr>
                              <wps:cNvSpPr/>
                              <wps:spPr>
                                <a:xfrm>
                                  <a:off x="487680" y="10478"/>
                                  <a:ext cx="230504" cy="451485"/>
                                </a:xfrm>
                                <a:custGeom>
                                  <a:avLst/>
                                  <a:gdLst>
                                    <a:gd name="connsiteX0" fmla="*/ 86677 w 230504"/>
                                    <a:gd name="connsiteY0" fmla="*/ 92392 h 451485"/>
                                    <a:gd name="connsiteX1" fmla="*/ 52388 w 230504"/>
                                    <a:gd name="connsiteY1" fmla="*/ 42863 h 451485"/>
                                    <a:gd name="connsiteX2" fmla="*/ 38100 w 230504"/>
                                    <a:gd name="connsiteY2" fmla="*/ 43815 h 451485"/>
                                    <a:gd name="connsiteX3" fmla="*/ 20002 w 230504"/>
                                    <a:gd name="connsiteY3" fmla="*/ 45720 h 451485"/>
                                    <a:gd name="connsiteX4" fmla="*/ 5715 w 230504"/>
                                    <a:gd name="connsiteY4" fmla="*/ 39052 h 451485"/>
                                    <a:gd name="connsiteX5" fmla="*/ 0 w 230504"/>
                                    <a:gd name="connsiteY5" fmla="*/ 23813 h 451485"/>
                                    <a:gd name="connsiteX6" fmla="*/ 29527 w 230504"/>
                                    <a:gd name="connsiteY6" fmla="*/ 0 h 451485"/>
                                    <a:gd name="connsiteX7" fmla="*/ 39052 w 230504"/>
                                    <a:gd name="connsiteY7" fmla="*/ 952 h 451485"/>
                                    <a:gd name="connsiteX8" fmla="*/ 74295 w 230504"/>
                                    <a:gd name="connsiteY8" fmla="*/ 5715 h 451485"/>
                                    <a:gd name="connsiteX9" fmla="*/ 115252 w 230504"/>
                                    <a:gd name="connsiteY9" fmla="*/ 8572 h 451485"/>
                                    <a:gd name="connsiteX10" fmla="*/ 160972 w 230504"/>
                                    <a:gd name="connsiteY10" fmla="*/ 4763 h 451485"/>
                                    <a:gd name="connsiteX11" fmla="*/ 190500 w 230504"/>
                                    <a:gd name="connsiteY11" fmla="*/ 952 h 451485"/>
                                    <a:gd name="connsiteX12" fmla="*/ 200025 w 230504"/>
                                    <a:gd name="connsiteY12" fmla="*/ 0 h 451485"/>
                                    <a:gd name="connsiteX13" fmla="*/ 229552 w 230504"/>
                                    <a:gd name="connsiteY13" fmla="*/ 23813 h 451485"/>
                                    <a:gd name="connsiteX14" fmla="*/ 223838 w 230504"/>
                                    <a:gd name="connsiteY14" fmla="*/ 39052 h 451485"/>
                                    <a:gd name="connsiteX15" fmla="*/ 209550 w 230504"/>
                                    <a:gd name="connsiteY15" fmla="*/ 45720 h 451485"/>
                                    <a:gd name="connsiteX16" fmla="*/ 191452 w 230504"/>
                                    <a:gd name="connsiteY16" fmla="*/ 43815 h 451485"/>
                                    <a:gd name="connsiteX17" fmla="*/ 177165 w 230504"/>
                                    <a:gd name="connsiteY17" fmla="*/ 42863 h 451485"/>
                                    <a:gd name="connsiteX18" fmla="*/ 142875 w 230504"/>
                                    <a:gd name="connsiteY18" fmla="*/ 92392 h 451485"/>
                                    <a:gd name="connsiteX19" fmla="*/ 142875 w 230504"/>
                                    <a:gd name="connsiteY19" fmla="*/ 360045 h 451485"/>
                                    <a:gd name="connsiteX20" fmla="*/ 177165 w 230504"/>
                                    <a:gd name="connsiteY20" fmla="*/ 409575 h 451485"/>
                                    <a:gd name="connsiteX21" fmla="*/ 191452 w 230504"/>
                                    <a:gd name="connsiteY21" fmla="*/ 408623 h 451485"/>
                                    <a:gd name="connsiteX22" fmla="*/ 209550 w 230504"/>
                                    <a:gd name="connsiteY22" fmla="*/ 406717 h 451485"/>
                                    <a:gd name="connsiteX23" fmla="*/ 230505 w 230504"/>
                                    <a:gd name="connsiteY23" fmla="*/ 427673 h 451485"/>
                                    <a:gd name="connsiteX24" fmla="*/ 200977 w 230504"/>
                                    <a:gd name="connsiteY24" fmla="*/ 451485 h 451485"/>
                                    <a:gd name="connsiteX25" fmla="*/ 196215 w 230504"/>
                                    <a:gd name="connsiteY25" fmla="*/ 451485 h 451485"/>
                                    <a:gd name="connsiteX26" fmla="*/ 191452 w 230504"/>
                                    <a:gd name="connsiteY26" fmla="*/ 450532 h 451485"/>
                                    <a:gd name="connsiteX27" fmla="*/ 157163 w 230504"/>
                                    <a:gd name="connsiteY27" fmla="*/ 444817 h 451485"/>
                                    <a:gd name="connsiteX28" fmla="*/ 120015 w 230504"/>
                                    <a:gd name="connsiteY28" fmla="*/ 441960 h 451485"/>
                                    <a:gd name="connsiteX29" fmla="*/ 70485 w 230504"/>
                                    <a:gd name="connsiteY29" fmla="*/ 445770 h 451485"/>
                                    <a:gd name="connsiteX30" fmla="*/ 40005 w 230504"/>
                                    <a:gd name="connsiteY30" fmla="*/ 450532 h 451485"/>
                                    <a:gd name="connsiteX31" fmla="*/ 35242 w 230504"/>
                                    <a:gd name="connsiteY31" fmla="*/ 451485 h 451485"/>
                                    <a:gd name="connsiteX32" fmla="*/ 29527 w 230504"/>
                                    <a:gd name="connsiteY32" fmla="*/ 451485 h 451485"/>
                                    <a:gd name="connsiteX33" fmla="*/ 952 w 230504"/>
                                    <a:gd name="connsiteY33" fmla="*/ 427673 h 451485"/>
                                    <a:gd name="connsiteX34" fmla="*/ 21907 w 230504"/>
                                    <a:gd name="connsiteY34" fmla="*/ 406717 h 451485"/>
                                    <a:gd name="connsiteX35" fmla="*/ 40005 w 230504"/>
                                    <a:gd name="connsiteY35" fmla="*/ 407670 h 451485"/>
                                    <a:gd name="connsiteX36" fmla="*/ 54292 w 230504"/>
                                    <a:gd name="connsiteY36" fmla="*/ 409575 h 451485"/>
                                    <a:gd name="connsiteX37" fmla="*/ 88582 w 230504"/>
                                    <a:gd name="connsiteY37" fmla="*/ 360045 h 451485"/>
                                    <a:gd name="connsiteX38" fmla="*/ 88582 w 230504"/>
                                    <a:gd name="connsiteY38" fmla="*/ 92392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4" h="451485">
                                      <a:moveTo>
                                        <a:pt x="86677" y="92392"/>
                                      </a:moveTo>
                                      <a:cubicBezTo>
                                        <a:pt x="86677" y="59055"/>
                                        <a:pt x="75247" y="42863"/>
                                        <a:pt x="52388" y="42863"/>
                                      </a:cubicBezTo>
                                      <a:cubicBezTo>
                                        <a:pt x="45720" y="42863"/>
                                        <a:pt x="41910" y="42863"/>
                                        <a:pt x="38100" y="43815"/>
                                      </a:cubicBezTo>
                                      <a:cubicBezTo>
                                        <a:pt x="31432" y="44767"/>
                                        <a:pt x="24765" y="45720"/>
                                        <a:pt x="20002" y="45720"/>
                                      </a:cubicBezTo>
                                      <a:cubicBezTo>
                                        <a:pt x="14288" y="45720"/>
                                        <a:pt x="9525" y="43815"/>
                                        <a:pt x="5715" y="39052"/>
                                      </a:cubicBezTo>
                                      <a:cubicBezTo>
                                        <a:pt x="1905" y="35242"/>
                                        <a:pt x="0" y="29527"/>
                                        <a:pt x="0" y="23813"/>
                                      </a:cubicBezTo>
                                      <a:cubicBezTo>
                                        <a:pt x="0" y="8572"/>
                                        <a:pt x="9525" y="0"/>
                                        <a:pt x="29527" y="0"/>
                                      </a:cubicBezTo>
                                      <a:cubicBezTo>
                                        <a:pt x="32385" y="0"/>
                                        <a:pt x="35242" y="0"/>
                                        <a:pt x="39052" y="952"/>
                                      </a:cubicBezTo>
                                      <a:lnTo>
                                        <a:pt x="74295" y="5715"/>
                                      </a:lnTo>
                                      <a:cubicBezTo>
                                        <a:pt x="87630" y="7620"/>
                                        <a:pt x="100965" y="8572"/>
                                        <a:pt x="115252" y="8572"/>
                                      </a:cubicBezTo>
                                      <a:cubicBezTo>
                                        <a:pt x="128588" y="8572"/>
                                        <a:pt x="143827" y="7620"/>
                                        <a:pt x="160972" y="4763"/>
                                      </a:cubicBezTo>
                                      <a:lnTo>
                                        <a:pt x="190500" y="952"/>
                                      </a:lnTo>
                                      <a:cubicBezTo>
                                        <a:pt x="194310" y="952"/>
                                        <a:pt x="197167" y="0"/>
                                        <a:pt x="200025" y="0"/>
                                      </a:cubicBezTo>
                                      <a:cubicBezTo>
                                        <a:pt x="220027" y="0"/>
                                        <a:pt x="229552" y="7620"/>
                                        <a:pt x="229552" y="23813"/>
                                      </a:cubicBezTo>
                                      <a:cubicBezTo>
                                        <a:pt x="229552" y="30480"/>
                                        <a:pt x="227647" y="35242"/>
                                        <a:pt x="223838" y="39052"/>
                                      </a:cubicBezTo>
                                      <a:cubicBezTo>
                                        <a:pt x="220027" y="42863"/>
                                        <a:pt x="215265" y="45720"/>
                                        <a:pt x="209550" y="45720"/>
                                      </a:cubicBezTo>
                                      <a:cubicBezTo>
                                        <a:pt x="204788" y="45720"/>
                                        <a:pt x="199072" y="44767"/>
                                        <a:pt x="191452" y="43815"/>
                                      </a:cubicBezTo>
                                      <a:cubicBezTo>
                                        <a:pt x="188595" y="42863"/>
                                        <a:pt x="183832" y="42863"/>
                                        <a:pt x="177165" y="42863"/>
                                      </a:cubicBezTo>
                                      <a:cubicBezTo>
                                        <a:pt x="154305" y="42863"/>
                                        <a:pt x="142875" y="59055"/>
                                        <a:pt x="142875" y="92392"/>
                                      </a:cubicBezTo>
                                      <a:lnTo>
                                        <a:pt x="142875" y="360045"/>
                                      </a:lnTo>
                                      <a:cubicBezTo>
                                        <a:pt x="142875" y="393382"/>
                                        <a:pt x="154305" y="409575"/>
                                        <a:pt x="177165" y="409575"/>
                                      </a:cubicBezTo>
                                      <a:cubicBezTo>
                                        <a:pt x="180975" y="409575"/>
                                        <a:pt x="185738" y="409575"/>
                                        <a:pt x="191452" y="408623"/>
                                      </a:cubicBezTo>
                                      <a:cubicBezTo>
                                        <a:pt x="200025" y="407670"/>
                                        <a:pt x="205740" y="406717"/>
                                        <a:pt x="209550" y="406717"/>
                                      </a:cubicBezTo>
                                      <a:cubicBezTo>
                                        <a:pt x="222885" y="406717"/>
                                        <a:pt x="230505" y="413385"/>
                                        <a:pt x="230505" y="427673"/>
                                      </a:cubicBezTo>
                                      <a:cubicBezTo>
                                        <a:pt x="230505" y="443865"/>
                                        <a:pt x="220980" y="451485"/>
                                        <a:pt x="200977" y="451485"/>
                                      </a:cubicBezTo>
                                      <a:cubicBezTo>
                                        <a:pt x="200025" y="451485"/>
                                        <a:pt x="198120" y="451485"/>
                                        <a:pt x="196215" y="451485"/>
                                      </a:cubicBezTo>
                                      <a:cubicBezTo>
                                        <a:pt x="194310" y="451485"/>
                                        <a:pt x="193357" y="450532"/>
                                        <a:pt x="191452" y="450532"/>
                                      </a:cubicBezTo>
                                      <a:lnTo>
                                        <a:pt x="157163" y="444817"/>
                                      </a:lnTo>
                                      <a:cubicBezTo>
                                        <a:pt x="145732" y="442913"/>
                                        <a:pt x="133350" y="441960"/>
                                        <a:pt x="120015" y="441960"/>
                                      </a:cubicBezTo>
                                      <a:cubicBezTo>
                                        <a:pt x="100965" y="441960"/>
                                        <a:pt x="84772" y="442913"/>
                                        <a:pt x="70485" y="445770"/>
                                      </a:cubicBezTo>
                                      <a:lnTo>
                                        <a:pt x="40005" y="450532"/>
                                      </a:lnTo>
                                      <a:cubicBezTo>
                                        <a:pt x="39052" y="450532"/>
                                        <a:pt x="37147" y="450532"/>
                                        <a:pt x="35242" y="451485"/>
                                      </a:cubicBezTo>
                                      <a:cubicBezTo>
                                        <a:pt x="33338" y="451485"/>
                                        <a:pt x="31432" y="451485"/>
                                        <a:pt x="29527" y="451485"/>
                                      </a:cubicBezTo>
                                      <a:cubicBezTo>
                                        <a:pt x="10477" y="451485"/>
                                        <a:pt x="952" y="443865"/>
                                        <a:pt x="952" y="427673"/>
                                      </a:cubicBezTo>
                                      <a:cubicBezTo>
                                        <a:pt x="952" y="413385"/>
                                        <a:pt x="7620" y="406717"/>
                                        <a:pt x="21907" y="406717"/>
                                      </a:cubicBezTo>
                                      <a:cubicBezTo>
                                        <a:pt x="23813" y="406717"/>
                                        <a:pt x="30480" y="406717"/>
                                        <a:pt x="40005" y="407670"/>
                                      </a:cubicBezTo>
                                      <a:cubicBezTo>
                                        <a:pt x="44767" y="408623"/>
                                        <a:pt x="49530" y="409575"/>
                                        <a:pt x="54292" y="409575"/>
                                      </a:cubicBezTo>
                                      <a:cubicBezTo>
                                        <a:pt x="77152" y="409575"/>
                                        <a:pt x="88582" y="392430"/>
                                        <a:pt x="88582" y="360045"/>
                                      </a:cubicBezTo>
                                      <a:lnTo>
                                        <a:pt x="88582" y="92392"/>
                                      </a:lnTo>
                                      <a:close/>
                                    </a:path>
                                  </a:pathLst>
                                </a:custGeom>
                                <a:solidFill>
                                  <a:srgbClr val="000000"/>
                                </a:solidFill>
                                <a:ln w="9525" cap="flat">
                                  <a:noFill/>
                                  <a:prstDash val="solid"/>
                                  <a:miter/>
                                </a:ln>
                              </wps:spPr>
                              <wps:bodyPr rtlCol="0" anchor="ctr"/>
                            </wps:wsp>
                            <wps:wsp>
                              <wps:cNvPr id="293498587" name="Freeform 293498587">
                                <a:extLst>
                                  <a:ext uri="{FF2B5EF4-FFF2-40B4-BE49-F238E27FC236}">
                                    <a16:creationId xmlns:a16="http://schemas.microsoft.com/office/drawing/2014/main" id="{C054AAF0-6414-3268-DF70-69FB9E6230D9}"/>
                                  </a:ext>
                                </a:extLst>
                              </wps:cNvPr>
                              <wps:cNvSpPr/>
                              <wps:spPr>
                                <a:xfrm>
                                  <a:off x="769620" y="0"/>
                                  <a:ext cx="336232" cy="471487"/>
                                </a:xfrm>
                                <a:custGeom>
                                  <a:avLst/>
                                  <a:gdLst>
                                    <a:gd name="connsiteX0" fmla="*/ 164782 w 336232"/>
                                    <a:gd name="connsiteY0" fmla="*/ 0 h 471487"/>
                                    <a:gd name="connsiteX1" fmla="*/ 271462 w 336232"/>
                                    <a:gd name="connsiteY1" fmla="*/ 41910 h 471487"/>
                                    <a:gd name="connsiteX2" fmla="*/ 271462 w 336232"/>
                                    <a:gd name="connsiteY2" fmla="*/ 32385 h 471487"/>
                                    <a:gd name="connsiteX3" fmla="*/ 292418 w 336232"/>
                                    <a:gd name="connsiteY3" fmla="*/ 6668 h 471487"/>
                                    <a:gd name="connsiteX4" fmla="*/ 315278 w 336232"/>
                                    <a:gd name="connsiteY4" fmla="*/ 35243 h 471487"/>
                                    <a:gd name="connsiteX5" fmla="*/ 315278 w 336232"/>
                                    <a:gd name="connsiteY5" fmla="*/ 39053 h 471487"/>
                                    <a:gd name="connsiteX6" fmla="*/ 313373 w 336232"/>
                                    <a:gd name="connsiteY6" fmla="*/ 59055 h 471487"/>
                                    <a:gd name="connsiteX7" fmla="*/ 311468 w 336232"/>
                                    <a:gd name="connsiteY7" fmla="*/ 103823 h 471487"/>
                                    <a:gd name="connsiteX8" fmla="*/ 312420 w 336232"/>
                                    <a:gd name="connsiteY8" fmla="*/ 124778 h 471487"/>
                                    <a:gd name="connsiteX9" fmla="*/ 314325 w 336232"/>
                                    <a:gd name="connsiteY9" fmla="*/ 151448 h 471487"/>
                                    <a:gd name="connsiteX10" fmla="*/ 315278 w 336232"/>
                                    <a:gd name="connsiteY10" fmla="*/ 160973 h 471487"/>
                                    <a:gd name="connsiteX11" fmla="*/ 290512 w 336232"/>
                                    <a:gd name="connsiteY11" fmla="*/ 193358 h 471487"/>
                                    <a:gd name="connsiteX12" fmla="*/ 264795 w 336232"/>
                                    <a:gd name="connsiteY12" fmla="*/ 166688 h 471487"/>
                                    <a:gd name="connsiteX13" fmla="*/ 264795 w 336232"/>
                                    <a:gd name="connsiteY13" fmla="*/ 162878 h 471487"/>
                                    <a:gd name="connsiteX14" fmla="*/ 265748 w 336232"/>
                                    <a:gd name="connsiteY14" fmla="*/ 144780 h 471487"/>
                                    <a:gd name="connsiteX15" fmla="*/ 266700 w 336232"/>
                                    <a:gd name="connsiteY15" fmla="*/ 130493 h 471487"/>
                                    <a:gd name="connsiteX16" fmla="*/ 240030 w 336232"/>
                                    <a:gd name="connsiteY16" fmla="*/ 67628 h 471487"/>
                                    <a:gd name="connsiteX17" fmla="*/ 165735 w 336232"/>
                                    <a:gd name="connsiteY17" fmla="*/ 44768 h 471487"/>
                                    <a:gd name="connsiteX18" fmla="*/ 97155 w 336232"/>
                                    <a:gd name="connsiteY18" fmla="*/ 65723 h 471487"/>
                                    <a:gd name="connsiteX19" fmla="*/ 71437 w 336232"/>
                                    <a:gd name="connsiteY19" fmla="*/ 122873 h 471487"/>
                                    <a:gd name="connsiteX20" fmla="*/ 109537 w 336232"/>
                                    <a:gd name="connsiteY20" fmla="*/ 184785 h 471487"/>
                                    <a:gd name="connsiteX21" fmla="*/ 183832 w 336232"/>
                                    <a:gd name="connsiteY21" fmla="*/ 203835 h 471487"/>
                                    <a:gd name="connsiteX22" fmla="*/ 292418 w 336232"/>
                                    <a:gd name="connsiteY22" fmla="*/ 238125 h 471487"/>
                                    <a:gd name="connsiteX23" fmla="*/ 336232 w 336232"/>
                                    <a:gd name="connsiteY23" fmla="*/ 330518 h 471487"/>
                                    <a:gd name="connsiteX24" fmla="*/ 291465 w 336232"/>
                                    <a:gd name="connsiteY24" fmla="*/ 432435 h 471487"/>
                                    <a:gd name="connsiteX25" fmla="*/ 175260 w 336232"/>
                                    <a:gd name="connsiteY25" fmla="*/ 471488 h 471487"/>
                                    <a:gd name="connsiteX26" fmla="*/ 49530 w 336232"/>
                                    <a:gd name="connsiteY26" fmla="*/ 423863 h 471487"/>
                                    <a:gd name="connsiteX27" fmla="*/ 49530 w 336232"/>
                                    <a:gd name="connsiteY27" fmla="*/ 429578 h 471487"/>
                                    <a:gd name="connsiteX28" fmla="*/ 49530 w 336232"/>
                                    <a:gd name="connsiteY28" fmla="*/ 433388 h 471487"/>
                                    <a:gd name="connsiteX29" fmla="*/ 52387 w 336232"/>
                                    <a:gd name="connsiteY29" fmla="*/ 446722 h 471487"/>
                                    <a:gd name="connsiteX30" fmla="*/ 27623 w 336232"/>
                                    <a:gd name="connsiteY30" fmla="*/ 471488 h 471487"/>
                                    <a:gd name="connsiteX31" fmla="*/ 952 w 336232"/>
                                    <a:gd name="connsiteY31" fmla="*/ 443865 h 471487"/>
                                    <a:gd name="connsiteX32" fmla="*/ 2857 w 336232"/>
                                    <a:gd name="connsiteY32" fmla="*/ 438150 h 471487"/>
                                    <a:gd name="connsiteX33" fmla="*/ 5715 w 336232"/>
                                    <a:gd name="connsiteY33" fmla="*/ 403860 h 471487"/>
                                    <a:gd name="connsiteX34" fmla="*/ 7620 w 336232"/>
                                    <a:gd name="connsiteY34" fmla="*/ 370522 h 471487"/>
                                    <a:gd name="connsiteX35" fmla="*/ 3810 w 336232"/>
                                    <a:gd name="connsiteY35" fmla="*/ 330518 h 471487"/>
                                    <a:gd name="connsiteX36" fmla="*/ 0 w 336232"/>
                                    <a:gd name="connsiteY36" fmla="*/ 290513 h 471487"/>
                                    <a:gd name="connsiteX37" fmla="*/ 25718 w 336232"/>
                                    <a:gd name="connsiteY37" fmla="*/ 260985 h 471487"/>
                                    <a:gd name="connsiteX38" fmla="*/ 51435 w 336232"/>
                                    <a:gd name="connsiteY38" fmla="*/ 291465 h 471487"/>
                                    <a:gd name="connsiteX39" fmla="*/ 51435 w 336232"/>
                                    <a:gd name="connsiteY39" fmla="*/ 303847 h 471487"/>
                                    <a:gd name="connsiteX40" fmla="*/ 51435 w 336232"/>
                                    <a:gd name="connsiteY40" fmla="*/ 319088 h 471487"/>
                                    <a:gd name="connsiteX41" fmla="*/ 83820 w 336232"/>
                                    <a:gd name="connsiteY41" fmla="*/ 399097 h 471487"/>
                                    <a:gd name="connsiteX42" fmla="*/ 170498 w 336232"/>
                                    <a:gd name="connsiteY42" fmla="*/ 428625 h 471487"/>
                                    <a:gd name="connsiteX43" fmla="*/ 250507 w 336232"/>
                                    <a:gd name="connsiteY43" fmla="*/ 404813 h 471487"/>
                                    <a:gd name="connsiteX44" fmla="*/ 280035 w 336232"/>
                                    <a:gd name="connsiteY44" fmla="*/ 339090 h 471487"/>
                                    <a:gd name="connsiteX45" fmla="*/ 200025 w 336232"/>
                                    <a:gd name="connsiteY45" fmla="*/ 261938 h 471487"/>
                                    <a:gd name="connsiteX46" fmla="*/ 161925 w 336232"/>
                                    <a:gd name="connsiteY46" fmla="*/ 255270 h 471487"/>
                                    <a:gd name="connsiteX47" fmla="*/ 74295 w 336232"/>
                                    <a:gd name="connsiteY47" fmla="*/ 232410 h 471487"/>
                                    <a:gd name="connsiteX48" fmla="*/ 28575 w 336232"/>
                                    <a:gd name="connsiteY48" fmla="*/ 192405 h 471487"/>
                                    <a:gd name="connsiteX49" fmla="*/ 11430 w 336232"/>
                                    <a:gd name="connsiteY49" fmla="*/ 131445 h 471487"/>
                                    <a:gd name="connsiteX50" fmla="*/ 54293 w 336232"/>
                                    <a:gd name="connsiteY50" fmla="*/ 36195 h 471487"/>
                                    <a:gd name="connsiteX51" fmla="*/ 164782 w 336232"/>
                                    <a:gd name="connsiteY51" fmla="*/ 0 h 4714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Lst>
                                  <a:rect l="l" t="t" r="r" b="b"/>
                                  <a:pathLst>
                                    <a:path w="336232" h="471487">
                                      <a:moveTo>
                                        <a:pt x="164782" y="0"/>
                                      </a:moveTo>
                                      <a:cubicBezTo>
                                        <a:pt x="208598" y="0"/>
                                        <a:pt x="243840" y="14288"/>
                                        <a:pt x="271462" y="41910"/>
                                      </a:cubicBezTo>
                                      <a:lnTo>
                                        <a:pt x="271462" y="32385"/>
                                      </a:lnTo>
                                      <a:cubicBezTo>
                                        <a:pt x="271462" y="15240"/>
                                        <a:pt x="278130" y="6668"/>
                                        <a:pt x="292418" y="6668"/>
                                      </a:cubicBezTo>
                                      <a:cubicBezTo>
                                        <a:pt x="307657" y="6668"/>
                                        <a:pt x="315278" y="16193"/>
                                        <a:pt x="315278" y="35243"/>
                                      </a:cubicBezTo>
                                      <a:lnTo>
                                        <a:pt x="315278" y="39053"/>
                                      </a:lnTo>
                                      <a:cubicBezTo>
                                        <a:pt x="315278" y="40005"/>
                                        <a:pt x="314325" y="46673"/>
                                        <a:pt x="313373" y="59055"/>
                                      </a:cubicBezTo>
                                      <a:cubicBezTo>
                                        <a:pt x="312420" y="71438"/>
                                        <a:pt x="311468" y="86678"/>
                                        <a:pt x="311468" y="103823"/>
                                      </a:cubicBezTo>
                                      <a:cubicBezTo>
                                        <a:pt x="311468" y="105728"/>
                                        <a:pt x="311468" y="113348"/>
                                        <a:pt x="312420" y="124778"/>
                                      </a:cubicBezTo>
                                      <a:lnTo>
                                        <a:pt x="314325" y="151448"/>
                                      </a:lnTo>
                                      <a:cubicBezTo>
                                        <a:pt x="314325" y="153353"/>
                                        <a:pt x="315278" y="157163"/>
                                        <a:pt x="315278" y="160973"/>
                                      </a:cubicBezTo>
                                      <a:cubicBezTo>
                                        <a:pt x="315278" y="181928"/>
                                        <a:pt x="306705" y="193358"/>
                                        <a:pt x="290512" y="193358"/>
                                      </a:cubicBezTo>
                                      <a:cubicBezTo>
                                        <a:pt x="273368" y="193358"/>
                                        <a:pt x="264795" y="184785"/>
                                        <a:pt x="264795" y="166688"/>
                                      </a:cubicBezTo>
                                      <a:lnTo>
                                        <a:pt x="264795" y="162878"/>
                                      </a:lnTo>
                                      <a:lnTo>
                                        <a:pt x="265748" y="144780"/>
                                      </a:lnTo>
                                      <a:cubicBezTo>
                                        <a:pt x="265748" y="138113"/>
                                        <a:pt x="266700" y="133350"/>
                                        <a:pt x="266700" y="130493"/>
                                      </a:cubicBezTo>
                                      <a:cubicBezTo>
                                        <a:pt x="266700" y="103823"/>
                                        <a:pt x="258127" y="82868"/>
                                        <a:pt x="240030" y="67628"/>
                                      </a:cubicBezTo>
                                      <a:cubicBezTo>
                                        <a:pt x="221932" y="52388"/>
                                        <a:pt x="197168" y="44768"/>
                                        <a:pt x="165735" y="44768"/>
                                      </a:cubicBezTo>
                                      <a:cubicBezTo>
                                        <a:pt x="137160" y="44768"/>
                                        <a:pt x="114300" y="51435"/>
                                        <a:pt x="97155" y="65723"/>
                                      </a:cubicBezTo>
                                      <a:cubicBezTo>
                                        <a:pt x="80010" y="80010"/>
                                        <a:pt x="71437" y="99060"/>
                                        <a:pt x="71437" y="122873"/>
                                      </a:cubicBezTo>
                                      <a:cubicBezTo>
                                        <a:pt x="71437" y="150495"/>
                                        <a:pt x="83820" y="171450"/>
                                        <a:pt x="109537" y="184785"/>
                                      </a:cubicBezTo>
                                      <a:cubicBezTo>
                                        <a:pt x="123825" y="191453"/>
                                        <a:pt x="148590" y="198120"/>
                                        <a:pt x="183832" y="203835"/>
                                      </a:cubicBezTo>
                                      <a:cubicBezTo>
                                        <a:pt x="237173" y="212408"/>
                                        <a:pt x="273368" y="223838"/>
                                        <a:pt x="292418" y="238125"/>
                                      </a:cubicBezTo>
                                      <a:cubicBezTo>
                                        <a:pt x="321945" y="260033"/>
                                        <a:pt x="336232" y="290513"/>
                                        <a:pt x="336232" y="330518"/>
                                      </a:cubicBezTo>
                                      <a:cubicBezTo>
                                        <a:pt x="336232" y="372428"/>
                                        <a:pt x="320993" y="406718"/>
                                        <a:pt x="291465" y="432435"/>
                                      </a:cubicBezTo>
                                      <a:cubicBezTo>
                                        <a:pt x="261937" y="459105"/>
                                        <a:pt x="222885" y="471488"/>
                                        <a:pt x="175260" y="471488"/>
                                      </a:cubicBezTo>
                                      <a:cubicBezTo>
                                        <a:pt x="124777" y="471488"/>
                                        <a:pt x="82868" y="455295"/>
                                        <a:pt x="49530" y="423863"/>
                                      </a:cubicBezTo>
                                      <a:cubicBezTo>
                                        <a:pt x="49530" y="425768"/>
                                        <a:pt x="49530" y="427672"/>
                                        <a:pt x="49530" y="429578"/>
                                      </a:cubicBezTo>
                                      <a:cubicBezTo>
                                        <a:pt x="49530" y="431483"/>
                                        <a:pt x="49530" y="433388"/>
                                        <a:pt x="49530" y="433388"/>
                                      </a:cubicBezTo>
                                      <a:cubicBezTo>
                                        <a:pt x="51435" y="440055"/>
                                        <a:pt x="52387" y="444818"/>
                                        <a:pt x="52387" y="446722"/>
                                      </a:cubicBezTo>
                                      <a:cubicBezTo>
                                        <a:pt x="52387" y="462915"/>
                                        <a:pt x="43815" y="471488"/>
                                        <a:pt x="27623" y="471488"/>
                                      </a:cubicBezTo>
                                      <a:cubicBezTo>
                                        <a:pt x="9525" y="471488"/>
                                        <a:pt x="952" y="461963"/>
                                        <a:pt x="952" y="443865"/>
                                      </a:cubicBezTo>
                                      <a:cubicBezTo>
                                        <a:pt x="952" y="441960"/>
                                        <a:pt x="1905" y="440055"/>
                                        <a:pt x="2857" y="438150"/>
                                      </a:cubicBezTo>
                                      <a:lnTo>
                                        <a:pt x="5715" y="403860"/>
                                      </a:lnTo>
                                      <a:cubicBezTo>
                                        <a:pt x="7620" y="386715"/>
                                        <a:pt x="7620" y="375285"/>
                                        <a:pt x="7620" y="370522"/>
                                      </a:cubicBezTo>
                                      <a:cubicBezTo>
                                        <a:pt x="7620" y="361950"/>
                                        <a:pt x="6667" y="348615"/>
                                        <a:pt x="3810" y="330518"/>
                                      </a:cubicBezTo>
                                      <a:cubicBezTo>
                                        <a:pt x="952" y="312420"/>
                                        <a:pt x="0" y="299085"/>
                                        <a:pt x="0" y="290513"/>
                                      </a:cubicBezTo>
                                      <a:cubicBezTo>
                                        <a:pt x="0" y="270510"/>
                                        <a:pt x="8573" y="260985"/>
                                        <a:pt x="25718" y="260985"/>
                                      </a:cubicBezTo>
                                      <a:cubicBezTo>
                                        <a:pt x="42862" y="260985"/>
                                        <a:pt x="51435" y="271463"/>
                                        <a:pt x="51435" y="291465"/>
                                      </a:cubicBezTo>
                                      <a:lnTo>
                                        <a:pt x="51435" y="303847"/>
                                      </a:lnTo>
                                      <a:cubicBezTo>
                                        <a:pt x="51435" y="307658"/>
                                        <a:pt x="51435" y="312420"/>
                                        <a:pt x="51435" y="319088"/>
                                      </a:cubicBezTo>
                                      <a:cubicBezTo>
                                        <a:pt x="51435" y="352425"/>
                                        <a:pt x="61912" y="379095"/>
                                        <a:pt x="83820" y="399097"/>
                                      </a:cubicBezTo>
                                      <a:cubicBezTo>
                                        <a:pt x="104775" y="419100"/>
                                        <a:pt x="134302" y="428625"/>
                                        <a:pt x="170498" y="428625"/>
                                      </a:cubicBezTo>
                                      <a:cubicBezTo>
                                        <a:pt x="203835" y="428625"/>
                                        <a:pt x="231457" y="421005"/>
                                        <a:pt x="250507" y="404813"/>
                                      </a:cubicBezTo>
                                      <a:cubicBezTo>
                                        <a:pt x="270510" y="388620"/>
                                        <a:pt x="280035" y="366713"/>
                                        <a:pt x="280035" y="339090"/>
                                      </a:cubicBezTo>
                                      <a:cubicBezTo>
                                        <a:pt x="280035" y="297180"/>
                                        <a:pt x="253365" y="271463"/>
                                        <a:pt x="200025" y="261938"/>
                                      </a:cubicBezTo>
                                      <a:lnTo>
                                        <a:pt x="161925" y="255270"/>
                                      </a:lnTo>
                                      <a:cubicBezTo>
                                        <a:pt x="123825" y="248603"/>
                                        <a:pt x="95250" y="240983"/>
                                        <a:pt x="74295" y="232410"/>
                                      </a:cubicBezTo>
                                      <a:cubicBezTo>
                                        <a:pt x="55245" y="223838"/>
                                        <a:pt x="40005" y="210503"/>
                                        <a:pt x="28575" y="192405"/>
                                      </a:cubicBezTo>
                                      <a:cubicBezTo>
                                        <a:pt x="17145" y="174308"/>
                                        <a:pt x="11430" y="154305"/>
                                        <a:pt x="11430" y="131445"/>
                                      </a:cubicBezTo>
                                      <a:cubicBezTo>
                                        <a:pt x="11430" y="92393"/>
                                        <a:pt x="25718" y="60960"/>
                                        <a:pt x="54293" y="36195"/>
                                      </a:cubicBezTo>
                                      <a:cubicBezTo>
                                        <a:pt x="82868" y="12382"/>
                                        <a:pt x="119062" y="0"/>
                                        <a:pt x="164782" y="0"/>
                                      </a:cubicBezTo>
                                      <a:close/>
                                    </a:path>
                                  </a:pathLst>
                                </a:custGeom>
                                <a:solidFill>
                                  <a:srgbClr val="000000"/>
                                </a:solidFill>
                                <a:ln w="9525" cap="flat">
                                  <a:noFill/>
                                  <a:prstDash val="solid"/>
                                  <a:miter/>
                                </a:ln>
                              </wps:spPr>
                              <wps:bodyPr rtlCol="0" anchor="ctr"/>
                            </wps:wsp>
                            <wps:wsp>
                              <wps:cNvPr id="1922426262" name="Freeform 1922426262">
                                <a:extLst>
                                  <a:ext uri="{FF2B5EF4-FFF2-40B4-BE49-F238E27FC236}">
                                    <a16:creationId xmlns:a16="http://schemas.microsoft.com/office/drawing/2014/main" id="{A60760A3-5166-480D-8397-7D742F3DA33E}"/>
                                  </a:ext>
                                </a:extLst>
                              </wps:cNvPr>
                              <wps:cNvSpPr/>
                              <wps:spPr>
                                <a:xfrm>
                                  <a:off x="1152525" y="10478"/>
                                  <a:ext cx="512444" cy="451485"/>
                                </a:xfrm>
                                <a:custGeom>
                                  <a:avLst/>
                                  <a:gdLst>
                                    <a:gd name="connsiteX0" fmla="*/ 144780 w 512444"/>
                                    <a:gd name="connsiteY0" fmla="*/ 221933 h 451485"/>
                                    <a:gd name="connsiteX1" fmla="*/ 332422 w 512444"/>
                                    <a:gd name="connsiteY1" fmla="*/ 61913 h 451485"/>
                                    <a:gd name="connsiteX2" fmla="*/ 340042 w 512444"/>
                                    <a:gd name="connsiteY2" fmla="*/ 50482 h 451485"/>
                                    <a:gd name="connsiteX3" fmla="*/ 327660 w 512444"/>
                                    <a:gd name="connsiteY3" fmla="*/ 42863 h 451485"/>
                                    <a:gd name="connsiteX4" fmla="*/ 320040 w 512444"/>
                                    <a:gd name="connsiteY4" fmla="*/ 43815 h 451485"/>
                                    <a:gd name="connsiteX5" fmla="*/ 284797 w 512444"/>
                                    <a:gd name="connsiteY5" fmla="*/ 46672 h 451485"/>
                                    <a:gd name="connsiteX6" fmla="*/ 260985 w 512444"/>
                                    <a:gd name="connsiteY6" fmla="*/ 22860 h 451485"/>
                                    <a:gd name="connsiteX7" fmla="*/ 289560 w 512444"/>
                                    <a:gd name="connsiteY7" fmla="*/ 952 h 451485"/>
                                    <a:gd name="connsiteX8" fmla="*/ 317182 w 512444"/>
                                    <a:gd name="connsiteY8" fmla="*/ 1905 h 451485"/>
                                    <a:gd name="connsiteX9" fmla="*/ 352425 w 512444"/>
                                    <a:gd name="connsiteY9" fmla="*/ 5715 h 451485"/>
                                    <a:gd name="connsiteX10" fmla="*/ 387667 w 512444"/>
                                    <a:gd name="connsiteY10" fmla="*/ 8572 h 451485"/>
                                    <a:gd name="connsiteX11" fmla="*/ 446722 w 512444"/>
                                    <a:gd name="connsiteY11" fmla="*/ 2857 h 451485"/>
                                    <a:gd name="connsiteX12" fmla="*/ 473392 w 512444"/>
                                    <a:gd name="connsiteY12" fmla="*/ 0 h 451485"/>
                                    <a:gd name="connsiteX13" fmla="*/ 499110 w 512444"/>
                                    <a:gd name="connsiteY13" fmla="*/ 22860 h 451485"/>
                                    <a:gd name="connsiteX14" fmla="*/ 475297 w 512444"/>
                                    <a:gd name="connsiteY14" fmla="*/ 45720 h 451485"/>
                                    <a:gd name="connsiteX15" fmla="*/ 468630 w 512444"/>
                                    <a:gd name="connsiteY15" fmla="*/ 45720 h 451485"/>
                                    <a:gd name="connsiteX16" fmla="*/ 461010 w 512444"/>
                                    <a:gd name="connsiteY16" fmla="*/ 45720 h 451485"/>
                                    <a:gd name="connsiteX17" fmla="*/ 450532 w 512444"/>
                                    <a:gd name="connsiteY17" fmla="*/ 45720 h 451485"/>
                                    <a:gd name="connsiteX18" fmla="*/ 404813 w 512444"/>
                                    <a:gd name="connsiteY18" fmla="*/ 61913 h 451485"/>
                                    <a:gd name="connsiteX19" fmla="*/ 279082 w 512444"/>
                                    <a:gd name="connsiteY19" fmla="*/ 166688 h 451485"/>
                                    <a:gd name="connsiteX20" fmla="*/ 271463 w 512444"/>
                                    <a:gd name="connsiteY20" fmla="*/ 179070 h 451485"/>
                                    <a:gd name="connsiteX21" fmla="*/ 278130 w 512444"/>
                                    <a:gd name="connsiteY21" fmla="*/ 190500 h 451485"/>
                                    <a:gd name="connsiteX22" fmla="*/ 288607 w 512444"/>
                                    <a:gd name="connsiteY22" fmla="*/ 205740 h 451485"/>
                                    <a:gd name="connsiteX23" fmla="*/ 395288 w 512444"/>
                                    <a:gd name="connsiteY23" fmla="*/ 350520 h 451485"/>
                                    <a:gd name="connsiteX24" fmla="*/ 459105 w 512444"/>
                                    <a:gd name="connsiteY24" fmla="*/ 408623 h 451485"/>
                                    <a:gd name="connsiteX25" fmla="*/ 462915 w 512444"/>
                                    <a:gd name="connsiteY25" fmla="*/ 407670 h 451485"/>
                                    <a:gd name="connsiteX26" fmla="*/ 466725 w 512444"/>
                                    <a:gd name="connsiteY26" fmla="*/ 407670 h 451485"/>
                                    <a:gd name="connsiteX27" fmla="*/ 488632 w 512444"/>
                                    <a:gd name="connsiteY27" fmla="*/ 405765 h 451485"/>
                                    <a:gd name="connsiteX28" fmla="*/ 512445 w 512444"/>
                                    <a:gd name="connsiteY28" fmla="*/ 428625 h 451485"/>
                                    <a:gd name="connsiteX29" fmla="*/ 486727 w 512444"/>
                                    <a:gd name="connsiteY29" fmla="*/ 451485 h 451485"/>
                                    <a:gd name="connsiteX30" fmla="*/ 453390 w 512444"/>
                                    <a:gd name="connsiteY30" fmla="*/ 447675 h 451485"/>
                                    <a:gd name="connsiteX31" fmla="*/ 397192 w 512444"/>
                                    <a:gd name="connsiteY31" fmla="*/ 444817 h 451485"/>
                                    <a:gd name="connsiteX32" fmla="*/ 321945 w 512444"/>
                                    <a:gd name="connsiteY32" fmla="*/ 448628 h 451485"/>
                                    <a:gd name="connsiteX33" fmla="*/ 292417 w 512444"/>
                                    <a:gd name="connsiteY33" fmla="*/ 451485 h 451485"/>
                                    <a:gd name="connsiteX34" fmla="*/ 267652 w 512444"/>
                                    <a:gd name="connsiteY34" fmla="*/ 429578 h 451485"/>
                                    <a:gd name="connsiteX35" fmla="*/ 293370 w 512444"/>
                                    <a:gd name="connsiteY35" fmla="*/ 405765 h 451485"/>
                                    <a:gd name="connsiteX36" fmla="*/ 314325 w 512444"/>
                                    <a:gd name="connsiteY36" fmla="*/ 406717 h 451485"/>
                                    <a:gd name="connsiteX37" fmla="*/ 343852 w 512444"/>
                                    <a:gd name="connsiteY37" fmla="*/ 408623 h 451485"/>
                                    <a:gd name="connsiteX38" fmla="*/ 360045 w 512444"/>
                                    <a:gd name="connsiteY38" fmla="*/ 401955 h 451485"/>
                                    <a:gd name="connsiteX39" fmla="*/ 354330 w 512444"/>
                                    <a:gd name="connsiteY39" fmla="*/ 389573 h 451485"/>
                                    <a:gd name="connsiteX40" fmla="*/ 230505 w 512444"/>
                                    <a:gd name="connsiteY40" fmla="*/ 220980 h 451485"/>
                                    <a:gd name="connsiteX41" fmla="*/ 222885 w 512444"/>
                                    <a:gd name="connsiteY41" fmla="*/ 215265 h 451485"/>
                                    <a:gd name="connsiteX42" fmla="*/ 214313 w 512444"/>
                                    <a:gd name="connsiteY42" fmla="*/ 220980 h 451485"/>
                                    <a:gd name="connsiteX43" fmla="*/ 143827 w 512444"/>
                                    <a:gd name="connsiteY43" fmla="*/ 281940 h 451485"/>
                                    <a:gd name="connsiteX44" fmla="*/ 142875 w 512444"/>
                                    <a:gd name="connsiteY44" fmla="*/ 309563 h 451485"/>
                                    <a:gd name="connsiteX45" fmla="*/ 143827 w 512444"/>
                                    <a:gd name="connsiteY45" fmla="*/ 371475 h 451485"/>
                                    <a:gd name="connsiteX46" fmla="*/ 177165 w 512444"/>
                                    <a:gd name="connsiteY46" fmla="*/ 409575 h 451485"/>
                                    <a:gd name="connsiteX47" fmla="*/ 191452 w 512444"/>
                                    <a:gd name="connsiteY47" fmla="*/ 407670 h 451485"/>
                                    <a:gd name="connsiteX48" fmla="*/ 209550 w 512444"/>
                                    <a:gd name="connsiteY48" fmla="*/ 405765 h 451485"/>
                                    <a:gd name="connsiteX49" fmla="*/ 223838 w 512444"/>
                                    <a:gd name="connsiteY49" fmla="*/ 412432 h 451485"/>
                                    <a:gd name="connsiteX50" fmla="*/ 229552 w 512444"/>
                                    <a:gd name="connsiteY50" fmla="*/ 427673 h 451485"/>
                                    <a:gd name="connsiteX51" fmla="*/ 200025 w 512444"/>
                                    <a:gd name="connsiteY51" fmla="*/ 451485 h 451485"/>
                                    <a:gd name="connsiteX52" fmla="*/ 195263 w 512444"/>
                                    <a:gd name="connsiteY52" fmla="*/ 451485 h 451485"/>
                                    <a:gd name="connsiteX53" fmla="*/ 190500 w 512444"/>
                                    <a:gd name="connsiteY53" fmla="*/ 450532 h 451485"/>
                                    <a:gd name="connsiteX54" fmla="*/ 153352 w 512444"/>
                                    <a:gd name="connsiteY54" fmla="*/ 444817 h 451485"/>
                                    <a:gd name="connsiteX55" fmla="*/ 109538 w 512444"/>
                                    <a:gd name="connsiteY55" fmla="*/ 442913 h 451485"/>
                                    <a:gd name="connsiteX56" fmla="*/ 74295 w 512444"/>
                                    <a:gd name="connsiteY56" fmla="*/ 444817 h 451485"/>
                                    <a:gd name="connsiteX57" fmla="*/ 37147 w 512444"/>
                                    <a:gd name="connsiteY57" fmla="*/ 450532 h 451485"/>
                                    <a:gd name="connsiteX58" fmla="*/ 33338 w 512444"/>
                                    <a:gd name="connsiteY58" fmla="*/ 451485 h 451485"/>
                                    <a:gd name="connsiteX59" fmla="*/ 29527 w 512444"/>
                                    <a:gd name="connsiteY59" fmla="*/ 451485 h 451485"/>
                                    <a:gd name="connsiteX60" fmla="*/ 0 w 512444"/>
                                    <a:gd name="connsiteY60" fmla="*/ 427673 h 451485"/>
                                    <a:gd name="connsiteX61" fmla="*/ 20955 w 512444"/>
                                    <a:gd name="connsiteY61" fmla="*/ 405765 h 451485"/>
                                    <a:gd name="connsiteX62" fmla="*/ 39052 w 512444"/>
                                    <a:gd name="connsiteY62" fmla="*/ 408623 h 451485"/>
                                    <a:gd name="connsiteX63" fmla="*/ 53340 w 512444"/>
                                    <a:gd name="connsiteY63" fmla="*/ 410528 h 451485"/>
                                    <a:gd name="connsiteX64" fmla="*/ 86677 w 512444"/>
                                    <a:gd name="connsiteY64" fmla="*/ 360998 h 451485"/>
                                    <a:gd name="connsiteX65" fmla="*/ 87630 w 512444"/>
                                    <a:gd name="connsiteY65" fmla="*/ 314325 h 451485"/>
                                    <a:gd name="connsiteX66" fmla="*/ 87630 w 512444"/>
                                    <a:gd name="connsiteY66" fmla="*/ 255270 h 451485"/>
                                    <a:gd name="connsiteX67" fmla="*/ 87630 w 512444"/>
                                    <a:gd name="connsiteY67" fmla="*/ 199072 h 451485"/>
                                    <a:gd name="connsiteX68" fmla="*/ 87630 w 512444"/>
                                    <a:gd name="connsiteY68" fmla="*/ 140017 h 451485"/>
                                    <a:gd name="connsiteX69" fmla="*/ 86677 w 512444"/>
                                    <a:gd name="connsiteY69" fmla="*/ 93345 h 451485"/>
                                    <a:gd name="connsiteX70" fmla="*/ 53340 w 512444"/>
                                    <a:gd name="connsiteY70" fmla="*/ 43815 h 451485"/>
                                    <a:gd name="connsiteX71" fmla="*/ 39052 w 512444"/>
                                    <a:gd name="connsiteY71" fmla="*/ 45720 h 451485"/>
                                    <a:gd name="connsiteX72" fmla="*/ 20955 w 512444"/>
                                    <a:gd name="connsiteY72" fmla="*/ 47625 h 451485"/>
                                    <a:gd name="connsiteX73" fmla="*/ 0 w 512444"/>
                                    <a:gd name="connsiteY73" fmla="*/ 25717 h 451485"/>
                                    <a:gd name="connsiteX74" fmla="*/ 29527 w 512444"/>
                                    <a:gd name="connsiteY74" fmla="*/ 1905 h 451485"/>
                                    <a:gd name="connsiteX75" fmla="*/ 38100 w 512444"/>
                                    <a:gd name="connsiteY75" fmla="*/ 2857 h 451485"/>
                                    <a:gd name="connsiteX76" fmla="*/ 70485 w 512444"/>
                                    <a:gd name="connsiteY76" fmla="*/ 7620 h 451485"/>
                                    <a:gd name="connsiteX77" fmla="*/ 106680 w 512444"/>
                                    <a:gd name="connsiteY77" fmla="*/ 10477 h 451485"/>
                                    <a:gd name="connsiteX78" fmla="*/ 160972 w 512444"/>
                                    <a:gd name="connsiteY78" fmla="*/ 6667 h 451485"/>
                                    <a:gd name="connsiteX79" fmla="*/ 201930 w 512444"/>
                                    <a:gd name="connsiteY79" fmla="*/ 2857 h 451485"/>
                                    <a:gd name="connsiteX80" fmla="*/ 229552 w 512444"/>
                                    <a:gd name="connsiteY80" fmla="*/ 26670 h 451485"/>
                                    <a:gd name="connsiteX81" fmla="*/ 223838 w 512444"/>
                                    <a:gd name="connsiteY81" fmla="*/ 41910 h 451485"/>
                                    <a:gd name="connsiteX82" fmla="*/ 209550 w 512444"/>
                                    <a:gd name="connsiteY82" fmla="*/ 48577 h 451485"/>
                                    <a:gd name="connsiteX83" fmla="*/ 191452 w 512444"/>
                                    <a:gd name="connsiteY83" fmla="*/ 46672 h 451485"/>
                                    <a:gd name="connsiteX84" fmla="*/ 177165 w 512444"/>
                                    <a:gd name="connsiteY84" fmla="*/ 45720 h 451485"/>
                                    <a:gd name="connsiteX85" fmla="*/ 147638 w 512444"/>
                                    <a:gd name="connsiteY85" fmla="*/ 61913 h 451485"/>
                                    <a:gd name="connsiteX86" fmla="*/ 141922 w 512444"/>
                                    <a:gd name="connsiteY86" fmla="*/ 141922 h 451485"/>
                                    <a:gd name="connsiteX87" fmla="*/ 141922 w 512444"/>
                                    <a:gd name="connsiteY87" fmla="*/ 22193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Lst>
                                  <a:rect l="l" t="t" r="r" b="b"/>
                                  <a:pathLst>
                                    <a:path w="512444" h="451485">
                                      <a:moveTo>
                                        <a:pt x="144780" y="221933"/>
                                      </a:moveTo>
                                      <a:lnTo>
                                        <a:pt x="332422" y="61913"/>
                                      </a:lnTo>
                                      <a:cubicBezTo>
                                        <a:pt x="337185" y="58102"/>
                                        <a:pt x="340042" y="54292"/>
                                        <a:pt x="340042" y="50482"/>
                                      </a:cubicBezTo>
                                      <a:cubicBezTo>
                                        <a:pt x="340042" y="45720"/>
                                        <a:pt x="336232" y="42863"/>
                                        <a:pt x="327660" y="42863"/>
                                      </a:cubicBezTo>
                                      <a:cubicBezTo>
                                        <a:pt x="323850" y="42863"/>
                                        <a:pt x="321945" y="42863"/>
                                        <a:pt x="320040" y="43815"/>
                                      </a:cubicBezTo>
                                      <a:cubicBezTo>
                                        <a:pt x="303847" y="45720"/>
                                        <a:pt x="292417" y="46672"/>
                                        <a:pt x="284797" y="46672"/>
                                      </a:cubicBezTo>
                                      <a:cubicBezTo>
                                        <a:pt x="268605" y="46672"/>
                                        <a:pt x="260985" y="39052"/>
                                        <a:pt x="260985" y="22860"/>
                                      </a:cubicBezTo>
                                      <a:cubicBezTo>
                                        <a:pt x="260985" y="8572"/>
                                        <a:pt x="270510" y="952"/>
                                        <a:pt x="289560" y="952"/>
                                      </a:cubicBezTo>
                                      <a:cubicBezTo>
                                        <a:pt x="300038" y="952"/>
                                        <a:pt x="308610" y="952"/>
                                        <a:pt x="317182" y="1905"/>
                                      </a:cubicBezTo>
                                      <a:lnTo>
                                        <a:pt x="352425" y="5715"/>
                                      </a:lnTo>
                                      <a:cubicBezTo>
                                        <a:pt x="367665" y="7620"/>
                                        <a:pt x="380047" y="8572"/>
                                        <a:pt x="387667" y="8572"/>
                                      </a:cubicBezTo>
                                      <a:cubicBezTo>
                                        <a:pt x="403860" y="8572"/>
                                        <a:pt x="423863" y="6667"/>
                                        <a:pt x="446722" y="2857"/>
                                      </a:cubicBezTo>
                                      <a:cubicBezTo>
                                        <a:pt x="459105" y="952"/>
                                        <a:pt x="467677" y="0"/>
                                        <a:pt x="473392" y="0"/>
                                      </a:cubicBezTo>
                                      <a:cubicBezTo>
                                        <a:pt x="490538" y="0"/>
                                        <a:pt x="499110" y="7620"/>
                                        <a:pt x="499110" y="22860"/>
                                      </a:cubicBezTo>
                                      <a:cubicBezTo>
                                        <a:pt x="499110" y="38100"/>
                                        <a:pt x="491490" y="45720"/>
                                        <a:pt x="475297" y="45720"/>
                                      </a:cubicBezTo>
                                      <a:cubicBezTo>
                                        <a:pt x="474345" y="45720"/>
                                        <a:pt x="471488" y="45720"/>
                                        <a:pt x="468630" y="45720"/>
                                      </a:cubicBezTo>
                                      <a:cubicBezTo>
                                        <a:pt x="465772" y="45720"/>
                                        <a:pt x="462915" y="45720"/>
                                        <a:pt x="461010" y="45720"/>
                                      </a:cubicBezTo>
                                      <a:cubicBezTo>
                                        <a:pt x="459105" y="45720"/>
                                        <a:pt x="455295" y="45720"/>
                                        <a:pt x="450532" y="45720"/>
                                      </a:cubicBezTo>
                                      <a:cubicBezTo>
                                        <a:pt x="433388" y="45720"/>
                                        <a:pt x="418147" y="51435"/>
                                        <a:pt x="404813" y="61913"/>
                                      </a:cubicBezTo>
                                      <a:lnTo>
                                        <a:pt x="279082" y="166688"/>
                                      </a:lnTo>
                                      <a:cubicBezTo>
                                        <a:pt x="273367" y="171450"/>
                                        <a:pt x="271463" y="175260"/>
                                        <a:pt x="271463" y="179070"/>
                                      </a:cubicBezTo>
                                      <a:cubicBezTo>
                                        <a:pt x="271463" y="180975"/>
                                        <a:pt x="273367" y="184785"/>
                                        <a:pt x="278130" y="190500"/>
                                      </a:cubicBezTo>
                                      <a:lnTo>
                                        <a:pt x="288607" y="205740"/>
                                      </a:lnTo>
                                      <a:lnTo>
                                        <a:pt x="395288" y="350520"/>
                                      </a:lnTo>
                                      <a:cubicBezTo>
                                        <a:pt x="423863" y="388620"/>
                                        <a:pt x="444817" y="408623"/>
                                        <a:pt x="459105" y="408623"/>
                                      </a:cubicBezTo>
                                      <a:cubicBezTo>
                                        <a:pt x="460057" y="408623"/>
                                        <a:pt x="461010" y="408623"/>
                                        <a:pt x="462915" y="407670"/>
                                      </a:cubicBezTo>
                                      <a:cubicBezTo>
                                        <a:pt x="464820" y="407670"/>
                                        <a:pt x="465772" y="407670"/>
                                        <a:pt x="466725" y="407670"/>
                                      </a:cubicBezTo>
                                      <a:cubicBezTo>
                                        <a:pt x="479107" y="406717"/>
                                        <a:pt x="485775" y="405765"/>
                                        <a:pt x="488632" y="405765"/>
                                      </a:cubicBezTo>
                                      <a:cubicBezTo>
                                        <a:pt x="504825" y="405765"/>
                                        <a:pt x="512445" y="413385"/>
                                        <a:pt x="512445" y="428625"/>
                                      </a:cubicBezTo>
                                      <a:cubicBezTo>
                                        <a:pt x="512445" y="443865"/>
                                        <a:pt x="503872" y="451485"/>
                                        <a:pt x="486727" y="451485"/>
                                      </a:cubicBezTo>
                                      <a:lnTo>
                                        <a:pt x="453390" y="447675"/>
                                      </a:lnTo>
                                      <a:cubicBezTo>
                                        <a:pt x="437197" y="445770"/>
                                        <a:pt x="418147" y="444817"/>
                                        <a:pt x="397192" y="444817"/>
                                      </a:cubicBezTo>
                                      <a:cubicBezTo>
                                        <a:pt x="373380" y="444817"/>
                                        <a:pt x="347663" y="445770"/>
                                        <a:pt x="321945" y="448628"/>
                                      </a:cubicBezTo>
                                      <a:cubicBezTo>
                                        <a:pt x="304800" y="450532"/>
                                        <a:pt x="295275" y="451485"/>
                                        <a:pt x="292417" y="451485"/>
                                      </a:cubicBezTo>
                                      <a:cubicBezTo>
                                        <a:pt x="276225" y="451485"/>
                                        <a:pt x="267652" y="443865"/>
                                        <a:pt x="267652" y="429578"/>
                                      </a:cubicBezTo>
                                      <a:cubicBezTo>
                                        <a:pt x="267652" y="413385"/>
                                        <a:pt x="276225" y="405765"/>
                                        <a:pt x="293370" y="405765"/>
                                      </a:cubicBezTo>
                                      <a:cubicBezTo>
                                        <a:pt x="298132" y="405765"/>
                                        <a:pt x="304800" y="405765"/>
                                        <a:pt x="314325" y="406717"/>
                                      </a:cubicBezTo>
                                      <a:cubicBezTo>
                                        <a:pt x="331470" y="408623"/>
                                        <a:pt x="341947" y="408623"/>
                                        <a:pt x="343852" y="408623"/>
                                      </a:cubicBezTo>
                                      <a:cubicBezTo>
                                        <a:pt x="354330" y="408623"/>
                                        <a:pt x="360045" y="406717"/>
                                        <a:pt x="360045" y="401955"/>
                                      </a:cubicBezTo>
                                      <a:cubicBezTo>
                                        <a:pt x="360045" y="399098"/>
                                        <a:pt x="358140" y="394335"/>
                                        <a:pt x="354330" y="389573"/>
                                      </a:cubicBezTo>
                                      <a:lnTo>
                                        <a:pt x="230505" y="220980"/>
                                      </a:lnTo>
                                      <a:cubicBezTo>
                                        <a:pt x="227647" y="217170"/>
                                        <a:pt x="225742" y="215265"/>
                                        <a:pt x="222885" y="215265"/>
                                      </a:cubicBezTo>
                                      <a:cubicBezTo>
                                        <a:pt x="220980" y="215265"/>
                                        <a:pt x="218122" y="217170"/>
                                        <a:pt x="214313" y="220980"/>
                                      </a:cubicBezTo>
                                      <a:lnTo>
                                        <a:pt x="143827" y="281940"/>
                                      </a:lnTo>
                                      <a:cubicBezTo>
                                        <a:pt x="143827" y="289560"/>
                                        <a:pt x="142875" y="299085"/>
                                        <a:pt x="142875" y="309563"/>
                                      </a:cubicBezTo>
                                      <a:cubicBezTo>
                                        <a:pt x="142875" y="348615"/>
                                        <a:pt x="142875" y="368617"/>
                                        <a:pt x="143827" y="371475"/>
                                      </a:cubicBezTo>
                                      <a:cubicBezTo>
                                        <a:pt x="147638" y="397192"/>
                                        <a:pt x="158115" y="409575"/>
                                        <a:pt x="177165" y="409575"/>
                                      </a:cubicBezTo>
                                      <a:cubicBezTo>
                                        <a:pt x="180022" y="409575"/>
                                        <a:pt x="184785" y="408623"/>
                                        <a:pt x="191452" y="407670"/>
                                      </a:cubicBezTo>
                                      <a:cubicBezTo>
                                        <a:pt x="198120" y="406717"/>
                                        <a:pt x="204788" y="405765"/>
                                        <a:pt x="209550" y="405765"/>
                                      </a:cubicBezTo>
                                      <a:cubicBezTo>
                                        <a:pt x="215265" y="405765"/>
                                        <a:pt x="220027" y="407670"/>
                                        <a:pt x="223838" y="412432"/>
                                      </a:cubicBezTo>
                                      <a:cubicBezTo>
                                        <a:pt x="227647" y="416242"/>
                                        <a:pt x="229552" y="421957"/>
                                        <a:pt x="229552" y="427673"/>
                                      </a:cubicBezTo>
                                      <a:cubicBezTo>
                                        <a:pt x="229552" y="442913"/>
                                        <a:pt x="220027" y="451485"/>
                                        <a:pt x="200025" y="451485"/>
                                      </a:cubicBezTo>
                                      <a:cubicBezTo>
                                        <a:pt x="199072" y="451485"/>
                                        <a:pt x="197167" y="451485"/>
                                        <a:pt x="195263" y="451485"/>
                                      </a:cubicBezTo>
                                      <a:cubicBezTo>
                                        <a:pt x="193357" y="451485"/>
                                        <a:pt x="192405" y="450532"/>
                                        <a:pt x="190500" y="450532"/>
                                      </a:cubicBezTo>
                                      <a:lnTo>
                                        <a:pt x="153352" y="444817"/>
                                      </a:lnTo>
                                      <a:cubicBezTo>
                                        <a:pt x="143827" y="443865"/>
                                        <a:pt x="129540" y="442913"/>
                                        <a:pt x="109538" y="442913"/>
                                      </a:cubicBezTo>
                                      <a:cubicBezTo>
                                        <a:pt x="95250" y="442913"/>
                                        <a:pt x="83820" y="443865"/>
                                        <a:pt x="74295" y="444817"/>
                                      </a:cubicBezTo>
                                      <a:lnTo>
                                        <a:pt x="37147" y="450532"/>
                                      </a:lnTo>
                                      <a:cubicBezTo>
                                        <a:pt x="36195" y="450532"/>
                                        <a:pt x="35242" y="450532"/>
                                        <a:pt x="33338" y="451485"/>
                                      </a:cubicBezTo>
                                      <a:cubicBezTo>
                                        <a:pt x="31432" y="451485"/>
                                        <a:pt x="30480" y="451485"/>
                                        <a:pt x="29527" y="451485"/>
                                      </a:cubicBezTo>
                                      <a:cubicBezTo>
                                        <a:pt x="9525" y="451485"/>
                                        <a:pt x="0" y="443865"/>
                                        <a:pt x="0" y="427673"/>
                                      </a:cubicBezTo>
                                      <a:cubicBezTo>
                                        <a:pt x="0" y="413385"/>
                                        <a:pt x="6667" y="405765"/>
                                        <a:pt x="20955" y="405765"/>
                                      </a:cubicBezTo>
                                      <a:cubicBezTo>
                                        <a:pt x="24765" y="405765"/>
                                        <a:pt x="30480" y="406717"/>
                                        <a:pt x="39052" y="408623"/>
                                      </a:cubicBezTo>
                                      <a:cubicBezTo>
                                        <a:pt x="44767" y="409575"/>
                                        <a:pt x="48577" y="410528"/>
                                        <a:pt x="53340" y="410528"/>
                                      </a:cubicBezTo>
                                      <a:cubicBezTo>
                                        <a:pt x="75247" y="410528"/>
                                        <a:pt x="86677" y="393382"/>
                                        <a:pt x="86677" y="360998"/>
                                      </a:cubicBezTo>
                                      <a:cubicBezTo>
                                        <a:pt x="86677" y="361950"/>
                                        <a:pt x="86677" y="346710"/>
                                        <a:pt x="87630" y="314325"/>
                                      </a:cubicBezTo>
                                      <a:lnTo>
                                        <a:pt x="87630" y="255270"/>
                                      </a:lnTo>
                                      <a:lnTo>
                                        <a:pt x="87630" y="199072"/>
                                      </a:lnTo>
                                      <a:lnTo>
                                        <a:pt x="87630" y="140017"/>
                                      </a:lnTo>
                                      <a:lnTo>
                                        <a:pt x="86677" y="93345"/>
                                      </a:lnTo>
                                      <a:cubicBezTo>
                                        <a:pt x="86677" y="60007"/>
                                        <a:pt x="75247" y="43815"/>
                                        <a:pt x="53340" y="43815"/>
                                      </a:cubicBezTo>
                                      <a:cubicBezTo>
                                        <a:pt x="48577" y="43815"/>
                                        <a:pt x="44767" y="44767"/>
                                        <a:pt x="39052" y="45720"/>
                                      </a:cubicBezTo>
                                      <a:cubicBezTo>
                                        <a:pt x="31432" y="46672"/>
                                        <a:pt x="24765" y="47625"/>
                                        <a:pt x="20955" y="47625"/>
                                      </a:cubicBezTo>
                                      <a:cubicBezTo>
                                        <a:pt x="6667" y="47625"/>
                                        <a:pt x="0" y="40005"/>
                                        <a:pt x="0" y="25717"/>
                                      </a:cubicBezTo>
                                      <a:cubicBezTo>
                                        <a:pt x="0" y="10477"/>
                                        <a:pt x="9525" y="1905"/>
                                        <a:pt x="29527" y="1905"/>
                                      </a:cubicBezTo>
                                      <a:cubicBezTo>
                                        <a:pt x="31432" y="1905"/>
                                        <a:pt x="34290" y="1905"/>
                                        <a:pt x="38100" y="2857"/>
                                      </a:cubicBezTo>
                                      <a:lnTo>
                                        <a:pt x="70485" y="7620"/>
                                      </a:lnTo>
                                      <a:cubicBezTo>
                                        <a:pt x="84772" y="9525"/>
                                        <a:pt x="96202" y="10477"/>
                                        <a:pt x="106680" y="10477"/>
                                      </a:cubicBezTo>
                                      <a:cubicBezTo>
                                        <a:pt x="119063" y="10477"/>
                                        <a:pt x="136207" y="9525"/>
                                        <a:pt x="160972" y="6667"/>
                                      </a:cubicBezTo>
                                      <a:cubicBezTo>
                                        <a:pt x="184785" y="3810"/>
                                        <a:pt x="199072" y="2857"/>
                                        <a:pt x="201930" y="2857"/>
                                      </a:cubicBezTo>
                                      <a:cubicBezTo>
                                        <a:pt x="220980" y="2857"/>
                                        <a:pt x="229552" y="10477"/>
                                        <a:pt x="229552" y="26670"/>
                                      </a:cubicBezTo>
                                      <a:cubicBezTo>
                                        <a:pt x="229552" y="33338"/>
                                        <a:pt x="227647" y="38100"/>
                                        <a:pt x="223838" y="41910"/>
                                      </a:cubicBezTo>
                                      <a:cubicBezTo>
                                        <a:pt x="220027" y="45720"/>
                                        <a:pt x="215265" y="48577"/>
                                        <a:pt x="209550" y="48577"/>
                                      </a:cubicBezTo>
                                      <a:cubicBezTo>
                                        <a:pt x="204788" y="48577"/>
                                        <a:pt x="199072" y="47625"/>
                                        <a:pt x="191452" y="46672"/>
                                      </a:cubicBezTo>
                                      <a:cubicBezTo>
                                        <a:pt x="188595" y="45720"/>
                                        <a:pt x="183832" y="45720"/>
                                        <a:pt x="177165" y="45720"/>
                                      </a:cubicBezTo>
                                      <a:cubicBezTo>
                                        <a:pt x="161925" y="45720"/>
                                        <a:pt x="152400" y="51435"/>
                                        <a:pt x="147638" y="61913"/>
                                      </a:cubicBezTo>
                                      <a:cubicBezTo>
                                        <a:pt x="143827" y="72390"/>
                                        <a:pt x="141922" y="99060"/>
                                        <a:pt x="141922" y="141922"/>
                                      </a:cubicBezTo>
                                      <a:lnTo>
                                        <a:pt x="141922" y="221933"/>
                                      </a:ln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28F424BB" id="Graphic 10" o:spid="_x0000_s1026" style="position:absolute;margin-left:6.75pt;margin-top:.15pt;width:88.9pt;height:25.15pt;z-index:251663360;mso-width-relative:margin;mso-height-relative:margin" coordsize="16649,47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">
                      <v:shape id="Freeform 1909667336" o:spid="_x0000_s1027" style="position:absolute;top:114;width:4772;height:4505;visibility:visible;mso-wrap-style:square;v-text-anchor:middle" coordsize="477202,4505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" path="m347663,201930v-13335,6668,-29528,11430,-49530,16193c323850,222885,341948,232410,352425,247650v9525,14288,15240,39053,15240,72390l367665,350520v,1905,,4763,,7620c367665,389573,378143,405765,398145,405765v20955,,31433,-19050,31433,-57150l429578,328613r,-16193l429578,302895v,-12382,952,-21907,2857,-26670c436245,268605,442913,264795,453390,264795v16193,,23813,9525,23813,27622c477203,292417,477203,298133,476250,306705r,14287c476250,330517,476250,336233,476250,339090r,17145c476250,359092,475298,362903,475298,368617v,25718,-7620,45721,-21908,60008c439103,442913,419100,450533,393383,450533v-52388,,-79058,-26670,-79058,-79058l314325,351473r,-22860l314325,314325v,-29527,-5715,-49530,-17145,-59055c285750,245745,262890,240983,226695,240983r-61912,c150495,240983,143828,249555,143828,266700r,51435c143828,351473,143828,369570,144780,374333v3810,21907,15240,33337,33338,33337c184785,407670,188595,407670,192405,406717v7620,-952,13335,-952,17145,-952c223838,405765,230505,413385,230505,427673v,15240,-9525,22860,-28575,22860l191452,449580r-36194,-4763c141923,442913,129540,441960,118110,441960v-13335,,-28575,953,-46672,3810l39053,449580v-6668,953,-10478,953,-10478,953c9525,450533,,442913,,426720,,412433,6668,405765,20955,405765v1905,,8573,,18098,952c43815,407670,48578,408623,53340,408623v22860,,34290,-17145,34290,-49531l87630,91440c87630,58102,76200,41910,53340,41910v-3810,,-8572,953,-16192,1905c30480,44768,24765,45720,20955,45720v-5715,,-10477,-1905,-14287,-6668c2858,35243,953,29527,953,23813,953,8573,10478,,30480,v1905,,4763,,9525,952l74295,4763v8573,952,20003,952,33338,952c120968,5715,137160,5715,153353,4763l203835,1905c220980,952,236220,952,250508,952v98107,,146685,37148,146685,111443c398145,156210,381000,185738,347663,201930xm162878,196215r62865,c262890,196215,291465,190500,309563,180023v22860,-13335,34290,-34290,34290,-64771c343853,64770,308610,39052,239077,39052v-37147,,-61912,2858,-75247,8573c150495,53340,143828,63818,143828,80963r,20955l143828,178118v,7620,952,12382,3810,14287c150495,195263,155258,196215,162878,196215xe" fillcolor="black" stroked="f">
                        <v:stroke joinstyle="miter"/>
                        <v:path arrowok="t" o:connecttype="custom" o:connectlocs="347663,201930;298133,218123;352425,247650;367665,320040;367665,350520;367665,358140;398145,405765;429578,348615;429578,328613;429578,312420;429578,302895;432435,276225;453390,264795;477203,292417;476250,306705;476250,320992;476250,339090;476250,356235;475298,368617;453390,428625;393383,450533;314325,371475;314325,351473;314325,328613;314325,314325;297180,255270;226695,240983;164783,240983;143828,266700;143828,318135;144780,374333;178118,407670;192405,406717;209550,405765;230505,427673;201930,450533;191452,449580;155258,444817;118110,441960;71438,445770;39053,449580;28575,450533;0,426720;20955,405765;39053,406717;53340,408623;87630,359092;87630,91440;53340,41910;37148,43815;20955,45720;6668,39052;953,23813;30480,0;40005,952;74295,4763;107633,5715;153353,4763;203835,1905;250508,952;397193,112395;347663,201930;162878,196215;225743,196215;309563,180023;343853,115252;239077,39052;163830,47625;143828,80963;143828,101918;143828,178118;147638,192405;162878,196215" o:connectangles="0,0,0,0,0,0,0,0,0,0,0,0,0,0,0,0,0,0,0,0,0,0,0,0,0,0,0,0,0,0,0,0,0,0,0,0,0,0,0,0,0,0,0,0,0,0,0,0,0,0,0,0,0,0,0,0,0,0,0,0,0,0,0,0,0,0,0,0,0,0,0,0,0"/>
                      </v:shape>
                      <v:shape id="Freeform 1026926736" o:spid="_x0000_s1028" style="position:absolute;left:4876;top:104;width:2305;height:4515;visibility:visible;mso-wrap-style:square;v-text-anchor:middle" coordsize="23050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" path="m86677,92392c86677,59055,75247,42863,52388,42863v-6668,,-10478,,-14288,952c31432,44767,24765,45720,20002,45720v-5714,,-10477,-1905,-14287,-6668c1905,35242,,29527,,23813,,8572,9525,,29527,v2858,,5715,,9525,952l74295,5715v13335,1905,26670,2857,40957,2857c128588,8572,143827,7620,160972,4763l190500,952v3810,,6667,-952,9525,-952c220027,,229552,7620,229552,23813v,6667,-1905,11429,-5714,15239c220027,42863,215265,45720,209550,45720v-4762,,-10478,-953,-18098,-1905c188595,42863,183832,42863,177165,42863v-22860,,-34290,16192,-34290,49529l142875,360045v,33337,11430,49530,34290,49530c180975,409575,185738,409575,191452,408623v8573,-953,14288,-1906,18098,-1906c222885,406717,230505,413385,230505,427673v,16192,-9525,23812,-29528,23812c200025,451485,198120,451485,196215,451485v-1905,,-2858,-953,-4763,-953l157163,444817v-11431,-1904,-23813,-2857,-37148,-2857c100965,441960,84772,442913,70485,445770r-30480,4762c39052,450532,37147,450532,35242,451485v-1904,,-3810,,-5715,c10477,451485,952,443865,952,427673v,-14288,6668,-20956,20955,-20956c23813,406717,30480,406717,40005,407670v4762,953,9525,1905,14287,1905c77152,409575,88582,392430,88582,360045r,-267653l86677,92392xe" fillcolor="black" stroked="f">
                        <v:stroke joinstyle="miter"/>
                        <v:path arrowok="t" o:connecttype="custom" o:connectlocs="86677,92392;52388,42863;38100,43815;20002,45720;5715,39052;0,23813;29527,0;39052,952;74295,5715;115252,8572;160972,4763;190500,952;200025,0;229552,23813;223838,39052;209550,45720;191452,43815;177165,42863;142875,92392;142875,360045;177165,409575;191452,408623;209550,406717;230505,427673;200977,451485;196215,451485;191452,450532;157163,444817;120015,441960;70485,445770;40005,450532;35242,451485;29527,451485;952,427673;21907,406717;40005,407670;54292,409575;88582,360045;88582,92392" o:connectangles="0,0,0,0,0,0,0,0,0,0,0,0,0,0,0,0,0,0,0,0,0,0,0,0,0,0,0,0,0,0,0,0,0,0,0,0,0,0,0"/>
                      </v:shape>
                      <v:shape id="Freeform 293498587" o:spid="_x0000_s1029" style="position:absolute;left:7696;width:3362;height:4714;visibility:visible;mso-wrap-style:square;v-text-anchor:middle" coordsize="336232,4714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" path="m164782,v43816,,79058,14288,106680,41910l271462,32385v,-17145,6668,-25717,20956,-25717c307657,6668,315278,16193,315278,35243r,3810c315278,40005,314325,46673,313373,59055v-953,12383,-1905,27623,-1905,44768c311468,105728,311468,113348,312420,124778r1905,26670c314325,153353,315278,157163,315278,160973v,20955,-8573,32385,-24766,32385c273368,193358,264795,184785,264795,166688r,-3810l265748,144780v,-6667,952,-11430,952,-14287c266700,103823,258127,82868,240030,67628,221932,52388,197168,44768,165735,44768v-28575,,-51435,6667,-68580,20955c80010,80010,71437,99060,71437,122873v,27622,12383,48577,38100,61912c123825,191453,148590,198120,183832,203835v53341,8573,89536,20003,108586,34290c321945,260033,336232,290513,336232,330518v,41910,-15239,76200,-44767,101917c261937,459105,222885,471488,175260,471488v-50483,,-92392,-16193,-125730,-47625c49530,425768,49530,427672,49530,429578v,1905,,3810,,3810c51435,440055,52387,444818,52387,446722v,16193,-8572,24766,-24764,24766c9525,471488,952,461963,952,443865v,-1905,953,-3810,1905,-5715l5715,403860c7620,386715,7620,375285,7620,370522v,-8572,-953,-21907,-3810,-40004c952,312420,,299085,,290513,,270510,8573,260985,25718,260985v17144,,25717,10478,25717,30480l51435,303847v,3811,,8573,,15241c51435,352425,61912,379095,83820,399097v20955,20003,50482,29528,86678,29528c203835,428625,231457,421005,250507,404813v20003,-16193,29528,-38100,29528,-65723c280035,297180,253365,271463,200025,261938r-38100,-6668c123825,248603,95250,240983,74295,232410,55245,223838,40005,210503,28575,192405,17145,174308,11430,154305,11430,131445v,-39052,14288,-70485,42863,-95250c82868,12382,119062,,164782,xe" fillcolor="black" stroked="f">
                        <v:stroke joinstyle="miter"/>
                        <v:path arrowok="t" o:connecttype="custom" o:connectlocs="164782,0;271462,41910;271462,32385;292418,6668;315278,35243;315278,39053;313373,59055;311468,103823;312420,124778;314325,151448;315278,160973;290512,193358;264795,166688;264795,162878;265748,144780;266700,130493;240030,67628;165735,44768;97155,65723;71437,122873;109537,184785;183832,203835;292418,238125;336232,330518;291465,432435;175260,471488;49530,423863;49530,429578;49530,433388;52387,446722;27623,471488;952,443865;2857,438150;5715,403860;7620,370522;3810,330518;0,290513;25718,260985;51435,291465;51435,303847;51435,319088;83820,399097;170498,428625;250507,404813;280035,339090;200025,261938;161925,255270;74295,232410;28575,192405;11430,131445;54293,36195;164782,0" o:connectangles="0,0,0,0,0,0,0,0,0,0,0,0,0,0,0,0,0,0,0,0,0,0,0,0,0,0,0,0,0,0,0,0,0,0,0,0,0,0,0,0,0,0,0,0,0,0,0,0,0,0,0,0"/>
                      </v:shape>
                      <v:shape id="Freeform 1922426262" o:spid="_x0000_s1030" style="position:absolute;left:11525;top:104;width:5124;height:4515;visibility:visible;mso-wrap-style:square;v-text-anchor:middle" coordsize="51244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" path="m144780,221933l332422,61913v4763,-3811,7620,-7621,7620,-11431c340042,45720,336232,42863,327660,42863v-3810,,-5715,,-7620,952c303847,45720,292417,46672,284797,46672v-16192,,-23812,-7620,-23812,-23812c260985,8572,270510,952,289560,952v10478,,19050,,27622,953l352425,5715v15240,1905,27622,2857,35242,2857c403860,8572,423863,6667,446722,2857,459105,952,467677,,473392,v17146,,25718,7620,25718,22860c499110,38100,491490,45720,475297,45720v-952,,-3809,,-6667,c465772,45720,462915,45720,461010,45720v-1905,,-5715,,-10478,c433388,45720,418147,51435,404813,61913l279082,166688v-5715,4762,-7619,8572,-7619,12382c271463,180975,273367,184785,278130,190500r10477,15240l395288,350520v28575,38100,49529,58103,63817,58103c460057,408623,461010,408623,462915,407670v1905,,2857,,3810,c479107,406717,485775,405765,488632,405765v16193,,23813,7620,23813,22860c512445,443865,503872,451485,486727,451485r-33337,-3810c437197,445770,418147,444817,397192,444817v-23812,,-49529,953,-75247,3811c304800,450532,295275,451485,292417,451485v-16192,,-24765,-7620,-24765,-21907c267652,413385,276225,405765,293370,405765v4762,,11430,,20955,952c331470,408623,341947,408623,343852,408623v10478,,16193,-1906,16193,-6668c360045,399098,358140,394335,354330,389573l230505,220980v-2858,-3810,-4763,-5715,-7620,-5715c220980,215265,218122,217170,214313,220980r-70486,60960c143827,289560,142875,299085,142875,309563v,39052,,59054,952,61912c147638,397192,158115,409575,177165,409575v2857,,7620,-952,14287,-1905c198120,406717,204788,405765,209550,405765v5715,,10477,1905,14288,6667c227647,416242,229552,421957,229552,427673v,15240,-9525,23812,-29527,23812c199072,451485,197167,451485,195263,451485v-1906,,-2858,-953,-4763,-953l153352,444817v-9525,-952,-23812,-1904,-43814,-1904c95250,442913,83820,443865,74295,444817r-37148,5715c36195,450532,35242,450532,33338,451485v-1906,,-2858,,-3811,c9525,451485,,443865,,427673,,413385,6667,405765,20955,405765v3810,,9525,952,18097,2858c44767,409575,48577,410528,53340,410528v21907,,33337,-17146,33337,-49530c86677,361950,86677,346710,87630,314325r,-59055l87630,199072r,-59055l86677,93345c86677,60007,75247,43815,53340,43815v-4763,,-8573,952,-14288,1905c31432,46672,24765,47625,20955,47625,6667,47625,,40005,,25717,,10477,9525,1905,29527,1905v1905,,4763,,8573,952l70485,7620v14287,1905,25717,2857,36195,2857c119063,10477,136207,9525,160972,6667,184785,3810,199072,2857,201930,2857v19050,,27622,7620,27622,23813c229552,33338,227647,38100,223838,41910v-3811,3810,-8573,6667,-14288,6667c204788,48577,199072,47625,191452,46672v-2857,-952,-7620,-952,-14287,-952c161925,45720,152400,51435,147638,61913v-3811,10477,-5716,37147,-5716,80009l141922,221933r2858,xe" fillcolor="black" stroked="f">
                        <v:stroke joinstyle="miter"/>
                        <v:path arrowok="t" o:connecttype="custom" o:connectlocs="144780,221933;332422,61913;340042,50482;327660,42863;320040,43815;284797,46672;260985,22860;289560,952;317182,1905;352425,5715;387667,8572;446722,2857;473392,0;499110,22860;475297,45720;468630,45720;461010,45720;450532,45720;404813,61913;279082,166688;271463,179070;278130,190500;288607,205740;395288,350520;459105,408623;462915,407670;466725,407670;488632,405765;512445,428625;486727,451485;453390,447675;397192,444817;321945,448628;292417,451485;267652,429578;293370,405765;314325,406717;343852,408623;360045,401955;354330,389573;230505,220980;222885,215265;214313,220980;143827,281940;142875,309563;143827,371475;177165,409575;191452,407670;209550,405765;223838,412432;229552,427673;200025,451485;195263,451485;190500,450532;153352,444817;109538,442913;74295,444817;37147,450532;33338,451485;29527,451485;0,427673;20955,405765;39052,408623;53340,410528;86677,360998;87630,314325;87630,255270;87630,199072;87630,140017;86677,93345;53340,43815;39052,45720;20955,47625;0,25717;29527,1905;38100,2857;70485,7620;106680,10477;160972,6667;201930,2857;229552,26670;223838,41910;209550,48577;191452,46672;177165,45720;147638,61913;141922,141922;141922,221933" o:connectangles="0,0,0,0,0,0,0,0,0,0,0,0,0,0,0,0,0,0,0,0,0,0,0,0,0,0,0,0,0,0,0,0,0,0,0,0,0,0,0,0,0,0,0,0,0,0,0,0,0,0,0,0,0,0,0,0,0,0,0,0,0,0,0,0,0,0,0,0,0,0,0,0,0,0,0,0,0,0,0,0,0,0,0,0,0,0,0,0"/>
                      </v:shape>
                    </v:group>
                  </w:pict>
                </mc:Fallback>
              </mc:AlternateContent>
            </w:r>
            <w:r w:rsidRPr="00EE5347">
              <w:rPr>
                <w:rFonts w:eastAsia="Times New Roman" w:cs="Calibri"/>
                <w:color w:val="000000"/>
                <w:sz w:val="24"/>
                <w:szCs w:val="24"/>
              </w:rPr>
              <w:t> </w:t>
            </w:r>
          </w:p>
        </w:tc>
        <w:tc>
          <w:tcPr>
            <w:tcW w:w="1077" w:type="dxa"/>
            <w:tcBorders>
              <w:top w:val="single" w:sz="24" w:space="0" w:color="BFBFBF" w:themeColor="background1" w:themeShade="BF"/>
              <w:left w:val="single" w:sz="18" w:space="0" w:color="BFBFBF" w:themeColor="background1" w:themeShade="BF"/>
              <w:bottom w:val="single" w:sz="4" w:space="0" w:color="BFBFBF"/>
            </w:tcBorders>
            <w:shd w:val="clear" w:color="000000" w:fill="8EF3FF"/>
            <w:noWrap/>
            <w:vAlign w:val="center"/>
            <w:hideMark/>
          </w:tcPr>
          <w:p w14:paraId="714342C5" w14:textId="7D4432ED" w:rsidR="00EE5347" w:rsidRPr="00EE5347" w:rsidRDefault="00EE5347" w:rsidP="00EE534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86E5F0"/>
            <w:noWrap/>
            <w:vAlign w:val="center"/>
            <w:hideMark/>
          </w:tcPr>
          <w:p w14:paraId="3C6579B3" w14:textId="1B121B48" w:rsidR="00EE5347" w:rsidRPr="00EE5347" w:rsidRDefault="00EE5347" w:rsidP="00EE534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r>
      <w:tr w:rsidR="00EE5347" w:rsidRPr="00EE5347" w14:paraId="7467B5AC"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hideMark/>
          </w:tcPr>
          <w:p w14:paraId="79938E25"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2CC115CE"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Slow competitors improving turnaround, operations</w:t>
            </w: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066E5D20" w14:textId="659936D7" w:rsidR="00EE5347" w:rsidRPr="00EE5347" w:rsidRDefault="00EE5347" w:rsidP="00EE5347">
            <w:pPr>
              <w:spacing w:after="0" w:line="240" w:lineRule="auto"/>
              <w:jc w:val="center"/>
              <w:rPr>
                <w:rFonts w:eastAsia="Times New Roman" w:cs="Calibri"/>
                <w:color w:val="595959"/>
                <w:sz w:val="44"/>
                <w:szCs w:val="44"/>
              </w:rPr>
            </w:pPr>
            <w:r>
              <w:rPr>
                <w:noProof/>
              </w:rPr>
              <mc:AlternateContent>
                <mc:Choice Requires="wpg">
                  <w:drawing>
                    <wp:anchor distT="0" distB="0" distL="114300" distR="114300" simplePos="0" relativeHeight="251665408" behindDoc="0" locked="0" layoutInCell="1" allowOverlap="1" wp14:anchorId="11B266E7" wp14:editId="46E5367B">
                      <wp:simplePos x="0" y="0"/>
                      <wp:positionH relativeFrom="column">
                        <wp:posOffset>28575</wp:posOffset>
                      </wp:positionH>
                      <wp:positionV relativeFrom="paragraph">
                        <wp:posOffset>-779780</wp:posOffset>
                      </wp:positionV>
                      <wp:extent cx="467360" cy="466725"/>
                      <wp:effectExtent l="0" t="0" r="2540" b="3175"/>
                      <wp:wrapNone/>
                      <wp:docPr id="30" name="Graphic 10">
                        <a:extLst xmlns:a="http://schemas.openxmlformats.org/drawingml/2006/main">
                          <a:ext uri="{FF2B5EF4-FFF2-40B4-BE49-F238E27FC236}">
                            <a16:creationId xmlns:a16="http://schemas.microsoft.com/office/drawing/2014/main" id="{DD433872-CC77-FDEC-7905-EEE57EA93D74}"/>
                          </a:ext>
                        </a:extLst>
                      </wp:docPr>
                      <wp:cNvGraphicFramePr/>
                      <a:graphic xmlns:a="http://schemas.openxmlformats.org/drawingml/2006/main">
                        <a:graphicData uri="http://schemas.microsoft.com/office/word/2010/wordprocessingGroup">
                          <wpg:wgp>
                            <wpg:cNvGrpSpPr/>
                            <wpg:grpSpPr>
                              <a:xfrm>
                                <a:off x="0" y="0"/>
                                <a:ext cx="467360" cy="466725"/>
                                <a:chOff x="0" y="0"/>
                                <a:chExt cx="2075497" cy="2074180"/>
                              </a:xfrm>
                            </wpg:grpSpPr>
                            <wps:wsp>
                              <wps:cNvPr id="358305835" name="Freeform 358305835">
                                <a:extLst>
                                  <a:ext uri="{FF2B5EF4-FFF2-40B4-BE49-F238E27FC236}">
                                    <a16:creationId xmlns:a16="http://schemas.microsoft.com/office/drawing/2014/main" id="{E4F7AB48-42B3-250A-6D57-C78C4502D91E}"/>
                                  </a:ext>
                                </a:extLst>
                              </wps:cNvPr>
                              <wps:cNvSpPr/>
                              <wps:spPr>
                                <a:xfrm>
                                  <a:off x="863917" y="1860232"/>
                                  <a:ext cx="346710" cy="173355"/>
                                </a:xfrm>
                                <a:custGeom>
                                  <a:avLst/>
                                  <a:gdLst>
                                    <a:gd name="connsiteX0" fmla="*/ 346710 w 346710"/>
                                    <a:gd name="connsiteY0" fmla="*/ 0 h 173355"/>
                                    <a:gd name="connsiteX1" fmla="*/ 173355 w 346710"/>
                                    <a:gd name="connsiteY1" fmla="*/ 173355 h 173355"/>
                                    <a:gd name="connsiteX2" fmla="*/ 0 w 346710"/>
                                    <a:gd name="connsiteY2" fmla="*/ 0 h 173355"/>
                                    <a:gd name="connsiteX3" fmla="*/ 346710 w 346710"/>
                                    <a:gd name="connsiteY3" fmla="*/ 0 h 173355"/>
                                  </a:gdLst>
                                  <a:ahLst/>
                                  <a:cxnLst>
                                    <a:cxn ang="0">
                                      <a:pos x="connsiteX0" y="connsiteY0"/>
                                    </a:cxn>
                                    <a:cxn ang="0">
                                      <a:pos x="connsiteX1" y="connsiteY1"/>
                                    </a:cxn>
                                    <a:cxn ang="0">
                                      <a:pos x="connsiteX2" y="connsiteY2"/>
                                    </a:cxn>
                                    <a:cxn ang="0">
                                      <a:pos x="connsiteX3" y="connsiteY3"/>
                                    </a:cxn>
                                  </a:cxnLst>
                                  <a:rect l="l" t="t" r="r" b="b"/>
                                  <a:pathLst>
                                    <a:path w="346710" h="173355">
                                      <a:moveTo>
                                        <a:pt x="346710" y="0"/>
                                      </a:moveTo>
                                      <a:cubicBezTo>
                                        <a:pt x="346710" y="95250"/>
                                        <a:pt x="269558" y="173355"/>
                                        <a:pt x="173355" y="173355"/>
                                      </a:cubicBezTo>
                                      <a:cubicBezTo>
                                        <a:pt x="77153" y="173355"/>
                                        <a:pt x="0" y="96203"/>
                                        <a:pt x="0" y="0"/>
                                      </a:cubicBezTo>
                                      <a:lnTo>
                                        <a:pt x="346710" y="0"/>
                                      </a:lnTo>
                                      <a:close/>
                                    </a:path>
                                  </a:pathLst>
                                </a:custGeom>
                                <a:solidFill>
                                  <a:srgbClr val="000000">
                                    <a:alpha val="24000"/>
                                  </a:srgbClr>
                                </a:solidFill>
                                <a:ln w="9525" cap="flat">
                                  <a:noFill/>
                                  <a:prstDash val="solid"/>
                                  <a:miter/>
                                </a:ln>
                              </wps:spPr>
                              <wps:bodyPr rtlCol="0" anchor="ctr"/>
                            </wps:wsp>
                            <wps:wsp>
                              <wps:cNvPr id="1028390104" name="Freeform 1028390104">
                                <a:extLst>
                                  <a:ext uri="{FF2B5EF4-FFF2-40B4-BE49-F238E27FC236}">
                                    <a16:creationId xmlns:a16="http://schemas.microsoft.com/office/drawing/2014/main" id="{E246B1EA-5669-FC39-2982-0C264B02A7A2}"/>
                                  </a:ext>
                                </a:extLst>
                              </wps:cNvPr>
                              <wps:cNvSpPr/>
                              <wps:spPr>
                                <a:xfrm>
                                  <a:off x="345980" y="0"/>
                                  <a:ext cx="1383760" cy="2074180"/>
                                </a:xfrm>
                                <a:custGeom>
                                  <a:avLst/>
                                  <a:gdLst>
                                    <a:gd name="connsiteX0" fmla="*/ 1383761 w 1383760"/>
                                    <a:gd name="connsiteY0" fmla="*/ 685800 h 2074180"/>
                                    <a:gd name="connsiteX1" fmla="*/ 1180878 w 1383760"/>
                                    <a:gd name="connsiteY1" fmla="*/ 200025 h 2074180"/>
                                    <a:gd name="connsiteX2" fmla="*/ 202661 w 1383760"/>
                                    <a:gd name="connsiteY2" fmla="*/ 200025 h 2074180"/>
                                    <a:gd name="connsiteX3" fmla="*/ 195993 w 1383760"/>
                                    <a:gd name="connsiteY3" fmla="*/ 1163955 h 2074180"/>
                                    <a:gd name="connsiteX4" fmla="*/ 202661 w 1383760"/>
                                    <a:gd name="connsiteY4" fmla="*/ 1170623 h 2074180"/>
                                    <a:gd name="connsiteX5" fmla="*/ 376015 w 1383760"/>
                                    <a:gd name="connsiteY5" fmla="*/ 1470660 h 2074180"/>
                                    <a:gd name="connsiteX6" fmla="*/ 346488 w 1383760"/>
                                    <a:gd name="connsiteY6" fmla="*/ 1470660 h 2074180"/>
                                    <a:gd name="connsiteX7" fmla="*/ 303625 w 1383760"/>
                                    <a:gd name="connsiteY7" fmla="*/ 1513523 h 2074180"/>
                                    <a:gd name="connsiteX8" fmla="*/ 346488 w 1383760"/>
                                    <a:gd name="connsiteY8" fmla="*/ 1556385 h 2074180"/>
                                    <a:gd name="connsiteX9" fmla="*/ 389350 w 1383760"/>
                                    <a:gd name="connsiteY9" fmla="*/ 1556385 h 2074180"/>
                                    <a:gd name="connsiteX10" fmla="*/ 391255 w 1383760"/>
                                    <a:gd name="connsiteY10" fmla="*/ 1593532 h 2074180"/>
                                    <a:gd name="connsiteX11" fmla="*/ 391255 w 1383760"/>
                                    <a:gd name="connsiteY11" fmla="*/ 1643063 h 2074180"/>
                                    <a:gd name="connsiteX12" fmla="*/ 345536 w 1383760"/>
                                    <a:gd name="connsiteY12" fmla="*/ 1643063 h 2074180"/>
                                    <a:gd name="connsiteX13" fmla="*/ 302673 w 1383760"/>
                                    <a:gd name="connsiteY13" fmla="*/ 1685925 h 2074180"/>
                                    <a:gd name="connsiteX14" fmla="*/ 345536 w 1383760"/>
                                    <a:gd name="connsiteY14" fmla="*/ 1728788 h 2074180"/>
                                    <a:gd name="connsiteX15" fmla="*/ 388398 w 1383760"/>
                                    <a:gd name="connsiteY15" fmla="*/ 1728788 h 2074180"/>
                                    <a:gd name="connsiteX16" fmla="*/ 388398 w 1383760"/>
                                    <a:gd name="connsiteY16" fmla="*/ 1858327 h 2074180"/>
                                    <a:gd name="connsiteX17" fmla="*/ 431261 w 1383760"/>
                                    <a:gd name="connsiteY17" fmla="*/ 1901190 h 2074180"/>
                                    <a:gd name="connsiteX18" fmla="*/ 478886 w 1383760"/>
                                    <a:gd name="connsiteY18" fmla="*/ 1901190 h 2074180"/>
                                    <a:gd name="connsiteX19" fmla="*/ 734155 w 1383760"/>
                                    <a:gd name="connsiteY19" fmla="*/ 2069782 h 2074180"/>
                                    <a:gd name="connsiteX20" fmla="*/ 902748 w 1383760"/>
                                    <a:gd name="connsiteY20" fmla="*/ 1901190 h 2074180"/>
                                    <a:gd name="connsiteX21" fmla="*/ 950373 w 1383760"/>
                                    <a:gd name="connsiteY21" fmla="*/ 1901190 h 2074180"/>
                                    <a:gd name="connsiteX22" fmla="*/ 993236 w 1383760"/>
                                    <a:gd name="connsiteY22" fmla="*/ 1858327 h 2074180"/>
                                    <a:gd name="connsiteX23" fmla="*/ 993236 w 1383760"/>
                                    <a:gd name="connsiteY23" fmla="*/ 1728788 h 2074180"/>
                                    <a:gd name="connsiteX24" fmla="*/ 1036098 w 1383760"/>
                                    <a:gd name="connsiteY24" fmla="*/ 1728788 h 2074180"/>
                                    <a:gd name="connsiteX25" fmla="*/ 1078961 w 1383760"/>
                                    <a:gd name="connsiteY25" fmla="*/ 1685925 h 2074180"/>
                                    <a:gd name="connsiteX26" fmla="*/ 1036098 w 1383760"/>
                                    <a:gd name="connsiteY26" fmla="*/ 1643063 h 2074180"/>
                                    <a:gd name="connsiteX27" fmla="*/ 993236 w 1383760"/>
                                    <a:gd name="connsiteY27" fmla="*/ 1643063 h 2074180"/>
                                    <a:gd name="connsiteX28" fmla="*/ 993236 w 1383760"/>
                                    <a:gd name="connsiteY28" fmla="*/ 1593532 h 2074180"/>
                                    <a:gd name="connsiteX29" fmla="*/ 995140 w 1383760"/>
                                    <a:gd name="connsiteY29" fmla="*/ 1556385 h 2074180"/>
                                    <a:gd name="connsiteX30" fmla="*/ 1036098 w 1383760"/>
                                    <a:gd name="connsiteY30" fmla="*/ 1556385 h 2074180"/>
                                    <a:gd name="connsiteX31" fmla="*/ 1078961 w 1383760"/>
                                    <a:gd name="connsiteY31" fmla="*/ 1513523 h 2074180"/>
                                    <a:gd name="connsiteX32" fmla="*/ 1036098 w 1383760"/>
                                    <a:gd name="connsiteY32" fmla="*/ 1470660 h 2074180"/>
                                    <a:gd name="connsiteX33" fmla="*/ 1007523 w 1383760"/>
                                    <a:gd name="connsiteY33" fmla="*/ 1470660 h 2074180"/>
                                    <a:gd name="connsiteX34" fmla="*/ 1180878 w 1383760"/>
                                    <a:gd name="connsiteY34" fmla="*/ 1170623 h 2074180"/>
                                    <a:gd name="connsiteX35" fmla="*/ 1383761 w 1383760"/>
                                    <a:gd name="connsiteY35" fmla="*/ 685800 h 2074180"/>
                                    <a:gd name="connsiteX36" fmla="*/ 691293 w 1383760"/>
                                    <a:gd name="connsiteY36" fmla="*/ 1989773 h 2074180"/>
                                    <a:gd name="connsiteX37" fmla="*/ 568420 w 1383760"/>
                                    <a:gd name="connsiteY37" fmla="*/ 1903095 h 2074180"/>
                                    <a:gd name="connsiteX38" fmla="*/ 813213 w 1383760"/>
                                    <a:gd name="connsiteY38" fmla="*/ 1903095 h 2074180"/>
                                    <a:gd name="connsiteX39" fmla="*/ 691293 w 1383760"/>
                                    <a:gd name="connsiteY39" fmla="*/ 1989773 h 2074180"/>
                                    <a:gd name="connsiteX40" fmla="*/ 920845 w 1383760"/>
                                    <a:gd name="connsiteY40" fmla="*/ 1470660 h 2074180"/>
                                    <a:gd name="connsiteX41" fmla="*/ 604615 w 1383760"/>
                                    <a:gd name="connsiteY41" fmla="*/ 1470660 h 2074180"/>
                                    <a:gd name="connsiteX42" fmla="*/ 561753 w 1383760"/>
                                    <a:gd name="connsiteY42" fmla="*/ 1513523 h 2074180"/>
                                    <a:gd name="connsiteX43" fmla="*/ 604615 w 1383760"/>
                                    <a:gd name="connsiteY43" fmla="*/ 1556385 h 2074180"/>
                                    <a:gd name="connsiteX44" fmla="*/ 909415 w 1383760"/>
                                    <a:gd name="connsiteY44" fmla="*/ 1556385 h 2074180"/>
                                    <a:gd name="connsiteX45" fmla="*/ 907511 w 1383760"/>
                                    <a:gd name="connsiteY45" fmla="*/ 1593532 h 2074180"/>
                                    <a:gd name="connsiteX46" fmla="*/ 907511 w 1383760"/>
                                    <a:gd name="connsiteY46" fmla="*/ 1643063 h 2074180"/>
                                    <a:gd name="connsiteX47" fmla="*/ 604615 w 1383760"/>
                                    <a:gd name="connsiteY47" fmla="*/ 1643063 h 2074180"/>
                                    <a:gd name="connsiteX48" fmla="*/ 561753 w 1383760"/>
                                    <a:gd name="connsiteY48" fmla="*/ 1685925 h 2074180"/>
                                    <a:gd name="connsiteX49" fmla="*/ 604615 w 1383760"/>
                                    <a:gd name="connsiteY49" fmla="*/ 1728788 h 2074180"/>
                                    <a:gd name="connsiteX50" fmla="*/ 907511 w 1383760"/>
                                    <a:gd name="connsiteY50" fmla="*/ 1728788 h 2074180"/>
                                    <a:gd name="connsiteX51" fmla="*/ 907511 w 1383760"/>
                                    <a:gd name="connsiteY51" fmla="*/ 1815465 h 2074180"/>
                                    <a:gd name="connsiteX52" fmla="*/ 475075 w 1383760"/>
                                    <a:gd name="connsiteY52" fmla="*/ 1815465 h 2074180"/>
                                    <a:gd name="connsiteX53" fmla="*/ 475075 w 1383760"/>
                                    <a:gd name="connsiteY53" fmla="*/ 1592580 h 2074180"/>
                                    <a:gd name="connsiteX54" fmla="*/ 469361 w 1383760"/>
                                    <a:gd name="connsiteY54" fmla="*/ 1512570 h 2074180"/>
                                    <a:gd name="connsiteX55" fmla="*/ 469361 w 1383760"/>
                                    <a:gd name="connsiteY55" fmla="*/ 1512570 h 2074180"/>
                                    <a:gd name="connsiteX56" fmla="*/ 469361 w 1383760"/>
                                    <a:gd name="connsiteY56" fmla="*/ 1505902 h 2074180"/>
                                    <a:gd name="connsiteX57" fmla="*/ 264573 w 1383760"/>
                                    <a:gd name="connsiteY57" fmla="*/ 1107757 h 2074180"/>
                                    <a:gd name="connsiteX58" fmla="*/ 257905 w 1383760"/>
                                    <a:gd name="connsiteY58" fmla="*/ 267653 h 2074180"/>
                                    <a:gd name="connsiteX59" fmla="*/ 264573 w 1383760"/>
                                    <a:gd name="connsiteY59" fmla="*/ 260985 h 2074180"/>
                                    <a:gd name="connsiteX60" fmla="*/ 1120871 w 1383760"/>
                                    <a:gd name="connsiteY60" fmla="*/ 260985 h 2074180"/>
                                    <a:gd name="connsiteX61" fmla="*/ 1127538 w 1383760"/>
                                    <a:gd name="connsiteY61" fmla="*/ 1101090 h 2074180"/>
                                    <a:gd name="connsiteX62" fmla="*/ 1120871 w 1383760"/>
                                    <a:gd name="connsiteY62" fmla="*/ 1107757 h 2074180"/>
                                    <a:gd name="connsiteX63" fmla="*/ 920845 w 1383760"/>
                                    <a:gd name="connsiteY63" fmla="*/ 1470660 h 2074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1383760" h="2074180">
                                      <a:moveTo>
                                        <a:pt x="1383761" y="685800"/>
                                      </a:moveTo>
                                      <a:cubicBezTo>
                                        <a:pt x="1383761" y="502920"/>
                                        <a:pt x="1311370" y="328613"/>
                                        <a:pt x="1180878" y="200025"/>
                                      </a:cubicBezTo>
                                      <a:cubicBezTo>
                                        <a:pt x="909415" y="-66675"/>
                                        <a:pt x="474123" y="-66675"/>
                                        <a:pt x="202661" y="200025"/>
                                      </a:cubicBezTo>
                                      <a:cubicBezTo>
                                        <a:pt x="-64992" y="463868"/>
                                        <a:pt x="-67850" y="895350"/>
                                        <a:pt x="195993" y="1163955"/>
                                      </a:cubicBezTo>
                                      <a:cubicBezTo>
                                        <a:pt x="197898" y="1165860"/>
                                        <a:pt x="200755" y="1168718"/>
                                        <a:pt x="202661" y="1170623"/>
                                      </a:cubicBezTo>
                                      <a:cubicBezTo>
                                        <a:pt x="287433" y="1252538"/>
                                        <a:pt x="347440" y="1356360"/>
                                        <a:pt x="376015" y="1470660"/>
                                      </a:cubicBezTo>
                                      <a:lnTo>
                                        <a:pt x="346488" y="1470660"/>
                                      </a:lnTo>
                                      <a:cubicBezTo>
                                        <a:pt x="322675" y="1470660"/>
                                        <a:pt x="303625" y="1489710"/>
                                        <a:pt x="303625" y="1513523"/>
                                      </a:cubicBezTo>
                                      <a:cubicBezTo>
                                        <a:pt x="303625" y="1537335"/>
                                        <a:pt x="322675" y="1556385"/>
                                        <a:pt x="346488" y="1556385"/>
                                      </a:cubicBezTo>
                                      <a:lnTo>
                                        <a:pt x="389350" y="1556385"/>
                                      </a:lnTo>
                                      <a:cubicBezTo>
                                        <a:pt x="389350" y="1568768"/>
                                        <a:pt x="391255" y="1580198"/>
                                        <a:pt x="391255" y="1593532"/>
                                      </a:cubicBezTo>
                                      <a:lnTo>
                                        <a:pt x="391255" y="1643063"/>
                                      </a:lnTo>
                                      <a:lnTo>
                                        <a:pt x="345536" y="1643063"/>
                                      </a:lnTo>
                                      <a:cubicBezTo>
                                        <a:pt x="321723" y="1643063"/>
                                        <a:pt x="302673" y="1662113"/>
                                        <a:pt x="302673" y="1685925"/>
                                      </a:cubicBezTo>
                                      <a:cubicBezTo>
                                        <a:pt x="302673" y="1709738"/>
                                        <a:pt x="321723" y="1728788"/>
                                        <a:pt x="345536" y="1728788"/>
                                      </a:cubicBezTo>
                                      <a:lnTo>
                                        <a:pt x="388398" y="1728788"/>
                                      </a:lnTo>
                                      <a:lnTo>
                                        <a:pt x="388398" y="1858327"/>
                                      </a:lnTo>
                                      <a:cubicBezTo>
                                        <a:pt x="388398" y="1882140"/>
                                        <a:pt x="407448" y="1901190"/>
                                        <a:pt x="431261" y="1901190"/>
                                      </a:cubicBezTo>
                                      <a:lnTo>
                                        <a:pt x="478886" y="1901190"/>
                                      </a:lnTo>
                                      <a:cubicBezTo>
                                        <a:pt x="502698" y="2018348"/>
                                        <a:pt x="616998" y="2093595"/>
                                        <a:pt x="734155" y="2069782"/>
                                      </a:cubicBezTo>
                                      <a:cubicBezTo>
                                        <a:pt x="818928" y="2052638"/>
                                        <a:pt x="885603" y="1985963"/>
                                        <a:pt x="902748" y="1901190"/>
                                      </a:cubicBezTo>
                                      <a:lnTo>
                                        <a:pt x="950373" y="1901190"/>
                                      </a:lnTo>
                                      <a:cubicBezTo>
                                        <a:pt x="974186" y="1901190"/>
                                        <a:pt x="993236" y="1882140"/>
                                        <a:pt x="993236" y="1858327"/>
                                      </a:cubicBezTo>
                                      <a:lnTo>
                                        <a:pt x="993236" y="1728788"/>
                                      </a:lnTo>
                                      <a:lnTo>
                                        <a:pt x="1036098" y="1728788"/>
                                      </a:lnTo>
                                      <a:cubicBezTo>
                                        <a:pt x="1059911" y="1728788"/>
                                        <a:pt x="1078961" y="1709738"/>
                                        <a:pt x="1078961" y="1685925"/>
                                      </a:cubicBezTo>
                                      <a:cubicBezTo>
                                        <a:pt x="1078961" y="1662113"/>
                                        <a:pt x="1059911" y="1643063"/>
                                        <a:pt x="1036098" y="1643063"/>
                                      </a:cubicBezTo>
                                      <a:lnTo>
                                        <a:pt x="993236" y="1643063"/>
                                      </a:lnTo>
                                      <a:lnTo>
                                        <a:pt x="993236" y="1593532"/>
                                      </a:lnTo>
                                      <a:cubicBezTo>
                                        <a:pt x="993236" y="1581150"/>
                                        <a:pt x="993236" y="1568768"/>
                                        <a:pt x="995140" y="1556385"/>
                                      </a:cubicBezTo>
                                      <a:lnTo>
                                        <a:pt x="1036098" y="1556385"/>
                                      </a:lnTo>
                                      <a:cubicBezTo>
                                        <a:pt x="1059911" y="1556385"/>
                                        <a:pt x="1078961" y="1537335"/>
                                        <a:pt x="1078961" y="1513523"/>
                                      </a:cubicBezTo>
                                      <a:cubicBezTo>
                                        <a:pt x="1078961" y="1489710"/>
                                        <a:pt x="1059911" y="1470660"/>
                                        <a:pt x="1036098" y="1470660"/>
                                      </a:cubicBezTo>
                                      <a:lnTo>
                                        <a:pt x="1007523" y="1470660"/>
                                      </a:lnTo>
                                      <a:cubicBezTo>
                                        <a:pt x="1036098" y="1356360"/>
                                        <a:pt x="1096105" y="1252538"/>
                                        <a:pt x="1180878" y="1170623"/>
                                      </a:cubicBezTo>
                                      <a:cubicBezTo>
                                        <a:pt x="1311370" y="1042988"/>
                                        <a:pt x="1383761" y="867727"/>
                                        <a:pt x="1383761" y="685800"/>
                                      </a:cubicBezTo>
                                      <a:close/>
                                      <a:moveTo>
                                        <a:pt x="691293" y="1989773"/>
                                      </a:moveTo>
                                      <a:cubicBezTo>
                                        <a:pt x="636048" y="1989773"/>
                                        <a:pt x="587470" y="1955482"/>
                                        <a:pt x="568420" y="1903095"/>
                                      </a:cubicBezTo>
                                      <a:lnTo>
                                        <a:pt x="813213" y="1903095"/>
                                      </a:lnTo>
                                      <a:cubicBezTo>
                                        <a:pt x="795115" y="1955482"/>
                                        <a:pt x="746538" y="1989773"/>
                                        <a:pt x="691293" y="1989773"/>
                                      </a:cubicBezTo>
                                      <a:close/>
                                      <a:moveTo>
                                        <a:pt x="920845" y="1470660"/>
                                      </a:moveTo>
                                      <a:lnTo>
                                        <a:pt x="604615" y="1470660"/>
                                      </a:lnTo>
                                      <a:cubicBezTo>
                                        <a:pt x="580803" y="1470660"/>
                                        <a:pt x="561753" y="1489710"/>
                                        <a:pt x="561753" y="1513523"/>
                                      </a:cubicBezTo>
                                      <a:cubicBezTo>
                                        <a:pt x="561753" y="1537335"/>
                                        <a:pt x="580803" y="1556385"/>
                                        <a:pt x="604615" y="1556385"/>
                                      </a:cubicBezTo>
                                      <a:lnTo>
                                        <a:pt x="909415" y="1556385"/>
                                      </a:lnTo>
                                      <a:cubicBezTo>
                                        <a:pt x="909415" y="1568768"/>
                                        <a:pt x="907511" y="1580198"/>
                                        <a:pt x="907511" y="1593532"/>
                                      </a:cubicBezTo>
                                      <a:lnTo>
                                        <a:pt x="907511" y="1643063"/>
                                      </a:lnTo>
                                      <a:lnTo>
                                        <a:pt x="604615" y="1643063"/>
                                      </a:lnTo>
                                      <a:cubicBezTo>
                                        <a:pt x="580803" y="1643063"/>
                                        <a:pt x="561753" y="1662113"/>
                                        <a:pt x="561753" y="1685925"/>
                                      </a:cubicBezTo>
                                      <a:cubicBezTo>
                                        <a:pt x="561753" y="1709738"/>
                                        <a:pt x="580803" y="1728788"/>
                                        <a:pt x="604615" y="1728788"/>
                                      </a:cubicBezTo>
                                      <a:lnTo>
                                        <a:pt x="907511" y="1728788"/>
                                      </a:lnTo>
                                      <a:lnTo>
                                        <a:pt x="907511" y="1815465"/>
                                      </a:lnTo>
                                      <a:lnTo>
                                        <a:pt x="475075" y="1815465"/>
                                      </a:lnTo>
                                      <a:lnTo>
                                        <a:pt x="475075" y="1592580"/>
                                      </a:lnTo>
                                      <a:cubicBezTo>
                                        <a:pt x="475075" y="1565910"/>
                                        <a:pt x="473170" y="1539240"/>
                                        <a:pt x="469361" y="1512570"/>
                                      </a:cubicBezTo>
                                      <a:lnTo>
                                        <a:pt x="469361" y="1512570"/>
                                      </a:lnTo>
                                      <a:cubicBezTo>
                                        <a:pt x="469361" y="1510665"/>
                                        <a:pt x="469361" y="1507807"/>
                                        <a:pt x="469361" y="1505902"/>
                                      </a:cubicBezTo>
                                      <a:cubicBezTo>
                                        <a:pt x="445548" y="1354455"/>
                                        <a:pt x="374111" y="1214438"/>
                                        <a:pt x="264573" y="1107757"/>
                                      </a:cubicBezTo>
                                      <a:cubicBezTo>
                                        <a:pt x="31211" y="877252"/>
                                        <a:pt x="27400" y="501968"/>
                                        <a:pt x="257905" y="267653"/>
                                      </a:cubicBezTo>
                                      <a:cubicBezTo>
                                        <a:pt x="259811" y="265747"/>
                                        <a:pt x="262668" y="262890"/>
                                        <a:pt x="264573" y="260985"/>
                                      </a:cubicBezTo>
                                      <a:cubicBezTo>
                                        <a:pt x="501745" y="26670"/>
                                        <a:pt x="883698" y="26670"/>
                                        <a:pt x="1120871" y="260985"/>
                                      </a:cubicBezTo>
                                      <a:cubicBezTo>
                                        <a:pt x="1354233" y="491490"/>
                                        <a:pt x="1358043" y="866775"/>
                                        <a:pt x="1127538" y="1101090"/>
                                      </a:cubicBezTo>
                                      <a:cubicBezTo>
                                        <a:pt x="1125633" y="1102995"/>
                                        <a:pt x="1122775" y="1105852"/>
                                        <a:pt x="1120871" y="1107757"/>
                                      </a:cubicBezTo>
                                      <a:cubicBezTo>
                                        <a:pt x="1019905" y="1206818"/>
                                        <a:pt x="950373" y="1333500"/>
                                        <a:pt x="920845" y="1470660"/>
                                      </a:cubicBezTo>
                                      <a:close/>
                                    </a:path>
                                  </a:pathLst>
                                </a:custGeom>
                                <a:solidFill>
                                  <a:srgbClr val="000000"/>
                                </a:solidFill>
                                <a:ln w="9525" cap="flat">
                                  <a:noFill/>
                                  <a:prstDash val="solid"/>
                                  <a:miter/>
                                </a:ln>
                              </wps:spPr>
                              <wps:bodyPr rtlCol="0" anchor="ctr"/>
                            </wps:wsp>
                            <wps:wsp>
                              <wps:cNvPr id="1128397328" name="Freeform 1128397328">
                                <a:extLst>
                                  <a:ext uri="{FF2B5EF4-FFF2-40B4-BE49-F238E27FC236}">
                                    <a16:creationId xmlns:a16="http://schemas.microsoft.com/office/drawing/2014/main" id="{A26AAF9C-56EE-B34B-7149-FDCD93A4EBCE}"/>
                                  </a:ext>
                                </a:extLst>
                              </wps:cNvPr>
                              <wps:cNvSpPr/>
                              <wps:spPr>
                                <a:xfrm>
                                  <a:off x="1816417" y="648653"/>
                                  <a:ext cx="259080" cy="85724"/>
                                </a:xfrm>
                                <a:custGeom>
                                  <a:avLst/>
                                  <a:gdLst>
                                    <a:gd name="connsiteX0" fmla="*/ 216218 w 259080"/>
                                    <a:gd name="connsiteY0" fmla="*/ 0 h 85724"/>
                                    <a:gd name="connsiteX1" fmla="*/ 42863 w 259080"/>
                                    <a:gd name="connsiteY1" fmla="*/ 0 h 85724"/>
                                    <a:gd name="connsiteX2" fmla="*/ 0 w 259080"/>
                                    <a:gd name="connsiteY2" fmla="*/ 42862 h 85724"/>
                                    <a:gd name="connsiteX3" fmla="*/ 42863 w 259080"/>
                                    <a:gd name="connsiteY3" fmla="*/ 85725 h 85724"/>
                                    <a:gd name="connsiteX4" fmla="*/ 216218 w 259080"/>
                                    <a:gd name="connsiteY4" fmla="*/ 85725 h 85724"/>
                                    <a:gd name="connsiteX5" fmla="*/ 259080 w 259080"/>
                                    <a:gd name="connsiteY5" fmla="*/ 42862 h 85724"/>
                                    <a:gd name="connsiteX6" fmla="*/ 216218 w 259080"/>
                                    <a:gd name="connsiteY6" fmla="*/ 0 h 857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80" h="85724">
                                      <a:moveTo>
                                        <a:pt x="216218" y="0"/>
                                      </a:moveTo>
                                      <a:lnTo>
                                        <a:pt x="42863" y="0"/>
                                      </a:lnTo>
                                      <a:cubicBezTo>
                                        <a:pt x="19050" y="0"/>
                                        <a:pt x="0" y="19050"/>
                                        <a:pt x="0" y="42862"/>
                                      </a:cubicBezTo>
                                      <a:cubicBezTo>
                                        <a:pt x="0" y="66675"/>
                                        <a:pt x="19050" y="85725"/>
                                        <a:pt x="42863" y="85725"/>
                                      </a:cubicBezTo>
                                      <a:lnTo>
                                        <a:pt x="216218" y="85725"/>
                                      </a:lnTo>
                                      <a:cubicBezTo>
                                        <a:pt x="240030" y="85725"/>
                                        <a:pt x="259080" y="66675"/>
                                        <a:pt x="259080" y="42862"/>
                                      </a:cubicBezTo>
                                      <a:cubicBezTo>
                                        <a:pt x="259080" y="19050"/>
                                        <a:pt x="240030" y="0"/>
                                        <a:pt x="216218" y="0"/>
                                      </a:cubicBezTo>
                                      <a:close/>
                                    </a:path>
                                  </a:pathLst>
                                </a:custGeom>
                                <a:solidFill>
                                  <a:srgbClr val="000000"/>
                                </a:solidFill>
                                <a:ln w="9525" cap="flat">
                                  <a:noFill/>
                                  <a:prstDash val="solid"/>
                                  <a:miter/>
                                </a:ln>
                              </wps:spPr>
                              <wps:bodyPr rtlCol="0" anchor="ctr"/>
                            </wps:wsp>
                            <wps:wsp>
                              <wps:cNvPr id="2005189978" name="Freeform 2005189978">
                                <a:extLst>
                                  <a:ext uri="{FF2B5EF4-FFF2-40B4-BE49-F238E27FC236}">
                                    <a16:creationId xmlns:a16="http://schemas.microsoft.com/office/drawing/2014/main" id="{42F62364-2FD1-6070-4434-71323B728BB2}"/>
                                  </a:ext>
                                </a:extLst>
                              </wps:cNvPr>
                              <wps:cNvSpPr/>
                              <wps:spPr>
                                <a:xfrm>
                                  <a:off x="0" y="649605"/>
                                  <a:ext cx="259079" cy="85725"/>
                                </a:xfrm>
                                <a:custGeom>
                                  <a:avLst/>
                                  <a:gdLst>
                                    <a:gd name="connsiteX0" fmla="*/ 259080 w 259079"/>
                                    <a:gd name="connsiteY0" fmla="*/ 42863 h 85725"/>
                                    <a:gd name="connsiteX1" fmla="*/ 216217 w 259079"/>
                                    <a:gd name="connsiteY1" fmla="*/ 0 h 85725"/>
                                    <a:gd name="connsiteX2" fmla="*/ 42863 w 259079"/>
                                    <a:gd name="connsiteY2" fmla="*/ 0 h 85725"/>
                                    <a:gd name="connsiteX3" fmla="*/ 0 w 259079"/>
                                    <a:gd name="connsiteY3" fmla="*/ 42863 h 85725"/>
                                    <a:gd name="connsiteX4" fmla="*/ 42863 w 259079"/>
                                    <a:gd name="connsiteY4" fmla="*/ 85725 h 85725"/>
                                    <a:gd name="connsiteX5" fmla="*/ 216217 w 259079"/>
                                    <a:gd name="connsiteY5" fmla="*/ 85725 h 85725"/>
                                    <a:gd name="connsiteX6" fmla="*/ 259080 w 259079"/>
                                    <a:gd name="connsiteY6" fmla="*/ 42863 h 85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79" h="85725">
                                      <a:moveTo>
                                        <a:pt x="259080" y="42863"/>
                                      </a:moveTo>
                                      <a:cubicBezTo>
                                        <a:pt x="259080" y="19050"/>
                                        <a:pt x="240030" y="0"/>
                                        <a:pt x="216217" y="0"/>
                                      </a:cubicBezTo>
                                      <a:lnTo>
                                        <a:pt x="42863" y="0"/>
                                      </a:lnTo>
                                      <a:cubicBezTo>
                                        <a:pt x="19050" y="0"/>
                                        <a:pt x="0" y="19050"/>
                                        <a:pt x="0" y="42863"/>
                                      </a:cubicBezTo>
                                      <a:cubicBezTo>
                                        <a:pt x="0" y="66675"/>
                                        <a:pt x="19050" y="85725"/>
                                        <a:pt x="42863" y="85725"/>
                                      </a:cubicBezTo>
                                      <a:lnTo>
                                        <a:pt x="216217" y="85725"/>
                                      </a:lnTo>
                                      <a:cubicBezTo>
                                        <a:pt x="239078" y="85725"/>
                                        <a:pt x="259080" y="66675"/>
                                        <a:pt x="259080" y="42863"/>
                                      </a:cubicBezTo>
                                      <a:close/>
                                    </a:path>
                                  </a:pathLst>
                                </a:custGeom>
                                <a:solidFill>
                                  <a:srgbClr val="000000"/>
                                </a:solidFill>
                                <a:ln w="9525" cap="flat">
                                  <a:noFill/>
                                  <a:prstDash val="solid"/>
                                  <a:miter/>
                                </a:ln>
                              </wps:spPr>
                              <wps:bodyPr rtlCol="0" anchor="ctr"/>
                            </wps:wsp>
                            <wps:wsp>
                              <wps:cNvPr id="2093129092" name="Freeform 2093129092">
                                <a:extLst>
                                  <a:ext uri="{FF2B5EF4-FFF2-40B4-BE49-F238E27FC236}">
                                    <a16:creationId xmlns:a16="http://schemas.microsoft.com/office/drawing/2014/main" id="{68DF6FDE-6C4A-4A58-1DBB-A4A68C70ACF7}"/>
                                  </a:ext>
                                </a:extLst>
                              </wps:cNvPr>
                              <wps:cNvSpPr/>
                              <wps:spPr>
                                <a:xfrm>
                                  <a:off x="1708959" y="152215"/>
                                  <a:ext cx="232083" cy="172587"/>
                                </a:xfrm>
                                <a:custGeom>
                                  <a:avLst/>
                                  <a:gdLst>
                                    <a:gd name="connsiteX0" fmla="*/ 39831 w 232083"/>
                                    <a:gd name="connsiteY0" fmla="*/ 172588 h 172587"/>
                                    <a:gd name="connsiteX1" fmla="*/ 61738 w 232083"/>
                                    <a:gd name="connsiteY1" fmla="*/ 166873 h 172587"/>
                                    <a:gd name="connsiteX2" fmla="*/ 212233 w 232083"/>
                                    <a:gd name="connsiteY2" fmla="*/ 80195 h 172587"/>
                                    <a:gd name="connsiteX3" fmla="*/ 225568 w 232083"/>
                                    <a:gd name="connsiteY3" fmla="*/ 20188 h 172587"/>
                                    <a:gd name="connsiteX4" fmla="*/ 169371 w 232083"/>
                                    <a:gd name="connsiteY4" fmla="*/ 4948 h 172587"/>
                                    <a:gd name="connsiteX5" fmla="*/ 21733 w 232083"/>
                                    <a:gd name="connsiteY5" fmla="*/ 91625 h 172587"/>
                                    <a:gd name="connsiteX6" fmla="*/ 5540 w 232083"/>
                                    <a:gd name="connsiteY6" fmla="*/ 150680 h 172587"/>
                                    <a:gd name="connsiteX7" fmla="*/ 43640 w 232083"/>
                                    <a:gd name="connsiteY7" fmla="*/ 172588 h 172587"/>
                                    <a:gd name="connsiteX8" fmla="*/ 39831 w 232083"/>
                                    <a:gd name="connsiteY8" fmla="*/ 17258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2083" h="172587">
                                      <a:moveTo>
                                        <a:pt x="39831" y="172588"/>
                                      </a:moveTo>
                                      <a:cubicBezTo>
                                        <a:pt x="47451" y="172588"/>
                                        <a:pt x="55071" y="170682"/>
                                        <a:pt x="61738" y="166873"/>
                                      </a:cubicBezTo>
                                      <a:lnTo>
                                        <a:pt x="212233" y="80195"/>
                                      </a:lnTo>
                                      <a:cubicBezTo>
                                        <a:pt x="232236" y="67813"/>
                                        <a:pt x="237951" y="40190"/>
                                        <a:pt x="225568" y="20188"/>
                                      </a:cubicBezTo>
                                      <a:cubicBezTo>
                                        <a:pt x="213186" y="1138"/>
                                        <a:pt x="189373" y="-5530"/>
                                        <a:pt x="169371" y="4948"/>
                                      </a:cubicBezTo>
                                      <a:lnTo>
                                        <a:pt x="21733" y="91625"/>
                                      </a:lnTo>
                                      <a:cubicBezTo>
                                        <a:pt x="778" y="103055"/>
                                        <a:pt x="-5889" y="129725"/>
                                        <a:pt x="5540" y="150680"/>
                                      </a:cubicBezTo>
                                      <a:cubicBezTo>
                                        <a:pt x="13161" y="164015"/>
                                        <a:pt x="27448" y="172588"/>
                                        <a:pt x="43640" y="172588"/>
                                      </a:cubicBezTo>
                                      <a:lnTo>
                                        <a:pt x="39831" y="172588"/>
                                      </a:lnTo>
                                      <a:close/>
                                    </a:path>
                                  </a:pathLst>
                                </a:custGeom>
                                <a:solidFill>
                                  <a:srgbClr val="000000"/>
                                </a:solidFill>
                                <a:ln w="9525" cap="flat">
                                  <a:noFill/>
                                  <a:prstDash val="solid"/>
                                  <a:miter/>
                                </a:ln>
                              </wps:spPr>
                              <wps:bodyPr rtlCol="0" anchor="ctr"/>
                            </wps:wsp>
                            <wps:wsp>
                              <wps:cNvPr id="274201270" name="Freeform 274201270">
                                <a:extLst>
                                  <a:ext uri="{FF2B5EF4-FFF2-40B4-BE49-F238E27FC236}">
                                    <a16:creationId xmlns:a16="http://schemas.microsoft.com/office/drawing/2014/main" id="{FA198606-C0C3-2541-8E9C-431F82759391}"/>
                                  </a:ext>
                                </a:extLst>
                              </wps:cNvPr>
                              <wps:cNvSpPr/>
                              <wps:spPr>
                                <a:xfrm>
                                  <a:off x="131619" y="1060900"/>
                                  <a:ext cx="235893" cy="172587"/>
                                </a:xfrm>
                                <a:custGeom>
                                  <a:avLst/>
                                  <a:gdLst>
                                    <a:gd name="connsiteX0" fmla="*/ 172228 w 235893"/>
                                    <a:gd name="connsiteY0" fmla="*/ 4948 h 172587"/>
                                    <a:gd name="connsiteX1" fmla="*/ 21733 w 235893"/>
                                    <a:gd name="connsiteY1" fmla="*/ 91625 h 172587"/>
                                    <a:gd name="connsiteX2" fmla="*/ 5541 w 235893"/>
                                    <a:gd name="connsiteY2" fmla="*/ 150680 h 172587"/>
                                    <a:gd name="connsiteX3" fmla="*/ 43641 w 235893"/>
                                    <a:gd name="connsiteY3" fmla="*/ 172588 h 172587"/>
                                    <a:gd name="connsiteX4" fmla="*/ 65548 w 235893"/>
                                    <a:gd name="connsiteY4" fmla="*/ 166873 h 172587"/>
                                    <a:gd name="connsiteX5" fmla="*/ 216043 w 235893"/>
                                    <a:gd name="connsiteY5" fmla="*/ 80195 h 172587"/>
                                    <a:gd name="connsiteX6" fmla="*/ 229378 w 235893"/>
                                    <a:gd name="connsiteY6" fmla="*/ 20187 h 172587"/>
                                    <a:gd name="connsiteX7" fmla="*/ 172228 w 235893"/>
                                    <a:gd name="connsiteY7" fmla="*/ 494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5893" h="172587">
                                      <a:moveTo>
                                        <a:pt x="172228" y="4948"/>
                                      </a:moveTo>
                                      <a:lnTo>
                                        <a:pt x="21733" y="91625"/>
                                      </a:lnTo>
                                      <a:cubicBezTo>
                                        <a:pt x="778" y="103055"/>
                                        <a:pt x="-5889" y="129725"/>
                                        <a:pt x="5541" y="150680"/>
                                      </a:cubicBezTo>
                                      <a:cubicBezTo>
                                        <a:pt x="13161" y="164015"/>
                                        <a:pt x="27448" y="172588"/>
                                        <a:pt x="43641" y="172588"/>
                                      </a:cubicBezTo>
                                      <a:cubicBezTo>
                                        <a:pt x="51261" y="172588"/>
                                        <a:pt x="58881" y="170682"/>
                                        <a:pt x="65548" y="166873"/>
                                      </a:cubicBezTo>
                                      <a:lnTo>
                                        <a:pt x="216043" y="80195"/>
                                      </a:lnTo>
                                      <a:cubicBezTo>
                                        <a:pt x="236046" y="67812"/>
                                        <a:pt x="241761" y="40190"/>
                                        <a:pt x="229378" y="20187"/>
                                      </a:cubicBezTo>
                                      <a:cubicBezTo>
                                        <a:pt x="216996" y="1137"/>
                                        <a:pt x="192231" y="-5530"/>
                                        <a:pt x="172228" y="4948"/>
                                      </a:cubicBezTo>
                                      <a:close/>
                                    </a:path>
                                  </a:pathLst>
                                </a:custGeom>
                                <a:solidFill>
                                  <a:srgbClr val="000000"/>
                                </a:solidFill>
                                <a:ln w="9525" cap="flat">
                                  <a:noFill/>
                                  <a:prstDash val="solid"/>
                                  <a:miter/>
                                </a:ln>
                              </wps:spPr>
                              <wps:bodyPr rtlCol="0" anchor="ctr"/>
                            </wps:wsp>
                            <wps:wsp>
                              <wps:cNvPr id="1049546526" name="Freeform 1049546526">
                                <a:extLst>
                                  <a:ext uri="{FF2B5EF4-FFF2-40B4-BE49-F238E27FC236}">
                                    <a16:creationId xmlns:a16="http://schemas.microsoft.com/office/drawing/2014/main" id="{459D6D2A-8F46-9739-A9A0-3A26B52E2DBB}"/>
                                  </a:ext>
                                </a:extLst>
                              </wps:cNvPr>
                              <wps:cNvSpPr/>
                              <wps:spPr>
                                <a:xfrm>
                                  <a:off x="134408" y="152070"/>
                                  <a:ext cx="236114" cy="172732"/>
                                </a:xfrm>
                                <a:custGeom>
                                  <a:avLst/>
                                  <a:gdLst>
                                    <a:gd name="connsiteX0" fmla="*/ 19897 w 236114"/>
                                    <a:gd name="connsiteY0" fmla="*/ 80340 h 172732"/>
                                    <a:gd name="connsiteX1" fmla="*/ 170392 w 236114"/>
                                    <a:gd name="connsiteY1" fmla="*/ 167018 h 172732"/>
                                    <a:gd name="connsiteX2" fmla="*/ 192299 w 236114"/>
                                    <a:gd name="connsiteY2" fmla="*/ 172733 h 172732"/>
                                    <a:gd name="connsiteX3" fmla="*/ 236114 w 236114"/>
                                    <a:gd name="connsiteY3" fmla="*/ 129870 h 172732"/>
                                    <a:gd name="connsiteX4" fmla="*/ 214207 w 236114"/>
                                    <a:gd name="connsiteY4" fmla="*/ 91770 h 172732"/>
                                    <a:gd name="connsiteX5" fmla="*/ 63712 w 236114"/>
                                    <a:gd name="connsiteY5" fmla="*/ 5093 h 172732"/>
                                    <a:gd name="connsiteX6" fmla="*/ 5609 w 236114"/>
                                    <a:gd name="connsiteY6" fmla="*/ 23190 h 172732"/>
                                    <a:gd name="connsiteX7" fmla="*/ 19897 w 236114"/>
                                    <a:gd name="connsiteY7" fmla="*/ 80340 h 172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114" h="172732">
                                      <a:moveTo>
                                        <a:pt x="19897" y="80340"/>
                                      </a:moveTo>
                                      <a:lnTo>
                                        <a:pt x="170392" y="167018"/>
                                      </a:lnTo>
                                      <a:cubicBezTo>
                                        <a:pt x="177059" y="170828"/>
                                        <a:pt x="184679" y="172733"/>
                                        <a:pt x="192299" y="172733"/>
                                      </a:cubicBezTo>
                                      <a:cubicBezTo>
                                        <a:pt x="216112" y="172733"/>
                                        <a:pt x="236114" y="153683"/>
                                        <a:pt x="236114" y="129870"/>
                                      </a:cubicBezTo>
                                      <a:cubicBezTo>
                                        <a:pt x="236114" y="114630"/>
                                        <a:pt x="227542" y="99390"/>
                                        <a:pt x="214207" y="91770"/>
                                      </a:cubicBezTo>
                                      <a:lnTo>
                                        <a:pt x="63712" y="5093"/>
                                      </a:lnTo>
                                      <a:cubicBezTo>
                                        <a:pt x="42757" y="-6337"/>
                                        <a:pt x="16087" y="2235"/>
                                        <a:pt x="5609" y="23190"/>
                                      </a:cubicBezTo>
                                      <a:cubicBezTo>
                                        <a:pt x="-5821" y="43193"/>
                                        <a:pt x="847" y="67958"/>
                                        <a:pt x="19897" y="80340"/>
                                      </a:cubicBezTo>
                                      <a:close/>
                                    </a:path>
                                  </a:pathLst>
                                </a:custGeom>
                                <a:solidFill>
                                  <a:srgbClr val="000000"/>
                                </a:solidFill>
                                <a:ln w="9525" cap="flat">
                                  <a:noFill/>
                                  <a:prstDash val="solid"/>
                                  <a:miter/>
                                </a:ln>
                              </wps:spPr>
                              <wps:bodyPr rtlCol="0" anchor="ctr"/>
                            </wps:wsp>
                            <wps:wsp>
                              <wps:cNvPr id="275591958" name="Freeform 275591958">
                                <a:extLst>
                                  <a:ext uri="{FF2B5EF4-FFF2-40B4-BE49-F238E27FC236}">
                                    <a16:creationId xmlns:a16="http://schemas.microsoft.com/office/drawing/2014/main" id="{1C80EDC8-24F4-5EAA-9141-C295D9A21FB7}"/>
                                  </a:ext>
                                </a:extLst>
                              </wps:cNvPr>
                              <wps:cNvSpPr/>
                              <wps:spPr>
                                <a:xfrm>
                                  <a:off x="1706695" y="1060755"/>
                                  <a:ext cx="236404" cy="171780"/>
                                </a:xfrm>
                                <a:custGeom>
                                  <a:avLst/>
                                  <a:gdLst>
                                    <a:gd name="connsiteX0" fmla="*/ 213545 w 236404"/>
                                    <a:gd name="connsiteY0" fmla="*/ 91770 h 171780"/>
                                    <a:gd name="connsiteX1" fmla="*/ 63050 w 236404"/>
                                    <a:gd name="connsiteY1" fmla="*/ 5093 h 171780"/>
                                    <a:gd name="connsiteX2" fmla="*/ 4947 w 236404"/>
                                    <a:gd name="connsiteY2" fmla="*/ 23190 h 171780"/>
                                    <a:gd name="connsiteX3" fmla="*/ 20188 w 236404"/>
                                    <a:gd name="connsiteY3" fmla="*/ 79388 h 171780"/>
                                    <a:gd name="connsiteX4" fmla="*/ 170683 w 236404"/>
                                    <a:gd name="connsiteY4" fmla="*/ 166065 h 171780"/>
                                    <a:gd name="connsiteX5" fmla="*/ 192590 w 236404"/>
                                    <a:gd name="connsiteY5" fmla="*/ 171780 h 171780"/>
                                    <a:gd name="connsiteX6" fmla="*/ 236405 w 236404"/>
                                    <a:gd name="connsiteY6" fmla="*/ 128918 h 171780"/>
                                    <a:gd name="connsiteX7" fmla="*/ 213545 w 236404"/>
                                    <a:gd name="connsiteY7" fmla="*/ 91770 h 171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404" h="171780">
                                      <a:moveTo>
                                        <a:pt x="213545" y="91770"/>
                                      </a:moveTo>
                                      <a:lnTo>
                                        <a:pt x="63050" y="5093"/>
                                      </a:lnTo>
                                      <a:cubicBezTo>
                                        <a:pt x="42095" y="-6337"/>
                                        <a:pt x="15425" y="2235"/>
                                        <a:pt x="4947" y="23190"/>
                                      </a:cubicBezTo>
                                      <a:cubicBezTo>
                                        <a:pt x="-5530" y="43193"/>
                                        <a:pt x="1138" y="67958"/>
                                        <a:pt x="20188" y="79388"/>
                                      </a:cubicBezTo>
                                      <a:lnTo>
                                        <a:pt x="170683" y="166065"/>
                                      </a:lnTo>
                                      <a:cubicBezTo>
                                        <a:pt x="177350" y="169875"/>
                                        <a:pt x="184970" y="171780"/>
                                        <a:pt x="192590" y="171780"/>
                                      </a:cubicBezTo>
                                      <a:cubicBezTo>
                                        <a:pt x="216402" y="171780"/>
                                        <a:pt x="236405" y="152730"/>
                                        <a:pt x="236405" y="128918"/>
                                      </a:cubicBezTo>
                                      <a:cubicBezTo>
                                        <a:pt x="236405" y="113677"/>
                                        <a:pt x="227833" y="99390"/>
                                        <a:pt x="213545" y="91770"/>
                                      </a:cubicBezTo>
                                      <a:close/>
                                    </a:path>
                                  </a:pathLst>
                                </a:custGeom>
                                <a:solidFill>
                                  <a:srgbClr val="000000"/>
                                </a:solidFill>
                                <a:ln w="9525" cap="flat">
                                  <a:noFill/>
                                  <a:prstDash val="solid"/>
                                  <a:miter/>
                                </a:ln>
                              </wps:spPr>
                              <wps:bodyPr rtlCol="0" anchor="ctr"/>
                            </wps:wsp>
                            <wps:wsp>
                              <wps:cNvPr id="316806638" name="Freeform 316806638">
                                <a:extLst>
                                  <a:ext uri="{FF2B5EF4-FFF2-40B4-BE49-F238E27FC236}">
                                    <a16:creationId xmlns:a16="http://schemas.microsoft.com/office/drawing/2014/main" id="{F46778F3-EAD6-0006-1937-E9391FB137C6}"/>
                                  </a:ext>
                                </a:extLst>
                              </wps:cNvPr>
                              <wps:cNvSpPr/>
                              <wps:spPr>
                                <a:xfrm>
                                  <a:off x="864461" y="346152"/>
                                  <a:ext cx="346575" cy="778749"/>
                                </a:xfrm>
                                <a:custGeom>
                                  <a:avLst/>
                                  <a:gdLst>
                                    <a:gd name="connsiteX0" fmla="*/ 172812 w 346575"/>
                                    <a:gd name="connsiteY0" fmla="*/ 778750 h 778749"/>
                                    <a:gd name="connsiteX1" fmla="*/ 157572 w 346575"/>
                                    <a:gd name="connsiteY1" fmla="*/ 775892 h 778749"/>
                                    <a:gd name="connsiteX2" fmla="*/ 131854 w 346575"/>
                                    <a:gd name="connsiteY2" fmla="*/ 720648 h 778749"/>
                                    <a:gd name="connsiteX3" fmla="*/ 131854 w 346575"/>
                                    <a:gd name="connsiteY3" fmla="*/ 720648 h 778749"/>
                                    <a:gd name="connsiteX4" fmla="*/ 240439 w 346575"/>
                                    <a:gd name="connsiteY4" fmla="*/ 432992 h 778749"/>
                                    <a:gd name="connsiteX5" fmla="*/ 43272 w 346575"/>
                                    <a:gd name="connsiteY5" fmla="*/ 432992 h 778749"/>
                                    <a:gd name="connsiteX6" fmla="*/ 8029 w 346575"/>
                                    <a:gd name="connsiteY6" fmla="*/ 413942 h 778749"/>
                                    <a:gd name="connsiteX7" fmla="*/ 3267 w 346575"/>
                                    <a:gd name="connsiteY7" fmla="*/ 373937 h 778749"/>
                                    <a:gd name="connsiteX8" fmla="*/ 132807 w 346575"/>
                                    <a:gd name="connsiteY8" fmla="*/ 28180 h 778749"/>
                                    <a:gd name="connsiteX9" fmla="*/ 189004 w 346575"/>
                                    <a:gd name="connsiteY9" fmla="*/ 2463 h 778749"/>
                                    <a:gd name="connsiteX10" fmla="*/ 214722 w 346575"/>
                                    <a:gd name="connsiteY10" fmla="*/ 58660 h 778749"/>
                                    <a:gd name="connsiteX11" fmla="*/ 214722 w 346575"/>
                                    <a:gd name="connsiteY11" fmla="*/ 58660 h 778749"/>
                                    <a:gd name="connsiteX12" fmla="*/ 106137 w 346575"/>
                                    <a:gd name="connsiteY12" fmla="*/ 346315 h 778749"/>
                                    <a:gd name="connsiteX13" fmla="*/ 303304 w 346575"/>
                                    <a:gd name="connsiteY13" fmla="*/ 346315 h 778749"/>
                                    <a:gd name="connsiteX14" fmla="*/ 338547 w 346575"/>
                                    <a:gd name="connsiteY14" fmla="*/ 365365 h 778749"/>
                                    <a:gd name="connsiteX15" fmla="*/ 343309 w 346575"/>
                                    <a:gd name="connsiteY15" fmla="*/ 405370 h 778749"/>
                                    <a:gd name="connsiteX16" fmla="*/ 213769 w 346575"/>
                                    <a:gd name="connsiteY16" fmla="*/ 751128 h 778749"/>
                                    <a:gd name="connsiteX17" fmla="*/ 172812 w 346575"/>
                                    <a:gd name="connsiteY17" fmla="*/ 778750 h 77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6575" h="778749">
                                      <a:moveTo>
                                        <a:pt x="172812" y="778750"/>
                                      </a:moveTo>
                                      <a:cubicBezTo>
                                        <a:pt x="168049" y="778750"/>
                                        <a:pt x="162334" y="777798"/>
                                        <a:pt x="157572" y="775892"/>
                                      </a:cubicBezTo>
                                      <a:cubicBezTo>
                                        <a:pt x="134712" y="767320"/>
                                        <a:pt x="123282" y="742555"/>
                                        <a:pt x="131854" y="720648"/>
                                      </a:cubicBezTo>
                                      <a:cubicBezTo>
                                        <a:pt x="131854" y="720648"/>
                                        <a:pt x="131854" y="720648"/>
                                        <a:pt x="131854" y="720648"/>
                                      </a:cubicBezTo>
                                      <a:lnTo>
                                        <a:pt x="240439" y="432992"/>
                                      </a:lnTo>
                                      <a:lnTo>
                                        <a:pt x="43272" y="432992"/>
                                      </a:lnTo>
                                      <a:cubicBezTo>
                                        <a:pt x="28984" y="432992"/>
                                        <a:pt x="15649" y="426325"/>
                                        <a:pt x="8029" y="413942"/>
                                      </a:cubicBezTo>
                                      <a:cubicBezTo>
                                        <a:pt x="-543" y="402512"/>
                                        <a:pt x="-2448" y="387273"/>
                                        <a:pt x="3267" y="373937"/>
                                      </a:cubicBezTo>
                                      <a:lnTo>
                                        <a:pt x="132807" y="28180"/>
                                      </a:lnTo>
                                      <a:cubicBezTo>
                                        <a:pt x="141379" y="5320"/>
                                        <a:pt x="166144" y="-5158"/>
                                        <a:pt x="189004" y="2463"/>
                                      </a:cubicBezTo>
                                      <a:cubicBezTo>
                                        <a:pt x="211864" y="11035"/>
                                        <a:pt x="222342" y="35800"/>
                                        <a:pt x="214722" y="58660"/>
                                      </a:cubicBezTo>
                                      <a:lnTo>
                                        <a:pt x="214722" y="58660"/>
                                      </a:lnTo>
                                      <a:lnTo>
                                        <a:pt x="106137" y="346315"/>
                                      </a:lnTo>
                                      <a:lnTo>
                                        <a:pt x="303304" y="346315"/>
                                      </a:lnTo>
                                      <a:cubicBezTo>
                                        <a:pt x="317592" y="346315"/>
                                        <a:pt x="330927" y="352983"/>
                                        <a:pt x="338547" y="365365"/>
                                      </a:cubicBezTo>
                                      <a:cubicBezTo>
                                        <a:pt x="347119" y="376795"/>
                                        <a:pt x="349024" y="392035"/>
                                        <a:pt x="343309" y="405370"/>
                                      </a:cubicBezTo>
                                      <a:lnTo>
                                        <a:pt x="213769" y="751128"/>
                                      </a:lnTo>
                                      <a:cubicBezTo>
                                        <a:pt x="207102" y="767320"/>
                                        <a:pt x="190909" y="778750"/>
                                        <a:pt x="172812" y="778750"/>
                                      </a:cubicBezTo>
                                      <a:close/>
                                    </a:path>
                                  </a:pathLst>
                                </a:custGeom>
                                <a:solidFill>
                                  <a:srgbClr val="000000">
                                    <a:alpha val="50000"/>
                                  </a:srgbClr>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399C1134" id="Graphic 10" o:spid="_x0000_s1026" style="position:absolute;margin-left:2.25pt;margin-top:-61.4pt;width:36.8pt;height:36.75pt;z-index:251665408;mso-width-relative:margin;mso-height-relative:margin" coordsize="20754,20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">
                      <v:shape id="Freeform 358305835" o:spid="_x0000_s1027" style="position:absolute;left:8639;top:18602;width:3467;height:1733;visibility:visible;mso-wrap-style:square;v-text-anchor:middle" coordsize="346710,1733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" path="m346710,v,95250,-77152,173355,-173355,173355c77153,173355,,96203,,l346710,xe" fillcolor="black" stroked="f">
                        <v:fill opacity="15677f"/>
                        <v:stroke joinstyle="miter"/>
                        <v:path arrowok="t" o:connecttype="custom" o:connectlocs="346710,0;173355,173355;0,0;346710,0" o:connectangles="0,0,0,0"/>
                      </v:shape>
                      <v:shape id="Freeform 1028390104" o:spid="_x0000_s1028" style="position:absolute;left:3459;width:13838;height:20741;visibility:visible;mso-wrap-style:square;v-text-anchor:middle" coordsize="1383760,207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" path="m1383761,685800v,-182880,-72391,-357187,-202883,-485775c909415,-66675,474123,-66675,202661,200025,-64992,463868,-67850,895350,195993,1163955v1905,1905,4762,4763,6668,6668c287433,1252538,347440,1356360,376015,1470660r-29527,c322675,1470660,303625,1489710,303625,1513523v,23812,19050,42862,42863,42862l389350,1556385v,12383,1905,23813,1905,37147l391255,1643063r-45719,c321723,1643063,302673,1662113,302673,1685925v,23813,19050,42863,42863,42863l388398,1728788r,129539c388398,1882140,407448,1901190,431261,1901190r47625,c502698,2018348,616998,2093595,734155,2069782v84773,-17144,151448,-83819,168593,-168592l950373,1901190v23813,,42863,-19050,42863,-42863l993236,1728788r42862,c1059911,1728788,1078961,1709738,1078961,1685925v,-23812,-19050,-42862,-42863,-42862l993236,1643063r,-49531c993236,1581150,993236,1568768,995140,1556385r40958,c1059911,1556385,1078961,1537335,1078961,1513523v,-23813,-19050,-42863,-42863,-42863l1007523,1470660v28575,-114300,88582,-218122,173355,-300037c1311370,1042988,1383761,867727,1383761,685800xm691293,1989773v-55245,,-103823,-34291,-122873,-86678l813213,1903095v-18098,52387,-66675,86678,-121920,86678xm920845,1470660r-316230,c580803,1470660,561753,1489710,561753,1513523v,23812,19050,42862,42862,42862l909415,1556385v,12383,-1904,23813,-1904,37147l907511,1643063r-302896,c580803,1643063,561753,1662113,561753,1685925v,23813,19050,42863,42862,42863l907511,1728788r,86677l475075,1815465r,-222885c475075,1565910,473170,1539240,469361,1512570r,c469361,1510665,469361,1507807,469361,1505902,445548,1354455,374111,1214438,264573,1107757,31211,877252,27400,501968,257905,267653v1906,-1906,4763,-4763,6668,-6668c501745,26670,883698,26670,1120871,260985v233362,230505,237172,605790,6667,840105c1125633,1102995,1122775,1105852,1120871,1107757v-100966,99061,-170498,225743,-200026,362903xe" fillcolor="black" stroked="f">
                        <v:stroke joinstyle="miter"/>
                        <v:path arrowok="t" o:connecttype="custom" o:connectlocs="1383761,685800;1180878,200025;202661,200025;195993,1163955;202661,1170623;376015,1470660;346488,1470660;303625,1513523;346488,1556385;389350,1556385;391255,1593532;391255,1643063;345536,1643063;302673,1685925;345536,1728788;388398,1728788;388398,1858327;431261,1901190;478886,1901190;734155,2069782;902748,1901190;950373,1901190;993236,1858327;993236,1728788;1036098,1728788;1078961,1685925;1036098,1643063;993236,1643063;993236,1593532;995140,1556385;1036098,1556385;1078961,1513523;1036098,1470660;1007523,1470660;1180878,1170623;1383761,685800;691293,1989773;568420,1903095;813213,1903095;691293,1989773;920845,1470660;604615,1470660;561753,1513523;604615,1556385;909415,1556385;907511,1593532;907511,1643063;604615,1643063;561753,1685925;604615,1728788;907511,1728788;907511,1815465;475075,1815465;475075,1592580;469361,1512570;469361,1512570;469361,1505902;264573,1107757;257905,267653;264573,260985;1120871,260985;1127538,1101090;1120871,1107757;920845,1470660" o:connectangles="0,0,0,0,0,0,0,0,0,0,0,0,0,0,0,0,0,0,0,0,0,0,0,0,0,0,0,0,0,0,0,0,0,0,0,0,0,0,0,0,0,0,0,0,0,0,0,0,0,0,0,0,0,0,0,0,0,0,0,0,0,0,0,0"/>
                      </v:shape>
                      <v:shape id="Freeform 1128397328" o:spid="_x0000_s1029" style="position:absolute;left:18164;top:6486;width:2590;height:857;visibility:visible;mso-wrap-style:square;v-text-anchor:middle" coordsize="259080,857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" path="m216218,l42863,c19050,,,19050,,42862,,66675,19050,85725,42863,85725r173355,c240030,85725,259080,66675,259080,42862,259080,19050,240030,,216218,xe" fillcolor="black" stroked="f">
                        <v:stroke joinstyle="miter"/>
                        <v:path arrowok="t" o:connecttype="custom" o:connectlocs="216218,0;42863,0;0,42862;42863,85725;216218,85725;259080,42862;216218,0" o:connectangles="0,0,0,0,0,0,0"/>
                      </v:shape>
                      <v:shape id="Freeform 2005189978" o:spid="_x0000_s1030" style="position:absolute;top:6496;width:2590;height:857;visibility:visible;mso-wrap-style:square;v-text-anchor:middle" coordsize="259079,857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" path="m259080,42863c259080,19050,240030,,216217,l42863,c19050,,,19050,,42863,,66675,19050,85725,42863,85725r173354,c239078,85725,259080,66675,259080,42863xe" fillcolor="black" stroked="f">
                        <v:stroke joinstyle="miter"/>
                        <v:path arrowok="t" o:connecttype="custom" o:connectlocs="259080,42863;216217,0;42863,0;0,42863;42863,85725;216217,85725;259080,42863" o:connectangles="0,0,0,0,0,0,0"/>
                      </v:shape>
                      <v:shape id="Freeform 2093129092" o:spid="_x0000_s1031" style="position:absolute;left:17089;top:1522;width:2321;height:1726;visibility:visible;mso-wrap-style:square;v-text-anchor:middle" coordsize="23208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" path="m39831,172588v7620,,15240,-1906,21907,-5715l212233,80195c232236,67813,237951,40190,225568,20188,213186,1138,189373,-5530,169371,4948l21733,91625c778,103055,-5889,129725,5540,150680v7621,13335,21908,21908,38100,21908l39831,172588xe" fillcolor="black" stroked="f">
                        <v:stroke joinstyle="miter"/>
                        <v:path arrowok="t" o:connecttype="custom" o:connectlocs="39831,172588;61738,166873;212233,80195;225568,20188;169371,4948;21733,91625;5540,150680;43640,172588;39831,172588" o:connectangles="0,0,0,0,0,0,0,0,0"/>
                      </v:shape>
                      <v:shape id="Freeform 274201270" o:spid="_x0000_s1032" style="position:absolute;left:1316;top:10609;width:2359;height:1725;visibility:visible;mso-wrap-style:square;v-text-anchor:middle" coordsize="23589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" path="m172228,4948l21733,91625c778,103055,-5889,129725,5541,150680v7620,13335,21907,21908,38100,21908c51261,172588,58881,170682,65548,166873l216043,80195c236046,67812,241761,40190,229378,20187,216996,1137,192231,-5530,172228,4948xe" fillcolor="black" stroked="f">
                        <v:stroke joinstyle="miter"/>
                        <v:path arrowok="t" o:connecttype="custom" o:connectlocs="172228,4948;21733,91625;5541,150680;43641,172588;65548,166873;216043,80195;229378,20187;172228,4948" o:connectangles="0,0,0,0,0,0,0,0"/>
                      </v:shape>
                      <v:shape id="Freeform 1049546526" o:spid="_x0000_s1033" style="position:absolute;left:1344;top:1520;width:2361;height:1728;visibility:visible;mso-wrap-style:square;v-text-anchor:middle" coordsize="236114,1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" path="m19897,80340r150495,86678c177059,170828,184679,172733,192299,172733v23813,,43815,-19050,43815,-42863c236114,114630,227542,99390,214207,91770l63712,5093c42757,-6337,16087,2235,5609,23190,-5821,43193,847,67958,19897,80340xe" fillcolor="black" stroked="f">
                        <v:stroke joinstyle="miter"/>
                        <v:path arrowok="t" o:connecttype="custom" o:connectlocs="19897,80340;170392,167018;192299,172733;236114,129870;214207,91770;63712,5093;5609,23190;19897,80340" o:connectangles="0,0,0,0,0,0,0,0"/>
                      </v:shape>
                      <v:shape id="Freeform 275591958" o:spid="_x0000_s1034" style="position:absolute;left:17066;top:10607;width:2364;height:1718;visibility:visible;mso-wrap-style:square;v-text-anchor:middle" coordsize="236404,1717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" path="m213545,91770l63050,5093c42095,-6337,15425,2235,4947,23190,-5530,43193,1138,67958,20188,79388r150495,86677c177350,169875,184970,171780,192590,171780v23812,,43815,-19050,43815,-42862c236405,113677,227833,99390,213545,91770xe" fillcolor="black" stroked="f">
                        <v:stroke joinstyle="miter"/>
                        <v:path arrowok="t" o:connecttype="custom" o:connectlocs="213545,91770;63050,5093;4947,23190;20188,79388;170683,166065;192590,171780;236405,128918;213545,91770" o:connectangles="0,0,0,0,0,0,0,0"/>
                      </v:shape>
                      <v:shape id="Freeform 316806638" o:spid="_x0000_s1035" style="position:absolute;left:8644;top:3461;width:3466;height:7788;visibility:visible;mso-wrap-style:square;v-text-anchor:middle" coordsize="346575,7787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" path="m172812,778750v-4763,,-10478,-952,-15240,-2858c134712,767320,123282,742555,131854,720648v,,,,,l240439,432992r-197167,c28984,432992,15649,426325,8029,413942,-543,402512,-2448,387273,3267,373937l132807,28180c141379,5320,166144,-5158,189004,2463v22860,8572,33338,33337,25718,56197l214722,58660,106137,346315r197167,c317592,346315,330927,352983,338547,365365v8572,11430,10477,26670,4762,40005l213769,751128v-6667,16192,-22860,27622,-40957,27622xe" fillcolor="black" stroked="f">
                        <v:fill opacity="32896f"/>
                        <v:stroke joinstyle="miter"/>
                        <v:path arrowok="t" o:connecttype="custom" o:connectlocs="172812,778750;157572,775892;131854,720648;131854,720648;240439,432992;43272,432992;8029,413942;3267,373937;132807,28180;189004,2463;214722,58660;214722,58660;106137,346315;303304,346315;338547,365365;343309,405370;213769,751128;172812,778750" o:connectangles="0,0,0,0,0,0,0,0,0,0,0,0,0,0,0,0,0,0"/>
                      </v:shape>
                    </v:group>
                  </w:pict>
                </mc:Fallback>
              </mc:AlternateContent>
            </w: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52F74D92" w14:textId="20AD6091" w:rsidR="00EE5347" w:rsidRPr="00EE5347" w:rsidRDefault="00EE5347" w:rsidP="00EE5347">
            <w:pPr>
              <w:spacing w:after="0" w:line="240" w:lineRule="auto"/>
              <w:rPr>
                <w:rFonts w:eastAsia="Times New Roman" w:cs="Calibri"/>
                <w:color w:val="000000"/>
                <w:sz w:val="28"/>
                <w:szCs w:val="28"/>
              </w:rPr>
            </w:pPr>
            <w:r>
              <w:rPr>
                <w:noProof/>
              </w:rPr>
              <mc:AlternateContent>
                <mc:Choice Requires="wpg">
                  <w:drawing>
                    <wp:anchor distT="0" distB="0" distL="114300" distR="114300" simplePos="0" relativeHeight="251667456" behindDoc="0" locked="0" layoutInCell="1" allowOverlap="1" wp14:anchorId="4DF09B4E" wp14:editId="7E1BF3C8">
                      <wp:simplePos x="0" y="0"/>
                      <wp:positionH relativeFrom="column">
                        <wp:posOffset>58420</wp:posOffset>
                      </wp:positionH>
                      <wp:positionV relativeFrom="paragraph">
                        <wp:posOffset>-779145</wp:posOffset>
                      </wp:positionV>
                      <wp:extent cx="3236595" cy="320675"/>
                      <wp:effectExtent l="0" t="0" r="1905" b="0"/>
                      <wp:wrapNone/>
                      <wp:docPr id="18" name="Graphic 10">
                        <a:extLst xmlns:a="http://schemas.openxmlformats.org/drawingml/2006/main">
                          <a:ext uri="{FF2B5EF4-FFF2-40B4-BE49-F238E27FC236}">
                            <a16:creationId xmlns:a16="http://schemas.microsoft.com/office/drawing/2014/main" id="{2B2EDA0E-414E-9EDF-FEFB-452C636F173F}"/>
                          </a:ext>
                        </a:extLst>
                      </wp:docPr>
                      <wp:cNvGraphicFramePr/>
                      <a:graphic xmlns:a="http://schemas.openxmlformats.org/drawingml/2006/main">
                        <a:graphicData uri="http://schemas.microsoft.com/office/word/2010/wordprocessingGroup">
                          <wpg:wgp>
                            <wpg:cNvGrpSpPr/>
                            <wpg:grpSpPr>
                              <a:xfrm>
                                <a:off x="0" y="0"/>
                                <a:ext cx="3236595" cy="320675"/>
                                <a:chOff x="0" y="0"/>
                                <a:chExt cx="4772977" cy="473392"/>
                              </a:xfrm>
                              <a:solidFill>
                                <a:srgbClr val="000000"/>
                              </a:solidFill>
                            </wpg:grpSpPr>
                            <wps:wsp>
                              <wps:cNvPr id="275292814" name="Freeform 275292814">
                                <a:extLst>
                                  <a:ext uri="{FF2B5EF4-FFF2-40B4-BE49-F238E27FC236}">
                                    <a16:creationId xmlns:a16="http://schemas.microsoft.com/office/drawing/2014/main" id="{1CC8FCF8-5F1D-1FFA-FFA5-3AA55C411412}"/>
                                  </a:ext>
                                </a:extLst>
                              </wps:cNvPr>
                              <wps:cNvSpPr/>
                              <wps:spPr>
                                <a:xfrm>
                                  <a:off x="0"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2 w 385762"/>
                                    <a:gd name="connsiteY4" fmla="*/ 0 h 473392"/>
                                    <a:gd name="connsiteX5" fmla="*/ 334328 w 385762"/>
                                    <a:gd name="connsiteY5" fmla="*/ 60960 h 473392"/>
                                    <a:gd name="connsiteX6" fmla="*/ 385762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7 w 385762"/>
                                    <a:gd name="connsiteY10" fmla="*/ 97155 h 473392"/>
                                    <a:gd name="connsiteX11" fmla="*/ 59055 w 385762"/>
                                    <a:gd name="connsiteY11" fmla="*/ 236220 h 473392"/>
                                    <a:gd name="connsiteX12" fmla="*/ 94297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7" y="473392"/>
                                        <a:pt x="85725" y="452438"/>
                                        <a:pt x="51435" y="409575"/>
                                      </a:cubicBezTo>
                                      <a:cubicBezTo>
                                        <a:pt x="17145" y="366713"/>
                                        <a:pt x="0" y="309563"/>
                                        <a:pt x="0" y="236220"/>
                                      </a:cubicBezTo>
                                      <a:cubicBezTo>
                                        <a:pt x="0" y="162877"/>
                                        <a:pt x="17145" y="104775"/>
                                        <a:pt x="52388" y="62865"/>
                                      </a:cubicBezTo>
                                      <a:cubicBezTo>
                                        <a:pt x="86677" y="20955"/>
                                        <a:pt x="135255" y="0"/>
                                        <a:pt x="195262" y="0"/>
                                      </a:cubicBezTo>
                                      <a:cubicBezTo>
                                        <a:pt x="253365" y="0"/>
                                        <a:pt x="300037" y="20002"/>
                                        <a:pt x="334328" y="60960"/>
                                      </a:cubicBezTo>
                                      <a:cubicBezTo>
                                        <a:pt x="368618" y="101917"/>
                                        <a:pt x="385762" y="157163"/>
                                        <a:pt x="385762" y="226695"/>
                                      </a:cubicBezTo>
                                      <a:cubicBezTo>
                                        <a:pt x="385762" y="301942"/>
                                        <a:pt x="368618" y="361950"/>
                                        <a:pt x="333375" y="406717"/>
                                      </a:cubicBezTo>
                                      <a:cubicBezTo>
                                        <a:pt x="298133" y="451485"/>
                                        <a:pt x="251460" y="473392"/>
                                        <a:pt x="191453" y="473392"/>
                                      </a:cubicBezTo>
                                      <a:close/>
                                      <a:moveTo>
                                        <a:pt x="193358" y="47625"/>
                                      </a:moveTo>
                                      <a:cubicBezTo>
                                        <a:pt x="150495" y="47625"/>
                                        <a:pt x="117157" y="63817"/>
                                        <a:pt x="94297" y="97155"/>
                                      </a:cubicBezTo>
                                      <a:cubicBezTo>
                                        <a:pt x="70485" y="130492"/>
                                        <a:pt x="59055" y="176213"/>
                                        <a:pt x="59055" y="236220"/>
                                      </a:cubicBezTo>
                                      <a:cubicBezTo>
                                        <a:pt x="59055" y="296227"/>
                                        <a:pt x="70485" y="343852"/>
                                        <a:pt x="94297"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2023387774" name="Freeform 2023387774">
                                <a:extLst>
                                  <a:ext uri="{FF2B5EF4-FFF2-40B4-BE49-F238E27FC236}">
                                    <a16:creationId xmlns:a16="http://schemas.microsoft.com/office/drawing/2014/main" id="{E3A6EB1F-471F-2B78-0303-1CC715E1C2C2}"/>
                                  </a:ext>
                                </a:extLst>
                              </wps:cNvPr>
                              <wps:cNvSpPr/>
                              <wps:spPr>
                                <a:xfrm>
                                  <a:off x="423862" y="11430"/>
                                  <a:ext cx="401002" cy="451484"/>
                                </a:xfrm>
                                <a:custGeom>
                                  <a:avLst/>
                                  <a:gdLst>
                                    <a:gd name="connsiteX0" fmla="*/ 86678 w 401002"/>
                                    <a:gd name="connsiteY0" fmla="*/ 359092 h 451484"/>
                                    <a:gd name="connsiteX1" fmla="*/ 86678 w 401002"/>
                                    <a:gd name="connsiteY1" fmla="*/ 92392 h 451484"/>
                                    <a:gd name="connsiteX2" fmla="*/ 53340 w 401002"/>
                                    <a:gd name="connsiteY2" fmla="*/ 42863 h 451484"/>
                                    <a:gd name="connsiteX3" fmla="*/ 39053 w 401002"/>
                                    <a:gd name="connsiteY3" fmla="*/ 43815 h 451484"/>
                                    <a:gd name="connsiteX4" fmla="*/ 20955 w 401002"/>
                                    <a:gd name="connsiteY4" fmla="*/ 45720 h 451484"/>
                                    <a:gd name="connsiteX5" fmla="*/ 0 w 401002"/>
                                    <a:gd name="connsiteY5" fmla="*/ 23813 h 451484"/>
                                    <a:gd name="connsiteX6" fmla="*/ 29528 w 401002"/>
                                    <a:gd name="connsiteY6" fmla="*/ 0 h 451484"/>
                                    <a:gd name="connsiteX7" fmla="*/ 39053 w 401002"/>
                                    <a:gd name="connsiteY7" fmla="*/ 953 h 451484"/>
                                    <a:gd name="connsiteX8" fmla="*/ 71438 w 401002"/>
                                    <a:gd name="connsiteY8" fmla="*/ 4763 h 451484"/>
                                    <a:gd name="connsiteX9" fmla="*/ 111443 w 401002"/>
                                    <a:gd name="connsiteY9" fmla="*/ 6667 h 451484"/>
                                    <a:gd name="connsiteX10" fmla="*/ 151448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3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8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8 w 401002"/>
                                    <a:gd name="connsiteY26" fmla="*/ 405765 h 451484"/>
                                    <a:gd name="connsiteX27" fmla="*/ 229553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3 w 401002"/>
                                    <a:gd name="connsiteY31" fmla="*/ 442913 h 451484"/>
                                    <a:gd name="connsiteX32" fmla="*/ 77153 w 401002"/>
                                    <a:gd name="connsiteY32" fmla="*/ 444817 h 451484"/>
                                    <a:gd name="connsiteX33" fmla="*/ 38100 w 401002"/>
                                    <a:gd name="connsiteY33" fmla="*/ 450533 h 451484"/>
                                    <a:gd name="connsiteX34" fmla="*/ 34290 w 401002"/>
                                    <a:gd name="connsiteY34" fmla="*/ 451485 h 451484"/>
                                    <a:gd name="connsiteX35" fmla="*/ 29528 w 401002"/>
                                    <a:gd name="connsiteY35" fmla="*/ 451485 h 451484"/>
                                    <a:gd name="connsiteX36" fmla="*/ 0 w 401002"/>
                                    <a:gd name="connsiteY36" fmla="*/ 428625 h 451484"/>
                                    <a:gd name="connsiteX37" fmla="*/ 5715 w 401002"/>
                                    <a:gd name="connsiteY37" fmla="*/ 413385 h 451484"/>
                                    <a:gd name="connsiteX38" fmla="*/ 20003 w 401002"/>
                                    <a:gd name="connsiteY38" fmla="*/ 406717 h 451484"/>
                                    <a:gd name="connsiteX39" fmla="*/ 38100 w 401002"/>
                                    <a:gd name="connsiteY39" fmla="*/ 408622 h 451484"/>
                                    <a:gd name="connsiteX40" fmla="*/ 52388 w 401002"/>
                                    <a:gd name="connsiteY40" fmla="*/ 409575 h 451484"/>
                                    <a:gd name="connsiteX41" fmla="*/ 86678 w 401002"/>
                                    <a:gd name="connsiteY41" fmla="*/ 359092 h 451484"/>
                                    <a:gd name="connsiteX42" fmla="*/ 146685 w 401002"/>
                                    <a:gd name="connsiteY42" fmla="*/ 57150 h 451484"/>
                                    <a:gd name="connsiteX43" fmla="*/ 141923 w 401002"/>
                                    <a:gd name="connsiteY43" fmla="*/ 93345 h 451484"/>
                                    <a:gd name="connsiteX44" fmla="*/ 141923 w 401002"/>
                                    <a:gd name="connsiteY44" fmla="*/ 192405 h 451484"/>
                                    <a:gd name="connsiteX45" fmla="*/ 167640 w 401002"/>
                                    <a:gd name="connsiteY45" fmla="*/ 213360 h 451484"/>
                                    <a:gd name="connsiteX46" fmla="*/ 206693 w 401002"/>
                                    <a:gd name="connsiteY46" fmla="*/ 213360 h 451484"/>
                                    <a:gd name="connsiteX47" fmla="*/ 285750 w 401002"/>
                                    <a:gd name="connsiteY47" fmla="*/ 205740 h 451484"/>
                                    <a:gd name="connsiteX48" fmla="*/ 344805 w 401002"/>
                                    <a:gd name="connsiteY48" fmla="*/ 127635 h 451484"/>
                                    <a:gd name="connsiteX49" fmla="*/ 237173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8" y="359092"/>
                                      </a:moveTo>
                                      <a:lnTo>
                                        <a:pt x="86678" y="92392"/>
                                      </a:lnTo>
                                      <a:cubicBezTo>
                                        <a:pt x="86678" y="60008"/>
                                        <a:pt x="75248" y="42863"/>
                                        <a:pt x="53340" y="42863"/>
                                      </a:cubicBezTo>
                                      <a:cubicBezTo>
                                        <a:pt x="49530" y="42863"/>
                                        <a:pt x="44768" y="42863"/>
                                        <a:pt x="39053" y="43815"/>
                                      </a:cubicBezTo>
                                      <a:cubicBezTo>
                                        <a:pt x="30480" y="44767"/>
                                        <a:pt x="24765" y="45720"/>
                                        <a:pt x="20955" y="45720"/>
                                      </a:cubicBezTo>
                                      <a:cubicBezTo>
                                        <a:pt x="6668" y="45720"/>
                                        <a:pt x="0" y="38100"/>
                                        <a:pt x="0" y="23813"/>
                                      </a:cubicBezTo>
                                      <a:cubicBezTo>
                                        <a:pt x="0" y="8572"/>
                                        <a:pt x="9525" y="0"/>
                                        <a:pt x="29528" y="0"/>
                                      </a:cubicBezTo>
                                      <a:cubicBezTo>
                                        <a:pt x="32385" y="0"/>
                                        <a:pt x="36195" y="0"/>
                                        <a:pt x="39053" y="953"/>
                                      </a:cubicBezTo>
                                      <a:lnTo>
                                        <a:pt x="71438" y="4763"/>
                                      </a:lnTo>
                                      <a:cubicBezTo>
                                        <a:pt x="81915" y="5715"/>
                                        <a:pt x="95250" y="6667"/>
                                        <a:pt x="111443" y="6667"/>
                                      </a:cubicBezTo>
                                      <a:cubicBezTo>
                                        <a:pt x="122873" y="6667"/>
                                        <a:pt x="136208" y="5715"/>
                                        <a:pt x="151448" y="4763"/>
                                      </a:cubicBezTo>
                                      <a:cubicBezTo>
                                        <a:pt x="187643" y="1905"/>
                                        <a:pt x="215265" y="0"/>
                                        <a:pt x="234315" y="0"/>
                                      </a:cubicBezTo>
                                      <a:cubicBezTo>
                                        <a:pt x="262890" y="0"/>
                                        <a:pt x="286703" y="1905"/>
                                        <a:pt x="307658" y="6667"/>
                                      </a:cubicBezTo>
                                      <a:cubicBezTo>
                                        <a:pt x="337185" y="13335"/>
                                        <a:pt x="360045" y="26670"/>
                                        <a:pt x="376238" y="47625"/>
                                      </a:cubicBezTo>
                                      <a:cubicBezTo>
                                        <a:pt x="392430" y="68580"/>
                                        <a:pt x="401003" y="94297"/>
                                        <a:pt x="401003" y="124778"/>
                                      </a:cubicBezTo>
                                      <a:cubicBezTo>
                                        <a:pt x="401003" y="166688"/>
                                        <a:pt x="386715" y="198120"/>
                                        <a:pt x="358140" y="220980"/>
                                      </a:cubicBezTo>
                                      <a:cubicBezTo>
                                        <a:pt x="329565" y="242888"/>
                                        <a:pt x="287655" y="254317"/>
                                        <a:pt x="233363" y="254317"/>
                                      </a:cubicBezTo>
                                      <a:lnTo>
                                        <a:pt x="185738" y="254317"/>
                                      </a:lnTo>
                                      <a:cubicBezTo>
                                        <a:pt x="171450" y="254317"/>
                                        <a:pt x="161925" y="254317"/>
                                        <a:pt x="160020" y="254317"/>
                                      </a:cubicBezTo>
                                      <a:lnTo>
                                        <a:pt x="159068" y="254317"/>
                                      </a:lnTo>
                                      <a:cubicBezTo>
                                        <a:pt x="152400" y="254317"/>
                                        <a:pt x="147638" y="255270"/>
                                        <a:pt x="145733" y="258128"/>
                                      </a:cubicBezTo>
                                      <a:cubicBezTo>
                                        <a:pt x="143828" y="260985"/>
                                        <a:pt x="142875" y="265747"/>
                                        <a:pt x="142875" y="275272"/>
                                      </a:cubicBezTo>
                                      <a:lnTo>
                                        <a:pt x="142875" y="288608"/>
                                      </a:lnTo>
                                      <a:cubicBezTo>
                                        <a:pt x="142875" y="344805"/>
                                        <a:pt x="144780" y="379095"/>
                                        <a:pt x="147638" y="390525"/>
                                      </a:cubicBezTo>
                                      <a:cubicBezTo>
                                        <a:pt x="151448" y="402908"/>
                                        <a:pt x="160973" y="408622"/>
                                        <a:pt x="176213" y="408622"/>
                                      </a:cubicBezTo>
                                      <a:cubicBezTo>
                                        <a:pt x="180975" y="408622"/>
                                        <a:pt x="185738" y="407670"/>
                                        <a:pt x="190500" y="406717"/>
                                      </a:cubicBezTo>
                                      <a:cubicBezTo>
                                        <a:pt x="200025" y="405765"/>
                                        <a:pt x="206693" y="405765"/>
                                        <a:pt x="208598" y="405765"/>
                                      </a:cubicBezTo>
                                      <a:cubicBezTo>
                                        <a:pt x="221933" y="405765"/>
                                        <a:pt x="229553" y="412433"/>
                                        <a:pt x="229553" y="426720"/>
                                      </a:cubicBezTo>
                                      <a:cubicBezTo>
                                        <a:pt x="229553" y="442913"/>
                                        <a:pt x="220028" y="450533"/>
                                        <a:pt x="200025" y="450533"/>
                                      </a:cubicBezTo>
                                      <a:lnTo>
                                        <a:pt x="190500" y="449580"/>
                                      </a:lnTo>
                                      <a:lnTo>
                                        <a:pt x="157163" y="444817"/>
                                      </a:lnTo>
                                      <a:cubicBezTo>
                                        <a:pt x="147638" y="443865"/>
                                        <a:pt x="133350" y="442913"/>
                                        <a:pt x="115253" y="442913"/>
                                      </a:cubicBezTo>
                                      <a:cubicBezTo>
                                        <a:pt x="100013" y="442913"/>
                                        <a:pt x="86678" y="443865"/>
                                        <a:pt x="77153" y="444817"/>
                                      </a:cubicBezTo>
                                      <a:lnTo>
                                        <a:pt x="38100" y="450533"/>
                                      </a:lnTo>
                                      <a:cubicBezTo>
                                        <a:pt x="37148" y="450533"/>
                                        <a:pt x="36195" y="450533"/>
                                        <a:pt x="34290" y="451485"/>
                                      </a:cubicBezTo>
                                      <a:cubicBezTo>
                                        <a:pt x="32385" y="451485"/>
                                        <a:pt x="30480" y="451485"/>
                                        <a:pt x="29528" y="451485"/>
                                      </a:cubicBezTo>
                                      <a:cubicBezTo>
                                        <a:pt x="9525" y="451485"/>
                                        <a:pt x="0" y="443865"/>
                                        <a:pt x="0" y="428625"/>
                                      </a:cubicBezTo>
                                      <a:cubicBezTo>
                                        <a:pt x="0" y="421958"/>
                                        <a:pt x="1905" y="417195"/>
                                        <a:pt x="5715" y="413385"/>
                                      </a:cubicBezTo>
                                      <a:cubicBezTo>
                                        <a:pt x="9525" y="409575"/>
                                        <a:pt x="14288" y="406717"/>
                                        <a:pt x="20003" y="406717"/>
                                      </a:cubicBezTo>
                                      <a:cubicBezTo>
                                        <a:pt x="24765" y="406717"/>
                                        <a:pt x="30480" y="407670"/>
                                        <a:pt x="38100" y="408622"/>
                                      </a:cubicBezTo>
                                      <a:cubicBezTo>
                                        <a:pt x="40958" y="409575"/>
                                        <a:pt x="45720" y="409575"/>
                                        <a:pt x="52388" y="409575"/>
                                      </a:cubicBezTo>
                                      <a:cubicBezTo>
                                        <a:pt x="75248" y="408622"/>
                                        <a:pt x="86678" y="392430"/>
                                        <a:pt x="86678" y="359092"/>
                                      </a:cubicBezTo>
                                      <a:close/>
                                      <a:moveTo>
                                        <a:pt x="146685" y="57150"/>
                                      </a:moveTo>
                                      <a:cubicBezTo>
                                        <a:pt x="143828" y="61913"/>
                                        <a:pt x="141923" y="74295"/>
                                        <a:pt x="141923" y="93345"/>
                                      </a:cubicBezTo>
                                      <a:lnTo>
                                        <a:pt x="141923" y="192405"/>
                                      </a:lnTo>
                                      <a:cubicBezTo>
                                        <a:pt x="141923" y="204788"/>
                                        <a:pt x="150495" y="211455"/>
                                        <a:pt x="167640" y="213360"/>
                                      </a:cubicBezTo>
                                      <a:cubicBezTo>
                                        <a:pt x="166688" y="213360"/>
                                        <a:pt x="179070" y="213360"/>
                                        <a:pt x="206693" y="213360"/>
                                      </a:cubicBezTo>
                                      <a:cubicBezTo>
                                        <a:pt x="238125" y="213360"/>
                                        <a:pt x="264795" y="210503"/>
                                        <a:pt x="285750" y="205740"/>
                                      </a:cubicBezTo>
                                      <a:cubicBezTo>
                                        <a:pt x="325755" y="196215"/>
                                        <a:pt x="344805" y="170497"/>
                                        <a:pt x="344805" y="127635"/>
                                      </a:cubicBezTo>
                                      <a:cubicBezTo>
                                        <a:pt x="344805" y="71438"/>
                                        <a:pt x="308610" y="42863"/>
                                        <a:pt x="237173" y="42863"/>
                                      </a:cubicBezTo>
                                      <a:cubicBezTo>
                                        <a:pt x="182880" y="42863"/>
                                        <a:pt x="153353" y="47625"/>
                                        <a:pt x="146685" y="57150"/>
                                      </a:cubicBezTo>
                                      <a:close/>
                                    </a:path>
                                  </a:pathLst>
                                </a:custGeom>
                                <a:solidFill>
                                  <a:srgbClr val="000000"/>
                                </a:solidFill>
                                <a:ln w="9525" cap="flat">
                                  <a:noFill/>
                                  <a:prstDash val="solid"/>
                                  <a:miter/>
                                </a:ln>
                              </wps:spPr>
                              <wps:bodyPr rtlCol="0" anchor="ctr"/>
                            </wps:wsp>
                            <wps:wsp>
                              <wps:cNvPr id="1432408286" name="Freeform 1432408286">
                                <a:extLst>
                                  <a:ext uri="{FF2B5EF4-FFF2-40B4-BE49-F238E27FC236}">
                                    <a16:creationId xmlns:a16="http://schemas.microsoft.com/office/drawing/2014/main" id="{83C30B8F-6DBA-3E49-4A8E-91BCDD3FA06E}"/>
                                  </a:ext>
                                </a:extLst>
                              </wps:cNvPr>
                              <wps:cNvSpPr/>
                              <wps:spPr>
                                <a:xfrm>
                                  <a:off x="848678" y="11430"/>
                                  <a:ext cx="401002" cy="451484"/>
                                </a:xfrm>
                                <a:custGeom>
                                  <a:avLst/>
                                  <a:gdLst>
                                    <a:gd name="connsiteX0" fmla="*/ 86677 w 401002"/>
                                    <a:gd name="connsiteY0" fmla="*/ 359092 h 451484"/>
                                    <a:gd name="connsiteX1" fmla="*/ 86677 w 401002"/>
                                    <a:gd name="connsiteY1" fmla="*/ 92392 h 451484"/>
                                    <a:gd name="connsiteX2" fmla="*/ 53340 w 401002"/>
                                    <a:gd name="connsiteY2" fmla="*/ 42863 h 451484"/>
                                    <a:gd name="connsiteX3" fmla="*/ 39052 w 401002"/>
                                    <a:gd name="connsiteY3" fmla="*/ 43815 h 451484"/>
                                    <a:gd name="connsiteX4" fmla="*/ 20955 w 401002"/>
                                    <a:gd name="connsiteY4" fmla="*/ 45720 h 451484"/>
                                    <a:gd name="connsiteX5" fmla="*/ 0 w 401002"/>
                                    <a:gd name="connsiteY5" fmla="*/ 23813 h 451484"/>
                                    <a:gd name="connsiteX6" fmla="*/ 29527 w 401002"/>
                                    <a:gd name="connsiteY6" fmla="*/ 0 h 451484"/>
                                    <a:gd name="connsiteX7" fmla="*/ 39052 w 401002"/>
                                    <a:gd name="connsiteY7" fmla="*/ 953 h 451484"/>
                                    <a:gd name="connsiteX8" fmla="*/ 71438 w 401002"/>
                                    <a:gd name="connsiteY8" fmla="*/ 4763 h 451484"/>
                                    <a:gd name="connsiteX9" fmla="*/ 111442 w 401002"/>
                                    <a:gd name="connsiteY9" fmla="*/ 6667 h 451484"/>
                                    <a:gd name="connsiteX10" fmla="*/ 151447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2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7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7 w 401002"/>
                                    <a:gd name="connsiteY26" fmla="*/ 405765 h 451484"/>
                                    <a:gd name="connsiteX27" fmla="*/ 229552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2 w 401002"/>
                                    <a:gd name="connsiteY31" fmla="*/ 442913 h 451484"/>
                                    <a:gd name="connsiteX32" fmla="*/ 77152 w 401002"/>
                                    <a:gd name="connsiteY32" fmla="*/ 444817 h 451484"/>
                                    <a:gd name="connsiteX33" fmla="*/ 38100 w 401002"/>
                                    <a:gd name="connsiteY33" fmla="*/ 450533 h 451484"/>
                                    <a:gd name="connsiteX34" fmla="*/ 34290 w 401002"/>
                                    <a:gd name="connsiteY34" fmla="*/ 451485 h 451484"/>
                                    <a:gd name="connsiteX35" fmla="*/ 29527 w 401002"/>
                                    <a:gd name="connsiteY35" fmla="*/ 451485 h 451484"/>
                                    <a:gd name="connsiteX36" fmla="*/ 0 w 401002"/>
                                    <a:gd name="connsiteY36" fmla="*/ 428625 h 451484"/>
                                    <a:gd name="connsiteX37" fmla="*/ 5715 w 401002"/>
                                    <a:gd name="connsiteY37" fmla="*/ 413385 h 451484"/>
                                    <a:gd name="connsiteX38" fmla="*/ 20002 w 401002"/>
                                    <a:gd name="connsiteY38" fmla="*/ 406717 h 451484"/>
                                    <a:gd name="connsiteX39" fmla="*/ 38100 w 401002"/>
                                    <a:gd name="connsiteY39" fmla="*/ 408622 h 451484"/>
                                    <a:gd name="connsiteX40" fmla="*/ 52388 w 401002"/>
                                    <a:gd name="connsiteY40" fmla="*/ 409575 h 451484"/>
                                    <a:gd name="connsiteX41" fmla="*/ 86677 w 401002"/>
                                    <a:gd name="connsiteY41" fmla="*/ 359092 h 451484"/>
                                    <a:gd name="connsiteX42" fmla="*/ 146685 w 401002"/>
                                    <a:gd name="connsiteY42" fmla="*/ 57150 h 451484"/>
                                    <a:gd name="connsiteX43" fmla="*/ 141922 w 401002"/>
                                    <a:gd name="connsiteY43" fmla="*/ 93345 h 451484"/>
                                    <a:gd name="connsiteX44" fmla="*/ 141922 w 401002"/>
                                    <a:gd name="connsiteY44" fmla="*/ 192405 h 451484"/>
                                    <a:gd name="connsiteX45" fmla="*/ 167640 w 401002"/>
                                    <a:gd name="connsiteY45" fmla="*/ 213360 h 451484"/>
                                    <a:gd name="connsiteX46" fmla="*/ 206692 w 401002"/>
                                    <a:gd name="connsiteY46" fmla="*/ 213360 h 451484"/>
                                    <a:gd name="connsiteX47" fmla="*/ 285750 w 401002"/>
                                    <a:gd name="connsiteY47" fmla="*/ 205740 h 451484"/>
                                    <a:gd name="connsiteX48" fmla="*/ 344805 w 401002"/>
                                    <a:gd name="connsiteY48" fmla="*/ 127635 h 451484"/>
                                    <a:gd name="connsiteX49" fmla="*/ 237172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7" y="359092"/>
                                      </a:moveTo>
                                      <a:lnTo>
                                        <a:pt x="86677" y="92392"/>
                                      </a:lnTo>
                                      <a:cubicBezTo>
                                        <a:pt x="86677" y="60008"/>
                                        <a:pt x="75247" y="42863"/>
                                        <a:pt x="53340" y="42863"/>
                                      </a:cubicBezTo>
                                      <a:cubicBezTo>
                                        <a:pt x="49530" y="42863"/>
                                        <a:pt x="44767" y="42863"/>
                                        <a:pt x="39052" y="43815"/>
                                      </a:cubicBezTo>
                                      <a:cubicBezTo>
                                        <a:pt x="30480" y="44767"/>
                                        <a:pt x="24765" y="45720"/>
                                        <a:pt x="20955" y="45720"/>
                                      </a:cubicBezTo>
                                      <a:cubicBezTo>
                                        <a:pt x="6667" y="45720"/>
                                        <a:pt x="0" y="38100"/>
                                        <a:pt x="0" y="23813"/>
                                      </a:cubicBezTo>
                                      <a:cubicBezTo>
                                        <a:pt x="0" y="8572"/>
                                        <a:pt x="9525" y="0"/>
                                        <a:pt x="29527" y="0"/>
                                      </a:cubicBezTo>
                                      <a:cubicBezTo>
                                        <a:pt x="32385" y="0"/>
                                        <a:pt x="36195" y="0"/>
                                        <a:pt x="39052" y="953"/>
                                      </a:cubicBezTo>
                                      <a:lnTo>
                                        <a:pt x="71438" y="4763"/>
                                      </a:lnTo>
                                      <a:cubicBezTo>
                                        <a:pt x="81915" y="5715"/>
                                        <a:pt x="95250" y="6667"/>
                                        <a:pt x="111442" y="6667"/>
                                      </a:cubicBezTo>
                                      <a:cubicBezTo>
                                        <a:pt x="122872" y="6667"/>
                                        <a:pt x="136208" y="5715"/>
                                        <a:pt x="151447" y="4763"/>
                                      </a:cubicBezTo>
                                      <a:cubicBezTo>
                                        <a:pt x="187642" y="1905"/>
                                        <a:pt x="215265" y="0"/>
                                        <a:pt x="234315" y="0"/>
                                      </a:cubicBezTo>
                                      <a:cubicBezTo>
                                        <a:pt x="262890" y="0"/>
                                        <a:pt x="286702" y="1905"/>
                                        <a:pt x="307658" y="6667"/>
                                      </a:cubicBezTo>
                                      <a:cubicBezTo>
                                        <a:pt x="337185" y="13335"/>
                                        <a:pt x="360045" y="26670"/>
                                        <a:pt x="376238" y="47625"/>
                                      </a:cubicBezTo>
                                      <a:cubicBezTo>
                                        <a:pt x="392430" y="68580"/>
                                        <a:pt x="401002" y="94297"/>
                                        <a:pt x="401002" y="124778"/>
                                      </a:cubicBezTo>
                                      <a:cubicBezTo>
                                        <a:pt x="401002" y="166688"/>
                                        <a:pt x="386715" y="198120"/>
                                        <a:pt x="358140" y="220980"/>
                                      </a:cubicBezTo>
                                      <a:cubicBezTo>
                                        <a:pt x="329565" y="242888"/>
                                        <a:pt x="287655" y="254317"/>
                                        <a:pt x="233363" y="254317"/>
                                      </a:cubicBezTo>
                                      <a:lnTo>
                                        <a:pt x="185738" y="254317"/>
                                      </a:lnTo>
                                      <a:cubicBezTo>
                                        <a:pt x="171450" y="254317"/>
                                        <a:pt x="161925" y="254317"/>
                                        <a:pt x="160020" y="254317"/>
                                      </a:cubicBezTo>
                                      <a:lnTo>
                                        <a:pt x="159067" y="254317"/>
                                      </a:lnTo>
                                      <a:cubicBezTo>
                                        <a:pt x="152400" y="254317"/>
                                        <a:pt x="147638" y="255270"/>
                                        <a:pt x="145733" y="258128"/>
                                      </a:cubicBezTo>
                                      <a:cubicBezTo>
                                        <a:pt x="143827" y="260985"/>
                                        <a:pt x="142875" y="265747"/>
                                        <a:pt x="142875" y="275272"/>
                                      </a:cubicBezTo>
                                      <a:lnTo>
                                        <a:pt x="142875" y="288608"/>
                                      </a:lnTo>
                                      <a:cubicBezTo>
                                        <a:pt x="142875" y="344805"/>
                                        <a:pt x="144780" y="379095"/>
                                        <a:pt x="147638" y="390525"/>
                                      </a:cubicBezTo>
                                      <a:cubicBezTo>
                                        <a:pt x="151447" y="402908"/>
                                        <a:pt x="160972" y="408622"/>
                                        <a:pt x="176213" y="408622"/>
                                      </a:cubicBezTo>
                                      <a:cubicBezTo>
                                        <a:pt x="180975" y="408622"/>
                                        <a:pt x="185738" y="407670"/>
                                        <a:pt x="190500" y="406717"/>
                                      </a:cubicBezTo>
                                      <a:cubicBezTo>
                                        <a:pt x="200025" y="405765"/>
                                        <a:pt x="206692" y="405765"/>
                                        <a:pt x="208597" y="405765"/>
                                      </a:cubicBezTo>
                                      <a:cubicBezTo>
                                        <a:pt x="221933" y="405765"/>
                                        <a:pt x="229552" y="412433"/>
                                        <a:pt x="229552" y="426720"/>
                                      </a:cubicBezTo>
                                      <a:cubicBezTo>
                                        <a:pt x="229552" y="442913"/>
                                        <a:pt x="220027" y="450533"/>
                                        <a:pt x="200025" y="450533"/>
                                      </a:cubicBezTo>
                                      <a:lnTo>
                                        <a:pt x="190500" y="449580"/>
                                      </a:lnTo>
                                      <a:lnTo>
                                        <a:pt x="157163" y="444817"/>
                                      </a:lnTo>
                                      <a:cubicBezTo>
                                        <a:pt x="147638" y="443865"/>
                                        <a:pt x="133350" y="442913"/>
                                        <a:pt x="115252" y="442913"/>
                                      </a:cubicBezTo>
                                      <a:cubicBezTo>
                                        <a:pt x="100013" y="442913"/>
                                        <a:pt x="86677" y="443865"/>
                                        <a:pt x="77152" y="444817"/>
                                      </a:cubicBezTo>
                                      <a:lnTo>
                                        <a:pt x="38100" y="450533"/>
                                      </a:lnTo>
                                      <a:cubicBezTo>
                                        <a:pt x="37147" y="450533"/>
                                        <a:pt x="36195" y="450533"/>
                                        <a:pt x="34290" y="451485"/>
                                      </a:cubicBezTo>
                                      <a:cubicBezTo>
                                        <a:pt x="32385" y="451485"/>
                                        <a:pt x="30480" y="451485"/>
                                        <a:pt x="29527" y="451485"/>
                                      </a:cubicBezTo>
                                      <a:cubicBezTo>
                                        <a:pt x="9525" y="451485"/>
                                        <a:pt x="0" y="443865"/>
                                        <a:pt x="0" y="428625"/>
                                      </a:cubicBezTo>
                                      <a:cubicBezTo>
                                        <a:pt x="0" y="421958"/>
                                        <a:pt x="1905" y="417195"/>
                                        <a:pt x="5715" y="413385"/>
                                      </a:cubicBezTo>
                                      <a:cubicBezTo>
                                        <a:pt x="9525" y="409575"/>
                                        <a:pt x="14288" y="406717"/>
                                        <a:pt x="20002" y="406717"/>
                                      </a:cubicBezTo>
                                      <a:cubicBezTo>
                                        <a:pt x="24765" y="406717"/>
                                        <a:pt x="30480" y="407670"/>
                                        <a:pt x="38100" y="408622"/>
                                      </a:cubicBezTo>
                                      <a:cubicBezTo>
                                        <a:pt x="40958" y="409575"/>
                                        <a:pt x="45720" y="409575"/>
                                        <a:pt x="52388" y="409575"/>
                                      </a:cubicBezTo>
                                      <a:cubicBezTo>
                                        <a:pt x="75247" y="408622"/>
                                        <a:pt x="86677" y="392430"/>
                                        <a:pt x="86677" y="359092"/>
                                      </a:cubicBezTo>
                                      <a:close/>
                                      <a:moveTo>
                                        <a:pt x="146685" y="57150"/>
                                      </a:moveTo>
                                      <a:cubicBezTo>
                                        <a:pt x="143827" y="61913"/>
                                        <a:pt x="141922" y="74295"/>
                                        <a:pt x="141922" y="93345"/>
                                      </a:cubicBezTo>
                                      <a:lnTo>
                                        <a:pt x="141922" y="192405"/>
                                      </a:lnTo>
                                      <a:cubicBezTo>
                                        <a:pt x="141922" y="204788"/>
                                        <a:pt x="150495" y="211455"/>
                                        <a:pt x="167640" y="213360"/>
                                      </a:cubicBezTo>
                                      <a:cubicBezTo>
                                        <a:pt x="166688" y="213360"/>
                                        <a:pt x="179070" y="213360"/>
                                        <a:pt x="206692" y="213360"/>
                                      </a:cubicBezTo>
                                      <a:cubicBezTo>
                                        <a:pt x="238125" y="213360"/>
                                        <a:pt x="264795" y="210503"/>
                                        <a:pt x="285750" y="205740"/>
                                      </a:cubicBezTo>
                                      <a:cubicBezTo>
                                        <a:pt x="325755" y="196215"/>
                                        <a:pt x="344805" y="170497"/>
                                        <a:pt x="344805" y="127635"/>
                                      </a:cubicBezTo>
                                      <a:cubicBezTo>
                                        <a:pt x="344805" y="71438"/>
                                        <a:pt x="308610" y="42863"/>
                                        <a:pt x="237172" y="42863"/>
                                      </a:cubicBezTo>
                                      <a:cubicBezTo>
                                        <a:pt x="182880" y="42863"/>
                                        <a:pt x="153352" y="47625"/>
                                        <a:pt x="146685" y="57150"/>
                                      </a:cubicBezTo>
                                      <a:close/>
                                    </a:path>
                                  </a:pathLst>
                                </a:custGeom>
                                <a:solidFill>
                                  <a:srgbClr val="000000"/>
                                </a:solidFill>
                                <a:ln w="9525" cap="flat">
                                  <a:noFill/>
                                  <a:prstDash val="solid"/>
                                  <a:miter/>
                                </a:ln>
                              </wps:spPr>
                              <wps:bodyPr rtlCol="0" anchor="ctr"/>
                            </wps:wsp>
                            <wps:wsp>
                              <wps:cNvPr id="564489263" name="Freeform 564489263">
                                <a:extLst>
                                  <a:ext uri="{FF2B5EF4-FFF2-40B4-BE49-F238E27FC236}">
                                    <a16:creationId xmlns:a16="http://schemas.microsoft.com/office/drawing/2014/main" id="{FE0729AD-CE15-ADFF-ACB5-7C93AD7A9A33}"/>
                                  </a:ext>
                                </a:extLst>
                              </wps:cNvPr>
                              <wps:cNvSpPr/>
                              <wps:spPr>
                                <a:xfrm>
                                  <a:off x="1285875"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3 w 385762"/>
                                    <a:gd name="connsiteY4" fmla="*/ 0 h 473392"/>
                                    <a:gd name="connsiteX5" fmla="*/ 334328 w 385762"/>
                                    <a:gd name="connsiteY5" fmla="*/ 60960 h 473392"/>
                                    <a:gd name="connsiteX6" fmla="*/ 385763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8 w 385762"/>
                                    <a:gd name="connsiteY10" fmla="*/ 97155 h 473392"/>
                                    <a:gd name="connsiteX11" fmla="*/ 59055 w 385762"/>
                                    <a:gd name="connsiteY11" fmla="*/ 236220 h 473392"/>
                                    <a:gd name="connsiteX12" fmla="*/ 94298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8" y="473392"/>
                                        <a:pt x="85725" y="452438"/>
                                        <a:pt x="51435" y="409575"/>
                                      </a:cubicBezTo>
                                      <a:cubicBezTo>
                                        <a:pt x="17145" y="366713"/>
                                        <a:pt x="0" y="309563"/>
                                        <a:pt x="0" y="236220"/>
                                      </a:cubicBezTo>
                                      <a:cubicBezTo>
                                        <a:pt x="0" y="162877"/>
                                        <a:pt x="17145" y="104775"/>
                                        <a:pt x="52388" y="62865"/>
                                      </a:cubicBezTo>
                                      <a:cubicBezTo>
                                        <a:pt x="86678" y="20955"/>
                                        <a:pt x="135255" y="0"/>
                                        <a:pt x="195263" y="0"/>
                                      </a:cubicBezTo>
                                      <a:cubicBezTo>
                                        <a:pt x="253365" y="0"/>
                                        <a:pt x="300038" y="20002"/>
                                        <a:pt x="334328" y="60960"/>
                                      </a:cubicBezTo>
                                      <a:cubicBezTo>
                                        <a:pt x="368617" y="101917"/>
                                        <a:pt x="385763" y="157163"/>
                                        <a:pt x="385763" y="226695"/>
                                      </a:cubicBezTo>
                                      <a:cubicBezTo>
                                        <a:pt x="385763" y="301942"/>
                                        <a:pt x="368617" y="361950"/>
                                        <a:pt x="333375" y="406717"/>
                                      </a:cubicBezTo>
                                      <a:cubicBezTo>
                                        <a:pt x="299085" y="451485"/>
                                        <a:pt x="251460" y="473392"/>
                                        <a:pt x="191453" y="473392"/>
                                      </a:cubicBezTo>
                                      <a:close/>
                                      <a:moveTo>
                                        <a:pt x="193358" y="47625"/>
                                      </a:moveTo>
                                      <a:cubicBezTo>
                                        <a:pt x="150495" y="47625"/>
                                        <a:pt x="117158" y="63817"/>
                                        <a:pt x="94298" y="97155"/>
                                      </a:cubicBezTo>
                                      <a:cubicBezTo>
                                        <a:pt x="70485" y="130492"/>
                                        <a:pt x="59055" y="176213"/>
                                        <a:pt x="59055" y="236220"/>
                                      </a:cubicBezTo>
                                      <a:cubicBezTo>
                                        <a:pt x="59055" y="296227"/>
                                        <a:pt x="70485" y="343852"/>
                                        <a:pt x="94298"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2054756668" name="Freeform 2054756668">
                                <a:extLst>
                                  <a:ext uri="{FF2B5EF4-FFF2-40B4-BE49-F238E27FC236}">
                                    <a16:creationId xmlns:a16="http://schemas.microsoft.com/office/drawing/2014/main" id="{91832D49-462D-F2D5-F695-C9899A131849}"/>
                                  </a:ext>
                                </a:extLst>
                              </wps:cNvPr>
                              <wps:cNvSpPr/>
                              <wps:spPr>
                                <a:xfrm>
                                  <a:off x="1708785" y="10477"/>
                                  <a:ext cx="476250" cy="451485"/>
                                </a:xfrm>
                                <a:custGeom>
                                  <a:avLst/>
                                  <a:gdLst>
                                    <a:gd name="connsiteX0" fmla="*/ 346710 w 476250"/>
                                    <a:gd name="connsiteY0" fmla="*/ 202883 h 451485"/>
                                    <a:gd name="connsiteX1" fmla="*/ 297180 w 476250"/>
                                    <a:gd name="connsiteY1" fmla="*/ 219075 h 451485"/>
                                    <a:gd name="connsiteX2" fmla="*/ 351472 w 476250"/>
                                    <a:gd name="connsiteY2" fmla="*/ 248603 h 451485"/>
                                    <a:gd name="connsiteX3" fmla="*/ 366713 w 476250"/>
                                    <a:gd name="connsiteY3" fmla="*/ 320993 h 451485"/>
                                    <a:gd name="connsiteX4" fmla="*/ 366713 w 476250"/>
                                    <a:gd name="connsiteY4" fmla="*/ 351473 h 451485"/>
                                    <a:gd name="connsiteX5" fmla="*/ 366713 w 476250"/>
                                    <a:gd name="connsiteY5" fmla="*/ 359093 h 451485"/>
                                    <a:gd name="connsiteX6" fmla="*/ 397192 w 476250"/>
                                    <a:gd name="connsiteY6" fmla="*/ 406718 h 451485"/>
                                    <a:gd name="connsiteX7" fmla="*/ 428625 w 476250"/>
                                    <a:gd name="connsiteY7" fmla="*/ 349568 h 451485"/>
                                    <a:gd name="connsiteX8" fmla="*/ 428625 w 476250"/>
                                    <a:gd name="connsiteY8" fmla="*/ 329565 h 451485"/>
                                    <a:gd name="connsiteX9" fmla="*/ 428625 w 476250"/>
                                    <a:gd name="connsiteY9" fmla="*/ 313373 h 451485"/>
                                    <a:gd name="connsiteX10" fmla="*/ 428625 w 476250"/>
                                    <a:gd name="connsiteY10" fmla="*/ 303848 h 451485"/>
                                    <a:gd name="connsiteX11" fmla="*/ 431482 w 476250"/>
                                    <a:gd name="connsiteY11" fmla="*/ 277178 h 451485"/>
                                    <a:gd name="connsiteX12" fmla="*/ 452438 w 476250"/>
                                    <a:gd name="connsiteY12" fmla="*/ 265748 h 451485"/>
                                    <a:gd name="connsiteX13" fmla="*/ 476250 w 476250"/>
                                    <a:gd name="connsiteY13" fmla="*/ 293370 h 451485"/>
                                    <a:gd name="connsiteX14" fmla="*/ 475297 w 476250"/>
                                    <a:gd name="connsiteY14" fmla="*/ 307658 h 451485"/>
                                    <a:gd name="connsiteX15" fmla="*/ 475297 w 476250"/>
                                    <a:gd name="connsiteY15" fmla="*/ 321945 h 451485"/>
                                    <a:gd name="connsiteX16" fmla="*/ 475297 w 476250"/>
                                    <a:gd name="connsiteY16" fmla="*/ 340043 h 451485"/>
                                    <a:gd name="connsiteX17" fmla="*/ 475297 w 476250"/>
                                    <a:gd name="connsiteY17" fmla="*/ 357188 h 451485"/>
                                    <a:gd name="connsiteX18" fmla="*/ 474345 w 476250"/>
                                    <a:gd name="connsiteY18" fmla="*/ 369570 h 451485"/>
                                    <a:gd name="connsiteX19" fmla="*/ 452438 w 476250"/>
                                    <a:gd name="connsiteY19" fmla="*/ 429578 h 451485"/>
                                    <a:gd name="connsiteX20" fmla="*/ 392430 w 476250"/>
                                    <a:gd name="connsiteY20" fmla="*/ 451485 h 451485"/>
                                    <a:gd name="connsiteX21" fmla="*/ 313372 w 476250"/>
                                    <a:gd name="connsiteY21" fmla="*/ 372428 h 451485"/>
                                    <a:gd name="connsiteX22" fmla="*/ 313372 w 476250"/>
                                    <a:gd name="connsiteY22" fmla="*/ 352425 h 451485"/>
                                    <a:gd name="connsiteX23" fmla="*/ 313372 w 476250"/>
                                    <a:gd name="connsiteY23" fmla="*/ 329565 h 451485"/>
                                    <a:gd name="connsiteX24" fmla="*/ 313372 w 476250"/>
                                    <a:gd name="connsiteY24" fmla="*/ 315278 h 451485"/>
                                    <a:gd name="connsiteX25" fmla="*/ 296228 w 476250"/>
                                    <a:gd name="connsiteY25" fmla="*/ 256223 h 451485"/>
                                    <a:gd name="connsiteX26" fmla="*/ 225742 w 476250"/>
                                    <a:gd name="connsiteY26" fmla="*/ 241935 h 451485"/>
                                    <a:gd name="connsiteX27" fmla="*/ 163830 w 476250"/>
                                    <a:gd name="connsiteY27" fmla="*/ 241935 h 451485"/>
                                    <a:gd name="connsiteX28" fmla="*/ 142875 w 476250"/>
                                    <a:gd name="connsiteY28" fmla="*/ 267653 h 451485"/>
                                    <a:gd name="connsiteX29" fmla="*/ 142875 w 476250"/>
                                    <a:gd name="connsiteY29" fmla="*/ 319088 h 451485"/>
                                    <a:gd name="connsiteX30" fmla="*/ 143827 w 476250"/>
                                    <a:gd name="connsiteY30" fmla="*/ 375285 h 451485"/>
                                    <a:gd name="connsiteX31" fmla="*/ 177165 w 476250"/>
                                    <a:gd name="connsiteY31" fmla="*/ 408623 h 451485"/>
                                    <a:gd name="connsiteX32" fmla="*/ 191452 w 476250"/>
                                    <a:gd name="connsiteY32" fmla="*/ 407670 h 451485"/>
                                    <a:gd name="connsiteX33" fmla="*/ 208597 w 476250"/>
                                    <a:gd name="connsiteY33" fmla="*/ 406718 h 451485"/>
                                    <a:gd name="connsiteX34" fmla="*/ 229552 w 476250"/>
                                    <a:gd name="connsiteY34" fmla="*/ 428625 h 451485"/>
                                    <a:gd name="connsiteX35" fmla="*/ 200977 w 476250"/>
                                    <a:gd name="connsiteY35" fmla="*/ 451485 h 451485"/>
                                    <a:gd name="connsiteX36" fmla="*/ 191452 w 476250"/>
                                    <a:gd name="connsiteY36" fmla="*/ 450533 h 451485"/>
                                    <a:gd name="connsiteX37" fmla="*/ 155257 w 476250"/>
                                    <a:gd name="connsiteY37" fmla="*/ 445770 h 451485"/>
                                    <a:gd name="connsiteX38" fmla="*/ 118110 w 476250"/>
                                    <a:gd name="connsiteY38" fmla="*/ 442913 h 451485"/>
                                    <a:gd name="connsiteX39" fmla="*/ 71438 w 476250"/>
                                    <a:gd name="connsiteY39" fmla="*/ 445770 h 451485"/>
                                    <a:gd name="connsiteX40" fmla="*/ 39052 w 476250"/>
                                    <a:gd name="connsiteY40" fmla="*/ 449580 h 451485"/>
                                    <a:gd name="connsiteX41" fmla="*/ 28575 w 476250"/>
                                    <a:gd name="connsiteY41" fmla="*/ 450533 h 451485"/>
                                    <a:gd name="connsiteX42" fmla="*/ 0 w 476250"/>
                                    <a:gd name="connsiteY42" fmla="*/ 426720 h 451485"/>
                                    <a:gd name="connsiteX43" fmla="*/ 20955 w 476250"/>
                                    <a:gd name="connsiteY43" fmla="*/ 405765 h 451485"/>
                                    <a:gd name="connsiteX44" fmla="*/ 39052 w 476250"/>
                                    <a:gd name="connsiteY44" fmla="*/ 406718 h 451485"/>
                                    <a:gd name="connsiteX45" fmla="*/ 53340 w 476250"/>
                                    <a:gd name="connsiteY45" fmla="*/ 408623 h 451485"/>
                                    <a:gd name="connsiteX46" fmla="*/ 87630 w 476250"/>
                                    <a:gd name="connsiteY46" fmla="*/ 359093 h 451485"/>
                                    <a:gd name="connsiteX47" fmla="*/ 87630 w 476250"/>
                                    <a:gd name="connsiteY47" fmla="*/ 91440 h 451485"/>
                                    <a:gd name="connsiteX48" fmla="*/ 53340 w 476250"/>
                                    <a:gd name="connsiteY48" fmla="*/ 41910 h 451485"/>
                                    <a:gd name="connsiteX49" fmla="*/ 37147 w 476250"/>
                                    <a:gd name="connsiteY49" fmla="*/ 43815 h 451485"/>
                                    <a:gd name="connsiteX50" fmla="*/ 20955 w 476250"/>
                                    <a:gd name="connsiteY50" fmla="*/ 45720 h 451485"/>
                                    <a:gd name="connsiteX51" fmla="*/ 6667 w 476250"/>
                                    <a:gd name="connsiteY51" fmla="*/ 39053 h 451485"/>
                                    <a:gd name="connsiteX52" fmla="*/ 952 w 476250"/>
                                    <a:gd name="connsiteY52" fmla="*/ 23813 h 451485"/>
                                    <a:gd name="connsiteX53" fmla="*/ 30480 w 476250"/>
                                    <a:gd name="connsiteY53" fmla="*/ 0 h 451485"/>
                                    <a:gd name="connsiteX54" fmla="*/ 40005 w 476250"/>
                                    <a:gd name="connsiteY54" fmla="*/ 953 h 451485"/>
                                    <a:gd name="connsiteX55" fmla="*/ 74295 w 476250"/>
                                    <a:gd name="connsiteY55" fmla="*/ 4763 h 451485"/>
                                    <a:gd name="connsiteX56" fmla="*/ 107632 w 476250"/>
                                    <a:gd name="connsiteY56" fmla="*/ 5715 h 451485"/>
                                    <a:gd name="connsiteX57" fmla="*/ 153352 w 476250"/>
                                    <a:gd name="connsiteY57" fmla="*/ 4763 h 451485"/>
                                    <a:gd name="connsiteX58" fmla="*/ 203835 w 476250"/>
                                    <a:gd name="connsiteY58" fmla="*/ 1905 h 451485"/>
                                    <a:gd name="connsiteX59" fmla="*/ 250507 w 476250"/>
                                    <a:gd name="connsiteY59" fmla="*/ 953 h 451485"/>
                                    <a:gd name="connsiteX60" fmla="*/ 397192 w 476250"/>
                                    <a:gd name="connsiteY60" fmla="*/ 112395 h 451485"/>
                                    <a:gd name="connsiteX61" fmla="*/ 346710 w 476250"/>
                                    <a:gd name="connsiteY61" fmla="*/ 202883 h 451485"/>
                                    <a:gd name="connsiteX62" fmla="*/ 161925 w 476250"/>
                                    <a:gd name="connsiteY62" fmla="*/ 197168 h 451485"/>
                                    <a:gd name="connsiteX63" fmla="*/ 224790 w 476250"/>
                                    <a:gd name="connsiteY63" fmla="*/ 197168 h 451485"/>
                                    <a:gd name="connsiteX64" fmla="*/ 308610 w 476250"/>
                                    <a:gd name="connsiteY64" fmla="*/ 180975 h 451485"/>
                                    <a:gd name="connsiteX65" fmla="*/ 342900 w 476250"/>
                                    <a:gd name="connsiteY65" fmla="*/ 116205 h 451485"/>
                                    <a:gd name="connsiteX66" fmla="*/ 238125 w 476250"/>
                                    <a:gd name="connsiteY66" fmla="*/ 40005 h 451485"/>
                                    <a:gd name="connsiteX67" fmla="*/ 162877 w 476250"/>
                                    <a:gd name="connsiteY67" fmla="*/ 48578 h 451485"/>
                                    <a:gd name="connsiteX68" fmla="*/ 142875 w 476250"/>
                                    <a:gd name="connsiteY68" fmla="*/ 81915 h 451485"/>
                                    <a:gd name="connsiteX69" fmla="*/ 142875 w 476250"/>
                                    <a:gd name="connsiteY69" fmla="*/ 102870 h 451485"/>
                                    <a:gd name="connsiteX70" fmla="*/ 142875 w 476250"/>
                                    <a:gd name="connsiteY70" fmla="*/ 179070 h 451485"/>
                                    <a:gd name="connsiteX71" fmla="*/ 146685 w 476250"/>
                                    <a:gd name="connsiteY71" fmla="*/ 193358 h 451485"/>
                                    <a:gd name="connsiteX72" fmla="*/ 161925 w 476250"/>
                                    <a:gd name="connsiteY72" fmla="*/ 197168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6250" h="451485">
                                      <a:moveTo>
                                        <a:pt x="346710" y="202883"/>
                                      </a:moveTo>
                                      <a:cubicBezTo>
                                        <a:pt x="333375" y="209550"/>
                                        <a:pt x="317182" y="214313"/>
                                        <a:pt x="297180" y="219075"/>
                                      </a:cubicBezTo>
                                      <a:cubicBezTo>
                                        <a:pt x="322897" y="223838"/>
                                        <a:pt x="340995" y="233363"/>
                                        <a:pt x="351472" y="248603"/>
                                      </a:cubicBezTo>
                                      <a:cubicBezTo>
                                        <a:pt x="360997" y="262890"/>
                                        <a:pt x="366713" y="287655"/>
                                        <a:pt x="366713" y="320993"/>
                                      </a:cubicBezTo>
                                      <a:lnTo>
                                        <a:pt x="366713" y="351473"/>
                                      </a:lnTo>
                                      <a:cubicBezTo>
                                        <a:pt x="366713" y="353378"/>
                                        <a:pt x="366713" y="356235"/>
                                        <a:pt x="366713" y="359093"/>
                                      </a:cubicBezTo>
                                      <a:cubicBezTo>
                                        <a:pt x="366713" y="390525"/>
                                        <a:pt x="377190" y="406718"/>
                                        <a:pt x="397192" y="406718"/>
                                      </a:cubicBezTo>
                                      <a:cubicBezTo>
                                        <a:pt x="418147" y="406718"/>
                                        <a:pt x="428625" y="387668"/>
                                        <a:pt x="428625" y="349568"/>
                                      </a:cubicBezTo>
                                      <a:lnTo>
                                        <a:pt x="428625" y="329565"/>
                                      </a:lnTo>
                                      <a:lnTo>
                                        <a:pt x="428625" y="313373"/>
                                      </a:lnTo>
                                      <a:lnTo>
                                        <a:pt x="428625" y="303848"/>
                                      </a:lnTo>
                                      <a:cubicBezTo>
                                        <a:pt x="428625" y="291465"/>
                                        <a:pt x="429578" y="281940"/>
                                        <a:pt x="431482" y="277178"/>
                                      </a:cubicBezTo>
                                      <a:cubicBezTo>
                                        <a:pt x="435292" y="269558"/>
                                        <a:pt x="441960" y="265748"/>
                                        <a:pt x="452438" y="265748"/>
                                      </a:cubicBezTo>
                                      <a:cubicBezTo>
                                        <a:pt x="468630" y="265748"/>
                                        <a:pt x="476250" y="275273"/>
                                        <a:pt x="476250" y="293370"/>
                                      </a:cubicBezTo>
                                      <a:cubicBezTo>
                                        <a:pt x="476250" y="293370"/>
                                        <a:pt x="476250" y="299085"/>
                                        <a:pt x="475297" y="307658"/>
                                      </a:cubicBezTo>
                                      <a:lnTo>
                                        <a:pt x="475297" y="321945"/>
                                      </a:lnTo>
                                      <a:cubicBezTo>
                                        <a:pt x="475297" y="331470"/>
                                        <a:pt x="475297" y="337185"/>
                                        <a:pt x="475297" y="340043"/>
                                      </a:cubicBezTo>
                                      <a:lnTo>
                                        <a:pt x="475297" y="357188"/>
                                      </a:lnTo>
                                      <a:cubicBezTo>
                                        <a:pt x="475297" y="360045"/>
                                        <a:pt x="474345" y="363855"/>
                                        <a:pt x="474345" y="369570"/>
                                      </a:cubicBezTo>
                                      <a:cubicBezTo>
                                        <a:pt x="474345" y="395288"/>
                                        <a:pt x="466725" y="415290"/>
                                        <a:pt x="452438" y="429578"/>
                                      </a:cubicBezTo>
                                      <a:cubicBezTo>
                                        <a:pt x="438150" y="443865"/>
                                        <a:pt x="418147" y="451485"/>
                                        <a:pt x="392430" y="451485"/>
                                      </a:cubicBezTo>
                                      <a:cubicBezTo>
                                        <a:pt x="340042" y="451485"/>
                                        <a:pt x="313372" y="424815"/>
                                        <a:pt x="313372" y="372428"/>
                                      </a:cubicBezTo>
                                      <a:lnTo>
                                        <a:pt x="313372" y="352425"/>
                                      </a:lnTo>
                                      <a:lnTo>
                                        <a:pt x="313372" y="329565"/>
                                      </a:lnTo>
                                      <a:lnTo>
                                        <a:pt x="313372" y="315278"/>
                                      </a:lnTo>
                                      <a:cubicBezTo>
                                        <a:pt x="313372" y="285750"/>
                                        <a:pt x="307657" y="265748"/>
                                        <a:pt x="296228" y="256223"/>
                                      </a:cubicBezTo>
                                      <a:cubicBezTo>
                                        <a:pt x="284797" y="246698"/>
                                        <a:pt x="261938" y="241935"/>
                                        <a:pt x="225742" y="241935"/>
                                      </a:cubicBezTo>
                                      <a:lnTo>
                                        <a:pt x="163830" y="241935"/>
                                      </a:lnTo>
                                      <a:cubicBezTo>
                                        <a:pt x="149542" y="241935"/>
                                        <a:pt x="142875" y="250508"/>
                                        <a:pt x="142875" y="267653"/>
                                      </a:cubicBezTo>
                                      <a:lnTo>
                                        <a:pt x="142875" y="319088"/>
                                      </a:lnTo>
                                      <a:cubicBezTo>
                                        <a:pt x="142875" y="352425"/>
                                        <a:pt x="142875" y="370523"/>
                                        <a:pt x="143827" y="375285"/>
                                      </a:cubicBezTo>
                                      <a:cubicBezTo>
                                        <a:pt x="147638" y="397193"/>
                                        <a:pt x="159067" y="408623"/>
                                        <a:pt x="177165" y="408623"/>
                                      </a:cubicBezTo>
                                      <a:cubicBezTo>
                                        <a:pt x="183832" y="408623"/>
                                        <a:pt x="187642" y="408623"/>
                                        <a:pt x="191452" y="407670"/>
                                      </a:cubicBezTo>
                                      <a:cubicBezTo>
                                        <a:pt x="199072" y="406718"/>
                                        <a:pt x="204788" y="406718"/>
                                        <a:pt x="208597" y="406718"/>
                                      </a:cubicBezTo>
                                      <a:cubicBezTo>
                                        <a:pt x="222885" y="406718"/>
                                        <a:pt x="229552" y="414338"/>
                                        <a:pt x="229552" y="428625"/>
                                      </a:cubicBezTo>
                                      <a:cubicBezTo>
                                        <a:pt x="229552" y="443865"/>
                                        <a:pt x="220027" y="451485"/>
                                        <a:pt x="200977" y="451485"/>
                                      </a:cubicBezTo>
                                      <a:lnTo>
                                        <a:pt x="191452" y="450533"/>
                                      </a:lnTo>
                                      <a:lnTo>
                                        <a:pt x="155257" y="445770"/>
                                      </a:lnTo>
                                      <a:cubicBezTo>
                                        <a:pt x="141922" y="443865"/>
                                        <a:pt x="129540" y="442913"/>
                                        <a:pt x="118110" y="442913"/>
                                      </a:cubicBezTo>
                                      <a:cubicBezTo>
                                        <a:pt x="104775" y="442913"/>
                                        <a:pt x="89535" y="443865"/>
                                        <a:pt x="71438" y="445770"/>
                                      </a:cubicBezTo>
                                      <a:lnTo>
                                        <a:pt x="39052" y="449580"/>
                                      </a:lnTo>
                                      <a:cubicBezTo>
                                        <a:pt x="32385" y="450533"/>
                                        <a:pt x="28575" y="450533"/>
                                        <a:pt x="28575" y="450533"/>
                                      </a:cubicBezTo>
                                      <a:cubicBezTo>
                                        <a:pt x="9525" y="450533"/>
                                        <a:pt x="0" y="442913"/>
                                        <a:pt x="0" y="426720"/>
                                      </a:cubicBezTo>
                                      <a:cubicBezTo>
                                        <a:pt x="0" y="412433"/>
                                        <a:pt x="6667" y="405765"/>
                                        <a:pt x="20955" y="405765"/>
                                      </a:cubicBezTo>
                                      <a:cubicBezTo>
                                        <a:pt x="22860" y="405765"/>
                                        <a:pt x="29527" y="405765"/>
                                        <a:pt x="39052" y="406718"/>
                                      </a:cubicBezTo>
                                      <a:cubicBezTo>
                                        <a:pt x="43815" y="407670"/>
                                        <a:pt x="48577" y="408623"/>
                                        <a:pt x="53340" y="408623"/>
                                      </a:cubicBezTo>
                                      <a:cubicBezTo>
                                        <a:pt x="76200" y="408623"/>
                                        <a:pt x="87630" y="391478"/>
                                        <a:pt x="87630" y="359093"/>
                                      </a:cubicBezTo>
                                      <a:lnTo>
                                        <a:pt x="87630" y="91440"/>
                                      </a:lnTo>
                                      <a:cubicBezTo>
                                        <a:pt x="87630" y="58103"/>
                                        <a:pt x="76200" y="41910"/>
                                        <a:pt x="53340" y="41910"/>
                                      </a:cubicBezTo>
                                      <a:cubicBezTo>
                                        <a:pt x="49530" y="41910"/>
                                        <a:pt x="44767" y="42863"/>
                                        <a:pt x="37147" y="43815"/>
                                      </a:cubicBezTo>
                                      <a:cubicBezTo>
                                        <a:pt x="30480" y="44768"/>
                                        <a:pt x="24765" y="45720"/>
                                        <a:pt x="20955" y="45720"/>
                                      </a:cubicBezTo>
                                      <a:cubicBezTo>
                                        <a:pt x="15240" y="45720"/>
                                        <a:pt x="10477" y="43815"/>
                                        <a:pt x="6667" y="39053"/>
                                      </a:cubicBezTo>
                                      <a:cubicBezTo>
                                        <a:pt x="2857" y="35243"/>
                                        <a:pt x="952" y="29528"/>
                                        <a:pt x="952" y="23813"/>
                                      </a:cubicBezTo>
                                      <a:cubicBezTo>
                                        <a:pt x="952" y="8573"/>
                                        <a:pt x="10477" y="0"/>
                                        <a:pt x="30480" y="0"/>
                                      </a:cubicBezTo>
                                      <a:cubicBezTo>
                                        <a:pt x="32385" y="0"/>
                                        <a:pt x="35242" y="0"/>
                                        <a:pt x="40005" y="953"/>
                                      </a:cubicBezTo>
                                      <a:lnTo>
                                        <a:pt x="74295" y="4763"/>
                                      </a:lnTo>
                                      <a:cubicBezTo>
                                        <a:pt x="82867" y="5715"/>
                                        <a:pt x="94297" y="5715"/>
                                        <a:pt x="107632" y="5715"/>
                                      </a:cubicBezTo>
                                      <a:cubicBezTo>
                                        <a:pt x="120967" y="5715"/>
                                        <a:pt x="137160" y="5715"/>
                                        <a:pt x="153352" y="4763"/>
                                      </a:cubicBezTo>
                                      <a:lnTo>
                                        <a:pt x="203835" y="1905"/>
                                      </a:lnTo>
                                      <a:cubicBezTo>
                                        <a:pt x="220980" y="953"/>
                                        <a:pt x="236220" y="953"/>
                                        <a:pt x="250507" y="953"/>
                                      </a:cubicBezTo>
                                      <a:cubicBezTo>
                                        <a:pt x="348615" y="953"/>
                                        <a:pt x="397192" y="38100"/>
                                        <a:pt x="397192" y="112395"/>
                                      </a:cubicBezTo>
                                      <a:cubicBezTo>
                                        <a:pt x="397192" y="157163"/>
                                        <a:pt x="380047" y="186690"/>
                                        <a:pt x="346710" y="202883"/>
                                      </a:cubicBezTo>
                                      <a:close/>
                                      <a:moveTo>
                                        <a:pt x="161925" y="197168"/>
                                      </a:moveTo>
                                      <a:lnTo>
                                        <a:pt x="224790" y="197168"/>
                                      </a:lnTo>
                                      <a:cubicBezTo>
                                        <a:pt x="261938" y="197168"/>
                                        <a:pt x="290513" y="191453"/>
                                        <a:pt x="308610" y="180975"/>
                                      </a:cubicBezTo>
                                      <a:cubicBezTo>
                                        <a:pt x="331470" y="167640"/>
                                        <a:pt x="342900" y="146685"/>
                                        <a:pt x="342900" y="116205"/>
                                      </a:cubicBezTo>
                                      <a:cubicBezTo>
                                        <a:pt x="342900" y="65723"/>
                                        <a:pt x="307657" y="40005"/>
                                        <a:pt x="238125" y="40005"/>
                                      </a:cubicBezTo>
                                      <a:cubicBezTo>
                                        <a:pt x="200977" y="40005"/>
                                        <a:pt x="176213" y="42863"/>
                                        <a:pt x="162877" y="48578"/>
                                      </a:cubicBezTo>
                                      <a:cubicBezTo>
                                        <a:pt x="149542" y="54293"/>
                                        <a:pt x="142875" y="64770"/>
                                        <a:pt x="142875" y="81915"/>
                                      </a:cubicBezTo>
                                      <a:lnTo>
                                        <a:pt x="142875" y="102870"/>
                                      </a:lnTo>
                                      <a:lnTo>
                                        <a:pt x="142875" y="179070"/>
                                      </a:lnTo>
                                      <a:cubicBezTo>
                                        <a:pt x="142875" y="186690"/>
                                        <a:pt x="143827" y="191453"/>
                                        <a:pt x="146685" y="193358"/>
                                      </a:cubicBezTo>
                                      <a:cubicBezTo>
                                        <a:pt x="148590" y="196215"/>
                                        <a:pt x="154305" y="197168"/>
                                        <a:pt x="161925" y="197168"/>
                                      </a:cubicBezTo>
                                      <a:close/>
                                    </a:path>
                                  </a:pathLst>
                                </a:custGeom>
                                <a:solidFill>
                                  <a:srgbClr val="000000"/>
                                </a:solidFill>
                                <a:ln w="9525" cap="flat">
                                  <a:noFill/>
                                  <a:prstDash val="solid"/>
                                  <a:miter/>
                                </a:ln>
                              </wps:spPr>
                              <wps:bodyPr rtlCol="0" anchor="ctr"/>
                            </wps:wsp>
                            <wps:wsp>
                              <wps:cNvPr id="2066825086" name="Freeform 2066825086">
                                <a:extLst>
                                  <a:ext uri="{FF2B5EF4-FFF2-40B4-BE49-F238E27FC236}">
                                    <a16:creationId xmlns:a16="http://schemas.microsoft.com/office/drawing/2014/main" id="{FC49FEAA-8F2D-8396-44E3-2C49AB763232}"/>
                                  </a:ext>
                                </a:extLst>
                              </wps:cNvPr>
                              <wps:cNvSpPr/>
                              <wps:spPr>
                                <a:xfrm>
                                  <a:off x="2188845"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1275616148" name="Freeform 1275616148">
                                <a:extLst>
                                  <a:ext uri="{FF2B5EF4-FFF2-40B4-BE49-F238E27FC236}">
                                    <a16:creationId xmlns:a16="http://schemas.microsoft.com/office/drawing/2014/main" id="{D3DA895B-3A7D-AB96-C5AD-E4225B1F9A2C}"/>
                                  </a:ext>
                                </a:extLst>
                              </wps:cNvPr>
                              <wps:cNvSpPr/>
                              <wps:spPr>
                                <a:xfrm>
                                  <a:off x="2598420" y="10477"/>
                                  <a:ext cx="463867" cy="462915"/>
                                </a:xfrm>
                                <a:custGeom>
                                  <a:avLst/>
                                  <a:gdLst>
                                    <a:gd name="connsiteX0" fmla="*/ 133350 w 463867"/>
                                    <a:gd name="connsiteY0" fmla="*/ 106680 h 462915"/>
                                    <a:gd name="connsiteX1" fmla="*/ 133350 w 463867"/>
                                    <a:gd name="connsiteY1" fmla="*/ 149543 h 462915"/>
                                    <a:gd name="connsiteX2" fmla="*/ 129540 w 463867"/>
                                    <a:gd name="connsiteY2" fmla="*/ 203835 h 462915"/>
                                    <a:gd name="connsiteX3" fmla="*/ 129540 w 463867"/>
                                    <a:gd name="connsiteY3" fmla="*/ 305753 h 462915"/>
                                    <a:gd name="connsiteX4" fmla="*/ 140018 w 463867"/>
                                    <a:gd name="connsiteY4" fmla="*/ 373380 h 462915"/>
                                    <a:gd name="connsiteX5" fmla="*/ 179070 w 463867"/>
                                    <a:gd name="connsiteY5" fmla="*/ 406718 h 462915"/>
                                    <a:gd name="connsiteX6" fmla="*/ 233363 w 463867"/>
                                    <a:gd name="connsiteY6" fmla="*/ 418148 h 462915"/>
                                    <a:gd name="connsiteX7" fmla="*/ 296228 w 463867"/>
                                    <a:gd name="connsiteY7" fmla="*/ 403860 h 462915"/>
                                    <a:gd name="connsiteX8" fmla="*/ 329565 w 463867"/>
                                    <a:gd name="connsiteY8" fmla="*/ 365760 h 462915"/>
                                    <a:gd name="connsiteX9" fmla="*/ 338138 w 463867"/>
                                    <a:gd name="connsiteY9" fmla="*/ 305753 h 462915"/>
                                    <a:gd name="connsiteX10" fmla="*/ 338138 w 463867"/>
                                    <a:gd name="connsiteY10" fmla="*/ 134303 h 462915"/>
                                    <a:gd name="connsiteX11" fmla="*/ 337185 w 463867"/>
                                    <a:gd name="connsiteY11" fmla="*/ 77153 h 462915"/>
                                    <a:gd name="connsiteX12" fmla="*/ 303847 w 463867"/>
                                    <a:gd name="connsiteY12" fmla="*/ 42863 h 462915"/>
                                    <a:gd name="connsiteX13" fmla="*/ 290513 w 463867"/>
                                    <a:gd name="connsiteY13" fmla="*/ 43815 h 462915"/>
                                    <a:gd name="connsiteX14" fmla="*/ 272415 w 463867"/>
                                    <a:gd name="connsiteY14" fmla="*/ 45720 h 462915"/>
                                    <a:gd name="connsiteX15" fmla="*/ 257175 w 463867"/>
                                    <a:gd name="connsiteY15" fmla="*/ 39053 h 462915"/>
                                    <a:gd name="connsiteX16" fmla="*/ 250507 w 463867"/>
                                    <a:gd name="connsiteY16" fmla="*/ 23813 h 462915"/>
                                    <a:gd name="connsiteX17" fmla="*/ 280035 w 463867"/>
                                    <a:gd name="connsiteY17" fmla="*/ 0 h 462915"/>
                                    <a:gd name="connsiteX18" fmla="*/ 289560 w 463867"/>
                                    <a:gd name="connsiteY18" fmla="*/ 953 h 462915"/>
                                    <a:gd name="connsiteX19" fmla="*/ 328613 w 463867"/>
                                    <a:gd name="connsiteY19" fmla="*/ 6668 h 462915"/>
                                    <a:gd name="connsiteX20" fmla="*/ 361950 w 463867"/>
                                    <a:gd name="connsiteY20" fmla="*/ 8573 h 462915"/>
                                    <a:gd name="connsiteX21" fmla="*/ 391478 w 463867"/>
                                    <a:gd name="connsiteY21" fmla="*/ 6668 h 462915"/>
                                    <a:gd name="connsiteX22" fmla="*/ 420053 w 463867"/>
                                    <a:gd name="connsiteY22" fmla="*/ 1905 h 462915"/>
                                    <a:gd name="connsiteX23" fmla="*/ 436245 w 463867"/>
                                    <a:gd name="connsiteY23" fmla="*/ 0 h 462915"/>
                                    <a:gd name="connsiteX24" fmla="*/ 463868 w 463867"/>
                                    <a:gd name="connsiteY24" fmla="*/ 22860 h 462915"/>
                                    <a:gd name="connsiteX25" fmla="*/ 436245 w 463867"/>
                                    <a:gd name="connsiteY25" fmla="*/ 45720 h 462915"/>
                                    <a:gd name="connsiteX26" fmla="*/ 428625 w 463867"/>
                                    <a:gd name="connsiteY26" fmla="*/ 45720 h 462915"/>
                                    <a:gd name="connsiteX27" fmla="*/ 421957 w 463867"/>
                                    <a:gd name="connsiteY27" fmla="*/ 45720 h 462915"/>
                                    <a:gd name="connsiteX28" fmla="*/ 397193 w 463867"/>
                                    <a:gd name="connsiteY28" fmla="*/ 65723 h 462915"/>
                                    <a:gd name="connsiteX29" fmla="*/ 392430 w 463867"/>
                                    <a:gd name="connsiteY29" fmla="*/ 167640 h 462915"/>
                                    <a:gd name="connsiteX30" fmla="*/ 392430 w 463867"/>
                                    <a:gd name="connsiteY30" fmla="*/ 283845 h 462915"/>
                                    <a:gd name="connsiteX31" fmla="*/ 389572 w 463867"/>
                                    <a:gd name="connsiteY31" fmla="*/ 346710 h 462915"/>
                                    <a:gd name="connsiteX32" fmla="*/ 366713 w 463867"/>
                                    <a:gd name="connsiteY32" fmla="*/ 404813 h 462915"/>
                                    <a:gd name="connsiteX33" fmla="*/ 231457 w 463867"/>
                                    <a:gd name="connsiteY33" fmla="*/ 462915 h 462915"/>
                                    <a:gd name="connsiteX34" fmla="*/ 80010 w 463867"/>
                                    <a:gd name="connsiteY34" fmla="*/ 386715 h 462915"/>
                                    <a:gd name="connsiteX35" fmla="*/ 69532 w 463867"/>
                                    <a:gd name="connsiteY35" fmla="*/ 314325 h 462915"/>
                                    <a:gd name="connsiteX36" fmla="*/ 71438 w 463867"/>
                                    <a:gd name="connsiteY36" fmla="*/ 243840 h 462915"/>
                                    <a:gd name="connsiteX37" fmla="*/ 73343 w 463867"/>
                                    <a:gd name="connsiteY37" fmla="*/ 173355 h 462915"/>
                                    <a:gd name="connsiteX38" fmla="*/ 73343 w 463867"/>
                                    <a:gd name="connsiteY38" fmla="*/ 138113 h 462915"/>
                                    <a:gd name="connsiteX39" fmla="*/ 72390 w 463867"/>
                                    <a:gd name="connsiteY39" fmla="*/ 83820 h 462915"/>
                                    <a:gd name="connsiteX40" fmla="*/ 46672 w 463867"/>
                                    <a:gd name="connsiteY40" fmla="*/ 47625 h 462915"/>
                                    <a:gd name="connsiteX41" fmla="*/ 41910 w 463867"/>
                                    <a:gd name="connsiteY41" fmla="*/ 47625 h 462915"/>
                                    <a:gd name="connsiteX42" fmla="*/ 36195 w 463867"/>
                                    <a:gd name="connsiteY42" fmla="*/ 47625 h 462915"/>
                                    <a:gd name="connsiteX43" fmla="*/ 27622 w 463867"/>
                                    <a:gd name="connsiteY43" fmla="*/ 47625 h 462915"/>
                                    <a:gd name="connsiteX44" fmla="*/ 0 w 463867"/>
                                    <a:gd name="connsiteY44" fmla="*/ 24765 h 462915"/>
                                    <a:gd name="connsiteX45" fmla="*/ 25718 w 463867"/>
                                    <a:gd name="connsiteY45" fmla="*/ 1905 h 462915"/>
                                    <a:gd name="connsiteX46" fmla="*/ 48578 w 463867"/>
                                    <a:gd name="connsiteY46" fmla="*/ 3810 h 462915"/>
                                    <a:gd name="connsiteX47" fmla="*/ 109538 w 463867"/>
                                    <a:gd name="connsiteY47" fmla="*/ 9525 h 462915"/>
                                    <a:gd name="connsiteX48" fmla="*/ 175260 w 463867"/>
                                    <a:gd name="connsiteY48" fmla="*/ 3810 h 462915"/>
                                    <a:gd name="connsiteX49" fmla="*/ 192405 w 463867"/>
                                    <a:gd name="connsiteY49" fmla="*/ 2858 h 462915"/>
                                    <a:gd name="connsiteX50" fmla="*/ 220028 w 463867"/>
                                    <a:gd name="connsiteY50" fmla="*/ 25718 h 462915"/>
                                    <a:gd name="connsiteX51" fmla="*/ 196215 w 463867"/>
                                    <a:gd name="connsiteY51" fmla="*/ 48578 h 462915"/>
                                    <a:gd name="connsiteX52" fmla="*/ 180022 w 463867"/>
                                    <a:gd name="connsiteY52" fmla="*/ 46673 h 462915"/>
                                    <a:gd name="connsiteX53" fmla="*/ 163830 w 463867"/>
                                    <a:gd name="connsiteY53" fmla="*/ 44768 h 462915"/>
                                    <a:gd name="connsiteX54" fmla="*/ 135255 w 463867"/>
                                    <a:gd name="connsiteY54" fmla="*/ 67628 h 462915"/>
                                    <a:gd name="connsiteX55" fmla="*/ 133350 w 463867"/>
                                    <a:gd name="connsiteY55" fmla="*/ 106680 h 4629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Lst>
                                  <a:rect l="l" t="t" r="r" b="b"/>
                                  <a:pathLst>
                                    <a:path w="463867" h="462915">
                                      <a:moveTo>
                                        <a:pt x="133350" y="106680"/>
                                      </a:moveTo>
                                      <a:lnTo>
                                        <a:pt x="133350" y="149543"/>
                                      </a:lnTo>
                                      <a:lnTo>
                                        <a:pt x="129540" y="203835"/>
                                      </a:lnTo>
                                      <a:lnTo>
                                        <a:pt x="129540" y="305753"/>
                                      </a:lnTo>
                                      <a:cubicBezTo>
                                        <a:pt x="129540" y="337185"/>
                                        <a:pt x="133350" y="359093"/>
                                        <a:pt x="140018" y="373380"/>
                                      </a:cubicBezTo>
                                      <a:cubicBezTo>
                                        <a:pt x="146685" y="387668"/>
                                        <a:pt x="160020" y="399098"/>
                                        <a:pt x="179070" y="406718"/>
                                      </a:cubicBezTo>
                                      <a:cubicBezTo>
                                        <a:pt x="197168" y="414338"/>
                                        <a:pt x="215265" y="418148"/>
                                        <a:pt x="233363" y="418148"/>
                                      </a:cubicBezTo>
                                      <a:cubicBezTo>
                                        <a:pt x="258128" y="418148"/>
                                        <a:pt x="279082" y="413385"/>
                                        <a:pt x="296228" y="403860"/>
                                      </a:cubicBezTo>
                                      <a:cubicBezTo>
                                        <a:pt x="313372" y="394335"/>
                                        <a:pt x="324803" y="381953"/>
                                        <a:pt x="329565" y="365760"/>
                                      </a:cubicBezTo>
                                      <a:cubicBezTo>
                                        <a:pt x="334328" y="349568"/>
                                        <a:pt x="337185" y="329565"/>
                                        <a:pt x="338138" y="305753"/>
                                      </a:cubicBezTo>
                                      <a:lnTo>
                                        <a:pt x="338138" y="134303"/>
                                      </a:lnTo>
                                      <a:cubicBezTo>
                                        <a:pt x="338138" y="100965"/>
                                        <a:pt x="338138" y="80963"/>
                                        <a:pt x="337185" y="77153"/>
                                      </a:cubicBezTo>
                                      <a:cubicBezTo>
                                        <a:pt x="333375" y="54293"/>
                                        <a:pt x="321945" y="42863"/>
                                        <a:pt x="303847" y="42863"/>
                                      </a:cubicBezTo>
                                      <a:cubicBezTo>
                                        <a:pt x="300990" y="42863"/>
                                        <a:pt x="296228" y="42863"/>
                                        <a:pt x="290513" y="43815"/>
                                      </a:cubicBezTo>
                                      <a:cubicBezTo>
                                        <a:pt x="281940" y="44768"/>
                                        <a:pt x="276225" y="45720"/>
                                        <a:pt x="272415" y="45720"/>
                                      </a:cubicBezTo>
                                      <a:cubicBezTo>
                                        <a:pt x="266700" y="45720"/>
                                        <a:pt x="261938" y="43815"/>
                                        <a:pt x="257175" y="39053"/>
                                      </a:cubicBezTo>
                                      <a:cubicBezTo>
                                        <a:pt x="253365" y="34290"/>
                                        <a:pt x="250507" y="29528"/>
                                        <a:pt x="250507" y="23813"/>
                                      </a:cubicBezTo>
                                      <a:cubicBezTo>
                                        <a:pt x="250507" y="7620"/>
                                        <a:pt x="260032" y="0"/>
                                        <a:pt x="280035" y="0"/>
                                      </a:cubicBezTo>
                                      <a:cubicBezTo>
                                        <a:pt x="282893" y="0"/>
                                        <a:pt x="286703" y="0"/>
                                        <a:pt x="289560" y="953"/>
                                      </a:cubicBezTo>
                                      <a:lnTo>
                                        <a:pt x="328613" y="6668"/>
                                      </a:lnTo>
                                      <a:cubicBezTo>
                                        <a:pt x="338138" y="7620"/>
                                        <a:pt x="349568" y="8573"/>
                                        <a:pt x="361950" y="8573"/>
                                      </a:cubicBezTo>
                                      <a:cubicBezTo>
                                        <a:pt x="374332" y="8573"/>
                                        <a:pt x="383857" y="7620"/>
                                        <a:pt x="391478" y="6668"/>
                                      </a:cubicBezTo>
                                      <a:lnTo>
                                        <a:pt x="420053" y="1905"/>
                                      </a:lnTo>
                                      <a:cubicBezTo>
                                        <a:pt x="427672" y="953"/>
                                        <a:pt x="433388" y="0"/>
                                        <a:pt x="436245" y="0"/>
                                      </a:cubicBezTo>
                                      <a:cubicBezTo>
                                        <a:pt x="455295" y="0"/>
                                        <a:pt x="463868" y="7620"/>
                                        <a:pt x="463868" y="22860"/>
                                      </a:cubicBezTo>
                                      <a:cubicBezTo>
                                        <a:pt x="463868" y="38100"/>
                                        <a:pt x="454343" y="45720"/>
                                        <a:pt x="436245" y="45720"/>
                                      </a:cubicBezTo>
                                      <a:lnTo>
                                        <a:pt x="428625" y="45720"/>
                                      </a:lnTo>
                                      <a:cubicBezTo>
                                        <a:pt x="427672" y="45720"/>
                                        <a:pt x="424815" y="45720"/>
                                        <a:pt x="421957" y="45720"/>
                                      </a:cubicBezTo>
                                      <a:cubicBezTo>
                                        <a:pt x="408622" y="45720"/>
                                        <a:pt x="400050" y="52388"/>
                                        <a:pt x="397193" y="65723"/>
                                      </a:cubicBezTo>
                                      <a:cubicBezTo>
                                        <a:pt x="394335" y="79058"/>
                                        <a:pt x="392430" y="113348"/>
                                        <a:pt x="392430" y="167640"/>
                                      </a:cubicBezTo>
                                      <a:lnTo>
                                        <a:pt x="392430" y="283845"/>
                                      </a:lnTo>
                                      <a:cubicBezTo>
                                        <a:pt x="392430" y="312420"/>
                                        <a:pt x="391478" y="333375"/>
                                        <a:pt x="389572" y="346710"/>
                                      </a:cubicBezTo>
                                      <a:cubicBezTo>
                                        <a:pt x="385763" y="368618"/>
                                        <a:pt x="378143" y="387668"/>
                                        <a:pt x="366713" y="404813"/>
                                      </a:cubicBezTo>
                                      <a:cubicBezTo>
                                        <a:pt x="340043" y="442913"/>
                                        <a:pt x="295275" y="462915"/>
                                        <a:pt x="231457" y="462915"/>
                                      </a:cubicBezTo>
                                      <a:cubicBezTo>
                                        <a:pt x="153353" y="462915"/>
                                        <a:pt x="102870" y="437198"/>
                                        <a:pt x="80010" y="386715"/>
                                      </a:cubicBezTo>
                                      <a:cubicBezTo>
                                        <a:pt x="73343" y="371475"/>
                                        <a:pt x="69532" y="346710"/>
                                        <a:pt x="69532" y="314325"/>
                                      </a:cubicBezTo>
                                      <a:cubicBezTo>
                                        <a:pt x="69532" y="298133"/>
                                        <a:pt x="70485" y="274320"/>
                                        <a:pt x="71438" y="243840"/>
                                      </a:cubicBezTo>
                                      <a:cubicBezTo>
                                        <a:pt x="72390" y="212408"/>
                                        <a:pt x="73343" y="188595"/>
                                        <a:pt x="73343" y="173355"/>
                                      </a:cubicBezTo>
                                      <a:lnTo>
                                        <a:pt x="73343" y="138113"/>
                                      </a:lnTo>
                                      <a:cubicBezTo>
                                        <a:pt x="73343" y="105728"/>
                                        <a:pt x="73343" y="87630"/>
                                        <a:pt x="72390" y="83820"/>
                                      </a:cubicBezTo>
                                      <a:cubicBezTo>
                                        <a:pt x="69532" y="59055"/>
                                        <a:pt x="60960" y="47625"/>
                                        <a:pt x="46672" y="47625"/>
                                      </a:cubicBezTo>
                                      <a:cubicBezTo>
                                        <a:pt x="45720" y="47625"/>
                                        <a:pt x="43815" y="47625"/>
                                        <a:pt x="41910" y="47625"/>
                                      </a:cubicBezTo>
                                      <a:cubicBezTo>
                                        <a:pt x="40005" y="47625"/>
                                        <a:pt x="38100" y="47625"/>
                                        <a:pt x="36195" y="47625"/>
                                      </a:cubicBezTo>
                                      <a:cubicBezTo>
                                        <a:pt x="34290" y="47625"/>
                                        <a:pt x="31432" y="47625"/>
                                        <a:pt x="27622" y="47625"/>
                                      </a:cubicBezTo>
                                      <a:cubicBezTo>
                                        <a:pt x="8572" y="47625"/>
                                        <a:pt x="0" y="40005"/>
                                        <a:pt x="0" y="24765"/>
                                      </a:cubicBezTo>
                                      <a:cubicBezTo>
                                        <a:pt x="0" y="9525"/>
                                        <a:pt x="8572" y="1905"/>
                                        <a:pt x="25718" y="1905"/>
                                      </a:cubicBezTo>
                                      <a:cubicBezTo>
                                        <a:pt x="32385" y="1905"/>
                                        <a:pt x="40005" y="2858"/>
                                        <a:pt x="48578" y="3810"/>
                                      </a:cubicBezTo>
                                      <a:cubicBezTo>
                                        <a:pt x="70485" y="7620"/>
                                        <a:pt x="90488" y="9525"/>
                                        <a:pt x="109538" y="9525"/>
                                      </a:cubicBezTo>
                                      <a:cubicBezTo>
                                        <a:pt x="128588" y="9525"/>
                                        <a:pt x="150495" y="7620"/>
                                        <a:pt x="175260" y="3810"/>
                                      </a:cubicBezTo>
                                      <a:cubicBezTo>
                                        <a:pt x="180975" y="2858"/>
                                        <a:pt x="186690" y="2858"/>
                                        <a:pt x="192405" y="2858"/>
                                      </a:cubicBezTo>
                                      <a:cubicBezTo>
                                        <a:pt x="210503" y="2858"/>
                                        <a:pt x="220028" y="10478"/>
                                        <a:pt x="220028" y="25718"/>
                                      </a:cubicBezTo>
                                      <a:cubicBezTo>
                                        <a:pt x="220028" y="40958"/>
                                        <a:pt x="212407" y="48578"/>
                                        <a:pt x="196215" y="48578"/>
                                      </a:cubicBezTo>
                                      <a:cubicBezTo>
                                        <a:pt x="192405" y="48578"/>
                                        <a:pt x="187643" y="47625"/>
                                        <a:pt x="180022" y="46673"/>
                                      </a:cubicBezTo>
                                      <a:cubicBezTo>
                                        <a:pt x="173355" y="45720"/>
                                        <a:pt x="167640" y="44768"/>
                                        <a:pt x="163830" y="44768"/>
                                      </a:cubicBezTo>
                                      <a:cubicBezTo>
                                        <a:pt x="149543" y="44768"/>
                                        <a:pt x="140018" y="52388"/>
                                        <a:pt x="135255" y="67628"/>
                                      </a:cubicBezTo>
                                      <a:cubicBezTo>
                                        <a:pt x="135255" y="72390"/>
                                        <a:pt x="134303" y="85725"/>
                                        <a:pt x="133350" y="106680"/>
                                      </a:cubicBezTo>
                                      <a:close/>
                                    </a:path>
                                  </a:pathLst>
                                </a:custGeom>
                                <a:solidFill>
                                  <a:srgbClr val="000000"/>
                                </a:solidFill>
                                <a:ln w="9525" cap="flat">
                                  <a:noFill/>
                                  <a:prstDash val="solid"/>
                                  <a:miter/>
                                </a:ln>
                              </wps:spPr>
                              <wps:bodyPr rtlCol="0" anchor="ctr"/>
                            </wps:wsp>
                            <wps:wsp>
                              <wps:cNvPr id="2082953557" name="Freeform 2082953557">
                                <a:extLst>
                                  <a:ext uri="{FF2B5EF4-FFF2-40B4-BE49-F238E27FC236}">
                                    <a16:creationId xmlns:a16="http://schemas.microsoft.com/office/drawing/2014/main" id="{BF8F959E-2F9A-0354-671C-27D6EA81C42C}"/>
                                  </a:ext>
                                </a:extLst>
                              </wps:cNvPr>
                              <wps:cNvSpPr/>
                              <wps:spPr>
                                <a:xfrm>
                                  <a:off x="3077527" y="11430"/>
                                  <a:ext cx="491490" cy="460057"/>
                                </a:xfrm>
                                <a:custGeom>
                                  <a:avLst/>
                                  <a:gdLst>
                                    <a:gd name="connsiteX0" fmla="*/ 187643 w 491490"/>
                                    <a:gd name="connsiteY0" fmla="*/ 30480 h 460057"/>
                                    <a:gd name="connsiteX1" fmla="*/ 366713 w 491490"/>
                                    <a:gd name="connsiteY1" fmla="*/ 402908 h 460057"/>
                                    <a:gd name="connsiteX2" fmla="*/ 366713 w 491490"/>
                                    <a:gd name="connsiteY2" fmla="*/ 134303 h 460057"/>
                                    <a:gd name="connsiteX3" fmla="*/ 365760 w 491490"/>
                                    <a:gd name="connsiteY3" fmla="*/ 77153 h 460057"/>
                                    <a:gd name="connsiteX4" fmla="*/ 332423 w 491490"/>
                                    <a:gd name="connsiteY4" fmla="*/ 42863 h 460057"/>
                                    <a:gd name="connsiteX5" fmla="*/ 316230 w 491490"/>
                                    <a:gd name="connsiteY5" fmla="*/ 44767 h 460057"/>
                                    <a:gd name="connsiteX6" fmla="*/ 300038 w 491490"/>
                                    <a:gd name="connsiteY6" fmla="*/ 46672 h 460057"/>
                                    <a:gd name="connsiteX7" fmla="*/ 284798 w 491490"/>
                                    <a:gd name="connsiteY7" fmla="*/ 40005 h 460057"/>
                                    <a:gd name="connsiteX8" fmla="*/ 278130 w 491490"/>
                                    <a:gd name="connsiteY8" fmla="*/ 24765 h 460057"/>
                                    <a:gd name="connsiteX9" fmla="*/ 308610 w 491490"/>
                                    <a:gd name="connsiteY9" fmla="*/ 953 h 460057"/>
                                    <a:gd name="connsiteX10" fmla="*/ 317183 w 491490"/>
                                    <a:gd name="connsiteY10" fmla="*/ 1905 h 460057"/>
                                    <a:gd name="connsiteX11" fmla="*/ 346710 w 491490"/>
                                    <a:gd name="connsiteY11" fmla="*/ 5715 h 460057"/>
                                    <a:gd name="connsiteX12" fmla="*/ 383858 w 491490"/>
                                    <a:gd name="connsiteY12" fmla="*/ 8572 h 460057"/>
                                    <a:gd name="connsiteX13" fmla="*/ 429578 w 491490"/>
                                    <a:gd name="connsiteY13" fmla="*/ 4763 h 460057"/>
                                    <a:gd name="connsiteX14" fmla="*/ 453390 w 491490"/>
                                    <a:gd name="connsiteY14" fmla="*/ 1905 h 460057"/>
                                    <a:gd name="connsiteX15" fmla="*/ 458153 w 491490"/>
                                    <a:gd name="connsiteY15" fmla="*/ 953 h 460057"/>
                                    <a:gd name="connsiteX16" fmla="*/ 462915 w 491490"/>
                                    <a:gd name="connsiteY16" fmla="*/ 953 h 460057"/>
                                    <a:gd name="connsiteX17" fmla="*/ 491490 w 491490"/>
                                    <a:gd name="connsiteY17" fmla="*/ 23813 h 460057"/>
                                    <a:gd name="connsiteX18" fmla="*/ 463868 w 491490"/>
                                    <a:gd name="connsiteY18" fmla="*/ 45720 h 460057"/>
                                    <a:gd name="connsiteX19" fmla="*/ 456248 w 491490"/>
                                    <a:gd name="connsiteY19" fmla="*/ 45720 h 460057"/>
                                    <a:gd name="connsiteX20" fmla="*/ 449580 w 491490"/>
                                    <a:gd name="connsiteY20" fmla="*/ 45720 h 460057"/>
                                    <a:gd name="connsiteX21" fmla="*/ 422910 w 491490"/>
                                    <a:gd name="connsiteY21" fmla="*/ 54292 h 460057"/>
                                    <a:gd name="connsiteX22" fmla="*/ 415290 w 491490"/>
                                    <a:gd name="connsiteY22" fmla="*/ 92392 h 460057"/>
                                    <a:gd name="connsiteX23" fmla="*/ 415290 w 491490"/>
                                    <a:gd name="connsiteY23" fmla="*/ 130492 h 460057"/>
                                    <a:gd name="connsiteX24" fmla="*/ 415290 w 491490"/>
                                    <a:gd name="connsiteY24" fmla="*/ 198120 h 460057"/>
                                    <a:gd name="connsiteX25" fmla="*/ 415290 w 491490"/>
                                    <a:gd name="connsiteY25" fmla="*/ 376238 h 460057"/>
                                    <a:gd name="connsiteX26" fmla="*/ 404813 w 491490"/>
                                    <a:gd name="connsiteY26" fmla="*/ 441008 h 460057"/>
                                    <a:gd name="connsiteX27" fmla="*/ 368618 w 491490"/>
                                    <a:gd name="connsiteY27" fmla="*/ 460057 h 460057"/>
                                    <a:gd name="connsiteX28" fmla="*/ 313373 w 491490"/>
                                    <a:gd name="connsiteY28" fmla="*/ 413385 h 460057"/>
                                    <a:gd name="connsiteX29" fmla="*/ 138113 w 491490"/>
                                    <a:gd name="connsiteY29" fmla="*/ 49530 h 460057"/>
                                    <a:gd name="connsiteX30" fmla="*/ 138113 w 491490"/>
                                    <a:gd name="connsiteY30" fmla="*/ 360045 h 460057"/>
                                    <a:gd name="connsiteX31" fmla="*/ 172403 w 491490"/>
                                    <a:gd name="connsiteY31" fmla="*/ 409575 h 460057"/>
                                    <a:gd name="connsiteX32" fmla="*/ 188595 w 491490"/>
                                    <a:gd name="connsiteY32" fmla="*/ 408622 h 460057"/>
                                    <a:gd name="connsiteX33" fmla="*/ 204788 w 491490"/>
                                    <a:gd name="connsiteY33" fmla="*/ 407670 h 460057"/>
                                    <a:gd name="connsiteX34" fmla="*/ 225743 w 491490"/>
                                    <a:gd name="connsiteY34" fmla="*/ 428625 h 460057"/>
                                    <a:gd name="connsiteX35" fmla="*/ 195263 w 491490"/>
                                    <a:gd name="connsiteY35" fmla="*/ 451485 h 460057"/>
                                    <a:gd name="connsiteX36" fmla="*/ 191453 w 491490"/>
                                    <a:gd name="connsiteY36" fmla="*/ 451485 h 460057"/>
                                    <a:gd name="connsiteX37" fmla="*/ 186690 w 491490"/>
                                    <a:gd name="connsiteY37" fmla="*/ 450533 h 460057"/>
                                    <a:gd name="connsiteX38" fmla="*/ 159068 w 491490"/>
                                    <a:gd name="connsiteY38" fmla="*/ 446722 h 460057"/>
                                    <a:gd name="connsiteX39" fmla="*/ 116205 w 491490"/>
                                    <a:gd name="connsiteY39" fmla="*/ 442913 h 460057"/>
                                    <a:gd name="connsiteX40" fmla="*/ 71438 w 491490"/>
                                    <a:gd name="connsiteY40" fmla="*/ 446722 h 460057"/>
                                    <a:gd name="connsiteX41" fmla="*/ 39053 w 491490"/>
                                    <a:gd name="connsiteY41" fmla="*/ 450533 h 460057"/>
                                    <a:gd name="connsiteX42" fmla="*/ 34290 w 491490"/>
                                    <a:gd name="connsiteY42" fmla="*/ 451485 h 460057"/>
                                    <a:gd name="connsiteX43" fmla="*/ 28575 w 491490"/>
                                    <a:gd name="connsiteY43" fmla="*/ 451485 h 460057"/>
                                    <a:gd name="connsiteX44" fmla="*/ 0 w 491490"/>
                                    <a:gd name="connsiteY44" fmla="*/ 428625 h 460057"/>
                                    <a:gd name="connsiteX45" fmla="*/ 20955 w 491490"/>
                                    <a:gd name="connsiteY45" fmla="*/ 407670 h 460057"/>
                                    <a:gd name="connsiteX46" fmla="*/ 39053 w 491490"/>
                                    <a:gd name="connsiteY46" fmla="*/ 408622 h 460057"/>
                                    <a:gd name="connsiteX47" fmla="*/ 53340 w 491490"/>
                                    <a:gd name="connsiteY47" fmla="*/ 410528 h 460057"/>
                                    <a:gd name="connsiteX48" fmla="*/ 87630 w 491490"/>
                                    <a:gd name="connsiteY48" fmla="*/ 360997 h 460057"/>
                                    <a:gd name="connsiteX49" fmla="*/ 87630 w 491490"/>
                                    <a:gd name="connsiteY49" fmla="*/ 314325 h 460057"/>
                                    <a:gd name="connsiteX50" fmla="*/ 87630 w 491490"/>
                                    <a:gd name="connsiteY50" fmla="*/ 255270 h 460057"/>
                                    <a:gd name="connsiteX51" fmla="*/ 87630 w 491490"/>
                                    <a:gd name="connsiteY51" fmla="*/ 198120 h 460057"/>
                                    <a:gd name="connsiteX52" fmla="*/ 87630 w 491490"/>
                                    <a:gd name="connsiteY52" fmla="*/ 92392 h 460057"/>
                                    <a:gd name="connsiteX53" fmla="*/ 53340 w 491490"/>
                                    <a:gd name="connsiteY53" fmla="*/ 42863 h 460057"/>
                                    <a:gd name="connsiteX54" fmla="*/ 40005 w 491490"/>
                                    <a:gd name="connsiteY54" fmla="*/ 43815 h 460057"/>
                                    <a:gd name="connsiteX55" fmla="*/ 21908 w 491490"/>
                                    <a:gd name="connsiteY55" fmla="*/ 45720 h 460057"/>
                                    <a:gd name="connsiteX56" fmla="*/ 953 w 491490"/>
                                    <a:gd name="connsiteY56" fmla="*/ 23813 h 460057"/>
                                    <a:gd name="connsiteX57" fmla="*/ 29528 w 491490"/>
                                    <a:gd name="connsiteY57" fmla="*/ 0 h 460057"/>
                                    <a:gd name="connsiteX58" fmla="*/ 40005 w 491490"/>
                                    <a:gd name="connsiteY58" fmla="*/ 953 h 460057"/>
                                    <a:gd name="connsiteX59" fmla="*/ 91440 w 491490"/>
                                    <a:gd name="connsiteY59" fmla="*/ 4763 h 460057"/>
                                    <a:gd name="connsiteX60" fmla="*/ 120968 w 491490"/>
                                    <a:gd name="connsiteY60" fmla="*/ 2858 h 460057"/>
                                    <a:gd name="connsiteX61" fmla="*/ 150495 w 491490"/>
                                    <a:gd name="connsiteY61" fmla="*/ 953 h 460057"/>
                                    <a:gd name="connsiteX62" fmla="*/ 178118 w 491490"/>
                                    <a:gd name="connsiteY62" fmla="*/ 15240 h 460057"/>
                                    <a:gd name="connsiteX63" fmla="*/ 187643 w 491490"/>
                                    <a:gd name="connsiteY63" fmla="*/ 30480 h 460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491490" h="460057">
                                      <a:moveTo>
                                        <a:pt x="187643" y="30480"/>
                                      </a:moveTo>
                                      <a:lnTo>
                                        <a:pt x="366713" y="402908"/>
                                      </a:lnTo>
                                      <a:lnTo>
                                        <a:pt x="366713" y="134303"/>
                                      </a:lnTo>
                                      <a:cubicBezTo>
                                        <a:pt x="366713" y="100013"/>
                                        <a:pt x="366713" y="80963"/>
                                        <a:pt x="365760" y="77153"/>
                                      </a:cubicBezTo>
                                      <a:cubicBezTo>
                                        <a:pt x="361950" y="54292"/>
                                        <a:pt x="350520" y="42863"/>
                                        <a:pt x="332423" y="42863"/>
                                      </a:cubicBezTo>
                                      <a:cubicBezTo>
                                        <a:pt x="328613" y="42863"/>
                                        <a:pt x="323850" y="43815"/>
                                        <a:pt x="316230" y="44767"/>
                                      </a:cubicBezTo>
                                      <a:cubicBezTo>
                                        <a:pt x="309563" y="45720"/>
                                        <a:pt x="303848" y="46672"/>
                                        <a:pt x="300038" y="46672"/>
                                      </a:cubicBezTo>
                                      <a:cubicBezTo>
                                        <a:pt x="294323" y="46672"/>
                                        <a:pt x="289560" y="44767"/>
                                        <a:pt x="284798" y="40005"/>
                                      </a:cubicBezTo>
                                      <a:cubicBezTo>
                                        <a:pt x="280988" y="36195"/>
                                        <a:pt x="278130" y="30480"/>
                                        <a:pt x="278130" y="24765"/>
                                      </a:cubicBezTo>
                                      <a:cubicBezTo>
                                        <a:pt x="278130" y="8572"/>
                                        <a:pt x="287655" y="953"/>
                                        <a:pt x="308610" y="953"/>
                                      </a:cubicBezTo>
                                      <a:cubicBezTo>
                                        <a:pt x="312420" y="953"/>
                                        <a:pt x="315278" y="953"/>
                                        <a:pt x="317183" y="1905"/>
                                      </a:cubicBezTo>
                                      <a:lnTo>
                                        <a:pt x="346710" y="5715"/>
                                      </a:lnTo>
                                      <a:cubicBezTo>
                                        <a:pt x="360045" y="7620"/>
                                        <a:pt x="372428" y="8572"/>
                                        <a:pt x="383858" y="8572"/>
                                      </a:cubicBezTo>
                                      <a:cubicBezTo>
                                        <a:pt x="395288" y="8572"/>
                                        <a:pt x="410528" y="7620"/>
                                        <a:pt x="429578" y="4763"/>
                                      </a:cubicBezTo>
                                      <a:cubicBezTo>
                                        <a:pt x="436245" y="3810"/>
                                        <a:pt x="443865" y="2858"/>
                                        <a:pt x="453390" y="1905"/>
                                      </a:cubicBezTo>
                                      <a:cubicBezTo>
                                        <a:pt x="454343" y="1905"/>
                                        <a:pt x="456248" y="1905"/>
                                        <a:pt x="458153" y="953"/>
                                      </a:cubicBezTo>
                                      <a:cubicBezTo>
                                        <a:pt x="460058" y="953"/>
                                        <a:pt x="461010" y="953"/>
                                        <a:pt x="462915" y="953"/>
                                      </a:cubicBezTo>
                                      <a:cubicBezTo>
                                        <a:pt x="481965" y="953"/>
                                        <a:pt x="491490" y="8572"/>
                                        <a:pt x="491490" y="23813"/>
                                      </a:cubicBezTo>
                                      <a:cubicBezTo>
                                        <a:pt x="491490" y="39053"/>
                                        <a:pt x="481965" y="45720"/>
                                        <a:pt x="463868" y="45720"/>
                                      </a:cubicBezTo>
                                      <a:cubicBezTo>
                                        <a:pt x="461010" y="45720"/>
                                        <a:pt x="458153" y="45720"/>
                                        <a:pt x="456248" y="45720"/>
                                      </a:cubicBezTo>
                                      <a:lnTo>
                                        <a:pt x="449580" y="45720"/>
                                      </a:lnTo>
                                      <a:cubicBezTo>
                                        <a:pt x="436245" y="45720"/>
                                        <a:pt x="426720" y="48578"/>
                                        <a:pt x="422910" y="54292"/>
                                      </a:cubicBezTo>
                                      <a:cubicBezTo>
                                        <a:pt x="419100" y="60008"/>
                                        <a:pt x="416243" y="72390"/>
                                        <a:pt x="415290" y="92392"/>
                                      </a:cubicBezTo>
                                      <a:lnTo>
                                        <a:pt x="415290" y="130492"/>
                                      </a:lnTo>
                                      <a:lnTo>
                                        <a:pt x="415290" y="198120"/>
                                      </a:lnTo>
                                      <a:lnTo>
                                        <a:pt x="415290" y="376238"/>
                                      </a:lnTo>
                                      <a:cubicBezTo>
                                        <a:pt x="415290" y="406717"/>
                                        <a:pt x="411480" y="428625"/>
                                        <a:pt x="404813" y="441008"/>
                                      </a:cubicBezTo>
                                      <a:cubicBezTo>
                                        <a:pt x="398145" y="453390"/>
                                        <a:pt x="385763" y="460057"/>
                                        <a:pt x="368618" y="460057"/>
                                      </a:cubicBezTo>
                                      <a:cubicBezTo>
                                        <a:pt x="346710" y="460057"/>
                                        <a:pt x="328613" y="444817"/>
                                        <a:pt x="313373" y="413385"/>
                                      </a:cubicBezTo>
                                      <a:lnTo>
                                        <a:pt x="138113" y="49530"/>
                                      </a:lnTo>
                                      <a:lnTo>
                                        <a:pt x="138113" y="360045"/>
                                      </a:lnTo>
                                      <a:cubicBezTo>
                                        <a:pt x="138113" y="393383"/>
                                        <a:pt x="149543" y="409575"/>
                                        <a:pt x="172403" y="409575"/>
                                      </a:cubicBezTo>
                                      <a:cubicBezTo>
                                        <a:pt x="176213" y="409575"/>
                                        <a:pt x="180975" y="409575"/>
                                        <a:pt x="188595" y="408622"/>
                                      </a:cubicBezTo>
                                      <a:cubicBezTo>
                                        <a:pt x="195263" y="407670"/>
                                        <a:pt x="200978" y="407670"/>
                                        <a:pt x="204788" y="407670"/>
                                      </a:cubicBezTo>
                                      <a:cubicBezTo>
                                        <a:pt x="219075" y="407670"/>
                                        <a:pt x="225743" y="414338"/>
                                        <a:pt x="225743" y="428625"/>
                                      </a:cubicBezTo>
                                      <a:cubicBezTo>
                                        <a:pt x="225743" y="443865"/>
                                        <a:pt x="216218" y="451485"/>
                                        <a:pt x="195263" y="451485"/>
                                      </a:cubicBezTo>
                                      <a:cubicBezTo>
                                        <a:pt x="194310" y="451485"/>
                                        <a:pt x="193358" y="451485"/>
                                        <a:pt x="191453" y="451485"/>
                                      </a:cubicBezTo>
                                      <a:cubicBezTo>
                                        <a:pt x="189548" y="451485"/>
                                        <a:pt x="187643" y="450533"/>
                                        <a:pt x="186690" y="450533"/>
                                      </a:cubicBezTo>
                                      <a:lnTo>
                                        <a:pt x="159068" y="446722"/>
                                      </a:lnTo>
                                      <a:cubicBezTo>
                                        <a:pt x="143828" y="444817"/>
                                        <a:pt x="129540" y="442913"/>
                                        <a:pt x="116205" y="442913"/>
                                      </a:cubicBezTo>
                                      <a:cubicBezTo>
                                        <a:pt x="104775" y="442913"/>
                                        <a:pt x="89535" y="443865"/>
                                        <a:pt x="71438" y="446722"/>
                                      </a:cubicBezTo>
                                      <a:lnTo>
                                        <a:pt x="39053" y="450533"/>
                                      </a:lnTo>
                                      <a:cubicBezTo>
                                        <a:pt x="38100" y="450533"/>
                                        <a:pt x="36195" y="450533"/>
                                        <a:pt x="34290" y="451485"/>
                                      </a:cubicBezTo>
                                      <a:cubicBezTo>
                                        <a:pt x="32385" y="451485"/>
                                        <a:pt x="30480" y="451485"/>
                                        <a:pt x="28575" y="451485"/>
                                      </a:cubicBezTo>
                                      <a:cubicBezTo>
                                        <a:pt x="9525" y="451485"/>
                                        <a:pt x="0" y="443865"/>
                                        <a:pt x="0" y="428625"/>
                                      </a:cubicBezTo>
                                      <a:cubicBezTo>
                                        <a:pt x="0" y="415290"/>
                                        <a:pt x="6668" y="407670"/>
                                        <a:pt x="20955" y="407670"/>
                                      </a:cubicBezTo>
                                      <a:cubicBezTo>
                                        <a:pt x="22860" y="407670"/>
                                        <a:pt x="29528" y="407670"/>
                                        <a:pt x="39053" y="408622"/>
                                      </a:cubicBezTo>
                                      <a:cubicBezTo>
                                        <a:pt x="43815" y="409575"/>
                                        <a:pt x="48578" y="410528"/>
                                        <a:pt x="53340" y="410528"/>
                                      </a:cubicBezTo>
                                      <a:cubicBezTo>
                                        <a:pt x="76200" y="410528"/>
                                        <a:pt x="87630" y="393383"/>
                                        <a:pt x="87630" y="360997"/>
                                      </a:cubicBezTo>
                                      <a:lnTo>
                                        <a:pt x="87630" y="314325"/>
                                      </a:lnTo>
                                      <a:lnTo>
                                        <a:pt x="87630" y="255270"/>
                                      </a:lnTo>
                                      <a:lnTo>
                                        <a:pt x="87630" y="198120"/>
                                      </a:lnTo>
                                      <a:lnTo>
                                        <a:pt x="87630" y="92392"/>
                                      </a:lnTo>
                                      <a:cubicBezTo>
                                        <a:pt x="87630" y="59055"/>
                                        <a:pt x="76200" y="42863"/>
                                        <a:pt x="53340" y="42863"/>
                                      </a:cubicBezTo>
                                      <a:cubicBezTo>
                                        <a:pt x="50483" y="42863"/>
                                        <a:pt x="45720" y="42863"/>
                                        <a:pt x="40005" y="43815"/>
                                      </a:cubicBezTo>
                                      <a:cubicBezTo>
                                        <a:pt x="31433" y="44767"/>
                                        <a:pt x="25718" y="45720"/>
                                        <a:pt x="21908" y="45720"/>
                                      </a:cubicBezTo>
                                      <a:cubicBezTo>
                                        <a:pt x="7620" y="45720"/>
                                        <a:pt x="953" y="38100"/>
                                        <a:pt x="953" y="23813"/>
                                      </a:cubicBezTo>
                                      <a:cubicBezTo>
                                        <a:pt x="953" y="8572"/>
                                        <a:pt x="10478" y="0"/>
                                        <a:pt x="29528" y="0"/>
                                      </a:cubicBezTo>
                                      <a:cubicBezTo>
                                        <a:pt x="32385" y="0"/>
                                        <a:pt x="36195" y="0"/>
                                        <a:pt x="40005" y="953"/>
                                      </a:cubicBezTo>
                                      <a:cubicBezTo>
                                        <a:pt x="61913" y="2858"/>
                                        <a:pt x="79058" y="4763"/>
                                        <a:pt x="91440" y="4763"/>
                                      </a:cubicBezTo>
                                      <a:cubicBezTo>
                                        <a:pt x="98108" y="4763"/>
                                        <a:pt x="107633" y="3810"/>
                                        <a:pt x="120968" y="2858"/>
                                      </a:cubicBezTo>
                                      <a:cubicBezTo>
                                        <a:pt x="134303" y="1905"/>
                                        <a:pt x="143828" y="953"/>
                                        <a:pt x="150495" y="953"/>
                                      </a:cubicBezTo>
                                      <a:cubicBezTo>
                                        <a:pt x="163830" y="953"/>
                                        <a:pt x="173355" y="5715"/>
                                        <a:pt x="178118" y="15240"/>
                                      </a:cubicBezTo>
                                      <a:lnTo>
                                        <a:pt x="187643" y="30480"/>
                                      </a:lnTo>
                                      <a:close/>
                                    </a:path>
                                  </a:pathLst>
                                </a:custGeom>
                                <a:solidFill>
                                  <a:srgbClr val="000000"/>
                                </a:solidFill>
                                <a:ln w="9525" cap="flat">
                                  <a:noFill/>
                                  <a:prstDash val="solid"/>
                                  <a:miter/>
                                </a:ln>
                              </wps:spPr>
                              <wps:bodyPr rtlCol="0" anchor="ctr"/>
                            </wps:wsp>
                            <wps:wsp>
                              <wps:cNvPr id="1364936123" name="Freeform 1364936123">
                                <a:extLst>
                                  <a:ext uri="{FF2B5EF4-FFF2-40B4-BE49-F238E27FC236}">
                                    <a16:creationId xmlns:a16="http://schemas.microsoft.com/office/drawing/2014/main" id="{1DB84C7E-CEDE-CD0A-AAB1-511DE0B41359}"/>
                                  </a:ext>
                                </a:extLst>
                              </wps:cNvPr>
                              <wps:cNvSpPr/>
                              <wps:spPr>
                                <a:xfrm>
                                  <a:off x="3589020" y="10477"/>
                                  <a:ext cx="230505" cy="451485"/>
                                </a:xfrm>
                                <a:custGeom>
                                  <a:avLst/>
                                  <a:gdLst>
                                    <a:gd name="connsiteX0" fmla="*/ 86678 w 230505"/>
                                    <a:gd name="connsiteY0" fmla="*/ 92393 h 451485"/>
                                    <a:gd name="connsiteX1" fmla="*/ 52388 w 230505"/>
                                    <a:gd name="connsiteY1" fmla="*/ 42863 h 451485"/>
                                    <a:gd name="connsiteX2" fmla="*/ 38100 w 230505"/>
                                    <a:gd name="connsiteY2" fmla="*/ 43815 h 451485"/>
                                    <a:gd name="connsiteX3" fmla="*/ 20003 w 230505"/>
                                    <a:gd name="connsiteY3" fmla="*/ 45720 h 451485"/>
                                    <a:gd name="connsiteX4" fmla="*/ 5715 w 230505"/>
                                    <a:gd name="connsiteY4" fmla="*/ 39053 h 451485"/>
                                    <a:gd name="connsiteX5" fmla="*/ 0 w 230505"/>
                                    <a:gd name="connsiteY5" fmla="*/ 23813 h 451485"/>
                                    <a:gd name="connsiteX6" fmla="*/ 29528 w 230505"/>
                                    <a:gd name="connsiteY6" fmla="*/ 0 h 451485"/>
                                    <a:gd name="connsiteX7" fmla="*/ 39053 w 230505"/>
                                    <a:gd name="connsiteY7" fmla="*/ 953 h 451485"/>
                                    <a:gd name="connsiteX8" fmla="*/ 74295 w 230505"/>
                                    <a:gd name="connsiteY8" fmla="*/ 5715 h 451485"/>
                                    <a:gd name="connsiteX9" fmla="*/ 115253 w 230505"/>
                                    <a:gd name="connsiteY9" fmla="*/ 8573 h 451485"/>
                                    <a:gd name="connsiteX10" fmla="*/ 160972 w 230505"/>
                                    <a:gd name="connsiteY10" fmla="*/ 4763 h 451485"/>
                                    <a:gd name="connsiteX11" fmla="*/ 190500 w 230505"/>
                                    <a:gd name="connsiteY11" fmla="*/ 953 h 451485"/>
                                    <a:gd name="connsiteX12" fmla="*/ 200025 w 230505"/>
                                    <a:gd name="connsiteY12" fmla="*/ 0 h 451485"/>
                                    <a:gd name="connsiteX13" fmla="*/ 229553 w 230505"/>
                                    <a:gd name="connsiteY13" fmla="*/ 23813 h 451485"/>
                                    <a:gd name="connsiteX14" fmla="*/ 223838 w 230505"/>
                                    <a:gd name="connsiteY14" fmla="*/ 39053 h 451485"/>
                                    <a:gd name="connsiteX15" fmla="*/ 209550 w 230505"/>
                                    <a:gd name="connsiteY15" fmla="*/ 45720 h 451485"/>
                                    <a:gd name="connsiteX16" fmla="*/ 191453 w 230505"/>
                                    <a:gd name="connsiteY16" fmla="*/ 43815 h 451485"/>
                                    <a:gd name="connsiteX17" fmla="*/ 177165 w 230505"/>
                                    <a:gd name="connsiteY17" fmla="*/ 42863 h 451485"/>
                                    <a:gd name="connsiteX18" fmla="*/ 142875 w 230505"/>
                                    <a:gd name="connsiteY18" fmla="*/ 92393 h 451485"/>
                                    <a:gd name="connsiteX19" fmla="*/ 142875 w 230505"/>
                                    <a:gd name="connsiteY19" fmla="*/ 360045 h 451485"/>
                                    <a:gd name="connsiteX20" fmla="*/ 177165 w 230505"/>
                                    <a:gd name="connsiteY20" fmla="*/ 409575 h 451485"/>
                                    <a:gd name="connsiteX21" fmla="*/ 191453 w 230505"/>
                                    <a:gd name="connsiteY21" fmla="*/ 408623 h 451485"/>
                                    <a:gd name="connsiteX22" fmla="*/ 209550 w 230505"/>
                                    <a:gd name="connsiteY22" fmla="*/ 406718 h 451485"/>
                                    <a:gd name="connsiteX23" fmla="*/ 230505 w 230505"/>
                                    <a:gd name="connsiteY23" fmla="*/ 427673 h 451485"/>
                                    <a:gd name="connsiteX24" fmla="*/ 200978 w 230505"/>
                                    <a:gd name="connsiteY24" fmla="*/ 451485 h 451485"/>
                                    <a:gd name="connsiteX25" fmla="*/ 196215 w 230505"/>
                                    <a:gd name="connsiteY25" fmla="*/ 451485 h 451485"/>
                                    <a:gd name="connsiteX26" fmla="*/ 191453 w 230505"/>
                                    <a:gd name="connsiteY26" fmla="*/ 450533 h 451485"/>
                                    <a:gd name="connsiteX27" fmla="*/ 157163 w 230505"/>
                                    <a:gd name="connsiteY27" fmla="*/ 444818 h 451485"/>
                                    <a:gd name="connsiteX28" fmla="*/ 120968 w 230505"/>
                                    <a:gd name="connsiteY28" fmla="*/ 441960 h 451485"/>
                                    <a:gd name="connsiteX29" fmla="*/ 71438 w 230505"/>
                                    <a:gd name="connsiteY29" fmla="*/ 444818 h 451485"/>
                                    <a:gd name="connsiteX30" fmla="*/ 40957 w 230505"/>
                                    <a:gd name="connsiteY30" fmla="*/ 449580 h 451485"/>
                                    <a:gd name="connsiteX31" fmla="*/ 36195 w 230505"/>
                                    <a:gd name="connsiteY31" fmla="*/ 450533 h 451485"/>
                                    <a:gd name="connsiteX32" fmla="*/ 30480 w 230505"/>
                                    <a:gd name="connsiteY32" fmla="*/ 450533 h 451485"/>
                                    <a:gd name="connsiteX33" fmla="*/ 1905 w 230505"/>
                                    <a:gd name="connsiteY33" fmla="*/ 426720 h 451485"/>
                                    <a:gd name="connsiteX34" fmla="*/ 22860 w 230505"/>
                                    <a:gd name="connsiteY34" fmla="*/ 405765 h 451485"/>
                                    <a:gd name="connsiteX35" fmla="*/ 40957 w 230505"/>
                                    <a:gd name="connsiteY35" fmla="*/ 406718 h 451485"/>
                                    <a:gd name="connsiteX36" fmla="*/ 55245 w 230505"/>
                                    <a:gd name="connsiteY36" fmla="*/ 408623 h 451485"/>
                                    <a:gd name="connsiteX37" fmla="*/ 89535 w 230505"/>
                                    <a:gd name="connsiteY37" fmla="*/ 359093 h 451485"/>
                                    <a:gd name="connsiteX38" fmla="*/ 89535 w 230505"/>
                                    <a:gd name="connsiteY38" fmla="*/ 9239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5" h="451485">
                                      <a:moveTo>
                                        <a:pt x="86678" y="92393"/>
                                      </a:moveTo>
                                      <a:cubicBezTo>
                                        <a:pt x="86678" y="59055"/>
                                        <a:pt x="75247" y="42863"/>
                                        <a:pt x="52388" y="42863"/>
                                      </a:cubicBezTo>
                                      <a:cubicBezTo>
                                        <a:pt x="45720" y="42863"/>
                                        <a:pt x="41910" y="42863"/>
                                        <a:pt x="38100" y="43815"/>
                                      </a:cubicBezTo>
                                      <a:cubicBezTo>
                                        <a:pt x="31432" y="44768"/>
                                        <a:pt x="24765" y="45720"/>
                                        <a:pt x="20003" y="45720"/>
                                      </a:cubicBezTo>
                                      <a:cubicBezTo>
                                        <a:pt x="14288" y="45720"/>
                                        <a:pt x="9525" y="43815"/>
                                        <a:pt x="5715" y="39053"/>
                                      </a:cubicBezTo>
                                      <a:cubicBezTo>
                                        <a:pt x="1905" y="35243"/>
                                        <a:pt x="0" y="29528"/>
                                        <a:pt x="0" y="23813"/>
                                      </a:cubicBezTo>
                                      <a:cubicBezTo>
                                        <a:pt x="0" y="8573"/>
                                        <a:pt x="9525" y="0"/>
                                        <a:pt x="29528" y="0"/>
                                      </a:cubicBezTo>
                                      <a:cubicBezTo>
                                        <a:pt x="32385" y="0"/>
                                        <a:pt x="35243" y="0"/>
                                        <a:pt x="39053" y="953"/>
                                      </a:cubicBezTo>
                                      <a:lnTo>
                                        <a:pt x="74295" y="5715"/>
                                      </a:lnTo>
                                      <a:cubicBezTo>
                                        <a:pt x="87630" y="7620"/>
                                        <a:pt x="100965" y="8573"/>
                                        <a:pt x="115253" y="8573"/>
                                      </a:cubicBezTo>
                                      <a:cubicBezTo>
                                        <a:pt x="128588" y="8573"/>
                                        <a:pt x="143828" y="7620"/>
                                        <a:pt x="160972" y="4763"/>
                                      </a:cubicBezTo>
                                      <a:lnTo>
                                        <a:pt x="190500" y="953"/>
                                      </a:lnTo>
                                      <a:cubicBezTo>
                                        <a:pt x="194310" y="953"/>
                                        <a:pt x="197168" y="0"/>
                                        <a:pt x="200025" y="0"/>
                                      </a:cubicBezTo>
                                      <a:cubicBezTo>
                                        <a:pt x="220028" y="0"/>
                                        <a:pt x="229553" y="7620"/>
                                        <a:pt x="229553" y="23813"/>
                                      </a:cubicBezTo>
                                      <a:cubicBezTo>
                                        <a:pt x="229553" y="30480"/>
                                        <a:pt x="227647" y="35243"/>
                                        <a:pt x="223838" y="39053"/>
                                      </a:cubicBezTo>
                                      <a:cubicBezTo>
                                        <a:pt x="220028" y="42863"/>
                                        <a:pt x="215265" y="45720"/>
                                        <a:pt x="209550" y="45720"/>
                                      </a:cubicBezTo>
                                      <a:cubicBezTo>
                                        <a:pt x="204788" y="45720"/>
                                        <a:pt x="199072" y="44768"/>
                                        <a:pt x="191453" y="43815"/>
                                      </a:cubicBezTo>
                                      <a:cubicBezTo>
                                        <a:pt x="188595" y="42863"/>
                                        <a:pt x="183832" y="42863"/>
                                        <a:pt x="177165" y="42863"/>
                                      </a:cubicBezTo>
                                      <a:cubicBezTo>
                                        <a:pt x="154305" y="42863"/>
                                        <a:pt x="142875" y="59055"/>
                                        <a:pt x="142875" y="92393"/>
                                      </a:cubicBezTo>
                                      <a:lnTo>
                                        <a:pt x="142875" y="360045"/>
                                      </a:lnTo>
                                      <a:cubicBezTo>
                                        <a:pt x="142875" y="393383"/>
                                        <a:pt x="154305" y="409575"/>
                                        <a:pt x="177165" y="409575"/>
                                      </a:cubicBezTo>
                                      <a:cubicBezTo>
                                        <a:pt x="180975" y="409575"/>
                                        <a:pt x="185738" y="409575"/>
                                        <a:pt x="191453" y="408623"/>
                                      </a:cubicBezTo>
                                      <a:cubicBezTo>
                                        <a:pt x="200025" y="407670"/>
                                        <a:pt x="205740" y="406718"/>
                                        <a:pt x="209550" y="406718"/>
                                      </a:cubicBezTo>
                                      <a:cubicBezTo>
                                        <a:pt x="222885" y="406718"/>
                                        <a:pt x="230505" y="413385"/>
                                        <a:pt x="230505" y="427673"/>
                                      </a:cubicBezTo>
                                      <a:cubicBezTo>
                                        <a:pt x="230505" y="443865"/>
                                        <a:pt x="220980" y="451485"/>
                                        <a:pt x="200978" y="451485"/>
                                      </a:cubicBezTo>
                                      <a:cubicBezTo>
                                        <a:pt x="200025" y="451485"/>
                                        <a:pt x="198120" y="451485"/>
                                        <a:pt x="196215" y="451485"/>
                                      </a:cubicBezTo>
                                      <a:cubicBezTo>
                                        <a:pt x="194310" y="451485"/>
                                        <a:pt x="193357" y="450533"/>
                                        <a:pt x="191453" y="450533"/>
                                      </a:cubicBezTo>
                                      <a:lnTo>
                                        <a:pt x="157163" y="444818"/>
                                      </a:lnTo>
                                      <a:cubicBezTo>
                                        <a:pt x="145732" y="442913"/>
                                        <a:pt x="133350" y="441960"/>
                                        <a:pt x="120968" y="441960"/>
                                      </a:cubicBezTo>
                                      <a:cubicBezTo>
                                        <a:pt x="101918" y="441960"/>
                                        <a:pt x="85725" y="442913"/>
                                        <a:pt x="71438" y="444818"/>
                                      </a:cubicBezTo>
                                      <a:lnTo>
                                        <a:pt x="40957" y="449580"/>
                                      </a:lnTo>
                                      <a:cubicBezTo>
                                        <a:pt x="40005" y="449580"/>
                                        <a:pt x="38100" y="449580"/>
                                        <a:pt x="36195" y="450533"/>
                                      </a:cubicBezTo>
                                      <a:cubicBezTo>
                                        <a:pt x="34290" y="450533"/>
                                        <a:pt x="32385" y="450533"/>
                                        <a:pt x="30480" y="450533"/>
                                      </a:cubicBezTo>
                                      <a:cubicBezTo>
                                        <a:pt x="11430" y="450533"/>
                                        <a:pt x="1905" y="442913"/>
                                        <a:pt x="1905" y="426720"/>
                                      </a:cubicBezTo>
                                      <a:cubicBezTo>
                                        <a:pt x="1905" y="412433"/>
                                        <a:pt x="8572" y="405765"/>
                                        <a:pt x="22860" y="405765"/>
                                      </a:cubicBezTo>
                                      <a:cubicBezTo>
                                        <a:pt x="24765" y="405765"/>
                                        <a:pt x="31432" y="405765"/>
                                        <a:pt x="40957" y="406718"/>
                                      </a:cubicBezTo>
                                      <a:cubicBezTo>
                                        <a:pt x="45720" y="407670"/>
                                        <a:pt x="50482" y="408623"/>
                                        <a:pt x="55245" y="408623"/>
                                      </a:cubicBezTo>
                                      <a:cubicBezTo>
                                        <a:pt x="78105" y="408623"/>
                                        <a:pt x="89535" y="391478"/>
                                        <a:pt x="89535" y="359093"/>
                                      </a:cubicBezTo>
                                      <a:lnTo>
                                        <a:pt x="89535" y="92393"/>
                                      </a:lnTo>
                                      <a:close/>
                                    </a:path>
                                  </a:pathLst>
                                </a:custGeom>
                                <a:solidFill>
                                  <a:srgbClr val="000000"/>
                                </a:solidFill>
                                <a:ln w="9525" cap="flat">
                                  <a:noFill/>
                                  <a:prstDash val="solid"/>
                                  <a:miter/>
                                </a:ln>
                              </wps:spPr>
                              <wps:bodyPr rtlCol="0" anchor="ctr"/>
                            </wps:wsp>
                            <wps:wsp>
                              <wps:cNvPr id="564537971" name="Freeform 564537971">
                                <a:extLst>
                                  <a:ext uri="{FF2B5EF4-FFF2-40B4-BE49-F238E27FC236}">
                                    <a16:creationId xmlns:a16="http://schemas.microsoft.com/office/drawing/2014/main" id="{5EF6439E-E3C3-9B08-55FA-7F63B5EFEB31}"/>
                                  </a:ext>
                                </a:extLst>
                              </wps:cNvPr>
                              <wps:cNvSpPr/>
                              <wps:spPr>
                                <a:xfrm>
                                  <a:off x="3850958"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2123473166" name="Freeform 2123473166">
                                <a:extLst>
                                  <a:ext uri="{FF2B5EF4-FFF2-40B4-BE49-F238E27FC236}">
                                    <a16:creationId xmlns:a16="http://schemas.microsoft.com/office/drawing/2014/main" id="{C2346A08-142F-A805-F5DD-EB6903576CC1}"/>
                                  </a:ext>
                                </a:extLst>
                              </wps:cNvPr>
                              <wps:cNvSpPr/>
                              <wps:spPr>
                                <a:xfrm>
                                  <a:off x="4267200" y="10477"/>
                                  <a:ext cx="505777" cy="452437"/>
                                </a:xfrm>
                                <a:custGeom>
                                  <a:avLst/>
                                  <a:gdLst>
                                    <a:gd name="connsiteX0" fmla="*/ 226695 w 505777"/>
                                    <a:gd name="connsiteY0" fmla="*/ 315278 h 452437"/>
                                    <a:gd name="connsiteX1" fmla="*/ 226695 w 505777"/>
                                    <a:gd name="connsiteY1" fmla="*/ 302895 h 452437"/>
                                    <a:gd name="connsiteX2" fmla="*/ 225743 w 505777"/>
                                    <a:gd name="connsiteY2" fmla="*/ 284798 h 452437"/>
                                    <a:gd name="connsiteX3" fmla="*/ 96202 w 505777"/>
                                    <a:gd name="connsiteY3" fmla="*/ 79058 h 452437"/>
                                    <a:gd name="connsiteX4" fmla="*/ 80010 w 505777"/>
                                    <a:gd name="connsiteY4" fmla="*/ 55245 h 452437"/>
                                    <a:gd name="connsiteX5" fmla="*/ 55245 w 505777"/>
                                    <a:gd name="connsiteY5" fmla="*/ 44768 h 452437"/>
                                    <a:gd name="connsiteX6" fmla="*/ 42863 w 505777"/>
                                    <a:gd name="connsiteY6" fmla="*/ 47625 h 452437"/>
                                    <a:gd name="connsiteX7" fmla="*/ 37147 w 505777"/>
                                    <a:gd name="connsiteY7" fmla="*/ 47625 h 452437"/>
                                    <a:gd name="connsiteX8" fmla="*/ 30480 w 505777"/>
                                    <a:gd name="connsiteY8" fmla="*/ 47625 h 452437"/>
                                    <a:gd name="connsiteX9" fmla="*/ 0 w 505777"/>
                                    <a:gd name="connsiteY9" fmla="*/ 23813 h 452437"/>
                                    <a:gd name="connsiteX10" fmla="*/ 26670 w 505777"/>
                                    <a:gd name="connsiteY10" fmla="*/ 0 h 452437"/>
                                    <a:gd name="connsiteX11" fmla="*/ 53340 w 505777"/>
                                    <a:gd name="connsiteY11" fmla="*/ 2858 h 452437"/>
                                    <a:gd name="connsiteX12" fmla="*/ 113347 w 505777"/>
                                    <a:gd name="connsiteY12" fmla="*/ 8573 h 452437"/>
                                    <a:gd name="connsiteX13" fmla="*/ 175260 w 505777"/>
                                    <a:gd name="connsiteY13" fmla="*/ 2858 h 452437"/>
                                    <a:gd name="connsiteX14" fmla="*/ 199072 w 505777"/>
                                    <a:gd name="connsiteY14" fmla="*/ 953 h 452437"/>
                                    <a:gd name="connsiteX15" fmla="*/ 226695 w 505777"/>
                                    <a:gd name="connsiteY15" fmla="*/ 23813 h 452437"/>
                                    <a:gd name="connsiteX16" fmla="*/ 194310 w 505777"/>
                                    <a:gd name="connsiteY16" fmla="*/ 45720 h 452437"/>
                                    <a:gd name="connsiteX17" fmla="*/ 187643 w 505777"/>
                                    <a:gd name="connsiteY17" fmla="*/ 45720 h 452437"/>
                                    <a:gd name="connsiteX18" fmla="*/ 170497 w 505777"/>
                                    <a:gd name="connsiteY18" fmla="*/ 45720 h 452437"/>
                                    <a:gd name="connsiteX19" fmla="*/ 157163 w 505777"/>
                                    <a:gd name="connsiteY19" fmla="*/ 45720 h 452437"/>
                                    <a:gd name="connsiteX20" fmla="*/ 149542 w 505777"/>
                                    <a:gd name="connsiteY20" fmla="*/ 51435 h 452437"/>
                                    <a:gd name="connsiteX21" fmla="*/ 150495 w 505777"/>
                                    <a:gd name="connsiteY21" fmla="*/ 55245 h 452437"/>
                                    <a:gd name="connsiteX22" fmla="*/ 154305 w 505777"/>
                                    <a:gd name="connsiteY22" fmla="*/ 60960 h 452437"/>
                                    <a:gd name="connsiteX23" fmla="*/ 256222 w 505777"/>
                                    <a:gd name="connsiteY23" fmla="*/ 234315 h 452437"/>
                                    <a:gd name="connsiteX24" fmla="*/ 359093 w 505777"/>
                                    <a:gd name="connsiteY24" fmla="*/ 60960 h 452437"/>
                                    <a:gd name="connsiteX25" fmla="*/ 362902 w 505777"/>
                                    <a:gd name="connsiteY25" fmla="*/ 50483 h 452437"/>
                                    <a:gd name="connsiteX26" fmla="*/ 354330 w 505777"/>
                                    <a:gd name="connsiteY26" fmla="*/ 44768 h 452437"/>
                                    <a:gd name="connsiteX27" fmla="*/ 353377 w 505777"/>
                                    <a:gd name="connsiteY27" fmla="*/ 44768 h 452437"/>
                                    <a:gd name="connsiteX28" fmla="*/ 340995 w 505777"/>
                                    <a:gd name="connsiteY28" fmla="*/ 46673 h 452437"/>
                                    <a:gd name="connsiteX29" fmla="*/ 323850 w 505777"/>
                                    <a:gd name="connsiteY29" fmla="*/ 48578 h 452437"/>
                                    <a:gd name="connsiteX30" fmla="*/ 306705 w 505777"/>
                                    <a:gd name="connsiteY30" fmla="*/ 49530 h 452437"/>
                                    <a:gd name="connsiteX31" fmla="*/ 279082 w 505777"/>
                                    <a:gd name="connsiteY31" fmla="*/ 25718 h 452437"/>
                                    <a:gd name="connsiteX32" fmla="*/ 305752 w 505777"/>
                                    <a:gd name="connsiteY32" fmla="*/ 1905 h 452437"/>
                                    <a:gd name="connsiteX33" fmla="*/ 329565 w 505777"/>
                                    <a:gd name="connsiteY33" fmla="*/ 3810 h 452437"/>
                                    <a:gd name="connsiteX34" fmla="*/ 394335 w 505777"/>
                                    <a:gd name="connsiteY34" fmla="*/ 9525 h 452437"/>
                                    <a:gd name="connsiteX35" fmla="*/ 457200 w 505777"/>
                                    <a:gd name="connsiteY35" fmla="*/ 3810 h 452437"/>
                                    <a:gd name="connsiteX36" fmla="*/ 480060 w 505777"/>
                                    <a:gd name="connsiteY36" fmla="*/ 1905 h 452437"/>
                                    <a:gd name="connsiteX37" fmla="*/ 505777 w 505777"/>
                                    <a:gd name="connsiteY37" fmla="*/ 25718 h 452437"/>
                                    <a:gd name="connsiteX38" fmla="*/ 481013 w 505777"/>
                                    <a:gd name="connsiteY38" fmla="*/ 46673 h 452437"/>
                                    <a:gd name="connsiteX39" fmla="*/ 465772 w 505777"/>
                                    <a:gd name="connsiteY39" fmla="*/ 45720 h 452437"/>
                                    <a:gd name="connsiteX40" fmla="*/ 451485 w 505777"/>
                                    <a:gd name="connsiteY40" fmla="*/ 44768 h 452437"/>
                                    <a:gd name="connsiteX41" fmla="*/ 423863 w 505777"/>
                                    <a:gd name="connsiteY41" fmla="*/ 60960 h 452437"/>
                                    <a:gd name="connsiteX42" fmla="*/ 414338 w 505777"/>
                                    <a:gd name="connsiteY42" fmla="*/ 76200 h 452437"/>
                                    <a:gd name="connsiteX43" fmla="*/ 282893 w 505777"/>
                                    <a:gd name="connsiteY43" fmla="*/ 281940 h 452437"/>
                                    <a:gd name="connsiteX44" fmla="*/ 282893 w 505777"/>
                                    <a:gd name="connsiteY44" fmla="*/ 309563 h 452437"/>
                                    <a:gd name="connsiteX45" fmla="*/ 288607 w 505777"/>
                                    <a:gd name="connsiteY45" fmla="*/ 394335 h 452437"/>
                                    <a:gd name="connsiteX46" fmla="*/ 317182 w 505777"/>
                                    <a:gd name="connsiteY46" fmla="*/ 411480 h 452437"/>
                                    <a:gd name="connsiteX47" fmla="*/ 333375 w 505777"/>
                                    <a:gd name="connsiteY47" fmla="*/ 409575 h 452437"/>
                                    <a:gd name="connsiteX48" fmla="*/ 349568 w 505777"/>
                                    <a:gd name="connsiteY48" fmla="*/ 407670 h 452437"/>
                                    <a:gd name="connsiteX49" fmla="*/ 370522 w 505777"/>
                                    <a:gd name="connsiteY49" fmla="*/ 428625 h 452437"/>
                                    <a:gd name="connsiteX50" fmla="*/ 340043 w 505777"/>
                                    <a:gd name="connsiteY50" fmla="*/ 452438 h 452437"/>
                                    <a:gd name="connsiteX51" fmla="*/ 336232 w 505777"/>
                                    <a:gd name="connsiteY51" fmla="*/ 452438 h 452437"/>
                                    <a:gd name="connsiteX52" fmla="*/ 331470 w 505777"/>
                                    <a:gd name="connsiteY52" fmla="*/ 451485 h 452437"/>
                                    <a:gd name="connsiteX53" fmla="*/ 295275 w 505777"/>
                                    <a:gd name="connsiteY53" fmla="*/ 446723 h 452437"/>
                                    <a:gd name="connsiteX54" fmla="*/ 254318 w 505777"/>
                                    <a:gd name="connsiteY54" fmla="*/ 443865 h 452437"/>
                                    <a:gd name="connsiteX55" fmla="*/ 213360 w 505777"/>
                                    <a:gd name="connsiteY55" fmla="*/ 446723 h 452437"/>
                                    <a:gd name="connsiteX56" fmla="*/ 179070 w 505777"/>
                                    <a:gd name="connsiteY56" fmla="*/ 451485 h 452437"/>
                                    <a:gd name="connsiteX57" fmla="*/ 175260 w 505777"/>
                                    <a:gd name="connsiteY57" fmla="*/ 452438 h 452437"/>
                                    <a:gd name="connsiteX58" fmla="*/ 170497 w 505777"/>
                                    <a:gd name="connsiteY58" fmla="*/ 452438 h 452437"/>
                                    <a:gd name="connsiteX59" fmla="*/ 140017 w 505777"/>
                                    <a:gd name="connsiteY59" fmla="*/ 429578 h 452437"/>
                                    <a:gd name="connsiteX60" fmla="*/ 160972 w 505777"/>
                                    <a:gd name="connsiteY60" fmla="*/ 407670 h 452437"/>
                                    <a:gd name="connsiteX61" fmla="*/ 176213 w 505777"/>
                                    <a:gd name="connsiteY61" fmla="*/ 409575 h 452437"/>
                                    <a:gd name="connsiteX62" fmla="*/ 191452 w 505777"/>
                                    <a:gd name="connsiteY62" fmla="*/ 411480 h 452437"/>
                                    <a:gd name="connsiteX63" fmla="*/ 225743 w 505777"/>
                                    <a:gd name="connsiteY63" fmla="*/ 376238 h 452437"/>
                                    <a:gd name="connsiteX64" fmla="*/ 226695 w 505777"/>
                                    <a:gd name="connsiteY64" fmla="*/ 315278 h 452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Lst>
                                  <a:rect l="l" t="t" r="r" b="b"/>
                                  <a:pathLst>
                                    <a:path w="505777" h="452437">
                                      <a:moveTo>
                                        <a:pt x="226695" y="315278"/>
                                      </a:moveTo>
                                      <a:cubicBezTo>
                                        <a:pt x="226695" y="313373"/>
                                        <a:pt x="226695" y="309563"/>
                                        <a:pt x="226695" y="302895"/>
                                      </a:cubicBezTo>
                                      <a:cubicBezTo>
                                        <a:pt x="226695" y="296228"/>
                                        <a:pt x="225743" y="289560"/>
                                        <a:pt x="225743" y="284798"/>
                                      </a:cubicBezTo>
                                      <a:lnTo>
                                        <a:pt x="96202" y="79058"/>
                                      </a:lnTo>
                                      <a:cubicBezTo>
                                        <a:pt x="87630" y="65723"/>
                                        <a:pt x="82867" y="58103"/>
                                        <a:pt x="80010" y="55245"/>
                                      </a:cubicBezTo>
                                      <a:cubicBezTo>
                                        <a:pt x="73342" y="48578"/>
                                        <a:pt x="64770" y="44768"/>
                                        <a:pt x="55245" y="44768"/>
                                      </a:cubicBezTo>
                                      <a:cubicBezTo>
                                        <a:pt x="49530" y="44768"/>
                                        <a:pt x="45720" y="45720"/>
                                        <a:pt x="42863" y="47625"/>
                                      </a:cubicBezTo>
                                      <a:cubicBezTo>
                                        <a:pt x="41910" y="47625"/>
                                        <a:pt x="39052" y="47625"/>
                                        <a:pt x="37147" y="47625"/>
                                      </a:cubicBezTo>
                                      <a:cubicBezTo>
                                        <a:pt x="34290" y="47625"/>
                                        <a:pt x="31432" y="47625"/>
                                        <a:pt x="30480" y="47625"/>
                                      </a:cubicBezTo>
                                      <a:cubicBezTo>
                                        <a:pt x="10477" y="47625"/>
                                        <a:pt x="0" y="40005"/>
                                        <a:pt x="0" y="23813"/>
                                      </a:cubicBezTo>
                                      <a:cubicBezTo>
                                        <a:pt x="0" y="7620"/>
                                        <a:pt x="8572" y="0"/>
                                        <a:pt x="26670" y="0"/>
                                      </a:cubicBezTo>
                                      <a:cubicBezTo>
                                        <a:pt x="33338" y="0"/>
                                        <a:pt x="42863" y="953"/>
                                        <a:pt x="53340" y="2858"/>
                                      </a:cubicBezTo>
                                      <a:cubicBezTo>
                                        <a:pt x="74295" y="6668"/>
                                        <a:pt x="94297" y="8573"/>
                                        <a:pt x="113347" y="8573"/>
                                      </a:cubicBezTo>
                                      <a:cubicBezTo>
                                        <a:pt x="126682" y="8573"/>
                                        <a:pt x="147638" y="6668"/>
                                        <a:pt x="175260" y="2858"/>
                                      </a:cubicBezTo>
                                      <a:cubicBezTo>
                                        <a:pt x="184785" y="1905"/>
                                        <a:pt x="192405" y="953"/>
                                        <a:pt x="199072" y="953"/>
                                      </a:cubicBezTo>
                                      <a:cubicBezTo>
                                        <a:pt x="217170" y="953"/>
                                        <a:pt x="226695" y="8573"/>
                                        <a:pt x="226695" y="23813"/>
                                      </a:cubicBezTo>
                                      <a:cubicBezTo>
                                        <a:pt x="226695" y="38100"/>
                                        <a:pt x="216218" y="45720"/>
                                        <a:pt x="194310" y="45720"/>
                                      </a:cubicBezTo>
                                      <a:lnTo>
                                        <a:pt x="187643" y="45720"/>
                                      </a:lnTo>
                                      <a:lnTo>
                                        <a:pt x="170497" y="45720"/>
                                      </a:lnTo>
                                      <a:lnTo>
                                        <a:pt x="157163" y="45720"/>
                                      </a:lnTo>
                                      <a:cubicBezTo>
                                        <a:pt x="151447" y="45720"/>
                                        <a:pt x="149542" y="46673"/>
                                        <a:pt x="149542" y="51435"/>
                                      </a:cubicBezTo>
                                      <a:cubicBezTo>
                                        <a:pt x="149542" y="53340"/>
                                        <a:pt x="149542" y="54293"/>
                                        <a:pt x="150495" y="55245"/>
                                      </a:cubicBezTo>
                                      <a:cubicBezTo>
                                        <a:pt x="151447" y="56198"/>
                                        <a:pt x="152400" y="58103"/>
                                        <a:pt x="154305" y="60960"/>
                                      </a:cubicBezTo>
                                      <a:lnTo>
                                        <a:pt x="256222" y="234315"/>
                                      </a:lnTo>
                                      <a:lnTo>
                                        <a:pt x="359093" y="60960"/>
                                      </a:lnTo>
                                      <a:cubicBezTo>
                                        <a:pt x="360997" y="57150"/>
                                        <a:pt x="362902" y="54293"/>
                                        <a:pt x="362902" y="50483"/>
                                      </a:cubicBezTo>
                                      <a:cubicBezTo>
                                        <a:pt x="362902" y="46673"/>
                                        <a:pt x="360045" y="44768"/>
                                        <a:pt x="354330" y="44768"/>
                                      </a:cubicBezTo>
                                      <a:lnTo>
                                        <a:pt x="353377" y="44768"/>
                                      </a:lnTo>
                                      <a:lnTo>
                                        <a:pt x="340995" y="46673"/>
                                      </a:lnTo>
                                      <a:lnTo>
                                        <a:pt x="323850" y="48578"/>
                                      </a:lnTo>
                                      <a:cubicBezTo>
                                        <a:pt x="316230" y="49530"/>
                                        <a:pt x="310515" y="49530"/>
                                        <a:pt x="306705" y="49530"/>
                                      </a:cubicBezTo>
                                      <a:cubicBezTo>
                                        <a:pt x="288607" y="49530"/>
                                        <a:pt x="279082" y="41910"/>
                                        <a:pt x="279082" y="25718"/>
                                      </a:cubicBezTo>
                                      <a:cubicBezTo>
                                        <a:pt x="279082" y="9525"/>
                                        <a:pt x="287655" y="1905"/>
                                        <a:pt x="305752" y="1905"/>
                                      </a:cubicBezTo>
                                      <a:cubicBezTo>
                                        <a:pt x="312420" y="1905"/>
                                        <a:pt x="320040" y="2858"/>
                                        <a:pt x="329565" y="3810"/>
                                      </a:cubicBezTo>
                                      <a:cubicBezTo>
                                        <a:pt x="354330" y="7620"/>
                                        <a:pt x="376238" y="9525"/>
                                        <a:pt x="394335" y="9525"/>
                                      </a:cubicBezTo>
                                      <a:cubicBezTo>
                                        <a:pt x="413385" y="9525"/>
                                        <a:pt x="434340" y="7620"/>
                                        <a:pt x="457200" y="3810"/>
                                      </a:cubicBezTo>
                                      <a:cubicBezTo>
                                        <a:pt x="465772" y="2858"/>
                                        <a:pt x="473393" y="1905"/>
                                        <a:pt x="480060" y="1905"/>
                                      </a:cubicBezTo>
                                      <a:cubicBezTo>
                                        <a:pt x="497205" y="1905"/>
                                        <a:pt x="505777" y="9525"/>
                                        <a:pt x="505777" y="25718"/>
                                      </a:cubicBezTo>
                                      <a:cubicBezTo>
                                        <a:pt x="505777" y="40005"/>
                                        <a:pt x="497205" y="46673"/>
                                        <a:pt x="481013" y="46673"/>
                                      </a:cubicBezTo>
                                      <a:cubicBezTo>
                                        <a:pt x="474345" y="46673"/>
                                        <a:pt x="469582" y="46673"/>
                                        <a:pt x="465772" y="45720"/>
                                      </a:cubicBezTo>
                                      <a:cubicBezTo>
                                        <a:pt x="459105" y="44768"/>
                                        <a:pt x="453390" y="44768"/>
                                        <a:pt x="451485" y="44768"/>
                                      </a:cubicBezTo>
                                      <a:cubicBezTo>
                                        <a:pt x="440055" y="44768"/>
                                        <a:pt x="430530" y="50483"/>
                                        <a:pt x="423863" y="60960"/>
                                      </a:cubicBezTo>
                                      <a:lnTo>
                                        <a:pt x="414338" y="76200"/>
                                      </a:lnTo>
                                      <a:lnTo>
                                        <a:pt x="282893" y="281940"/>
                                      </a:lnTo>
                                      <a:lnTo>
                                        <a:pt x="282893" y="309563"/>
                                      </a:lnTo>
                                      <a:cubicBezTo>
                                        <a:pt x="282893" y="355283"/>
                                        <a:pt x="284797" y="382905"/>
                                        <a:pt x="288607" y="394335"/>
                                      </a:cubicBezTo>
                                      <a:cubicBezTo>
                                        <a:pt x="292418" y="405765"/>
                                        <a:pt x="301943" y="411480"/>
                                        <a:pt x="317182" y="411480"/>
                                      </a:cubicBezTo>
                                      <a:cubicBezTo>
                                        <a:pt x="320993" y="411480"/>
                                        <a:pt x="325755" y="410528"/>
                                        <a:pt x="333375" y="409575"/>
                                      </a:cubicBezTo>
                                      <a:cubicBezTo>
                                        <a:pt x="340995" y="408623"/>
                                        <a:pt x="345757" y="407670"/>
                                        <a:pt x="349568" y="407670"/>
                                      </a:cubicBezTo>
                                      <a:cubicBezTo>
                                        <a:pt x="362902" y="407670"/>
                                        <a:pt x="370522" y="414338"/>
                                        <a:pt x="370522" y="428625"/>
                                      </a:cubicBezTo>
                                      <a:cubicBezTo>
                                        <a:pt x="370522" y="444818"/>
                                        <a:pt x="360997" y="452438"/>
                                        <a:pt x="340043" y="452438"/>
                                      </a:cubicBezTo>
                                      <a:cubicBezTo>
                                        <a:pt x="340043" y="452438"/>
                                        <a:pt x="338138" y="452438"/>
                                        <a:pt x="336232" y="452438"/>
                                      </a:cubicBezTo>
                                      <a:cubicBezTo>
                                        <a:pt x="334327" y="452438"/>
                                        <a:pt x="333375" y="451485"/>
                                        <a:pt x="331470" y="451485"/>
                                      </a:cubicBezTo>
                                      <a:lnTo>
                                        <a:pt x="295275" y="446723"/>
                                      </a:lnTo>
                                      <a:cubicBezTo>
                                        <a:pt x="281940" y="444818"/>
                                        <a:pt x="267652" y="443865"/>
                                        <a:pt x="254318" y="443865"/>
                                      </a:cubicBezTo>
                                      <a:cubicBezTo>
                                        <a:pt x="240030" y="443865"/>
                                        <a:pt x="226695" y="444818"/>
                                        <a:pt x="213360" y="446723"/>
                                      </a:cubicBezTo>
                                      <a:lnTo>
                                        <a:pt x="179070" y="451485"/>
                                      </a:lnTo>
                                      <a:cubicBezTo>
                                        <a:pt x="178118" y="451485"/>
                                        <a:pt x="177165" y="451485"/>
                                        <a:pt x="175260" y="452438"/>
                                      </a:cubicBezTo>
                                      <a:cubicBezTo>
                                        <a:pt x="173355" y="452438"/>
                                        <a:pt x="171450" y="452438"/>
                                        <a:pt x="170497" y="452438"/>
                                      </a:cubicBezTo>
                                      <a:cubicBezTo>
                                        <a:pt x="150495" y="452438"/>
                                        <a:pt x="140017" y="444818"/>
                                        <a:pt x="140017" y="429578"/>
                                      </a:cubicBezTo>
                                      <a:cubicBezTo>
                                        <a:pt x="140017" y="415290"/>
                                        <a:pt x="146685" y="407670"/>
                                        <a:pt x="160972" y="407670"/>
                                      </a:cubicBezTo>
                                      <a:cubicBezTo>
                                        <a:pt x="164782" y="407670"/>
                                        <a:pt x="169545" y="408623"/>
                                        <a:pt x="176213" y="409575"/>
                                      </a:cubicBezTo>
                                      <a:cubicBezTo>
                                        <a:pt x="182880" y="410528"/>
                                        <a:pt x="188595" y="411480"/>
                                        <a:pt x="191452" y="411480"/>
                                      </a:cubicBezTo>
                                      <a:cubicBezTo>
                                        <a:pt x="210502" y="411480"/>
                                        <a:pt x="220980" y="400050"/>
                                        <a:pt x="225743" y="376238"/>
                                      </a:cubicBezTo>
                                      <a:cubicBezTo>
                                        <a:pt x="226695" y="370523"/>
                                        <a:pt x="226695" y="350520"/>
                                        <a:pt x="226695" y="315278"/>
                                      </a:cubicBez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6ECFF919" id="Graphic 10" o:spid="_x0000_s1026" style="position:absolute;margin-left:4.6pt;margin-top:-61.35pt;width:254.85pt;height:25.25pt;z-index:251667456;mso-width-relative:margin;mso-height-relative:margin" coordsize="47729,47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">
                      <v:shape id="Freeform 275292814" o:spid="_x0000_s1027" style="position:absolute;width:3857;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" path="m191453,473392v-59056,,-105728,-20954,-140018,-63817c17145,366713,,309563,,236220,,162877,17145,104775,52388,62865,86677,20955,135255,,195262,v58103,,104775,20002,139066,60960c368618,101917,385762,157163,385762,226695v,75247,-17144,135255,-52387,180022c298133,451485,251460,473392,191453,473392xm193358,47625v-42863,,-76201,16192,-99061,49530c70485,130492,59055,176213,59055,236220v,60007,11430,107632,35242,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2,0;334328,60960;385762,226695;333375,406717;191453,473392;193358,47625;94297,97155;59055,236220;94297,376238;193358,425767;291465,374333;327660,234315;293370,96202;193358,47625" o:connectangles="0,0,0,0,0,0,0,0,0,0,0,0,0,0,0,0,0,0"/>
                      </v:shape>
                      <v:shape id="Freeform 2023387774" o:spid="_x0000_s1028" style="position:absolute;left:4238;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" path="m86678,359092r,-266700c86678,60008,75248,42863,53340,42863v-3810,,-8572,,-14287,952c30480,44767,24765,45720,20955,45720,6668,45720,,38100,,23813,,8572,9525,,29528,v2857,,6667,,9525,953l71438,4763v10477,952,23812,1904,40005,1904c122873,6667,136208,5715,151448,4763,187643,1905,215265,,234315,v28575,,52388,1905,73343,6667c337185,13335,360045,26670,376238,47625v16192,20955,24765,46672,24765,77153c401003,166688,386715,198120,358140,220980v-28575,21908,-70485,33337,-124777,33337l185738,254317v-14288,,-23813,,-25718,l159068,254317v-6668,,-11430,953,-13335,3811c143828,260985,142875,265747,142875,275272r,13336c142875,344805,144780,379095,147638,390525v3810,12383,13335,18097,28575,18097c180975,408622,185738,407670,190500,406717v9525,-952,16193,-952,18098,-952c221933,405765,229553,412433,229553,426720v,16193,-9525,23813,-29528,23813l190500,449580r-33337,-4763c147638,443865,133350,442913,115253,442913v-15240,,-28575,952,-38100,1904l38100,450533v-952,,-1905,,-3810,952c32385,451485,30480,451485,29528,451485,9525,451485,,443865,,428625v,-6667,1905,-11430,5715,-15240c9525,409575,14288,406717,20003,406717v4762,,10477,953,18097,1905c40958,409575,45720,409575,52388,409575v22860,-953,34290,-17145,34290,-50483xm146685,57150v-2857,4763,-4762,17145,-4762,36195l141923,192405v,12383,8572,19050,25717,20955c166688,213360,179070,213360,206693,213360v31432,,58102,-2857,79057,-7620c325755,196215,344805,170497,344805,127635v,-56197,-36195,-84772,-107632,-84772c182880,42863,153353,47625,146685,57150xe" fillcolor="black" stroked="f">
                        <v:stroke joinstyle="miter"/>
                        <v:path arrowok="t" o:connecttype="custom" o:connectlocs="86678,359092;86678,92392;53340,42863;39053,43815;20955,45720;0,23813;29528,0;39053,953;71438,4763;111443,6667;151448,4763;234315,0;307658,6667;376238,47625;401003,124778;358140,220980;233363,254317;185738,254317;160020,254317;159068,254317;145733,258128;142875,275272;142875,288608;147638,390525;176213,408622;190500,406717;208598,405765;229553,426720;200025,450533;190500,449580;157163,444817;115253,442913;77153,444817;38100,450533;34290,451485;29528,451485;0,428625;5715,413385;20003,406717;38100,408622;52388,409575;86678,359092;146685,57150;141923,93345;141923,192405;167640,213360;206693,213360;285750,205740;344805,127635;237173,42863;146685,57150" o:connectangles="0,0,0,0,0,0,0,0,0,0,0,0,0,0,0,0,0,0,0,0,0,0,0,0,0,0,0,0,0,0,0,0,0,0,0,0,0,0,0,0,0,0,0,0,0,0,0,0,0,0,0"/>
                      </v:shape>
                      <v:shape id="Freeform 1432408286" o:spid="_x0000_s1029" style="position:absolute;left:8486;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" path="m86677,359092r,-266700c86677,60008,75247,42863,53340,42863v-3810,,-8573,,-14288,952c30480,44767,24765,45720,20955,45720,6667,45720,,38100,,23813,,8572,9525,,29527,v2858,,6668,,9525,953l71438,4763v10477,952,23812,1904,40004,1904c122872,6667,136208,5715,151447,4763,187642,1905,215265,,234315,v28575,,52387,1905,73343,6667c337185,13335,360045,26670,376238,47625v16192,20955,24764,46672,24764,77153c401002,166688,386715,198120,358140,220980v-28575,21908,-70485,33337,-124777,33337l185738,254317v-14288,,-23813,,-25718,l159067,254317v-6667,,-11429,953,-13334,3811c143827,260985,142875,265747,142875,275272r,13336c142875,344805,144780,379095,147638,390525v3809,12383,13334,18097,28575,18097c180975,408622,185738,407670,190500,406717v9525,-952,16192,-952,18097,-952c221933,405765,229552,412433,229552,426720v,16193,-9525,23813,-29527,23813l190500,449580r-33337,-4763c147638,443865,133350,442913,115252,442913v-15239,,-28575,952,-38100,1904l38100,450533v-953,,-1905,,-3810,952c32385,451485,30480,451485,29527,451485,9525,451485,,443865,,428625v,-6667,1905,-11430,5715,-15240c9525,409575,14288,406717,20002,406717v4763,,10478,953,18098,1905c40958,409575,45720,409575,52388,409575v22859,-953,34289,-17145,34289,-50483xm146685,57150v-2858,4763,-4763,17145,-4763,36195l141922,192405v,12383,8573,19050,25718,20955c166688,213360,179070,213360,206692,213360v31433,,58103,-2857,79058,-7620c325755,196215,344805,170497,344805,127635v,-56197,-36195,-84772,-107633,-84772c182880,42863,153352,47625,146685,57150xe" fillcolor="black" stroked="f">
                        <v:stroke joinstyle="miter"/>
                        <v:path arrowok="t" o:connecttype="custom" o:connectlocs="86677,359092;86677,92392;53340,42863;39052,43815;20955,45720;0,23813;29527,0;39052,953;71438,4763;111442,6667;151447,4763;234315,0;307658,6667;376238,47625;401002,124778;358140,220980;233363,254317;185738,254317;160020,254317;159067,254317;145733,258128;142875,275272;142875,288608;147638,390525;176213,408622;190500,406717;208597,405765;229552,426720;200025,450533;190500,449580;157163,444817;115252,442913;77152,444817;38100,450533;34290,451485;29527,451485;0,428625;5715,413385;20002,406717;38100,408622;52388,409575;86677,359092;146685,57150;141922,93345;141922,192405;167640,213360;206692,213360;285750,205740;344805,127635;237172,42863;146685,57150" o:connectangles="0,0,0,0,0,0,0,0,0,0,0,0,0,0,0,0,0,0,0,0,0,0,0,0,0,0,0,0,0,0,0,0,0,0,0,0,0,0,0,0,0,0,0,0,0,0,0,0,0,0,0"/>
                      </v:shape>
                      <v:shape id="Freeform 564489263" o:spid="_x0000_s1030" style="position:absolute;left:12858;width:3858;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" path="m191453,473392v-59055,,-105728,-20954,-140018,-63817c17145,366713,,309563,,236220,,162877,17145,104775,52388,62865,86678,20955,135255,,195263,v58102,,104775,20002,139065,60960c368617,101917,385763,157163,385763,226695v,75247,-17146,135255,-52388,180022c299085,451485,251460,473392,191453,473392xm193358,47625v-42863,,-76200,16192,-99060,49530c70485,130492,59055,176213,59055,236220v,60007,11430,107632,35243,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3,0;334328,60960;385763,226695;333375,406717;191453,473392;193358,47625;94298,97155;59055,236220;94298,376238;193358,425767;291465,374333;327660,234315;293370,96202;193358,47625" o:connectangles="0,0,0,0,0,0,0,0,0,0,0,0,0,0,0,0,0,0"/>
                      </v:shape>
                      <v:shape id="Freeform 2054756668" o:spid="_x0000_s1031" style="position:absolute;left:17087;top:104;width:4763;height:4515;visibility:visible;mso-wrap-style:square;v-text-anchor:middle" coordsize="476250,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" path="m346710,202883v-13335,6667,-29528,11430,-49530,16192c322897,223838,340995,233363,351472,248603v9525,14287,15241,39052,15241,72390l366713,351473v,1905,,4762,,7620c366713,390525,377190,406718,397192,406718v20955,,31433,-19050,31433,-57150l428625,329565r,-16192l428625,303848v,-12383,953,-21908,2857,-26670c435292,269558,441960,265748,452438,265748v16192,,23812,9525,23812,27622c476250,293370,476250,299085,475297,307658r,14287c475297,331470,475297,337185,475297,340043r,17145c475297,360045,474345,363855,474345,369570v,25718,-7620,45720,-21907,60008c438150,443865,418147,451485,392430,451485v-52388,,-79058,-26670,-79058,-79057l313372,352425r,-22860l313372,315278v,-29528,-5715,-49530,-17144,-59055c284797,246698,261938,241935,225742,241935r-61912,c149542,241935,142875,250508,142875,267653r,51435c142875,352425,142875,370523,143827,375285v3811,21908,15240,33338,33338,33338c183832,408623,187642,408623,191452,407670v7620,-952,13336,-952,17145,-952c222885,406718,229552,414338,229552,428625v,15240,-9525,22860,-28575,22860l191452,450533r-36195,-4763c141922,443865,129540,442913,118110,442913v-13335,,-28575,952,-46672,2857l39052,449580v-6667,953,-10477,953,-10477,953c9525,450533,,442913,,426720,,412433,6667,405765,20955,405765v1905,,8572,,18097,953c43815,407670,48577,408623,53340,408623v22860,,34290,-17145,34290,-49530l87630,91440c87630,58103,76200,41910,53340,41910v-3810,,-8573,953,-16193,1905c30480,44768,24765,45720,20955,45720v-5715,,-10478,-1905,-14288,-6667c2857,35243,952,29528,952,23813,952,8573,10477,,30480,v1905,,4762,,9525,953l74295,4763v8572,952,20002,952,33337,952c120967,5715,137160,5715,153352,4763l203835,1905c220980,953,236220,953,250507,953v98108,,146685,37147,146685,111442c397192,157163,380047,186690,346710,202883xm161925,197168r62865,c261938,197168,290513,191453,308610,180975v22860,-13335,34290,-34290,34290,-64770c342900,65723,307657,40005,238125,40005v-37148,,-61912,2858,-75248,8573c149542,54293,142875,64770,142875,81915r,20955l142875,179070v,7620,952,12383,3810,14288c148590,196215,154305,197168,161925,197168xe" fillcolor="black" stroked="f">
                        <v:stroke joinstyle="miter"/>
                        <v:path arrowok="t" o:connecttype="custom" o:connectlocs="346710,202883;297180,219075;351472,248603;366713,320993;366713,351473;366713,359093;397192,406718;428625,349568;428625,329565;428625,313373;428625,303848;431482,277178;452438,265748;476250,293370;475297,307658;475297,321945;475297,340043;475297,357188;474345,369570;452438,429578;392430,451485;313372,372428;313372,352425;313372,329565;313372,315278;296228,256223;225742,241935;163830,241935;142875,267653;142875,319088;143827,375285;177165,408623;191452,407670;208597,406718;229552,428625;200977,451485;191452,450533;155257,445770;118110,442913;71438,445770;39052,449580;28575,450533;0,426720;20955,405765;39052,406718;53340,408623;87630,359093;87630,91440;53340,41910;37147,43815;20955,45720;6667,39053;952,23813;30480,0;40005,953;74295,4763;107632,5715;153352,4763;203835,1905;250507,953;397192,112395;346710,202883;161925,197168;224790,197168;308610,180975;342900,116205;238125,40005;162877,48578;142875,81915;142875,102870;142875,179070;146685,193358;161925,197168" o:connectangles="0,0,0,0,0,0,0,0,0,0,0,0,0,0,0,0,0,0,0,0,0,0,0,0,0,0,0,0,0,0,0,0,0,0,0,0,0,0,0,0,0,0,0,0,0,0,0,0,0,0,0,0,0,0,0,0,0,0,0,0,0,0,0,0,0,0,0,0,0,0,0,0,0"/>
                      </v:shape>
                      <v:shape id="Freeform 2066825086" o:spid="_x0000_s1032" style="position:absolute;left:21888;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1275616148" o:spid="_x0000_s1033" style="position:absolute;left:25984;top:104;width:4638;height:4629;visibility:visible;mso-wrap-style:square;v-text-anchor:middle" coordsize="463867,4629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" path="m133350,106680r,42863l129540,203835r,101918c129540,337185,133350,359093,140018,373380v6667,14288,20002,25718,39052,33338c197168,414338,215265,418148,233363,418148v24765,,45719,-4763,62865,-14288c313372,394335,324803,381953,329565,365760v4763,-16192,7620,-36195,8573,-60007l338138,134303v,-33338,,-53340,-953,-57150c333375,54293,321945,42863,303847,42863v-2857,,-7619,,-13334,952c281940,44768,276225,45720,272415,45720v-5715,,-10477,-1905,-15240,-6667c253365,34290,250507,29528,250507,23813,250507,7620,260032,,280035,v2858,,6668,,9525,953l328613,6668v9525,952,20955,1905,33337,1905c374332,8573,383857,7620,391478,6668l420053,1905c427672,953,433388,,436245,v19050,,27623,7620,27623,22860c463868,38100,454343,45720,436245,45720r-7620,c427672,45720,424815,45720,421957,45720v-13335,,-21907,6668,-24764,20003c394335,79058,392430,113348,392430,167640r,116205c392430,312420,391478,333375,389572,346710v-3809,21908,-11429,40958,-22859,58103c340043,442913,295275,462915,231457,462915v-78104,,-128587,-25717,-151447,-76200c73343,371475,69532,346710,69532,314325v,-16192,953,-40005,1906,-70485c72390,212408,73343,188595,73343,173355r,-35242c73343,105728,73343,87630,72390,83820,69532,59055,60960,47625,46672,47625v-952,,-2857,,-4762,c40005,47625,38100,47625,36195,47625v-1905,,-4763,,-8573,c8572,47625,,40005,,24765,,9525,8572,1905,25718,1905v6667,,14287,953,22860,1905c70485,7620,90488,9525,109538,9525v19050,,40957,-1905,65722,-5715c180975,2858,186690,2858,192405,2858v18098,,27623,7620,27623,22860c220028,40958,212407,48578,196215,48578v-3810,,-8572,-953,-16193,-1905c173355,45720,167640,44768,163830,44768v-14287,,-23812,7620,-28575,22860c135255,72390,134303,85725,133350,106680xe" fillcolor="black" stroked="f">
                        <v:stroke joinstyle="miter"/>
                        <v:path arrowok="t" o:connecttype="custom" o:connectlocs="133350,106680;133350,149543;129540,203835;129540,305753;140018,373380;179070,406718;233363,418148;296228,403860;329565,365760;338138,305753;338138,134303;337185,77153;303847,42863;290513,43815;272415,45720;257175,39053;250507,23813;280035,0;289560,953;328613,6668;361950,8573;391478,6668;420053,1905;436245,0;463868,22860;436245,45720;428625,45720;421957,45720;397193,65723;392430,167640;392430,283845;389572,346710;366713,404813;231457,462915;80010,386715;69532,314325;71438,243840;73343,173355;73343,138113;72390,83820;46672,47625;41910,47625;36195,47625;27622,47625;0,24765;25718,1905;48578,3810;109538,9525;175260,3810;192405,2858;220028,25718;196215,48578;180022,46673;163830,44768;135255,67628;133350,106680" o:connectangles="0,0,0,0,0,0,0,0,0,0,0,0,0,0,0,0,0,0,0,0,0,0,0,0,0,0,0,0,0,0,0,0,0,0,0,0,0,0,0,0,0,0,0,0,0,0,0,0,0,0,0,0,0,0,0,0"/>
                      </v:shape>
                      <v:shape id="Freeform 2082953557" o:spid="_x0000_s1034" style="position:absolute;left:30775;top:114;width:4915;height:4600;visibility:visible;mso-wrap-style:square;v-text-anchor:middle" coordsize="491490,4600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" path="m187643,30480l366713,402908r,-268605c366713,100013,366713,80963,365760,77153,361950,54292,350520,42863,332423,42863v-3810,,-8573,952,-16193,1904c309563,45720,303848,46672,300038,46672v-5715,,-10478,-1905,-15240,-6667c280988,36195,278130,30480,278130,24765v,-16193,9525,-23812,30480,-23812c312420,953,315278,953,317183,1905r29527,3810c360045,7620,372428,8572,383858,8572v11430,,26670,-952,45720,-3809c436245,3810,443865,2858,453390,1905v953,,2858,,4763,-952c460058,953,461010,953,462915,953v19050,,28575,7619,28575,22860c491490,39053,481965,45720,463868,45720v-2858,,-5715,,-7620,l449580,45720v-13335,,-22860,2858,-26670,8572c419100,60008,416243,72390,415290,92392r,38100l415290,198120r,178118c415290,406717,411480,428625,404813,441008v-6668,12382,-19050,19049,-36195,19049c346710,460057,328613,444817,313373,413385l138113,49530r,310515c138113,393383,149543,409575,172403,409575v3810,,8572,,16192,-953c195263,407670,200978,407670,204788,407670v14287,,20955,6668,20955,20955c225743,443865,216218,451485,195263,451485v-953,,-1905,,-3810,c189548,451485,187643,450533,186690,450533r-27622,-3811c143828,444817,129540,442913,116205,442913v-11430,,-26670,952,-44767,3809l39053,450533v-953,,-2858,,-4763,952c32385,451485,30480,451485,28575,451485,9525,451485,,443865,,428625,,415290,6668,407670,20955,407670v1905,,8573,,18098,952c43815,409575,48578,410528,53340,410528v22860,,34290,-17145,34290,-49531l87630,314325r,-59055l87630,198120r,-105728c87630,59055,76200,42863,53340,42863v-2857,,-7620,,-13335,952c31433,44767,25718,45720,21908,45720,7620,45720,953,38100,953,23813,953,8572,10478,,29528,v2857,,6667,,10477,953c61913,2858,79058,4763,91440,4763v6668,,16193,-953,29528,-1905c134303,1905,143828,953,150495,953v13335,,22860,4762,27623,14287l187643,30480xe" fillcolor="black" stroked="f">
                        <v:stroke joinstyle="miter"/>
                        <v:path arrowok="t" o:connecttype="custom" o:connectlocs="187643,30480;366713,402908;366713,134303;365760,77153;332423,42863;316230,44767;300038,46672;284798,40005;278130,24765;308610,953;317183,1905;346710,5715;383858,8572;429578,4763;453390,1905;458153,953;462915,953;491490,23813;463868,45720;456248,45720;449580,45720;422910,54292;415290,92392;415290,130492;415290,198120;415290,376238;404813,441008;368618,460057;313373,413385;138113,49530;138113,360045;172403,409575;188595,408622;204788,407670;225743,428625;195263,451485;191453,451485;186690,450533;159068,446722;116205,442913;71438,446722;39053,450533;34290,451485;28575,451485;0,428625;20955,407670;39053,408622;53340,410528;87630,360997;87630,314325;87630,255270;87630,198120;87630,92392;53340,42863;40005,43815;21908,45720;953,23813;29528,0;40005,953;91440,4763;120968,2858;150495,953;178118,15240;187643,30480" o:connectangles="0,0,0,0,0,0,0,0,0,0,0,0,0,0,0,0,0,0,0,0,0,0,0,0,0,0,0,0,0,0,0,0,0,0,0,0,0,0,0,0,0,0,0,0,0,0,0,0,0,0,0,0,0,0,0,0,0,0,0,0,0,0,0,0"/>
                      </v:shape>
                      <v:shape id="Freeform 1364936123" o:spid="_x0000_s1035" style="position:absolute;left:35890;top:104;width:2305;height:4515;visibility:visible;mso-wrap-style:square;v-text-anchor:middle" coordsize="230505,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" path="m86678,92393c86678,59055,75247,42863,52388,42863v-6668,,-10478,,-14288,952c31432,44768,24765,45720,20003,45720v-5715,,-10478,-1905,-14288,-6667c1905,35243,,29528,,23813,,8573,9525,,29528,v2857,,5715,,9525,953l74295,5715v13335,1905,26670,2858,40958,2858c128588,8573,143828,7620,160972,4763l190500,953v3810,,6668,-953,9525,-953c220028,,229553,7620,229553,23813v,6667,-1906,11430,-5715,15240c220028,42863,215265,45720,209550,45720v-4762,,-10478,-952,-18097,-1905c188595,42863,183832,42863,177165,42863v-22860,,-34290,16192,-34290,49530l142875,360045v,33338,11430,49530,34290,49530c180975,409575,185738,409575,191453,408623v8572,-953,14287,-1905,18097,-1905c222885,406718,230505,413385,230505,427673v,16192,-9525,23812,-29527,23812c200025,451485,198120,451485,196215,451485v-1905,,-2858,-952,-4762,-952l157163,444818v-11431,-1905,-23813,-2858,-36195,-2858c101918,441960,85725,442913,71438,444818r-30481,4762c40005,449580,38100,449580,36195,450533v-1905,,-3810,,-5715,c11430,450533,1905,442913,1905,426720v,-14287,6667,-20955,20955,-20955c24765,405765,31432,405765,40957,406718v4763,952,9525,1905,14288,1905c78105,408623,89535,391478,89535,359093r,-266700l86678,92393xe" fillcolor="black" stroked="f">
                        <v:stroke joinstyle="miter"/>
                        <v:path arrowok="t" o:connecttype="custom" o:connectlocs="86678,92393;52388,42863;38100,43815;20003,45720;5715,39053;0,23813;29528,0;39053,953;74295,5715;115253,8573;160972,4763;190500,953;200025,0;229553,23813;223838,39053;209550,45720;191453,43815;177165,42863;142875,92393;142875,360045;177165,409575;191453,408623;209550,406718;230505,427673;200978,451485;196215,451485;191453,450533;157163,444818;120968,441960;71438,444818;40957,449580;36195,450533;30480,450533;1905,426720;22860,405765;40957,406718;55245,408623;89535,359093;89535,92393" o:connectangles="0,0,0,0,0,0,0,0,0,0,0,0,0,0,0,0,0,0,0,0,0,0,0,0,0,0,0,0,0,0,0,0,0,0,0,0,0,0,0"/>
                      </v:shape>
                      <v:shape id="Freeform 564537971" o:spid="_x0000_s1036" style="position:absolute;left:38509;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2123473166" o:spid="_x0000_s1037" style="position:absolute;left:42672;top:104;width:5057;height:4525;visibility:visible;mso-wrap-style:square;v-text-anchor:middle" coordsize="505777,452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" path="m226695,315278v,-1905,,-5715,,-12383c226695,296228,225743,289560,225743,284798l96202,79058c87630,65723,82867,58103,80010,55245,73342,48578,64770,44768,55245,44768v-5715,,-9525,952,-12382,2857c41910,47625,39052,47625,37147,47625v-2857,,-5715,,-6667,c10477,47625,,40005,,23813,,7620,8572,,26670,v6668,,16193,953,26670,2858c74295,6668,94297,8573,113347,8573v13335,,34291,-1905,61913,-5715c184785,1905,192405,953,199072,953v18098,,27623,7620,27623,22860c226695,38100,216218,45720,194310,45720r-6667,l170497,45720r-13334,c151447,45720,149542,46673,149542,51435v,1905,,2858,953,3810c151447,56198,152400,58103,154305,60960l256222,234315,359093,60960v1904,-3810,3809,-6667,3809,-10477c362902,46673,360045,44768,354330,44768r-953,l340995,46673r-17145,1905c316230,49530,310515,49530,306705,49530v-18098,,-27623,-7620,-27623,-23812c279082,9525,287655,1905,305752,1905v6668,,14288,953,23813,1905c354330,7620,376238,9525,394335,9525v19050,,40005,-1905,62865,-5715c465772,2858,473393,1905,480060,1905v17145,,25717,7620,25717,23813c505777,40005,497205,46673,481013,46673v-6668,,-11431,,-15241,-953c459105,44768,453390,44768,451485,44768v-11430,,-20955,5715,-27622,16192l414338,76200,282893,281940r,27623c282893,355283,284797,382905,288607,394335v3811,11430,13336,17145,28575,17145c320993,411480,325755,410528,333375,409575v7620,-952,12382,-1905,16193,-1905c362902,407670,370522,414338,370522,428625v,16193,-9525,23813,-30479,23813c340043,452438,338138,452438,336232,452438v-1905,,-2857,-953,-4762,-953l295275,446723v-13335,-1905,-27623,-2858,-40957,-2858c240030,443865,226695,444818,213360,446723r-34290,4762c178118,451485,177165,451485,175260,452438v-1905,,-3810,,-4763,c150495,452438,140017,444818,140017,429578v,-14288,6668,-21908,20955,-21908c164782,407670,169545,408623,176213,409575v6667,953,12382,1905,15239,1905c210502,411480,220980,400050,225743,376238v952,-5715,952,-25718,952,-60960xe" fillcolor="black" stroked="f">
                        <v:stroke joinstyle="miter"/>
                        <v:path arrowok="t" o:connecttype="custom" o:connectlocs="226695,315278;226695,302895;225743,284798;96202,79058;80010,55245;55245,44768;42863,47625;37147,47625;30480,47625;0,23813;26670,0;53340,2858;113347,8573;175260,2858;199072,953;226695,23813;194310,45720;187643,45720;170497,45720;157163,45720;149542,51435;150495,55245;154305,60960;256222,234315;359093,60960;362902,50483;354330,44768;353377,44768;340995,46673;323850,48578;306705,49530;279082,25718;305752,1905;329565,3810;394335,9525;457200,3810;480060,1905;505777,25718;481013,46673;465772,45720;451485,44768;423863,60960;414338,76200;282893,281940;282893,309563;288607,394335;317182,411480;333375,409575;349568,407670;370522,428625;340043,452438;336232,452438;331470,451485;295275,446723;254318,443865;213360,446723;179070,451485;175260,452438;170497,452438;140017,429578;160972,407670;176213,409575;191452,411480;225743,376238;226695,315278" o:connectangles="0,0,0,0,0,0,0,0,0,0,0,0,0,0,0,0,0,0,0,0,0,0,0,0,0,0,0,0,0,0,0,0,0,0,0,0,0,0,0,0,0,0,0,0,0,0,0,0,0,0,0,0,0,0,0,0,0,0,0,0,0,0,0,0,0"/>
                      </v:shape>
                    </v:group>
                  </w:pict>
                </mc:Fallback>
              </mc:AlternateContent>
            </w:r>
            <w:r w:rsidRPr="00EE5347">
              <w:rPr>
                <w:rFonts w:eastAsia="Times New Roman" w:cs="Calibri"/>
                <w:color w:val="000000"/>
                <w:sz w:val="28"/>
                <w:szCs w:val="28"/>
              </w:rPr>
              <w:t>Be first mover in fast-growing companies</w:t>
            </w:r>
          </w:p>
        </w:tc>
      </w:tr>
      <w:tr w:rsidR="00EE5347" w:rsidRPr="00EE5347" w14:paraId="7D939E76"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hideMark/>
          </w:tcPr>
          <w:p w14:paraId="49B18D4E"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3B86D30F"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Custom specialty firms dropping volume prices</w:t>
            </w: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3E5BCB9A"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629EB506"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Expand supplier sources for high-end</w:t>
            </w:r>
          </w:p>
        </w:tc>
      </w:tr>
      <w:tr w:rsidR="00EE5347" w:rsidRPr="00EE5347" w14:paraId="105ED8D0"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hideMark/>
          </w:tcPr>
          <w:p w14:paraId="23331BAA"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7AB919E7"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Costs of new equipment and staff pinch margins</w:t>
            </w: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2A23A842"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34FAB0D6"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Upgrade machinery to improve turnaround times</w:t>
            </w:r>
          </w:p>
        </w:tc>
      </w:tr>
      <w:tr w:rsidR="00EE5347" w:rsidRPr="00EE5347" w14:paraId="4BECFE68"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hideMark/>
          </w:tcPr>
          <w:p w14:paraId="21B05997"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0569A7E9"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Design talent leaves company</w:t>
            </w: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415B5602"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67FF65B0"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Improve capacity and scheduling</w:t>
            </w:r>
          </w:p>
        </w:tc>
      </w:tr>
      <w:tr w:rsidR="00EE5347" w:rsidRPr="00EE5347" w14:paraId="5705ECB9"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hideMark/>
          </w:tcPr>
          <w:p w14:paraId="5DE8C414"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45B72D79"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Demand drops for high-end</w:t>
            </w: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1F585E9D" w14:textId="77777777" w:rsidR="00EE5347" w:rsidRPr="00EE5347" w:rsidRDefault="00EE5347" w:rsidP="00EE5347">
            <w:pPr>
              <w:spacing w:after="0" w:line="240" w:lineRule="auto"/>
              <w:jc w:val="center"/>
              <w:rPr>
                <w:rFonts w:eastAsia="Times New Roman" w:cs="Calibri"/>
                <w:color w:val="595959"/>
                <w:sz w:val="44"/>
                <w:szCs w:val="44"/>
              </w:rPr>
            </w:pPr>
            <w:r w:rsidRPr="00EE5347">
              <w:rPr>
                <w:rFonts w:eastAsia="Times New Roman" w:cs="Calibri"/>
                <w:color w:val="595959"/>
                <w:sz w:val="44"/>
                <w:szCs w:val="44"/>
              </w:rPr>
              <w:t>+</w:t>
            </w: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1C3276D8" w14:textId="77777777" w:rsidR="00EE5347" w:rsidRPr="00EE5347" w:rsidRDefault="00EE5347" w:rsidP="00EE5347">
            <w:pPr>
              <w:spacing w:after="0" w:line="240" w:lineRule="auto"/>
              <w:rPr>
                <w:rFonts w:eastAsia="Times New Roman" w:cs="Calibri"/>
                <w:color w:val="000000"/>
                <w:sz w:val="28"/>
                <w:szCs w:val="28"/>
              </w:rPr>
            </w:pPr>
            <w:r w:rsidRPr="00EE5347">
              <w:rPr>
                <w:rFonts w:eastAsia="Times New Roman" w:cs="Calibri"/>
                <w:color w:val="000000"/>
                <w:sz w:val="28"/>
                <w:szCs w:val="28"/>
              </w:rPr>
              <w:t>Improve price breaks for volume</w:t>
            </w:r>
          </w:p>
        </w:tc>
      </w:tr>
    </w:tbl>
    <w:p w14:paraId="67E57C39" w14:textId="77777777" w:rsidR="00EE5347" w:rsidRDefault="00EE5347" w:rsidP="00EE5347">
      <w:pPr>
        <w:spacing w:after="0" w:line="240" w:lineRule="auto"/>
        <w:rPr>
          <w:szCs w:val="20"/>
        </w:rPr>
      </w:pPr>
    </w:p>
    <w:p w14:paraId="25EED4B3" w14:textId="77777777" w:rsidR="00EE5347" w:rsidRDefault="00EE5347" w:rsidP="00EE5347">
      <w:pPr>
        <w:spacing w:after="0" w:line="240" w:lineRule="auto"/>
        <w:rPr>
          <w:szCs w:val="20"/>
        </w:rPr>
      </w:pPr>
    </w:p>
    <w:p w14:paraId="5662AD1E" w14:textId="77777777" w:rsidR="00EE5347" w:rsidRDefault="00EE5347" w:rsidP="00EE5347">
      <w:pPr>
        <w:spacing w:after="0" w:line="240" w:lineRule="auto"/>
        <w:rPr>
          <w:szCs w:val="20"/>
        </w:rPr>
        <w:sectPr w:rsidR="00EE5347" w:rsidSect="00EE5347">
          <w:headerReference w:type="default" r:id="rId10"/>
          <w:pgSz w:w="15840" w:h="12240" w:orient="landscape"/>
          <w:pgMar w:top="576" w:right="576" w:bottom="576" w:left="621" w:header="0" w:footer="0" w:gutter="0"/>
          <w:cols w:space="720"/>
          <w:titlePg/>
          <w:docGrid w:linePitch="360"/>
        </w:sectPr>
      </w:pPr>
    </w:p>
    <w:p w14:paraId="22984CCA" w14:textId="3D3B85B0" w:rsidR="00EE5347" w:rsidRPr="00EE5347" w:rsidRDefault="00EE5347" w:rsidP="00EE5347">
      <w:pPr>
        <w:spacing w:after="0" w:line="240" w:lineRule="auto"/>
        <w:rPr>
          <w:rFonts w:cs="Arial"/>
          <w:b/>
          <w:noProof/>
          <w:color w:val="595959" w:themeColor="text1" w:themeTint="A6"/>
          <w:sz w:val="46"/>
          <w:szCs w:val="46"/>
        </w:rPr>
      </w:pPr>
      <w:r w:rsidRPr="00EE5347">
        <w:rPr>
          <w:rFonts w:cs="Arial"/>
          <w:b/>
          <w:noProof/>
          <w:color w:val="595959" w:themeColor="text1" w:themeTint="A6"/>
          <w:sz w:val="46"/>
          <w:szCs w:val="46"/>
        </w:rPr>
        <w:lastRenderedPageBreak/>
        <w:t xml:space="preserve">SIMPLE RISK AND OPPORTUNITY </w:t>
      </w:r>
      <w:r>
        <w:rPr>
          <w:rFonts w:cs="Arial"/>
          <w:b/>
          <w:noProof/>
          <w:color w:val="595959" w:themeColor="text1" w:themeTint="A6"/>
          <w:sz w:val="46"/>
          <w:szCs w:val="46"/>
        </w:rPr>
        <w:t>TEMPLATE</w:t>
      </w:r>
    </w:p>
    <w:p w14:paraId="47C6A2A5" w14:textId="3F04AE0C" w:rsidR="00EE5347" w:rsidRPr="00141657" w:rsidRDefault="00141657" w:rsidP="00EE5347">
      <w:pPr>
        <w:spacing w:after="0" w:line="240" w:lineRule="auto"/>
        <w:rPr>
          <w:rFonts w:cs="Arial"/>
          <w:bCs/>
          <w:noProof/>
          <w:color w:val="595959" w:themeColor="text1" w:themeTint="A6"/>
          <w:szCs w:val="20"/>
        </w:rPr>
      </w:pPr>
      <w:r>
        <w:rPr>
          <w:noProof/>
        </w:rPr>
        <mc:AlternateContent>
          <mc:Choice Requires="wpg">
            <w:drawing>
              <wp:anchor distT="0" distB="0" distL="114300" distR="114300" simplePos="0" relativeHeight="251673600" behindDoc="0" locked="0" layoutInCell="1" allowOverlap="1" wp14:anchorId="38BAD256" wp14:editId="06DFA6A6">
                <wp:simplePos x="0" y="0"/>
                <wp:positionH relativeFrom="column">
                  <wp:posOffset>5586095</wp:posOffset>
                </wp:positionH>
                <wp:positionV relativeFrom="page">
                  <wp:posOffset>1113155</wp:posOffset>
                </wp:positionV>
                <wp:extent cx="3236595" cy="320675"/>
                <wp:effectExtent l="0" t="0" r="1905" b="0"/>
                <wp:wrapNone/>
                <wp:docPr id="151688228" name="Graphic 10"/>
                <wp:cNvGraphicFramePr/>
                <a:graphic xmlns:a="http://schemas.openxmlformats.org/drawingml/2006/main">
                  <a:graphicData uri="http://schemas.microsoft.com/office/word/2010/wordprocessingGroup">
                    <wpg:wgp>
                      <wpg:cNvGrpSpPr/>
                      <wpg:grpSpPr>
                        <a:xfrm>
                          <a:off x="0" y="0"/>
                          <a:ext cx="3236595" cy="320675"/>
                          <a:chOff x="0" y="0"/>
                          <a:chExt cx="4772977" cy="473392"/>
                        </a:xfrm>
                        <a:solidFill>
                          <a:srgbClr val="000000"/>
                        </a:solidFill>
                      </wpg:grpSpPr>
                      <wps:wsp>
                        <wps:cNvPr id="284733451" name="Freeform 284733451"/>
                        <wps:cNvSpPr/>
                        <wps:spPr>
                          <a:xfrm>
                            <a:off x="0"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2 w 385762"/>
                              <a:gd name="connsiteY4" fmla="*/ 0 h 473392"/>
                              <a:gd name="connsiteX5" fmla="*/ 334328 w 385762"/>
                              <a:gd name="connsiteY5" fmla="*/ 60960 h 473392"/>
                              <a:gd name="connsiteX6" fmla="*/ 385762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7 w 385762"/>
                              <a:gd name="connsiteY10" fmla="*/ 97155 h 473392"/>
                              <a:gd name="connsiteX11" fmla="*/ 59055 w 385762"/>
                              <a:gd name="connsiteY11" fmla="*/ 236220 h 473392"/>
                              <a:gd name="connsiteX12" fmla="*/ 94297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7" y="473392"/>
                                  <a:pt x="85725" y="452438"/>
                                  <a:pt x="51435" y="409575"/>
                                </a:cubicBezTo>
                                <a:cubicBezTo>
                                  <a:pt x="17145" y="366713"/>
                                  <a:pt x="0" y="309563"/>
                                  <a:pt x="0" y="236220"/>
                                </a:cubicBezTo>
                                <a:cubicBezTo>
                                  <a:pt x="0" y="162877"/>
                                  <a:pt x="17145" y="104775"/>
                                  <a:pt x="52388" y="62865"/>
                                </a:cubicBezTo>
                                <a:cubicBezTo>
                                  <a:pt x="86677" y="20955"/>
                                  <a:pt x="135255" y="0"/>
                                  <a:pt x="195262" y="0"/>
                                </a:cubicBezTo>
                                <a:cubicBezTo>
                                  <a:pt x="253365" y="0"/>
                                  <a:pt x="300037" y="20002"/>
                                  <a:pt x="334328" y="60960"/>
                                </a:cubicBezTo>
                                <a:cubicBezTo>
                                  <a:pt x="368618" y="101917"/>
                                  <a:pt x="385762" y="157163"/>
                                  <a:pt x="385762" y="226695"/>
                                </a:cubicBezTo>
                                <a:cubicBezTo>
                                  <a:pt x="385762" y="301942"/>
                                  <a:pt x="368618" y="361950"/>
                                  <a:pt x="333375" y="406717"/>
                                </a:cubicBezTo>
                                <a:cubicBezTo>
                                  <a:pt x="298133" y="451485"/>
                                  <a:pt x="251460" y="473392"/>
                                  <a:pt x="191453" y="473392"/>
                                </a:cubicBezTo>
                                <a:close/>
                                <a:moveTo>
                                  <a:pt x="193358" y="47625"/>
                                </a:moveTo>
                                <a:cubicBezTo>
                                  <a:pt x="150495" y="47625"/>
                                  <a:pt x="117157" y="63817"/>
                                  <a:pt x="94297" y="97155"/>
                                </a:cubicBezTo>
                                <a:cubicBezTo>
                                  <a:pt x="70485" y="130492"/>
                                  <a:pt x="59055" y="176213"/>
                                  <a:pt x="59055" y="236220"/>
                                </a:cubicBezTo>
                                <a:cubicBezTo>
                                  <a:pt x="59055" y="296227"/>
                                  <a:pt x="70485" y="343852"/>
                                  <a:pt x="94297"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1442864077" name="Freeform 1442864077"/>
                        <wps:cNvSpPr/>
                        <wps:spPr>
                          <a:xfrm>
                            <a:off x="423862" y="11430"/>
                            <a:ext cx="401002" cy="451484"/>
                          </a:xfrm>
                          <a:custGeom>
                            <a:avLst/>
                            <a:gdLst>
                              <a:gd name="connsiteX0" fmla="*/ 86678 w 401002"/>
                              <a:gd name="connsiteY0" fmla="*/ 359092 h 451484"/>
                              <a:gd name="connsiteX1" fmla="*/ 86678 w 401002"/>
                              <a:gd name="connsiteY1" fmla="*/ 92392 h 451484"/>
                              <a:gd name="connsiteX2" fmla="*/ 53340 w 401002"/>
                              <a:gd name="connsiteY2" fmla="*/ 42863 h 451484"/>
                              <a:gd name="connsiteX3" fmla="*/ 39053 w 401002"/>
                              <a:gd name="connsiteY3" fmla="*/ 43815 h 451484"/>
                              <a:gd name="connsiteX4" fmla="*/ 20955 w 401002"/>
                              <a:gd name="connsiteY4" fmla="*/ 45720 h 451484"/>
                              <a:gd name="connsiteX5" fmla="*/ 0 w 401002"/>
                              <a:gd name="connsiteY5" fmla="*/ 23813 h 451484"/>
                              <a:gd name="connsiteX6" fmla="*/ 29528 w 401002"/>
                              <a:gd name="connsiteY6" fmla="*/ 0 h 451484"/>
                              <a:gd name="connsiteX7" fmla="*/ 39053 w 401002"/>
                              <a:gd name="connsiteY7" fmla="*/ 953 h 451484"/>
                              <a:gd name="connsiteX8" fmla="*/ 71438 w 401002"/>
                              <a:gd name="connsiteY8" fmla="*/ 4763 h 451484"/>
                              <a:gd name="connsiteX9" fmla="*/ 111443 w 401002"/>
                              <a:gd name="connsiteY9" fmla="*/ 6667 h 451484"/>
                              <a:gd name="connsiteX10" fmla="*/ 151448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3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8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8 w 401002"/>
                              <a:gd name="connsiteY26" fmla="*/ 405765 h 451484"/>
                              <a:gd name="connsiteX27" fmla="*/ 229553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3 w 401002"/>
                              <a:gd name="connsiteY31" fmla="*/ 442913 h 451484"/>
                              <a:gd name="connsiteX32" fmla="*/ 77153 w 401002"/>
                              <a:gd name="connsiteY32" fmla="*/ 444817 h 451484"/>
                              <a:gd name="connsiteX33" fmla="*/ 38100 w 401002"/>
                              <a:gd name="connsiteY33" fmla="*/ 450533 h 451484"/>
                              <a:gd name="connsiteX34" fmla="*/ 34290 w 401002"/>
                              <a:gd name="connsiteY34" fmla="*/ 451485 h 451484"/>
                              <a:gd name="connsiteX35" fmla="*/ 29528 w 401002"/>
                              <a:gd name="connsiteY35" fmla="*/ 451485 h 451484"/>
                              <a:gd name="connsiteX36" fmla="*/ 0 w 401002"/>
                              <a:gd name="connsiteY36" fmla="*/ 428625 h 451484"/>
                              <a:gd name="connsiteX37" fmla="*/ 5715 w 401002"/>
                              <a:gd name="connsiteY37" fmla="*/ 413385 h 451484"/>
                              <a:gd name="connsiteX38" fmla="*/ 20003 w 401002"/>
                              <a:gd name="connsiteY38" fmla="*/ 406717 h 451484"/>
                              <a:gd name="connsiteX39" fmla="*/ 38100 w 401002"/>
                              <a:gd name="connsiteY39" fmla="*/ 408622 h 451484"/>
                              <a:gd name="connsiteX40" fmla="*/ 52388 w 401002"/>
                              <a:gd name="connsiteY40" fmla="*/ 409575 h 451484"/>
                              <a:gd name="connsiteX41" fmla="*/ 86678 w 401002"/>
                              <a:gd name="connsiteY41" fmla="*/ 359092 h 451484"/>
                              <a:gd name="connsiteX42" fmla="*/ 146685 w 401002"/>
                              <a:gd name="connsiteY42" fmla="*/ 57150 h 451484"/>
                              <a:gd name="connsiteX43" fmla="*/ 141923 w 401002"/>
                              <a:gd name="connsiteY43" fmla="*/ 93345 h 451484"/>
                              <a:gd name="connsiteX44" fmla="*/ 141923 w 401002"/>
                              <a:gd name="connsiteY44" fmla="*/ 192405 h 451484"/>
                              <a:gd name="connsiteX45" fmla="*/ 167640 w 401002"/>
                              <a:gd name="connsiteY45" fmla="*/ 213360 h 451484"/>
                              <a:gd name="connsiteX46" fmla="*/ 206693 w 401002"/>
                              <a:gd name="connsiteY46" fmla="*/ 213360 h 451484"/>
                              <a:gd name="connsiteX47" fmla="*/ 285750 w 401002"/>
                              <a:gd name="connsiteY47" fmla="*/ 205740 h 451484"/>
                              <a:gd name="connsiteX48" fmla="*/ 344805 w 401002"/>
                              <a:gd name="connsiteY48" fmla="*/ 127635 h 451484"/>
                              <a:gd name="connsiteX49" fmla="*/ 237173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8" y="359092"/>
                                </a:moveTo>
                                <a:lnTo>
                                  <a:pt x="86678" y="92392"/>
                                </a:lnTo>
                                <a:cubicBezTo>
                                  <a:pt x="86678" y="60008"/>
                                  <a:pt x="75248" y="42863"/>
                                  <a:pt x="53340" y="42863"/>
                                </a:cubicBezTo>
                                <a:cubicBezTo>
                                  <a:pt x="49530" y="42863"/>
                                  <a:pt x="44768" y="42863"/>
                                  <a:pt x="39053" y="43815"/>
                                </a:cubicBezTo>
                                <a:cubicBezTo>
                                  <a:pt x="30480" y="44767"/>
                                  <a:pt x="24765" y="45720"/>
                                  <a:pt x="20955" y="45720"/>
                                </a:cubicBezTo>
                                <a:cubicBezTo>
                                  <a:pt x="6668" y="45720"/>
                                  <a:pt x="0" y="38100"/>
                                  <a:pt x="0" y="23813"/>
                                </a:cubicBezTo>
                                <a:cubicBezTo>
                                  <a:pt x="0" y="8572"/>
                                  <a:pt x="9525" y="0"/>
                                  <a:pt x="29528" y="0"/>
                                </a:cubicBezTo>
                                <a:cubicBezTo>
                                  <a:pt x="32385" y="0"/>
                                  <a:pt x="36195" y="0"/>
                                  <a:pt x="39053" y="953"/>
                                </a:cubicBezTo>
                                <a:lnTo>
                                  <a:pt x="71438" y="4763"/>
                                </a:lnTo>
                                <a:cubicBezTo>
                                  <a:pt x="81915" y="5715"/>
                                  <a:pt x="95250" y="6667"/>
                                  <a:pt x="111443" y="6667"/>
                                </a:cubicBezTo>
                                <a:cubicBezTo>
                                  <a:pt x="122873" y="6667"/>
                                  <a:pt x="136208" y="5715"/>
                                  <a:pt x="151448" y="4763"/>
                                </a:cubicBezTo>
                                <a:cubicBezTo>
                                  <a:pt x="187643" y="1905"/>
                                  <a:pt x="215265" y="0"/>
                                  <a:pt x="234315" y="0"/>
                                </a:cubicBezTo>
                                <a:cubicBezTo>
                                  <a:pt x="262890" y="0"/>
                                  <a:pt x="286703" y="1905"/>
                                  <a:pt x="307658" y="6667"/>
                                </a:cubicBezTo>
                                <a:cubicBezTo>
                                  <a:pt x="337185" y="13335"/>
                                  <a:pt x="360045" y="26670"/>
                                  <a:pt x="376238" y="47625"/>
                                </a:cubicBezTo>
                                <a:cubicBezTo>
                                  <a:pt x="392430" y="68580"/>
                                  <a:pt x="401003" y="94297"/>
                                  <a:pt x="401003" y="124778"/>
                                </a:cubicBezTo>
                                <a:cubicBezTo>
                                  <a:pt x="401003" y="166688"/>
                                  <a:pt x="386715" y="198120"/>
                                  <a:pt x="358140" y="220980"/>
                                </a:cubicBezTo>
                                <a:cubicBezTo>
                                  <a:pt x="329565" y="242888"/>
                                  <a:pt x="287655" y="254317"/>
                                  <a:pt x="233363" y="254317"/>
                                </a:cubicBezTo>
                                <a:lnTo>
                                  <a:pt x="185738" y="254317"/>
                                </a:lnTo>
                                <a:cubicBezTo>
                                  <a:pt x="171450" y="254317"/>
                                  <a:pt x="161925" y="254317"/>
                                  <a:pt x="160020" y="254317"/>
                                </a:cubicBezTo>
                                <a:lnTo>
                                  <a:pt x="159068" y="254317"/>
                                </a:lnTo>
                                <a:cubicBezTo>
                                  <a:pt x="152400" y="254317"/>
                                  <a:pt x="147638" y="255270"/>
                                  <a:pt x="145733" y="258128"/>
                                </a:cubicBezTo>
                                <a:cubicBezTo>
                                  <a:pt x="143828" y="260985"/>
                                  <a:pt x="142875" y="265747"/>
                                  <a:pt x="142875" y="275272"/>
                                </a:cubicBezTo>
                                <a:lnTo>
                                  <a:pt x="142875" y="288608"/>
                                </a:lnTo>
                                <a:cubicBezTo>
                                  <a:pt x="142875" y="344805"/>
                                  <a:pt x="144780" y="379095"/>
                                  <a:pt x="147638" y="390525"/>
                                </a:cubicBezTo>
                                <a:cubicBezTo>
                                  <a:pt x="151448" y="402908"/>
                                  <a:pt x="160973" y="408622"/>
                                  <a:pt x="176213" y="408622"/>
                                </a:cubicBezTo>
                                <a:cubicBezTo>
                                  <a:pt x="180975" y="408622"/>
                                  <a:pt x="185738" y="407670"/>
                                  <a:pt x="190500" y="406717"/>
                                </a:cubicBezTo>
                                <a:cubicBezTo>
                                  <a:pt x="200025" y="405765"/>
                                  <a:pt x="206693" y="405765"/>
                                  <a:pt x="208598" y="405765"/>
                                </a:cubicBezTo>
                                <a:cubicBezTo>
                                  <a:pt x="221933" y="405765"/>
                                  <a:pt x="229553" y="412433"/>
                                  <a:pt x="229553" y="426720"/>
                                </a:cubicBezTo>
                                <a:cubicBezTo>
                                  <a:pt x="229553" y="442913"/>
                                  <a:pt x="220028" y="450533"/>
                                  <a:pt x="200025" y="450533"/>
                                </a:cubicBezTo>
                                <a:lnTo>
                                  <a:pt x="190500" y="449580"/>
                                </a:lnTo>
                                <a:lnTo>
                                  <a:pt x="157163" y="444817"/>
                                </a:lnTo>
                                <a:cubicBezTo>
                                  <a:pt x="147638" y="443865"/>
                                  <a:pt x="133350" y="442913"/>
                                  <a:pt x="115253" y="442913"/>
                                </a:cubicBezTo>
                                <a:cubicBezTo>
                                  <a:pt x="100013" y="442913"/>
                                  <a:pt x="86678" y="443865"/>
                                  <a:pt x="77153" y="444817"/>
                                </a:cubicBezTo>
                                <a:lnTo>
                                  <a:pt x="38100" y="450533"/>
                                </a:lnTo>
                                <a:cubicBezTo>
                                  <a:pt x="37148" y="450533"/>
                                  <a:pt x="36195" y="450533"/>
                                  <a:pt x="34290" y="451485"/>
                                </a:cubicBezTo>
                                <a:cubicBezTo>
                                  <a:pt x="32385" y="451485"/>
                                  <a:pt x="30480" y="451485"/>
                                  <a:pt x="29528" y="451485"/>
                                </a:cubicBezTo>
                                <a:cubicBezTo>
                                  <a:pt x="9525" y="451485"/>
                                  <a:pt x="0" y="443865"/>
                                  <a:pt x="0" y="428625"/>
                                </a:cubicBezTo>
                                <a:cubicBezTo>
                                  <a:pt x="0" y="421958"/>
                                  <a:pt x="1905" y="417195"/>
                                  <a:pt x="5715" y="413385"/>
                                </a:cubicBezTo>
                                <a:cubicBezTo>
                                  <a:pt x="9525" y="409575"/>
                                  <a:pt x="14288" y="406717"/>
                                  <a:pt x="20003" y="406717"/>
                                </a:cubicBezTo>
                                <a:cubicBezTo>
                                  <a:pt x="24765" y="406717"/>
                                  <a:pt x="30480" y="407670"/>
                                  <a:pt x="38100" y="408622"/>
                                </a:cubicBezTo>
                                <a:cubicBezTo>
                                  <a:pt x="40958" y="409575"/>
                                  <a:pt x="45720" y="409575"/>
                                  <a:pt x="52388" y="409575"/>
                                </a:cubicBezTo>
                                <a:cubicBezTo>
                                  <a:pt x="75248" y="408622"/>
                                  <a:pt x="86678" y="392430"/>
                                  <a:pt x="86678" y="359092"/>
                                </a:cubicBezTo>
                                <a:close/>
                                <a:moveTo>
                                  <a:pt x="146685" y="57150"/>
                                </a:moveTo>
                                <a:cubicBezTo>
                                  <a:pt x="143828" y="61913"/>
                                  <a:pt x="141923" y="74295"/>
                                  <a:pt x="141923" y="93345"/>
                                </a:cubicBezTo>
                                <a:lnTo>
                                  <a:pt x="141923" y="192405"/>
                                </a:lnTo>
                                <a:cubicBezTo>
                                  <a:pt x="141923" y="204788"/>
                                  <a:pt x="150495" y="211455"/>
                                  <a:pt x="167640" y="213360"/>
                                </a:cubicBezTo>
                                <a:cubicBezTo>
                                  <a:pt x="166688" y="213360"/>
                                  <a:pt x="179070" y="213360"/>
                                  <a:pt x="206693" y="213360"/>
                                </a:cubicBezTo>
                                <a:cubicBezTo>
                                  <a:pt x="238125" y="213360"/>
                                  <a:pt x="264795" y="210503"/>
                                  <a:pt x="285750" y="205740"/>
                                </a:cubicBezTo>
                                <a:cubicBezTo>
                                  <a:pt x="325755" y="196215"/>
                                  <a:pt x="344805" y="170497"/>
                                  <a:pt x="344805" y="127635"/>
                                </a:cubicBezTo>
                                <a:cubicBezTo>
                                  <a:pt x="344805" y="71438"/>
                                  <a:pt x="308610" y="42863"/>
                                  <a:pt x="237173" y="42863"/>
                                </a:cubicBezTo>
                                <a:cubicBezTo>
                                  <a:pt x="182880" y="42863"/>
                                  <a:pt x="153353" y="47625"/>
                                  <a:pt x="146685" y="57150"/>
                                </a:cubicBezTo>
                                <a:close/>
                              </a:path>
                            </a:pathLst>
                          </a:custGeom>
                          <a:solidFill>
                            <a:srgbClr val="000000"/>
                          </a:solidFill>
                          <a:ln w="9525" cap="flat">
                            <a:noFill/>
                            <a:prstDash val="solid"/>
                            <a:miter/>
                          </a:ln>
                        </wps:spPr>
                        <wps:bodyPr rtlCol="0" anchor="ctr"/>
                      </wps:wsp>
                      <wps:wsp>
                        <wps:cNvPr id="1263147743" name="Freeform 1263147743"/>
                        <wps:cNvSpPr/>
                        <wps:spPr>
                          <a:xfrm>
                            <a:off x="848678" y="11430"/>
                            <a:ext cx="401002" cy="451484"/>
                          </a:xfrm>
                          <a:custGeom>
                            <a:avLst/>
                            <a:gdLst>
                              <a:gd name="connsiteX0" fmla="*/ 86677 w 401002"/>
                              <a:gd name="connsiteY0" fmla="*/ 359092 h 451484"/>
                              <a:gd name="connsiteX1" fmla="*/ 86677 w 401002"/>
                              <a:gd name="connsiteY1" fmla="*/ 92392 h 451484"/>
                              <a:gd name="connsiteX2" fmla="*/ 53340 w 401002"/>
                              <a:gd name="connsiteY2" fmla="*/ 42863 h 451484"/>
                              <a:gd name="connsiteX3" fmla="*/ 39052 w 401002"/>
                              <a:gd name="connsiteY3" fmla="*/ 43815 h 451484"/>
                              <a:gd name="connsiteX4" fmla="*/ 20955 w 401002"/>
                              <a:gd name="connsiteY4" fmla="*/ 45720 h 451484"/>
                              <a:gd name="connsiteX5" fmla="*/ 0 w 401002"/>
                              <a:gd name="connsiteY5" fmla="*/ 23813 h 451484"/>
                              <a:gd name="connsiteX6" fmla="*/ 29527 w 401002"/>
                              <a:gd name="connsiteY6" fmla="*/ 0 h 451484"/>
                              <a:gd name="connsiteX7" fmla="*/ 39052 w 401002"/>
                              <a:gd name="connsiteY7" fmla="*/ 953 h 451484"/>
                              <a:gd name="connsiteX8" fmla="*/ 71438 w 401002"/>
                              <a:gd name="connsiteY8" fmla="*/ 4763 h 451484"/>
                              <a:gd name="connsiteX9" fmla="*/ 111442 w 401002"/>
                              <a:gd name="connsiteY9" fmla="*/ 6667 h 451484"/>
                              <a:gd name="connsiteX10" fmla="*/ 151447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2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7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7 w 401002"/>
                              <a:gd name="connsiteY26" fmla="*/ 405765 h 451484"/>
                              <a:gd name="connsiteX27" fmla="*/ 229552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2 w 401002"/>
                              <a:gd name="connsiteY31" fmla="*/ 442913 h 451484"/>
                              <a:gd name="connsiteX32" fmla="*/ 77152 w 401002"/>
                              <a:gd name="connsiteY32" fmla="*/ 444817 h 451484"/>
                              <a:gd name="connsiteX33" fmla="*/ 38100 w 401002"/>
                              <a:gd name="connsiteY33" fmla="*/ 450533 h 451484"/>
                              <a:gd name="connsiteX34" fmla="*/ 34290 w 401002"/>
                              <a:gd name="connsiteY34" fmla="*/ 451485 h 451484"/>
                              <a:gd name="connsiteX35" fmla="*/ 29527 w 401002"/>
                              <a:gd name="connsiteY35" fmla="*/ 451485 h 451484"/>
                              <a:gd name="connsiteX36" fmla="*/ 0 w 401002"/>
                              <a:gd name="connsiteY36" fmla="*/ 428625 h 451484"/>
                              <a:gd name="connsiteX37" fmla="*/ 5715 w 401002"/>
                              <a:gd name="connsiteY37" fmla="*/ 413385 h 451484"/>
                              <a:gd name="connsiteX38" fmla="*/ 20002 w 401002"/>
                              <a:gd name="connsiteY38" fmla="*/ 406717 h 451484"/>
                              <a:gd name="connsiteX39" fmla="*/ 38100 w 401002"/>
                              <a:gd name="connsiteY39" fmla="*/ 408622 h 451484"/>
                              <a:gd name="connsiteX40" fmla="*/ 52388 w 401002"/>
                              <a:gd name="connsiteY40" fmla="*/ 409575 h 451484"/>
                              <a:gd name="connsiteX41" fmla="*/ 86677 w 401002"/>
                              <a:gd name="connsiteY41" fmla="*/ 359092 h 451484"/>
                              <a:gd name="connsiteX42" fmla="*/ 146685 w 401002"/>
                              <a:gd name="connsiteY42" fmla="*/ 57150 h 451484"/>
                              <a:gd name="connsiteX43" fmla="*/ 141922 w 401002"/>
                              <a:gd name="connsiteY43" fmla="*/ 93345 h 451484"/>
                              <a:gd name="connsiteX44" fmla="*/ 141922 w 401002"/>
                              <a:gd name="connsiteY44" fmla="*/ 192405 h 451484"/>
                              <a:gd name="connsiteX45" fmla="*/ 167640 w 401002"/>
                              <a:gd name="connsiteY45" fmla="*/ 213360 h 451484"/>
                              <a:gd name="connsiteX46" fmla="*/ 206692 w 401002"/>
                              <a:gd name="connsiteY46" fmla="*/ 213360 h 451484"/>
                              <a:gd name="connsiteX47" fmla="*/ 285750 w 401002"/>
                              <a:gd name="connsiteY47" fmla="*/ 205740 h 451484"/>
                              <a:gd name="connsiteX48" fmla="*/ 344805 w 401002"/>
                              <a:gd name="connsiteY48" fmla="*/ 127635 h 451484"/>
                              <a:gd name="connsiteX49" fmla="*/ 237172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7" y="359092"/>
                                </a:moveTo>
                                <a:lnTo>
                                  <a:pt x="86677" y="92392"/>
                                </a:lnTo>
                                <a:cubicBezTo>
                                  <a:pt x="86677" y="60008"/>
                                  <a:pt x="75247" y="42863"/>
                                  <a:pt x="53340" y="42863"/>
                                </a:cubicBezTo>
                                <a:cubicBezTo>
                                  <a:pt x="49530" y="42863"/>
                                  <a:pt x="44767" y="42863"/>
                                  <a:pt x="39052" y="43815"/>
                                </a:cubicBezTo>
                                <a:cubicBezTo>
                                  <a:pt x="30480" y="44767"/>
                                  <a:pt x="24765" y="45720"/>
                                  <a:pt x="20955" y="45720"/>
                                </a:cubicBezTo>
                                <a:cubicBezTo>
                                  <a:pt x="6667" y="45720"/>
                                  <a:pt x="0" y="38100"/>
                                  <a:pt x="0" y="23813"/>
                                </a:cubicBezTo>
                                <a:cubicBezTo>
                                  <a:pt x="0" y="8572"/>
                                  <a:pt x="9525" y="0"/>
                                  <a:pt x="29527" y="0"/>
                                </a:cubicBezTo>
                                <a:cubicBezTo>
                                  <a:pt x="32385" y="0"/>
                                  <a:pt x="36195" y="0"/>
                                  <a:pt x="39052" y="953"/>
                                </a:cubicBezTo>
                                <a:lnTo>
                                  <a:pt x="71438" y="4763"/>
                                </a:lnTo>
                                <a:cubicBezTo>
                                  <a:pt x="81915" y="5715"/>
                                  <a:pt x="95250" y="6667"/>
                                  <a:pt x="111442" y="6667"/>
                                </a:cubicBezTo>
                                <a:cubicBezTo>
                                  <a:pt x="122872" y="6667"/>
                                  <a:pt x="136208" y="5715"/>
                                  <a:pt x="151447" y="4763"/>
                                </a:cubicBezTo>
                                <a:cubicBezTo>
                                  <a:pt x="187642" y="1905"/>
                                  <a:pt x="215265" y="0"/>
                                  <a:pt x="234315" y="0"/>
                                </a:cubicBezTo>
                                <a:cubicBezTo>
                                  <a:pt x="262890" y="0"/>
                                  <a:pt x="286702" y="1905"/>
                                  <a:pt x="307658" y="6667"/>
                                </a:cubicBezTo>
                                <a:cubicBezTo>
                                  <a:pt x="337185" y="13335"/>
                                  <a:pt x="360045" y="26670"/>
                                  <a:pt x="376238" y="47625"/>
                                </a:cubicBezTo>
                                <a:cubicBezTo>
                                  <a:pt x="392430" y="68580"/>
                                  <a:pt x="401002" y="94297"/>
                                  <a:pt x="401002" y="124778"/>
                                </a:cubicBezTo>
                                <a:cubicBezTo>
                                  <a:pt x="401002" y="166688"/>
                                  <a:pt x="386715" y="198120"/>
                                  <a:pt x="358140" y="220980"/>
                                </a:cubicBezTo>
                                <a:cubicBezTo>
                                  <a:pt x="329565" y="242888"/>
                                  <a:pt x="287655" y="254317"/>
                                  <a:pt x="233363" y="254317"/>
                                </a:cubicBezTo>
                                <a:lnTo>
                                  <a:pt x="185738" y="254317"/>
                                </a:lnTo>
                                <a:cubicBezTo>
                                  <a:pt x="171450" y="254317"/>
                                  <a:pt x="161925" y="254317"/>
                                  <a:pt x="160020" y="254317"/>
                                </a:cubicBezTo>
                                <a:lnTo>
                                  <a:pt x="159067" y="254317"/>
                                </a:lnTo>
                                <a:cubicBezTo>
                                  <a:pt x="152400" y="254317"/>
                                  <a:pt x="147638" y="255270"/>
                                  <a:pt x="145733" y="258128"/>
                                </a:cubicBezTo>
                                <a:cubicBezTo>
                                  <a:pt x="143827" y="260985"/>
                                  <a:pt x="142875" y="265747"/>
                                  <a:pt x="142875" y="275272"/>
                                </a:cubicBezTo>
                                <a:lnTo>
                                  <a:pt x="142875" y="288608"/>
                                </a:lnTo>
                                <a:cubicBezTo>
                                  <a:pt x="142875" y="344805"/>
                                  <a:pt x="144780" y="379095"/>
                                  <a:pt x="147638" y="390525"/>
                                </a:cubicBezTo>
                                <a:cubicBezTo>
                                  <a:pt x="151447" y="402908"/>
                                  <a:pt x="160972" y="408622"/>
                                  <a:pt x="176213" y="408622"/>
                                </a:cubicBezTo>
                                <a:cubicBezTo>
                                  <a:pt x="180975" y="408622"/>
                                  <a:pt x="185738" y="407670"/>
                                  <a:pt x="190500" y="406717"/>
                                </a:cubicBezTo>
                                <a:cubicBezTo>
                                  <a:pt x="200025" y="405765"/>
                                  <a:pt x="206692" y="405765"/>
                                  <a:pt x="208597" y="405765"/>
                                </a:cubicBezTo>
                                <a:cubicBezTo>
                                  <a:pt x="221933" y="405765"/>
                                  <a:pt x="229552" y="412433"/>
                                  <a:pt x="229552" y="426720"/>
                                </a:cubicBezTo>
                                <a:cubicBezTo>
                                  <a:pt x="229552" y="442913"/>
                                  <a:pt x="220027" y="450533"/>
                                  <a:pt x="200025" y="450533"/>
                                </a:cubicBezTo>
                                <a:lnTo>
                                  <a:pt x="190500" y="449580"/>
                                </a:lnTo>
                                <a:lnTo>
                                  <a:pt x="157163" y="444817"/>
                                </a:lnTo>
                                <a:cubicBezTo>
                                  <a:pt x="147638" y="443865"/>
                                  <a:pt x="133350" y="442913"/>
                                  <a:pt x="115252" y="442913"/>
                                </a:cubicBezTo>
                                <a:cubicBezTo>
                                  <a:pt x="100013" y="442913"/>
                                  <a:pt x="86677" y="443865"/>
                                  <a:pt x="77152" y="444817"/>
                                </a:cubicBezTo>
                                <a:lnTo>
                                  <a:pt x="38100" y="450533"/>
                                </a:lnTo>
                                <a:cubicBezTo>
                                  <a:pt x="37147" y="450533"/>
                                  <a:pt x="36195" y="450533"/>
                                  <a:pt x="34290" y="451485"/>
                                </a:cubicBezTo>
                                <a:cubicBezTo>
                                  <a:pt x="32385" y="451485"/>
                                  <a:pt x="30480" y="451485"/>
                                  <a:pt x="29527" y="451485"/>
                                </a:cubicBezTo>
                                <a:cubicBezTo>
                                  <a:pt x="9525" y="451485"/>
                                  <a:pt x="0" y="443865"/>
                                  <a:pt x="0" y="428625"/>
                                </a:cubicBezTo>
                                <a:cubicBezTo>
                                  <a:pt x="0" y="421958"/>
                                  <a:pt x="1905" y="417195"/>
                                  <a:pt x="5715" y="413385"/>
                                </a:cubicBezTo>
                                <a:cubicBezTo>
                                  <a:pt x="9525" y="409575"/>
                                  <a:pt x="14288" y="406717"/>
                                  <a:pt x="20002" y="406717"/>
                                </a:cubicBezTo>
                                <a:cubicBezTo>
                                  <a:pt x="24765" y="406717"/>
                                  <a:pt x="30480" y="407670"/>
                                  <a:pt x="38100" y="408622"/>
                                </a:cubicBezTo>
                                <a:cubicBezTo>
                                  <a:pt x="40958" y="409575"/>
                                  <a:pt x="45720" y="409575"/>
                                  <a:pt x="52388" y="409575"/>
                                </a:cubicBezTo>
                                <a:cubicBezTo>
                                  <a:pt x="75247" y="408622"/>
                                  <a:pt x="86677" y="392430"/>
                                  <a:pt x="86677" y="359092"/>
                                </a:cubicBezTo>
                                <a:close/>
                                <a:moveTo>
                                  <a:pt x="146685" y="57150"/>
                                </a:moveTo>
                                <a:cubicBezTo>
                                  <a:pt x="143827" y="61913"/>
                                  <a:pt x="141922" y="74295"/>
                                  <a:pt x="141922" y="93345"/>
                                </a:cubicBezTo>
                                <a:lnTo>
                                  <a:pt x="141922" y="192405"/>
                                </a:lnTo>
                                <a:cubicBezTo>
                                  <a:pt x="141922" y="204788"/>
                                  <a:pt x="150495" y="211455"/>
                                  <a:pt x="167640" y="213360"/>
                                </a:cubicBezTo>
                                <a:cubicBezTo>
                                  <a:pt x="166688" y="213360"/>
                                  <a:pt x="179070" y="213360"/>
                                  <a:pt x="206692" y="213360"/>
                                </a:cubicBezTo>
                                <a:cubicBezTo>
                                  <a:pt x="238125" y="213360"/>
                                  <a:pt x="264795" y="210503"/>
                                  <a:pt x="285750" y="205740"/>
                                </a:cubicBezTo>
                                <a:cubicBezTo>
                                  <a:pt x="325755" y="196215"/>
                                  <a:pt x="344805" y="170497"/>
                                  <a:pt x="344805" y="127635"/>
                                </a:cubicBezTo>
                                <a:cubicBezTo>
                                  <a:pt x="344805" y="71438"/>
                                  <a:pt x="308610" y="42863"/>
                                  <a:pt x="237172" y="42863"/>
                                </a:cubicBezTo>
                                <a:cubicBezTo>
                                  <a:pt x="182880" y="42863"/>
                                  <a:pt x="153352" y="47625"/>
                                  <a:pt x="146685" y="57150"/>
                                </a:cubicBezTo>
                                <a:close/>
                              </a:path>
                            </a:pathLst>
                          </a:custGeom>
                          <a:solidFill>
                            <a:srgbClr val="000000"/>
                          </a:solidFill>
                          <a:ln w="9525" cap="flat">
                            <a:noFill/>
                            <a:prstDash val="solid"/>
                            <a:miter/>
                          </a:ln>
                        </wps:spPr>
                        <wps:bodyPr rtlCol="0" anchor="ctr"/>
                      </wps:wsp>
                      <wps:wsp>
                        <wps:cNvPr id="1702081682" name="Freeform 1702081682"/>
                        <wps:cNvSpPr/>
                        <wps:spPr>
                          <a:xfrm>
                            <a:off x="1285875"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3 w 385762"/>
                              <a:gd name="connsiteY4" fmla="*/ 0 h 473392"/>
                              <a:gd name="connsiteX5" fmla="*/ 334328 w 385762"/>
                              <a:gd name="connsiteY5" fmla="*/ 60960 h 473392"/>
                              <a:gd name="connsiteX6" fmla="*/ 385763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8 w 385762"/>
                              <a:gd name="connsiteY10" fmla="*/ 97155 h 473392"/>
                              <a:gd name="connsiteX11" fmla="*/ 59055 w 385762"/>
                              <a:gd name="connsiteY11" fmla="*/ 236220 h 473392"/>
                              <a:gd name="connsiteX12" fmla="*/ 94298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8" y="473392"/>
                                  <a:pt x="85725" y="452438"/>
                                  <a:pt x="51435" y="409575"/>
                                </a:cubicBezTo>
                                <a:cubicBezTo>
                                  <a:pt x="17145" y="366713"/>
                                  <a:pt x="0" y="309563"/>
                                  <a:pt x="0" y="236220"/>
                                </a:cubicBezTo>
                                <a:cubicBezTo>
                                  <a:pt x="0" y="162877"/>
                                  <a:pt x="17145" y="104775"/>
                                  <a:pt x="52388" y="62865"/>
                                </a:cubicBezTo>
                                <a:cubicBezTo>
                                  <a:pt x="86678" y="20955"/>
                                  <a:pt x="135255" y="0"/>
                                  <a:pt x="195263" y="0"/>
                                </a:cubicBezTo>
                                <a:cubicBezTo>
                                  <a:pt x="253365" y="0"/>
                                  <a:pt x="300038" y="20002"/>
                                  <a:pt x="334328" y="60960"/>
                                </a:cubicBezTo>
                                <a:cubicBezTo>
                                  <a:pt x="368617" y="101917"/>
                                  <a:pt x="385763" y="157163"/>
                                  <a:pt x="385763" y="226695"/>
                                </a:cubicBezTo>
                                <a:cubicBezTo>
                                  <a:pt x="385763" y="301942"/>
                                  <a:pt x="368617" y="361950"/>
                                  <a:pt x="333375" y="406717"/>
                                </a:cubicBezTo>
                                <a:cubicBezTo>
                                  <a:pt x="299085" y="451485"/>
                                  <a:pt x="251460" y="473392"/>
                                  <a:pt x="191453" y="473392"/>
                                </a:cubicBezTo>
                                <a:close/>
                                <a:moveTo>
                                  <a:pt x="193358" y="47625"/>
                                </a:moveTo>
                                <a:cubicBezTo>
                                  <a:pt x="150495" y="47625"/>
                                  <a:pt x="117158" y="63817"/>
                                  <a:pt x="94298" y="97155"/>
                                </a:cubicBezTo>
                                <a:cubicBezTo>
                                  <a:pt x="70485" y="130492"/>
                                  <a:pt x="59055" y="176213"/>
                                  <a:pt x="59055" y="236220"/>
                                </a:cubicBezTo>
                                <a:cubicBezTo>
                                  <a:pt x="59055" y="296227"/>
                                  <a:pt x="70485" y="343852"/>
                                  <a:pt x="94298"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635993464" name="Freeform 635993464"/>
                        <wps:cNvSpPr/>
                        <wps:spPr>
                          <a:xfrm>
                            <a:off x="1708785" y="10477"/>
                            <a:ext cx="476250" cy="451485"/>
                          </a:xfrm>
                          <a:custGeom>
                            <a:avLst/>
                            <a:gdLst>
                              <a:gd name="connsiteX0" fmla="*/ 346710 w 476250"/>
                              <a:gd name="connsiteY0" fmla="*/ 202883 h 451485"/>
                              <a:gd name="connsiteX1" fmla="*/ 297180 w 476250"/>
                              <a:gd name="connsiteY1" fmla="*/ 219075 h 451485"/>
                              <a:gd name="connsiteX2" fmla="*/ 351472 w 476250"/>
                              <a:gd name="connsiteY2" fmla="*/ 248603 h 451485"/>
                              <a:gd name="connsiteX3" fmla="*/ 366713 w 476250"/>
                              <a:gd name="connsiteY3" fmla="*/ 320993 h 451485"/>
                              <a:gd name="connsiteX4" fmla="*/ 366713 w 476250"/>
                              <a:gd name="connsiteY4" fmla="*/ 351473 h 451485"/>
                              <a:gd name="connsiteX5" fmla="*/ 366713 w 476250"/>
                              <a:gd name="connsiteY5" fmla="*/ 359093 h 451485"/>
                              <a:gd name="connsiteX6" fmla="*/ 397192 w 476250"/>
                              <a:gd name="connsiteY6" fmla="*/ 406718 h 451485"/>
                              <a:gd name="connsiteX7" fmla="*/ 428625 w 476250"/>
                              <a:gd name="connsiteY7" fmla="*/ 349568 h 451485"/>
                              <a:gd name="connsiteX8" fmla="*/ 428625 w 476250"/>
                              <a:gd name="connsiteY8" fmla="*/ 329565 h 451485"/>
                              <a:gd name="connsiteX9" fmla="*/ 428625 w 476250"/>
                              <a:gd name="connsiteY9" fmla="*/ 313373 h 451485"/>
                              <a:gd name="connsiteX10" fmla="*/ 428625 w 476250"/>
                              <a:gd name="connsiteY10" fmla="*/ 303848 h 451485"/>
                              <a:gd name="connsiteX11" fmla="*/ 431482 w 476250"/>
                              <a:gd name="connsiteY11" fmla="*/ 277178 h 451485"/>
                              <a:gd name="connsiteX12" fmla="*/ 452438 w 476250"/>
                              <a:gd name="connsiteY12" fmla="*/ 265748 h 451485"/>
                              <a:gd name="connsiteX13" fmla="*/ 476250 w 476250"/>
                              <a:gd name="connsiteY13" fmla="*/ 293370 h 451485"/>
                              <a:gd name="connsiteX14" fmla="*/ 475297 w 476250"/>
                              <a:gd name="connsiteY14" fmla="*/ 307658 h 451485"/>
                              <a:gd name="connsiteX15" fmla="*/ 475297 w 476250"/>
                              <a:gd name="connsiteY15" fmla="*/ 321945 h 451485"/>
                              <a:gd name="connsiteX16" fmla="*/ 475297 w 476250"/>
                              <a:gd name="connsiteY16" fmla="*/ 340043 h 451485"/>
                              <a:gd name="connsiteX17" fmla="*/ 475297 w 476250"/>
                              <a:gd name="connsiteY17" fmla="*/ 357188 h 451485"/>
                              <a:gd name="connsiteX18" fmla="*/ 474345 w 476250"/>
                              <a:gd name="connsiteY18" fmla="*/ 369570 h 451485"/>
                              <a:gd name="connsiteX19" fmla="*/ 452438 w 476250"/>
                              <a:gd name="connsiteY19" fmla="*/ 429578 h 451485"/>
                              <a:gd name="connsiteX20" fmla="*/ 392430 w 476250"/>
                              <a:gd name="connsiteY20" fmla="*/ 451485 h 451485"/>
                              <a:gd name="connsiteX21" fmla="*/ 313372 w 476250"/>
                              <a:gd name="connsiteY21" fmla="*/ 372428 h 451485"/>
                              <a:gd name="connsiteX22" fmla="*/ 313372 w 476250"/>
                              <a:gd name="connsiteY22" fmla="*/ 352425 h 451485"/>
                              <a:gd name="connsiteX23" fmla="*/ 313372 w 476250"/>
                              <a:gd name="connsiteY23" fmla="*/ 329565 h 451485"/>
                              <a:gd name="connsiteX24" fmla="*/ 313372 w 476250"/>
                              <a:gd name="connsiteY24" fmla="*/ 315278 h 451485"/>
                              <a:gd name="connsiteX25" fmla="*/ 296228 w 476250"/>
                              <a:gd name="connsiteY25" fmla="*/ 256223 h 451485"/>
                              <a:gd name="connsiteX26" fmla="*/ 225742 w 476250"/>
                              <a:gd name="connsiteY26" fmla="*/ 241935 h 451485"/>
                              <a:gd name="connsiteX27" fmla="*/ 163830 w 476250"/>
                              <a:gd name="connsiteY27" fmla="*/ 241935 h 451485"/>
                              <a:gd name="connsiteX28" fmla="*/ 142875 w 476250"/>
                              <a:gd name="connsiteY28" fmla="*/ 267653 h 451485"/>
                              <a:gd name="connsiteX29" fmla="*/ 142875 w 476250"/>
                              <a:gd name="connsiteY29" fmla="*/ 319088 h 451485"/>
                              <a:gd name="connsiteX30" fmla="*/ 143827 w 476250"/>
                              <a:gd name="connsiteY30" fmla="*/ 375285 h 451485"/>
                              <a:gd name="connsiteX31" fmla="*/ 177165 w 476250"/>
                              <a:gd name="connsiteY31" fmla="*/ 408623 h 451485"/>
                              <a:gd name="connsiteX32" fmla="*/ 191452 w 476250"/>
                              <a:gd name="connsiteY32" fmla="*/ 407670 h 451485"/>
                              <a:gd name="connsiteX33" fmla="*/ 208597 w 476250"/>
                              <a:gd name="connsiteY33" fmla="*/ 406718 h 451485"/>
                              <a:gd name="connsiteX34" fmla="*/ 229552 w 476250"/>
                              <a:gd name="connsiteY34" fmla="*/ 428625 h 451485"/>
                              <a:gd name="connsiteX35" fmla="*/ 200977 w 476250"/>
                              <a:gd name="connsiteY35" fmla="*/ 451485 h 451485"/>
                              <a:gd name="connsiteX36" fmla="*/ 191452 w 476250"/>
                              <a:gd name="connsiteY36" fmla="*/ 450533 h 451485"/>
                              <a:gd name="connsiteX37" fmla="*/ 155257 w 476250"/>
                              <a:gd name="connsiteY37" fmla="*/ 445770 h 451485"/>
                              <a:gd name="connsiteX38" fmla="*/ 118110 w 476250"/>
                              <a:gd name="connsiteY38" fmla="*/ 442913 h 451485"/>
                              <a:gd name="connsiteX39" fmla="*/ 71438 w 476250"/>
                              <a:gd name="connsiteY39" fmla="*/ 445770 h 451485"/>
                              <a:gd name="connsiteX40" fmla="*/ 39052 w 476250"/>
                              <a:gd name="connsiteY40" fmla="*/ 449580 h 451485"/>
                              <a:gd name="connsiteX41" fmla="*/ 28575 w 476250"/>
                              <a:gd name="connsiteY41" fmla="*/ 450533 h 451485"/>
                              <a:gd name="connsiteX42" fmla="*/ 0 w 476250"/>
                              <a:gd name="connsiteY42" fmla="*/ 426720 h 451485"/>
                              <a:gd name="connsiteX43" fmla="*/ 20955 w 476250"/>
                              <a:gd name="connsiteY43" fmla="*/ 405765 h 451485"/>
                              <a:gd name="connsiteX44" fmla="*/ 39052 w 476250"/>
                              <a:gd name="connsiteY44" fmla="*/ 406718 h 451485"/>
                              <a:gd name="connsiteX45" fmla="*/ 53340 w 476250"/>
                              <a:gd name="connsiteY45" fmla="*/ 408623 h 451485"/>
                              <a:gd name="connsiteX46" fmla="*/ 87630 w 476250"/>
                              <a:gd name="connsiteY46" fmla="*/ 359093 h 451485"/>
                              <a:gd name="connsiteX47" fmla="*/ 87630 w 476250"/>
                              <a:gd name="connsiteY47" fmla="*/ 91440 h 451485"/>
                              <a:gd name="connsiteX48" fmla="*/ 53340 w 476250"/>
                              <a:gd name="connsiteY48" fmla="*/ 41910 h 451485"/>
                              <a:gd name="connsiteX49" fmla="*/ 37147 w 476250"/>
                              <a:gd name="connsiteY49" fmla="*/ 43815 h 451485"/>
                              <a:gd name="connsiteX50" fmla="*/ 20955 w 476250"/>
                              <a:gd name="connsiteY50" fmla="*/ 45720 h 451485"/>
                              <a:gd name="connsiteX51" fmla="*/ 6667 w 476250"/>
                              <a:gd name="connsiteY51" fmla="*/ 39053 h 451485"/>
                              <a:gd name="connsiteX52" fmla="*/ 952 w 476250"/>
                              <a:gd name="connsiteY52" fmla="*/ 23813 h 451485"/>
                              <a:gd name="connsiteX53" fmla="*/ 30480 w 476250"/>
                              <a:gd name="connsiteY53" fmla="*/ 0 h 451485"/>
                              <a:gd name="connsiteX54" fmla="*/ 40005 w 476250"/>
                              <a:gd name="connsiteY54" fmla="*/ 953 h 451485"/>
                              <a:gd name="connsiteX55" fmla="*/ 74295 w 476250"/>
                              <a:gd name="connsiteY55" fmla="*/ 4763 h 451485"/>
                              <a:gd name="connsiteX56" fmla="*/ 107632 w 476250"/>
                              <a:gd name="connsiteY56" fmla="*/ 5715 h 451485"/>
                              <a:gd name="connsiteX57" fmla="*/ 153352 w 476250"/>
                              <a:gd name="connsiteY57" fmla="*/ 4763 h 451485"/>
                              <a:gd name="connsiteX58" fmla="*/ 203835 w 476250"/>
                              <a:gd name="connsiteY58" fmla="*/ 1905 h 451485"/>
                              <a:gd name="connsiteX59" fmla="*/ 250507 w 476250"/>
                              <a:gd name="connsiteY59" fmla="*/ 953 h 451485"/>
                              <a:gd name="connsiteX60" fmla="*/ 397192 w 476250"/>
                              <a:gd name="connsiteY60" fmla="*/ 112395 h 451485"/>
                              <a:gd name="connsiteX61" fmla="*/ 346710 w 476250"/>
                              <a:gd name="connsiteY61" fmla="*/ 202883 h 451485"/>
                              <a:gd name="connsiteX62" fmla="*/ 161925 w 476250"/>
                              <a:gd name="connsiteY62" fmla="*/ 197168 h 451485"/>
                              <a:gd name="connsiteX63" fmla="*/ 224790 w 476250"/>
                              <a:gd name="connsiteY63" fmla="*/ 197168 h 451485"/>
                              <a:gd name="connsiteX64" fmla="*/ 308610 w 476250"/>
                              <a:gd name="connsiteY64" fmla="*/ 180975 h 451485"/>
                              <a:gd name="connsiteX65" fmla="*/ 342900 w 476250"/>
                              <a:gd name="connsiteY65" fmla="*/ 116205 h 451485"/>
                              <a:gd name="connsiteX66" fmla="*/ 238125 w 476250"/>
                              <a:gd name="connsiteY66" fmla="*/ 40005 h 451485"/>
                              <a:gd name="connsiteX67" fmla="*/ 162877 w 476250"/>
                              <a:gd name="connsiteY67" fmla="*/ 48578 h 451485"/>
                              <a:gd name="connsiteX68" fmla="*/ 142875 w 476250"/>
                              <a:gd name="connsiteY68" fmla="*/ 81915 h 451485"/>
                              <a:gd name="connsiteX69" fmla="*/ 142875 w 476250"/>
                              <a:gd name="connsiteY69" fmla="*/ 102870 h 451485"/>
                              <a:gd name="connsiteX70" fmla="*/ 142875 w 476250"/>
                              <a:gd name="connsiteY70" fmla="*/ 179070 h 451485"/>
                              <a:gd name="connsiteX71" fmla="*/ 146685 w 476250"/>
                              <a:gd name="connsiteY71" fmla="*/ 193358 h 451485"/>
                              <a:gd name="connsiteX72" fmla="*/ 161925 w 476250"/>
                              <a:gd name="connsiteY72" fmla="*/ 197168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6250" h="451485">
                                <a:moveTo>
                                  <a:pt x="346710" y="202883"/>
                                </a:moveTo>
                                <a:cubicBezTo>
                                  <a:pt x="333375" y="209550"/>
                                  <a:pt x="317182" y="214313"/>
                                  <a:pt x="297180" y="219075"/>
                                </a:cubicBezTo>
                                <a:cubicBezTo>
                                  <a:pt x="322897" y="223838"/>
                                  <a:pt x="340995" y="233363"/>
                                  <a:pt x="351472" y="248603"/>
                                </a:cubicBezTo>
                                <a:cubicBezTo>
                                  <a:pt x="360997" y="262890"/>
                                  <a:pt x="366713" y="287655"/>
                                  <a:pt x="366713" y="320993"/>
                                </a:cubicBezTo>
                                <a:lnTo>
                                  <a:pt x="366713" y="351473"/>
                                </a:lnTo>
                                <a:cubicBezTo>
                                  <a:pt x="366713" y="353378"/>
                                  <a:pt x="366713" y="356235"/>
                                  <a:pt x="366713" y="359093"/>
                                </a:cubicBezTo>
                                <a:cubicBezTo>
                                  <a:pt x="366713" y="390525"/>
                                  <a:pt x="377190" y="406718"/>
                                  <a:pt x="397192" y="406718"/>
                                </a:cubicBezTo>
                                <a:cubicBezTo>
                                  <a:pt x="418147" y="406718"/>
                                  <a:pt x="428625" y="387668"/>
                                  <a:pt x="428625" y="349568"/>
                                </a:cubicBezTo>
                                <a:lnTo>
                                  <a:pt x="428625" y="329565"/>
                                </a:lnTo>
                                <a:lnTo>
                                  <a:pt x="428625" y="313373"/>
                                </a:lnTo>
                                <a:lnTo>
                                  <a:pt x="428625" y="303848"/>
                                </a:lnTo>
                                <a:cubicBezTo>
                                  <a:pt x="428625" y="291465"/>
                                  <a:pt x="429578" y="281940"/>
                                  <a:pt x="431482" y="277178"/>
                                </a:cubicBezTo>
                                <a:cubicBezTo>
                                  <a:pt x="435292" y="269558"/>
                                  <a:pt x="441960" y="265748"/>
                                  <a:pt x="452438" y="265748"/>
                                </a:cubicBezTo>
                                <a:cubicBezTo>
                                  <a:pt x="468630" y="265748"/>
                                  <a:pt x="476250" y="275273"/>
                                  <a:pt x="476250" y="293370"/>
                                </a:cubicBezTo>
                                <a:cubicBezTo>
                                  <a:pt x="476250" y="293370"/>
                                  <a:pt x="476250" y="299085"/>
                                  <a:pt x="475297" y="307658"/>
                                </a:cubicBezTo>
                                <a:lnTo>
                                  <a:pt x="475297" y="321945"/>
                                </a:lnTo>
                                <a:cubicBezTo>
                                  <a:pt x="475297" y="331470"/>
                                  <a:pt x="475297" y="337185"/>
                                  <a:pt x="475297" y="340043"/>
                                </a:cubicBezTo>
                                <a:lnTo>
                                  <a:pt x="475297" y="357188"/>
                                </a:lnTo>
                                <a:cubicBezTo>
                                  <a:pt x="475297" y="360045"/>
                                  <a:pt x="474345" y="363855"/>
                                  <a:pt x="474345" y="369570"/>
                                </a:cubicBezTo>
                                <a:cubicBezTo>
                                  <a:pt x="474345" y="395288"/>
                                  <a:pt x="466725" y="415290"/>
                                  <a:pt x="452438" y="429578"/>
                                </a:cubicBezTo>
                                <a:cubicBezTo>
                                  <a:pt x="438150" y="443865"/>
                                  <a:pt x="418147" y="451485"/>
                                  <a:pt x="392430" y="451485"/>
                                </a:cubicBezTo>
                                <a:cubicBezTo>
                                  <a:pt x="340042" y="451485"/>
                                  <a:pt x="313372" y="424815"/>
                                  <a:pt x="313372" y="372428"/>
                                </a:cubicBezTo>
                                <a:lnTo>
                                  <a:pt x="313372" y="352425"/>
                                </a:lnTo>
                                <a:lnTo>
                                  <a:pt x="313372" y="329565"/>
                                </a:lnTo>
                                <a:lnTo>
                                  <a:pt x="313372" y="315278"/>
                                </a:lnTo>
                                <a:cubicBezTo>
                                  <a:pt x="313372" y="285750"/>
                                  <a:pt x="307657" y="265748"/>
                                  <a:pt x="296228" y="256223"/>
                                </a:cubicBezTo>
                                <a:cubicBezTo>
                                  <a:pt x="284797" y="246698"/>
                                  <a:pt x="261938" y="241935"/>
                                  <a:pt x="225742" y="241935"/>
                                </a:cubicBezTo>
                                <a:lnTo>
                                  <a:pt x="163830" y="241935"/>
                                </a:lnTo>
                                <a:cubicBezTo>
                                  <a:pt x="149542" y="241935"/>
                                  <a:pt x="142875" y="250508"/>
                                  <a:pt x="142875" y="267653"/>
                                </a:cubicBezTo>
                                <a:lnTo>
                                  <a:pt x="142875" y="319088"/>
                                </a:lnTo>
                                <a:cubicBezTo>
                                  <a:pt x="142875" y="352425"/>
                                  <a:pt x="142875" y="370523"/>
                                  <a:pt x="143827" y="375285"/>
                                </a:cubicBezTo>
                                <a:cubicBezTo>
                                  <a:pt x="147638" y="397193"/>
                                  <a:pt x="159067" y="408623"/>
                                  <a:pt x="177165" y="408623"/>
                                </a:cubicBezTo>
                                <a:cubicBezTo>
                                  <a:pt x="183832" y="408623"/>
                                  <a:pt x="187642" y="408623"/>
                                  <a:pt x="191452" y="407670"/>
                                </a:cubicBezTo>
                                <a:cubicBezTo>
                                  <a:pt x="199072" y="406718"/>
                                  <a:pt x="204788" y="406718"/>
                                  <a:pt x="208597" y="406718"/>
                                </a:cubicBezTo>
                                <a:cubicBezTo>
                                  <a:pt x="222885" y="406718"/>
                                  <a:pt x="229552" y="414338"/>
                                  <a:pt x="229552" y="428625"/>
                                </a:cubicBezTo>
                                <a:cubicBezTo>
                                  <a:pt x="229552" y="443865"/>
                                  <a:pt x="220027" y="451485"/>
                                  <a:pt x="200977" y="451485"/>
                                </a:cubicBezTo>
                                <a:lnTo>
                                  <a:pt x="191452" y="450533"/>
                                </a:lnTo>
                                <a:lnTo>
                                  <a:pt x="155257" y="445770"/>
                                </a:lnTo>
                                <a:cubicBezTo>
                                  <a:pt x="141922" y="443865"/>
                                  <a:pt x="129540" y="442913"/>
                                  <a:pt x="118110" y="442913"/>
                                </a:cubicBezTo>
                                <a:cubicBezTo>
                                  <a:pt x="104775" y="442913"/>
                                  <a:pt x="89535" y="443865"/>
                                  <a:pt x="71438" y="445770"/>
                                </a:cubicBezTo>
                                <a:lnTo>
                                  <a:pt x="39052" y="449580"/>
                                </a:lnTo>
                                <a:cubicBezTo>
                                  <a:pt x="32385" y="450533"/>
                                  <a:pt x="28575" y="450533"/>
                                  <a:pt x="28575" y="450533"/>
                                </a:cubicBezTo>
                                <a:cubicBezTo>
                                  <a:pt x="9525" y="450533"/>
                                  <a:pt x="0" y="442913"/>
                                  <a:pt x="0" y="426720"/>
                                </a:cubicBezTo>
                                <a:cubicBezTo>
                                  <a:pt x="0" y="412433"/>
                                  <a:pt x="6667" y="405765"/>
                                  <a:pt x="20955" y="405765"/>
                                </a:cubicBezTo>
                                <a:cubicBezTo>
                                  <a:pt x="22860" y="405765"/>
                                  <a:pt x="29527" y="405765"/>
                                  <a:pt x="39052" y="406718"/>
                                </a:cubicBezTo>
                                <a:cubicBezTo>
                                  <a:pt x="43815" y="407670"/>
                                  <a:pt x="48577" y="408623"/>
                                  <a:pt x="53340" y="408623"/>
                                </a:cubicBezTo>
                                <a:cubicBezTo>
                                  <a:pt x="76200" y="408623"/>
                                  <a:pt x="87630" y="391478"/>
                                  <a:pt x="87630" y="359093"/>
                                </a:cubicBezTo>
                                <a:lnTo>
                                  <a:pt x="87630" y="91440"/>
                                </a:lnTo>
                                <a:cubicBezTo>
                                  <a:pt x="87630" y="58103"/>
                                  <a:pt x="76200" y="41910"/>
                                  <a:pt x="53340" y="41910"/>
                                </a:cubicBezTo>
                                <a:cubicBezTo>
                                  <a:pt x="49530" y="41910"/>
                                  <a:pt x="44767" y="42863"/>
                                  <a:pt x="37147" y="43815"/>
                                </a:cubicBezTo>
                                <a:cubicBezTo>
                                  <a:pt x="30480" y="44768"/>
                                  <a:pt x="24765" y="45720"/>
                                  <a:pt x="20955" y="45720"/>
                                </a:cubicBezTo>
                                <a:cubicBezTo>
                                  <a:pt x="15240" y="45720"/>
                                  <a:pt x="10477" y="43815"/>
                                  <a:pt x="6667" y="39053"/>
                                </a:cubicBezTo>
                                <a:cubicBezTo>
                                  <a:pt x="2857" y="35243"/>
                                  <a:pt x="952" y="29528"/>
                                  <a:pt x="952" y="23813"/>
                                </a:cubicBezTo>
                                <a:cubicBezTo>
                                  <a:pt x="952" y="8573"/>
                                  <a:pt x="10477" y="0"/>
                                  <a:pt x="30480" y="0"/>
                                </a:cubicBezTo>
                                <a:cubicBezTo>
                                  <a:pt x="32385" y="0"/>
                                  <a:pt x="35242" y="0"/>
                                  <a:pt x="40005" y="953"/>
                                </a:cubicBezTo>
                                <a:lnTo>
                                  <a:pt x="74295" y="4763"/>
                                </a:lnTo>
                                <a:cubicBezTo>
                                  <a:pt x="82867" y="5715"/>
                                  <a:pt x="94297" y="5715"/>
                                  <a:pt x="107632" y="5715"/>
                                </a:cubicBezTo>
                                <a:cubicBezTo>
                                  <a:pt x="120967" y="5715"/>
                                  <a:pt x="137160" y="5715"/>
                                  <a:pt x="153352" y="4763"/>
                                </a:cubicBezTo>
                                <a:lnTo>
                                  <a:pt x="203835" y="1905"/>
                                </a:lnTo>
                                <a:cubicBezTo>
                                  <a:pt x="220980" y="953"/>
                                  <a:pt x="236220" y="953"/>
                                  <a:pt x="250507" y="953"/>
                                </a:cubicBezTo>
                                <a:cubicBezTo>
                                  <a:pt x="348615" y="953"/>
                                  <a:pt x="397192" y="38100"/>
                                  <a:pt x="397192" y="112395"/>
                                </a:cubicBezTo>
                                <a:cubicBezTo>
                                  <a:pt x="397192" y="157163"/>
                                  <a:pt x="380047" y="186690"/>
                                  <a:pt x="346710" y="202883"/>
                                </a:cubicBezTo>
                                <a:close/>
                                <a:moveTo>
                                  <a:pt x="161925" y="197168"/>
                                </a:moveTo>
                                <a:lnTo>
                                  <a:pt x="224790" y="197168"/>
                                </a:lnTo>
                                <a:cubicBezTo>
                                  <a:pt x="261938" y="197168"/>
                                  <a:pt x="290513" y="191453"/>
                                  <a:pt x="308610" y="180975"/>
                                </a:cubicBezTo>
                                <a:cubicBezTo>
                                  <a:pt x="331470" y="167640"/>
                                  <a:pt x="342900" y="146685"/>
                                  <a:pt x="342900" y="116205"/>
                                </a:cubicBezTo>
                                <a:cubicBezTo>
                                  <a:pt x="342900" y="65723"/>
                                  <a:pt x="307657" y="40005"/>
                                  <a:pt x="238125" y="40005"/>
                                </a:cubicBezTo>
                                <a:cubicBezTo>
                                  <a:pt x="200977" y="40005"/>
                                  <a:pt x="176213" y="42863"/>
                                  <a:pt x="162877" y="48578"/>
                                </a:cubicBezTo>
                                <a:cubicBezTo>
                                  <a:pt x="149542" y="54293"/>
                                  <a:pt x="142875" y="64770"/>
                                  <a:pt x="142875" y="81915"/>
                                </a:cubicBezTo>
                                <a:lnTo>
                                  <a:pt x="142875" y="102870"/>
                                </a:lnTo>
                                <a:lnTo>
                                  <a:pt x="142875" y="179070"/>
                                </a:lnTo>
                                <a:cubicBezTo>
                                  <a:pt x="142875" y="186690"/>
                                  <a:pt x="143827" y="191453"/>
                                  <a:pt x="146685" y="193358"/>
                                </a:cubicBezTo>
                                <a:cubicBezTo>
                                  <a:pt x="148590" y="196215"/>
                                  <a:pt x="154305" y="197168"/>
                                  <a:pt x="161925" y="197168"/>
                                </a:cubicBezTo>
                                <a:close/>
                              </a:path>
                            </a:pathLst>
                          </a:custGeom>
                          <a:solidFill>
                            <a:srgbClr val="000000"/>
                          </a:solidFill>
                          <a:ln w="9525" cap="flat">
                            <a:noFill/>
                            <a:prstDash val="solid"/>
                            <a:miter/>
                          </a:ln>
                        </wps:spPr>
                        <wps:bodyPr rtlCol="0" anchor="ctr"/>
                      </wps:wsp>
                      <wps:wsp>
                        <wps:cNvPr id="1235236655" name="Freeform 1235236655"/>
                        <wps:cNvSpPr/>
                        <wps:spPr>
                          <a:xfrm>
                            <a:off x="2188845"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1507455802" name="Freeform 1507455802"/>
                        <wps:cNvSpPr/>
                        <wps:spPr>
                          <a:xfrm>
                            <a:off x="2598420" y="10477"/>
                            <a:ext cx="463867" cy="462915"/>
                          </a:xfrm>
                          <a:custGeom>
                            <a:avLst/>
                            <a:gdLst>
                              <a:gd name="connsiteX0" fmla="*/ 133350 w 463867"/>
                              <a:gd name="connsiteY0" fmla="*/ 106680 h 462915"/>
                              <a:gd name="connsiteX1" fmla="*/ 133350 w 463867"/>
                              <a:gd name="connsiteY1" fmla="*/ 149543 h 462915"/>
                              <a:gd name="connsiteX2" fmla="*/ 129540 w 463867"/>
                              <a:gd name="connsiteY2" fmla="*/ 203835 h 462915"/>
                              <a:gd name="connsiteX3" fmla="*/ 129540 w 463867"/>
                              <a:gd name="connsiteY3" fmla="*/ 305753 h 462915"/>
                              <a:gd name="connsiteX4" fmla="*/ 140018 w 463867"/>
                              <a:gd name="connsiteY4" fmla="*/ 373380 h 462915"/>
                              <a:gd name="connsiteX5" fmla="*/ 179070 w 463867"/>
                              <a:gd name="connsiteY5" fmla="*/ 406718 h 462915"/>
                              <a:gd name="connsiteX6" fmla="*/ 233363 w 463867"/>
                              <a:gd name="connsiteY6" fmla="*/ 418148 h 462915"/>
                              <a:gd name="connsiteX7" fmla="*/ 296228 w 463867"/>
                              <a:gd name="connsiteY7" fmla="*/ 403860 h 462915"/>
                              <a:gd name="connsiteX8" fmla="*/ 329565 w 463867"/>
                              <a:gd name="connsiteY8" fmla="*/ 365760 h 462915"/>
                              <a:gd name="connsiteX9" fmla="*/ 338138 w 463867"/>
                              <a:gd name="connsiteY9" fmla="*/ 305753 h 462915"/>
                              <a:gd name="connsiteX10" fmla="*/ 338138 w 463867"/>
                              <a:gd name="connsiteY10" fmla="*/ 134303 h 462915"/>
                              <a:gd name="connsiteX11" fmla="*/ 337185 w 463867"/>
                              <a:gd name="connsiteY11" fmla="*/ 77153 h 462915"/>
                              <a:gd name="connsiteX12" fmla="*/ 303847 w 463867"/>
                              <a:gd name="connsiteY12" fmla="*/ 42863 h 462915"/>
                              <a:gd name="connsiteX13" fmla="*/ 290513 w 463867"/>
                              <a:gd name="connsiteY13" fmla="*/ 43815 h 462915"/>
                              <a:gd name="connsiteX14" fmla="*/ 272415 w 463867"/>
                              <a:gd name="connsiteY14" fmla="*/ 45720 h 462915"/>
                              <a:gd name="connsiteX15" fmla="*/ 257175 w 463867"/>
                              <a:gd name="connsiteY15" fmla="*/ 39053 h 462915"/>
                              <a:gd name="connsiteX16" fmla="*/ 250507 w 463867"/>
                              <a:gd name="connsiteY16" fmla="*/ 23813 h 462915"/>
                              <a:gd name="connsiteX17" fmla="*/ 280035 w 463867"/>
                              <a:gd name="connsiteY17" fmla="*/ 0 h 462915"/>
                              <a:gd name="connsiteX18" fmla="*/ 289560 w 463867"/>
                              <a:gd name="connsiteY18" fmla="*/ 953 h 462915"/>
                              <a:gd name="connsiteX19" fmla="*/ 328613 w 463867"/>
                              <a:gd name="connsiteY19" fmla="*/ 6668 h 462915"/>
                              <a:gd name="connsiteX20" fmla="*/ 361950 w 463867"/>
                              <a:gd name="connsiteY20" fmla="*/ 8573 h 462915"/>
                              <a:gd name="connsiteX21" fmla="*/ 391478 w 463867"/>
                              <a:gd name="connsiteY21" fmla="*/ 6668 h 462915"/>
                              <a:gd name="connsiteX22" fmla="*/ 420053 w 463867"/>
                              <a:gd name="connsiteY22" fmla="*/ 1905 h 462915"/>
                              <a:gd name="connsiteX23" fmla="*/ 436245 w 463867"/>
                              <a:gd name="connsiteY23" fmla="*/ 0 h 462915"/>
                              <a:gd name="connsiteX24" fmla="*/ 463868 w 463867"/>
                              <a:gd name="connsiteY24" fmla="*/ 22860 h 462915"/>
                              <a:gd name="connsiteX25" fmla="*/ 436245 w 463867"/>
                              <a:gd name="connsiteY25" fmla="*/ 45720 h 462915"/>
                              <a:gd name="connsiteX26" fmla="*/ 428625 w 463867"/>
                              <a:gd name="connsiteY26" fmla="*/ 45720 h 462915"/>
                              <a:gd name="connsiteX27" fmla="*/ 421957 w 463867"/>
                              <a:gd name="connsiteY27" fmla="*/ 45720 h 462915"/>
                              <a:gd name="connsiteX28" fmla="*/ 397193 w 463867"/>
                              <a:gd name="connsiteY28" fmla="*/ 65723 h 462915"/>
                              <a:gd name="connsiteX29" fmla="*/ 392430 w 463867"/>
                              <a:gd name="connsiteY29" fmla="*/ 167640 h 462915"/>
                              <a:gd name="connsiteX30" fmla="*/ 392430 w 463867"/>
                              <a:gd name="connsiteY30" fmla="*/ 283845 h 462915"/>
                              <a:gd name="connsiteX31" fmla="*/ 389572 w 463867"/>
                              <a:gd name="connsiteY31" fmla="*/ 346710 h 462915"/>
                              <a:gd name="connsiteX32" fmla="*/ 366713 w 463867"/>
                              <a:gd name="connsiteY32" fmla="*/ 404813 h 462915"/>
                              <a:gd name="connsiteX33" fmla="*/ 231457 w 463867"/>
                              <a:gd name="connsiteY33" fmla="*/ 462915 h 462915"/>
                              <a:gd name="connsiteX34" fmla="*/ 80010 w 463867"/>
                              <a:gd name="connsiteY34" fmla="*/ 386715 h 462915"/>
                              <a:gd name="connsiteX35" fmla="*/ 69532 w 463867"/>
                              <a:gd name="connsiteY35" fmla="*/ 314325 h 462915"/>
                              <a:gd name="connsiteX36" fmla="*/ 71438 w 463867"/>
                              <a:gd name="connsiteY36" fmla="*/ 243840 h 462915"/>
                              <a:gd name="connsiteX37" fmla="*/ 73343 w 463867"/>
                              <a:gd name="connsiteY37" fmla="*/ 173355 h 462915"/>
                              <a:gd name="connsiteX38" fmla="*/ 73343 w 463867"/>
                              <a:gd name="connsiteY38" fmla="*/ 138113 h 462915"/>
                              <a:gd name="connsiteX39" fmla="*/ 72390 w 463867"/>
                              <a:gd name="connsiteY39" fmla="*/ 83820 h 462915"/>
                              <a:gd name="connsiteX40" fmla="*/ 46672 w 463867"/>
                              <a:gd name="connsiteY40" fmla="*/ 47625 h 462915"/>
                              <a:gd name="connsiteX41" fmla="*/ 41910 w 463867"/>
                              <a:gd name="connsiteY41" fmla="*/ 47625 h 462915"/>
                              <a:gd name="connsiteX42" fmla="*/ 36195 w 463867"/>
                              <a:gd name="connsiteY42" fmla="*/ 47625 h 462915"/>
                              <a:gd name="connsiteX43" fmla="*/ 27622 w 463867"/>
                              <a:gd name="connsiteY43" fmla="*/ 47625 h 462915"/>
                              <a:gd name="connsiteX44" fmla="*/ 0 w 463867"/>
                              <a:gd name="connsiteY44" fmla="*/ 24765 h 462915"/>
                              <a:gd name="connsiteX45" fmla="*/ 25718 w 463867"/>
                              <a:gd name="connsiteY45" fmla="*/ 1905 h 462915"/>
                              <a:gd name="connsiteX46" fmla="*/ 48578 w 463867"/>
                              <a:gd name="connsiteY46" fmla="*/ 3810 h 462915"/>
                              <a:gd name="connsiteX47" fmla="*/ 109538 w 463867"/>
                              <a:gd name="connsiteY47" fmla="*/ 9525 h 462915"/>
                              <a:gd name="connsiteX48" fmla="*/ 175260 w 463867"/>
                              <a:gd name="connsiteY48" fmla="*/ 3810 h 462915"/>
                              <a:gd name="connsiteX49" fmla="*/ 192405 w 463867"/>
                              <a:gd name="connsiteY49" fmla="*/ 2858 h 462915"/>
                              <a:gd name="connsiteX50" fmla="*/ 220028 w 463867"/>
                              <a:gd name="connsiteY50" fmla="*/ 25718 h 462915"/>
                              <a:gd name="connsiteX51" fmla="*/ 196215 w 463867"/>
                              <a:gd name="connsiteY51" fmla="*/ 48578 h 462915"/>
                              <a:gd name="connsiteX52" fmla="*/ 180022 w 463867"/>
                              <a:gd name="connsiteY52" fmla="*/ 46673 h 462915"/>
                              <a:gd name="connsiteX53" fmla="*/ 163830 w 463867"/>
                              <a:gd name="connsiteY53" fmla="*/ 44768 h 462915"/>
                              <a:gd name="connsiteX54" fmla="*/ 135255 w 463867"/>
                              <a:gd name="connsiteY54" fmla="*/ 67628 h 462915"/>
                              <a:gd name="connsiteX55" fmla="*/ 133350 w 463867"/>
                              <a:gd name="connsiteY55" fmla="*/ 106680 h 4629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Lst>
                            <a:rect l="l" t="t" r="r" b="b"/>
                            <a:pathLst>
                              <a:path w="463867" h="462915">
                                <a:moveTo>
                                  <a:pt x="133350" y="106680"/>
                                </a:moveTo>
                                <a:lnTo>
                                  <a:pt x="133350" y="149543"/>
                                </a:lnTo>
                                <a:lnTo>
                                  <a:pt x="129540" y="203835"/>
                                </a:lnTo>
                                <a:lnTo>
                                  <a:pt x="129540" y="305753"/>
                                </a:lnTo>
                                <a:cubicBezTo>
                                  <a:pt x="129540" y="337185"/>
                                  <a:pt x="133350" y="359093"/>
                                  <a:pt x="140018" y="373380"/>
                                </a:cubicBezTo>
                                <a:cubicBezTo>
                                  <a:pt x="146685" y="387668"/>
                                  <a:pt x="160020" y="399098"/>
                                  <a:pt x="179070" y="406718"/>
                                </a:cubicBezTo>
                                <a:cubicBezTo>
                                  <a:pt x="197168" y="414338"/>
                                  <a:pt x="215265" y="418148"/>
                                  <a:pt x="233363" y="418148"/>
                                </a:cubicBezTo>
                                <a:cubicBezTo>
                                  <a:pt x="258128" y="418148"/>
                                  <a:pt x="279082" y="413385"/>
                                  <a:pt x="296228" y="403860"/>
                                </a:cubicBezTo>
                                <a:cubicBezTo>
                                  <a:pt x="313372" y="394335"/>
                                  <a:pt x="324803" y="381953"/>
                                  <a:pt x="329565" y="365760"/>
                                </a:cubicBezTo>
                                <a:cubicBezTo>
                                  <a:pt x="334328" y="349568"/>
                                  <a:pt x="337185" y="329565"/>
                                  <a:pt x="338138" y="305753"/>
                                </a:cubicBezTo>
                                <a:lnTo>
                                  <a:pt x="338138" y="134303"/>
                                </a:lnTo>
                                <a:cubicBezTo>
                                  <a:pt x="338138" y="100965"/>
                                  <a:pt x="338138" y="80963"/>
                                  <a:pt x="337185" y="77153"/>
                                </a:cubicBezTo>
                                <a:cubicBezTo>
                                  <a:pt x="333375" y="54293"/>
                                  <a:pt x="321945" y="42863"/>
                                  <a:pt x="303847" y="42863"/>
                                </a:cubicBezTo>
                                <a:cubicBezTo>
                                  <a:pt x="300990" y="42863"/>
                                  <a:pt x="296228" y="42863"/>
                                  <a:pt x="290513" y="43815"/>
                                </a:cubicBezTo>
                                <a:cubicBezTo>
                                  <a:pt x="281940" y="44768"/>
                                  <a:pt x="276225" y="45720"/>
                                  <a:pt x="272415" y="45720"/>
                                </a:cubicBezTo>
                                <a:cubicBezTo>
                                  <a:pt x="266700" y="45720"/>
                                  <a:pt x="261938" y="43815"/>
                                  <a:pt x="257175" y="39053"/>
                                </a:cubicBezTo>
                                <a:cubicBezTo>
                                  <a:pt x="253365" y="34290"/>
                                  <a:pt x="250507" y="29528"/>
                                  <a:pt x="250507" y="23813"/>
                                </a:cubicBezTo>
                                <a:cubicBezTo>
                                  <a:pt x="250507" y="7620"/>
                                  <a:pt x="260032" y="0"/>
                                  <a:pt x="280035" y="0"/>
                                </a:cubicBezTo>
                                <a:cubicBezTo>
                                  <a:pt x="282893" y="0"/>
                                  <a:pt x="286703" y="0"/>
                                  <a:pt x="289560" y="953"/>
                                </a:cubicBezTo>
                                <a:lnTo>
                                  <a:pt x="328613" y="6668"/>
                                </a:lnTo>
                                <a:cubicBezTo>
                                  <a:pt x="338138" y="7620"/>
                                  <a:pt x="349568" y="8573"/>
                                  <a:pt x="361950" y="8573"/>
                                </a:cubicBezTo>
                                <a:cubicBezTo>
                                  <a:pt x="374332" y="8573"/>
                                  <a:pt x="383857" y="7620"/>
                                  <a:pt x="391478" y="6668"/>
                                </a:cubicBezTo>
                                <a:lnTo>
                                  <a:pt x="420053" y="1905"/>
                                </a:lnTo>
                                <a:cubicBezTo>
                                  <a:pt x="427672" y="953"/>
                                  <a:pt x="433388" y="0"/>
                                  <a:pt x="436245" y="0"/>
                                </a:cubicBezTo>
                                <a:cubicBezTo>
                                  <a:pt x="455295" y="0"/>
                                  <a:pt x="463868" y="7620"/>
                                  <a:pt x="463868" y="22860"/>
                                </a:cubicBezTo>
                                <a:cubicBezTo>
                                  <a:pt x="463868" y="38100"/>
                                  <a:pt x="454343" y="45720"/>
                                  <a:pt x="436245" y="45720"/>
                                </a:cubicBezTo>
                                <a:lnTo>
                                  <a:pt x="428625" y="45720"/>
                                </a:lnTo>
                                <a:cubicBezTo>
                                  <a:pt x="427672" y="45720"/>
                                  <a:pt x="424815" y="45720"/>
                                  <a:pt x="421957" y="45720"/>
                                </a:cubicBezTo>
                                <a:cubicBezTo>
                                  <a:pt x="408622" y="45720"/>
                                  <a:pt x="400050" y="52388"/>
                                  <a:pt x="397193" y="65723"/>
                                </a:cubicBezTo>
                                <a:cubicBezTo>
                                  <a:pt x="394335" y="79058"/>
                                  <a:pt x="392430" y="113348"/>
                                  <a:pt x="392430" y="167640"/>
                                </a:cubicBezTo>
                                <a:lnTo>
                                  <a:pt x="392430" y="283845"/>
                                </a:lnTo>
                                <a:cubicBezTo>
                                  <a:pt x="392430" y="312420"/>
                                  <a:pt x="391478" y="333375"/>
                                  <a:pt x="389572" y="346710"/>
                                </a:cubicBezTo>
                                <a:cubicBezTo>
                                  <a:pt x="385763" y="368618"/>
                                  <a:pt x="378143" y="387668"/>
                                  <a:pt x="366713" y="404813"/>
                                </a:cubicBezTo>
                                <a:cubicBezTo>
                                  <a:pt x="340043" y="442913"/>
                                  <a:pt x="295275" y="462915"/>
                                  <a:pt x="231457" y="462915"/>
                                </a:cubicBezTo>
                                <a:cubicBezTo>
                                  <a:pt x="153353" y="462915"/>
                                  <a:pt x="102870" y="437198"/>
                                  <a:pt x="80010" y="386715"/>
                                </a:cubicBezTo>
                                <a:cubicBezTo>
                                  <a:pt x="73343" y="371475"/>
                                  <a:pt x="69532" y="346710"/>
                                  <a:pt x="69532" y="314325"/>
                                </a:cubicBezTo>
                                <a:cubicBezTo>
                                  <a:pt x="69532" y="298133"/>
                                  <a:pt x="70485" y="274320"/>
                                  <a:pt x="71438" y="243840"/>
                                </a:cubicBezTo>
                                <a:cubicBezTo>
                                  <a:pt x="72390" y="212408"/>
                                  <a:pt x="73343" y="188595"/>
                                  <a:pt x="73343" y="173355"/>
                                </a:cubicBezTo>
                                <a:lnTo>
                                  <a:pt x="73343" y="138113"/>
                                </a:lnTo>
                                <a:cubicBezTo>
                                  <a:pt x="73343" y="105728"/>
                                  <a:pt x="73343" y="87630"/>
                                  <a:pt x="72390" y="83820"/>
                                </a:cubicBezTo>
                                <a:cubicBezTo>
                                  <a:pt x="69532" y="59055"/>
                                  <a:pt x="60960" y="47625"/>
                                  <a:pt x="46672" y="47625"/>
                                </a:cubicBezTo>
                                <a:cubicBezTo>
                                  <a:pt x="45720" y="47625"/>
                                  <a:pt x="43815" y="47625"/>
                                  <a:pt x="41910" y="47625"/>
                                </a:cubicBezTo>
                                <a:cubicBezTo>
                                  <a:pt x="40005" y="47625"/>
                                  <a:pt x="38100" y="47625"/>
                                  <a:pt x="36195" y="47625"/>
                                </a:cubicBezTo>
                                <a:cubicBezTo>
                                  <a:pt x="34290" y="47625"/>
                                  <a:pt x="31432" y="47625"/>
                                  <a:pt x="27622" y="47625"/>
                                </a:cubicBezTo>
                                <a:cubicBezTo>
                                  <a:pt x="8572" y="47625"/>
                                  <a:pt x="0" y="40005"/>
                                  <a:pt x="0" y="24765"/>
                                </a:cubicBezTo>
                                <a:cubicBezTo>
                                  <a:pt x="0" y="9525"/>
                                  <a:pt x="8572" y="1905"/>
                                  <a:pt x="25718" y="1905"/>
                                </a:cubicBezTo>
                                <a:cubicBezTo>
                                  <a:pt x="32385" y="1905"/>
                                  <a:pt x="40005" y="2858"/>
                                  <a:pt x="48578" y="3810"/>
                                </a:cubicBezTo>
                                <a:cubicBezTo>
                                  <a:pt x="70485" y="7620"/>
                                  <a:pt x="90488" y="9525"/>
                                  <a:pt x="109538" y="9525"/>
                                </a:cubicBezTo>
                                <a:cubicBezTo>
                                  <a:pt x="128588" y="9525"/>
                                  <a:pt x="150495" y="7620"/>
                                  <a:pt x="175260" y="3810"/>
                                </a:cubicBezTo>
                                <a:cubicBezTo>
                                  <a:pt x="180975" y="2858"/>
                                  <a:pt x="186690" y="2858"/>
                                  <a:pt x="192405" y="2858"/>
                                </a:cubicBezTo>
                                <a:cubicBezTo>
                                  <a:pt x="210503" y="2858"/>
                                  <a:pt x="220028" y="10478"/>
                                  <a:pt x="220028" y="25718"/>
                                </a:cubicBezTo>
                                <a:cubicBezTo>
                                  <a:pt x="220028" y="40958"/>
                                  <a:pt x="212407" y="48578"/>
                                  <a:pt x="196215" y="48578"/>
                                </a:cubicBezTo>
                                <a:cubicBezTo>
                                  <a:pt x="192405" y="48578"/>
                                  <a:pt x="187643" y="47625"/>
                                  <a:pt x="180022" y="46673"/>
                                </a:cubicBezTo>
                                <a:cubicBezTo>
                                  <a:pt x="173355" y="45720"/>
                                  <a:pt x="167640" y="44768"/>
                                  <a:pt x="163830" y="44768"/>
                                </a:cubicBezTo>
                                <a:cubicBezTo>
                                  <a:pt x="149543" y="44768"/>
                                  <a:pt x="140018" y="52388"/>
                                  <a:pt x="135255" y="67628"/>
                                </a:cubicBezTo>
                                <a:cubicBezTo>
                                  <a:pt x="135255" y="72390"/>
                                  <a:pt x="134303" y="85725"/>
                                  <a:pt x="133350" y="106680"/>
                                </a:cubicBezTo>
                                <a:close/>
                              </a:path>
                            </a:pathLst>
                          </a:custGeom>
                          <a:solidFill>
                            <a:srgbClr val="000000"/>
                          </a:solidFill>
                          <a:ln w="9525" cap="flat">
                            <a:noFill/>
                            <a:prstDash val="solid"/>
                            <a:miter/>
                          </a:ln>
                        </wps:spPr>
                        <wps:bodyPr rtlCol="0" anchor="ctr"/>
                      </wps:wsp>
                      <wps:wsp>
                        <wps:cNvPr id="754945306" name="Freeform 754945306"/>
                        <wps:cNvSpPr/>
                        <wps:spPr>
                          <a:xfrm>
                            <a:off x="3077527" y="11430"/>
                            <a:ext cx="491490" cy="460057"/>
                          </a:xfrm>
                          <a:custGeom>
                            <a:avLst/>
                            <a:gdLst>
                              <a:gd name="connsiteX0" fmla="*/ 187643 w 491490"/>
                              <a:gd name="connsiteY0" fmla="*/ 30480 h 460057"/>
                              <a:gd name="connsiteX1" fmla="*/ 366713 w 491490"/>
                              <a:gd name="connsiteY1" fmla="*/ 402908 h 460057"/>
                              <a:gd name="connsiteX2" fmla="*/ 366713 w 491490"/>
                              <a:gd name="connsiteY2" fmla="*/ 134303 h 460057"/>
                              <a:gd name="connsiteX3" fmla="*/ 365760 w 491490"/>
                              <a:gd name="connsiteY3" fmla="*/ 77153 h 460057"/>
                              <a:gd name="connsiteX4" fmla="*/ 332423 w 491490"/>
                              <a:gd name="connsiteY4" fmla="*/ 42863 h 460057"/>
                              <a:gd name="connsiteX5" fmla="*/ 316230 w 491490"/>
                              <a:gd name="connsiteY5" fmla="*/ 44767 h 460057"/>
                              <a:gd name="connsiteX6" fmla="*/ 300038 w 491490"/>
                              <a:gd name="connsiteY6" fmla="*/ 46672 h 460057"/>
                              <a:gd name="connsiteX7" fmla="*/ 284798 w 491490"/>
                              <a:gd name="connsiteY7" fmla="*/ 40005 h 460057"/>
                              <a:gd name="connsiteX8" fmla="*/ 278130 w 491490"/>
                              <a:gd name="connsiteY8" fmla="*/ 24765 h 460057"/>
                              <a:gd name="connsiteX9" fmla="*/ 308610 w 491490"/>
                              <a:gd name="connsiteY9" fmla="*/ 953 h 460057"/>
                              <a:gd name="connsiteX10" fmla="*/ 317183 w 491490"/>
                              <a:gd name="connsiteY10" fmla="*/ 1905 h 460057"/>
                              <a:gd name="connsiteX11" fmla="*/ 346710 w 491490"/>
                              <a:gd name="connsiteY11" fmla="*/ 5715 h 460057"/>
                              <a:gd name="connsiteX12" fmla="*/ 383858 w 491490"/>
                              <a:gd name="connsiteY12" fmla="*/ 8572 h 460057"/>
                              <a:gd name="connsiteX13" fmla="*/ 429578 w 491490"/>
                              <a:gd name="connsiteY13" fmla="*/ 4763 h 460057"/>
                              <a:gd name="connsiteX14" fmla="*/ 453390 w 491490"/>
                              <a:gd name="connsiteY14" fmla="*/ 1905 h 460057"/>
                              <a:gd name="connsiteX15" fmla="*/ 458153 w 491490"/>
                              <a:gd name="connsiteY15" fmla="*/ 953 h 460057"/>
                              <a:gd name="connsiteX16" fmla="*/ 462915 w 491490"/>
                              <a:gd name="connsiteY16" fmla="*/ 953 h 460057"/>
                              <a:gd name="connsiteX17" fmla="*/ 491490 w 491490"/>
                              <a:gd name="connsiteY17" fmla="*/ 23813 h 460057"/>
                              <a:gd name="connsiteX18" fmla="*/ 463868 w 491490"/>
                              <a:gd name="connsiteY18" fmla="*/ 45720 h 460057"/>
                              <a:gd name="connsiteX19" fmla="*/ 456248 w 491490"/>
                              <a:gd name="connsiteY19" fmla="*/ 45720 h 460057"/>
                              <a:gd name="connsiteX20" fmla="*/ 449580 w 491490"/>
                              <a:gd name="connsiteY20" fmla="*/ 45720 h 460057"/>
                              <a:gd name="connsiteX21" fmla="*/ 422910 w 491490"/>
                              <a:gd name="connsiteY21" fmla="*/ 54292 h 460057"/>
                              <a:gd name="connsiteX22" fmla="*/ 415290 w 491490"/>
                              <a:gd name="connsiteY22" fmla="*/ 92392 h 460057"/>
                              <a:gd name="connsiteX23" fmla="*/ 415290 w 491490"/>
                              <a:gd name="connsiteY23" fmla="*/ 130492 h 460057"/>
                              <a:gd name="connsiteX24" fmla="*/ 415290 w 491490"/>
                              <a:gd name="connsiteY24" fmla="*/ 198120 h 460057"/>
                              <a:gd name="connsiteX25" fmla="*/ 415290 w 491490"/>
                              <a:gd name="connsiteY25" fmla="*/ 376238 h 460057"/>
                              <a:gd name="connsiteX26" fmla="*/ 404813 w 491490"/>
                              <a:gd name="connsiteY26" fmla="*/ 441008 h 460057"/>
                              <a:gd name="connsiteX27" fmla="*/ 368618 w 491490"/>
                              <a:gd name="connsiteY27" fmla="*/ 460057 h 460057"/>
                              <a:gd name="connsiteX28" fmla="*/ 313373 w 491490"/>
                              <a:gd name="connsiteY28" fmla="*/ 413385 h 460057"/>
                              <a:gd name="connsiteX29" fmla="*/ 138113 w 491490"/>
                              <a:gd name="connsiteY29" fmla="*/ 49530 h 460057"/>
                              <a:gd name="connsiteX30" fmla="*/ 138113 w 491490"/>
                              <a:gd name="connsiteY30" fmla="*/ 360045 h 460057"/>
                              <a:gd name="connsiteX31" fmla="*/ 172403 w 491490"/>
                              <a:gd name="connsiteY31" fmla="*/ 409575 h 460057"/>
                              <a:gd name="connsiteX32" fmla="*/ 188595 w 491490"/>
                              <a:gd name="connsiteY32" fmla="*/ 408622 h 460057"/>
                              <a:gd name="connsiteX33" fmla="*/ 204788 w 491490"/>
                              <a:gd name="connsiteY33" fmla="*/ 407670 h 460057"/>
                              <a:gd name="connsiteX34" fmla="*/ 225743 w 491490"/>
                              <a:gd name="connsiteY34" fmla="*/ 428625 h 460057"/>
                              <a:gd name="connsiteX35" fmla="*/ 195263 w 491490"/>
                              <a:gd name="connsiteY35" fmla="*/ 451485 h 460057"/>
                              <a:gd name="connsiteX36" fmla="*/ 191453 w 491490"/>
                              <a:gd name="connsiteY36" fmla="*/ 451485 h 460057"/>
                              <a:gd name="connsiteX37" fmla="*/ 186690 w 491490"/>
                              <a:gd name="connsiteY37" fmla="*/ 450533 h 460057"/>
                              <a:gd name="connsiteX38" fmla="*/ 159068 w 491490"/>
                              <a:gd name="connsiteY38" fmla="*/ 446722 h 460057"/>
                              <a:gd name="connsiteX39" fmla="*/ 116205 w 491490"/>
                              <a:gd name="connsiteY39" fmla="*/ 442913 h 460057"/>
                              <a:gd name="connsiteX40" fmla="*/ 71438 w 491490"/>
                              <a:gd name="connsiteY40" fmla="*/ 446722 h 460057"/>
                              <a:gd name="connsiteX41" fmla="*/ 39053 w 491490"/>
                              <a:gd name="connsiteY41" fmla="*/ 450533 h 460057"/>
                              <a:gd name="connsiteX42" fmla="*/ 34290 w 491490"/>
                              <a:gd name="connsiteY42" fmla="*/ 451485 h 460057"/>
                              <a:gd name="connsiteX43" fmla="*/ 28575 w 491490"/>
                              <a:gd name="connsiteY43" fmla="*/ 451485 h 460057"/>
                              <a:gd name="connsiteX44" fmla="*/ 0 w 491490"/>
                              <a:gd name="connsiteY44" fmla="*/ 428625 h 460057"/>
                              <a:gd name="connsiteX45" fmla="*/ 20955 w 491490"/>
                              <a:gd name="connsiteY45" fmla="*/ 407670 h 460057"/>
                              <a:gd name="connsiteX46" fmla="*/ 39053 w 491490"/>
                              <a:gd name="connsiteY46" fmla="*/ 408622 h 460057"/>
                              <a:gd name="connsiteX47" fmla="*/ 53340 w 491490"/>
                              <a:gd name="connsiteY47" fmla="*/ 410528 h 460057"/>
                              <a:gd name="connsiteX48" fmla="*/ 87630 w 491490"/>
                              <a:gd name="connsiteY48" fmla="*/ 360997 h 460057"/>
                              <a:gd name="connsiteX49" fmla="*/ 87630 w 491490"/>
                              <a:gd name="connsiteY49" fmla="*/ 314325 h 460057"/>
                              <a:gd name="connsiteX50" fmla="*/ 87630 w 491490"/>
                              <a:gd name="connsiteY50" fmla="*/ 255270 h 460057"/>
                              <a:gd name="connsiteX51" fmla="*/ 87630 w 491490"/>
                              <a:gd name="connsiteY51" fmla="*/ 198120 h 460057"/>
                              <a:gd name="connsiteX52" fmla="*/ 87630 w 491490"/>
                              <a:gd name="connsiteY52" fmla="*/ 92392 h 460057"/>
                              <a:gd name="connsiteX53" fmla="*/ 53340 w 491490"/>
                              <a:gd name="connsiteY53" fmla="*/ 42863 h 460057"/>
                              <a:gd name="connsiteX54" fmla="*/ 40005 w 491490"/>
                              <a:gd name="connsiteY54" fmla="*/ 43815 h 460057"/>
                              <a:gd name="connsiteX55" fmla="*/ 21908 w 491490"/>
                              <a:gd name="connsiteY55" fmla="*/ 45720 h 460057"/>
                              <a:gd name="connsiteX56" fmla="*/ 953 w 491490"/>
                              <a:gd name="connsiteY56" fmla="*/ 23813 h 460057"/>
                              <a:gd name="connsiteX57" fmla="*/ 29528 w 491490"/>
                              <a:gd name="connsiteY57" fmla="*/ 0 h 460057"/>
                              <a:gd name="connsiteX58" fmla="*/ 40005 w 491490"/>
                              <a:gd name="connsiteY58" fmla="*/ 953 h 460057"/>
                              <a:gd name="connsiteX59" fmla="*/ 91440 w 491490"/>
                              <a:gd name="connsiteY59" fmla="*/ 4763 h 460057"/>
                              <a:gd name="connsiteX60" fmla="*/ 120968 w 491490"/>
                              <a:gd name="connsiteY60" fmla="*/ 2858 h 460057"/>
                              <a:gd name="connsiteX61" fmla="*/ 150495 w 491490"/>
                              <a:gd name="connsiteY61" fmla="*/ 953 h 460057"/>
                              <a:gd name="connsiteX62" fmla="*/ 178118 w 491490"/>
                              <a:gd name="connsiteY62" fmla="*/ 15240 h 460057"/>
                              <a:gd name="connsiteX63" fmla="*/ 187643 w 491490"/>
                              <a:gd name="connsiteY63" fmla="*/ 30480 h 460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491490" h="460057">
                                <a:moveTo>
                                  <a:pt x="187643" y="30480"/>
                                </a:moveTo>
                                <a:lnTo>
                                  <a:pt x="366713" y="402908"/>
                                </a:lnTo>
                                <a:lnTo>
                                  <a:pt x="366713" y="134303"/>
                                </a:lnTo>
                                <a:cubicBezTo>
                                  <a:pt x="366713" y="100013"/>
                                  <a:pt x="366713" y="80963"/>
                                  <a:pt x="365760" y="77153"/>
                                </a:cubicBezTo>
                                <a:cubicBezTo>
                                  <a:pt x="361950" y="54292"/>
                                  <a:pt x="350520" y="42863"/>
                                  <a:pt x="332423" y="42863"/>
                                </a:cubicBezTo>
                                <a:cubicBezTo>
                                  <a:pt x="328613" y="42863"/>
                                  <a:pt x="323850" y="43815"/>
                                  <a:pt x="316230" y="44767"/>
                                </a:cubicBezTo>
                                <a:cubicBezTo>
                                  <a:pt x="309563" y="45720"/>
                                  <a:pt x="303848" y="46672"/>
                                  <a:pt x="300038" y="46672"/>
                                </a:cubicBezTo>
                                <a:cubicBezTo>
                                  <a:pt x="294323" y="46672"/>
                                  <a:pt x="289560" y="44767"/>
                                  <a:pt x="284798" y="40005"/>
                                </a:cubicBezTo>
                                <a:cubicBezTo>
                                  <a:pt x="280988" y="36195"/>
                                  <a:pt x="278130" y="30480"/>
                                  <a:pt x="278130" y="24765"/>
                                </a:cubicBezTo>
                                <a:cubicBezTo>
                                  <a:pt x="278130" y="8572"/>
                                  <a:pt x="287655" y="953"/>
                                  <a:pt x="308610" y="953"/>
                                </a:cubicBezTo>
                                <a:cubicBezTo>
                                  <a:pt x="312420" y="953"/>
                                  <a:pt x="315278" y="953"/>
                                  <a:pt x="317183" y="1905"/>
                                </a:cubicBezTo>
                                <a:lnTo>
                                  <a:pt x="346710" y="5715"/>
                                </a:lnTo>
                                <a:cubicBezTo>
                                  <a:pt x="360045" y="7620"/>
                                  <a:pt x="372428" y="8572"/>
                                  <a:pt x="383858" y="8572"/>
                                </a:cubicBezTo>
                                <a:cubicBezTo>
                                  <a:pt x="395288" y="8572"/>
                                  <a:pt x="410528" y="7620"/>
                                  <a:pt x="429578" y="4763"/>
                                </a:cubicBezTo>
                                <a:cubicBezTo>
                                  <a:pt x="436245" y="3810"/>
                                  <a:pt x="443865" y="2858"/>
                                  <a:pt x="453390" y="1905"/>
                                </a:cubicBezTo>
                                <a:cubicBezTo>
                                  <a:pt x="454343" y="1905"/>
                                  <a:pt x="456248" y="1905"/>
                                  <a:pt x="458153" y="953"/>
                                </a:cubicBezTo>
                                <a:cubicBezTo>
                                  <a:pt x="460058" y="953"/>
                                  <a:pt x="461010" y="953"/>
                                  <a:pt x="462915" y="953"/>
                                </a:cubicBezTo>
                                <a:cubicBezTo>
                                  <a:pt x="481965" y="953"/>
                                  <a:pt x="491490" y="8572"/>
                                  <a:pt x="491490" y="23813"/>
                                </a:cubicBezTo>
                                <a:cubicBezTo>
                                  <a:pt x="491490" y="39053"/>
                                  <a:pt x="481965" y="45720"/>
                                  <a:pt x="463868" y="45720"/>
                                </a:cubicBezTo>
                                <a:cubicBezTo>
                                  <a:pt x="461010" y="45720"/>
                                  <a:pt x="458153" y="45720"/>
                                  <a:pt x="456248" y="45720"/>
                                </a:cubicBezTo>
                                <a:lnTo>
                                  <a:pt x="449580" y="45720"/>
                                </a:lnTo>
                                <a:cubicBezTo>
                                  <a:pt x="436245" y="45720"/>
                                  <a:pt x="426720" y="48578"/>
                                  <a:pt x="422910" y="54292"/>
                                </a:cubicBezTo>
                                <a:cubicBezTo>
                                  <a:pt x="419100" y="60008"/>
                                  <a:pt x="416243" y="72390"/>
                                  <a:pt x="415290" y="92392"/>
                                </a:cubicBezTo>
                                <a:lnTo>
                                  <a:pt x="415290" y="130492"/>
                                </a:lnTo>
                                <a:lnTo>
                                  <a:pt x="415290" y="198120"/>
                                </a:lnTo>
                                <a:lnTo>
                                  <a:pt x="415290" y="376238"/>
                                </a:lnTo>
                                <a:cubicBezTo>
                                  <a:pt x="415290" y="406717"/>
                                  <a:pt x="411480" y="428625"/>
                                  <a:pt x="404813" y="441008"/>
                                </a:cubicBezTo>
                                <a:cubicBezTo>
                                  <a:pt x="398145" y="453390"/>
                                  <a:pt x="385763" y="460057"/>
                                  <a:pt x="368618" y="460057"/>
                                </a:cubicBezTo>
                                <a:cubicBezTo>
                                  <a:pt x="346710" y="460057"/>
                                  <a:pt x="328613" y="444817"/>
                                  <a:pt x="313373" y="413385"/>
                                </a:cubicBezTo>
                                <a:lnTo>
                                  <a:pt x="138113" y="49530"/>
                                </a:lnTo>
                                <a:lnTo>
                                  <a:pt x="138113" y="360045"/>
                                </a:lnTo>
                                <a:cubicBezTo>
                                  <a:pt x="138113" y="393383"/>
                                  <a:pt x="149543" y="409575"/>
                                  <a:pt x="172403" y="409575"/>
                                </a:cubicBezTo>
                                <a:cubicBezTo>
                                  <a:pt x="176213" y="409575"/>
                                  <a:pt x="180975" y="409575"/>
                                  <a:pt x="188595" y="408622"/>
                                </a:cubicBezTo>
                                <a:cubicBezTo>
                                  <a:pt x="195263" y="407670"/>
                                  <a:pt x="200978" y="407670"/>
                                  <a:pt x="204788" y="407670"/>
                                </a:cubicBezTo>
                                <a:cubicBezTo>
                                  <a:pt x="219075" y="407670"/>
                                  <a:pt x="225743" y="414338"/>
                                  <a:pt x="225743" y="428625"/>
                                </a:cubicBezTo>
                                <a:cubicBezTo>
                                  <a:pt x="225743" y="443865"/>
                                  <a:pt x="216218" y="451485"/>
                                  <a:pt x="195263" y="451485"/>
                                </a:cubicBezTo>
                                <a:cubicBezTo>
                                  <a:pt x="194310" y="451485"/>
                                  <a:pt x="193358" y="451485"/>
                                  <a:pt x="191453" y="451485"/>
                                </a:cubicBezTo>
                                <a:cubicBezTo>
                                  <a:pt x="189548" y="451485"/>
                                  <a:pt x="187643" y="450533"/>
                                  <a:pt x="186690" y="450533"/>
                                </a:cubicBezTo>
                                <a:lnTo>
                                  <a:pt x="159068" y="446722"/>
                                </a:lnTo>
                                <a:cubicBezTo>
                                  <a:pt x="143828" y="444817"/>
                                  <a:pt x="129540" y="442913"/>
                                  <a:pt x="116205" y="442913"/>
                                </a:cubicBezTo>
                                <a:cubicBezTo>
                                  <a:pt x="104775" y="442913"/>
                                  <a:pt x="89535" y="443865"/>
                                  <a:pt x="71438" y="446722"/>
                                </a:cubicBezTo>
                                <a:lnTo>
                                  <a:pt x="39053" y="450533"/>
                                </a:lnTo>
                                <a:cubicBezTo>
                                  <a:pt x="38100" y="450533"/>
                                  <a:pt x="36195" y="450533"/>
                                  <a:pt x="34290" y="451485"/>
                                </a:cubicBezTo>
                                <a:cubicBezTo>
                                  <a:pt x="32385" y="451485"/>
                                  <a:pt x="30480" y="451485"/>
                                  <a:pt x="28575" y="451485"/>
                                </a:cubicBezTo>
                                <a:cubicBezTo>
                                  <a:pt x="9525" y="451485"/>
                                  <a:pt x="0" y="443865"/>
                                  <a:pt x="0" y="428625"/>
                                </a:cubicBezTo>
                                <a:cubicBezTo>
                                  <a:pt x="0" y="415290"/>
                                  <a:pt x="6668" y="407670"/>
                                  <a:pt x="20955" y="407670"/>
                                </a:cubicBezTo>
                                <a:cubicBezTo>
                                  <a:pt x="22860" y="407670"/>
                                  <a:pt x="29528" y="407670"/>
                                  <a:pt x="39053" y="408622"/>
                                </a:cubicBezTo>
                                <a:cubicBezTo>
                                  <a:pt x="43815" y="409575"/>
                                  <a:pt x="48578" y="410528"/>
                                  <a:pt x="53340" y="410528"/>
                                </a:cubicBezTo>
                                <a:cubicBezTo>
                                  <a:pt x="76200" y="410528"/>
                                  <a:pt x="87630" y="393383"/>
                                  <a:pt x="87630" y="360997"/>
                                </a:cubicBezTo>
                                <a:lnTo>
                                  <a:pt x="87630" y="314325"/>
                                </a:lnTo>
                                <a:lnTo>
                                  <a:pt x="87630" y="255270"/>
                                </a:lnTo>
                                <a:lnTo>
                                  <a:pt x="87630" y="198120"/>
                                </a:lnTo>
                                <a:lnTo>
                                  <a:pt x="87630" y="92392"/>
                                </a:lnTo>
                                <a:cubicBezTo>
                                  <a:pt x="87630" y="59055"/>
                                  <a:pt x="76200" y="42863"/>
                                  <a:pt x="53340" y="42863"/>
                                </a:cubicBezTo>
                                <a:cubicBezTo>
                                  <a:pt x="50483" y="42863"/>
                                  <a:pt x="45720" y="42863"/>
                                  <a:pt x="40005" y="43815"/>
                                </a:cubicBezTo>
                                <a:cubicBezTo>
                                  <a:pt x="31433" y="44767"/>
                                  <a:pt x="25718" y="45720"/>
                                  <a:pt x="21908" y="45720"/>
                                </a:cubicBezTo>
                                <a:cubicBezTo>
                                  <a:pt x="7620" y="45720"/>
                                  <a:pt x="953" y="38100"/>
                                  <a:pt x="953" y="23813"/>
                                </a:cubicBezTo>
                                <a:cubicBezTo>
                                  <a:pt x="953" y="8572"/>
                                  <a:pt x="10478" y="0"/>
                                  <a:pt x="29528" y="0"/>
                                </a:cubicBezTo>
                                <a:cubicBezTo>
                                  <a:pt x="32385" y="0"/>
                                  <a:pt x="36195" y="0"/>
                                  <a:pt x="40005" y="953"/>
                                </a:cubicBezTo>
                                <a:cubicBezTo>
                                  <a:pt x="61913" y="2858"/>
                                  <a:pt x="79058" y="4763"/>
                                  <a:pt x="91440" y="4763"/>
                                </a:cubicBezTo>
                                <a:cubicBezTo>
                                  <a:pt x="98108" y="4763"/>
                                  <a:pt x="107633" y="3810"/>
                                  <a:pt x="120968" y="2858"/>
                                </a:cubicBezTo>
                                <a:cubicBezTo>
                                  <a:pt x="134303" y="1905"/>
                                  <a:pt x="143828" y="953"/>
                                  <a:pt x="150495" y="953"/>
                                </a:cubicBezTo>
                                <a:cubicBezTo>
                                  <a:pt x="163830" y="953"/>
                                  <a:pt x="173355" y="5715"/>
                                  <a:pt x="178118" y="15240"/>
                                </a:cubicBezTo>
                                <a:lnTo>
                                  <a:pt x="187643" y="30480"/>
                                </a:lnTo>
                                <a:close/>
                              </a:path>
                            </a:pathLst>
                          </a:custGeom>
                          <a:solidFill>
                            <a:srgbClr val="000000"/>
                          </a:solidFill>
                          <a:ln w="9525" cap="flat">
                            <a:noFill/>
                            <a:prstDash val="solid"/>
                            <a:miter/>
                          </a:ln>
                        </wps:spPr>
                        <wps:bodyPr rtlCol="0" anchor="ctr"/>
                      </wps:wsp>
                      <wps:wsp>
                        <wps:cNvPr id="1269867611" name="Freeform 1269867611"/>
                        <wps:cNvSpPr/>
                        <wps:spPr>
                          <a:xfrm>
                            <a:off x="3589020" y="10477"/>
                            <a:ext cx="230505" cy="451485"/>
                          </a:xfrm>
                          <a:custGeom>
                            <a:avLst/>
                            <a:gdLst>
                              <a:gd name="connsiteX0" fmla="*/ 86678 w 230505"/>
                              <a:gd name="connsiteY0" fmla="*/ 92393 h 451485"/>
                              <a:gd name="connsiteX1" fmla="*/ 52388 w 230505"/>
                              <a:gd name="connsiteY1" fmla="*/ 42863 h 451485"/>
                              <a:gd name="connsiteX2" fmla="*/ 38100 w 230505"/>
                              <a:gd name="connsiteY2" fmla="*/ 43815 h 451485"/>
                              <a:gd name="connsiteX3" fmla="*/ 20003 w 230505"/>
                              <a:gd name="connsiteY3" fmla="*/ 45720 h 451485"/>
                              <a:gd name="connsiteX4" fmla="*/ 5715 w 230505"/>
                              <a:gd name="connsiteY4" fmla="*/ 39053 h 451485"/>
                              <a:gd name="connsiteX5" fmla="*/ 0 w 230505"/>
                              <a:gd name="connsiteY5" fmla="*/ 23813 h 451485"/>
                              <a:gd name="connsiteX6" fmla="*/ 29528 w 230505"/>
                              <a:gd name="connsiteY6" fmla="*/ 0 h 451485"/>
                              <a:gd name="connsiteX7" fmla="*/ 39053 w 230505"/>
                              <a:gd name="connsiteY7" fmla="*/ 953 h 451485"/>
                              <a:gd name="connsiteX8" fmla="*/ 74295 w 230505"/>
                              <a:gd name="connsiteY8" fmla="*/ 5715 h 451485"/>
                              <a:gd name="connsiteX9" fmla="*/ 115253 w 230505"/>
                              <a:gd name="connsiteY9" fmla="*/ 8573 h 451485"/>
                              <a:gd name="connsiteX10" fmla="*/ 160972 w 230505"/>
                              <a:gd name="connsiteY10" fmla="*/ 4763 h 451485"/>
                              <a:gd name="connsiteX11" fmla="*/ 190500 w 230505"/>
                              <a:gd name="connsiteY11" fmla="*/ 953 h 451485"/>
                              <a:gd name="connsiteX12" fmla="*/ 200025 w 230505"/>
                              <a:gd name="connsiteY12" fmla="*/ 0 h 451485"/>
                              <a:gd name="connsiteX13" fmla="*/ 229553 w 230505"/>
                              <a:gd name="connsiteY13" fmla="*/ 23813 h 451485"/>
                              <a:gd name="connsiteX14" fmla="*/ 223838 w 230505"/>
                              <a:gd name="connsiteY14" fmla="*/ 39053 h 451485"/>
                              <a:gd name="connsiteX15" fmla="*/ 209550 w 230505"/>
                              <a:gd name="connsiteY15" fmla="*/ 45720 h 451485"/>
                              <a:gd name="connsiteX16" fmla="*/ 191453 w 230505"/>
                              <a:gd name="connsiteY16" fmla="*/ 43815 h 451485"/>
                              <a:gd name="connsiteX17" fmla="*/ 177165 w 230505"/>
                              <a:gd name="connsiteY17" fmla="*/ 42863 h 451485"/>
                              <a:gd name="connsiteX18" fmla="*/ 142875 w 230505"/>
                              <a:gd name="connsiteY18" fmla="*/ 92393 h 451485"/>
                              <a:gd name="connsiteX19" fmla="*/ 142875 w 230505"/>
                              <a:gd name="connsiteY19" fmla="*/ 360045 h 451485"/>
                              <a:gd name="connsiteX20" fmla="*/ 177165 w 230505"/>
                              <a:gd name="connsiteY20" fmla="*/ 409575 h 451485"/>
                              <a:gd name="connsiteX21" fmla="*/ 191453 w 230505"/>
                              <a:gd name="connsiteY21" fmla="*/ 408623 h 451485"/>
                              <a:gd name="connsiteX22" fmla="*/ 209550 w 230505"/>
                              <a:gd name="connsiteY22" fmla="*/ 406718 h 451485"/>
                              <a:gd name="connsiteX23" fmla="*/ 230505 w 230505"/>
                              <a:gd name="connsiteY23" fmla="*/ 427673 h 451485"/>
                              <a:gd name="connsiteX24" fmla="*/ 200978 w 230505"/>
                              <a:gd name="connsiteY24" fmla="*/ 451485 h 451485"/>
                              <a:gd name="connsiteX25" fmla="*/ 196215 w 230505"/>
                              <a:gd name="connsiteY25" fmla="*/ 451485 h 451485"/>
                              <a:gd name="connsiteX26" fmla="*/ 191453 w 230505"/>
                              <a:gd name="connsiteY26" fmla="*/ 450533 h 451485"/>
                              <a:gd name="connsiteX27" fmla="*/ 157163 w 230505"/>
                              <a:gd name="connsiteY27" fmla="*/ 444818 h 451485"/>
                              <a:gd name="connsiteX28" fmla="*/ 120968 w 230505"/>
                              <a:gd name="connsiteY28" fmla="*/ 441960 h 451485"/>
                              <a:gd name="connsiteX29" fmla="*/ 71438 w 230505"/>
                              <a:gd name="connsiteY29" fmla="*/ 444818 h 451485"/>
                              <a:gd name="connsiteX30" fmla="*/ 40957 w 230505"/>
                              <a:gd name="connsiteY30" fmla="*/ 449580 h 451485"/>
                              <a:gd name="connsiteX31" fmla="*/ 36195 w 230505"/>
                              <a:gd name="connsiteY31" fmla="*/ 450533 h 451485"/>
                              <a:gd name="connsiteX32" fmla="*/ 30480 w 230505"/>
                              <a:gd name="connsiteY32" fmla="*/ 450533 h 451485"/>
                              <a:gd name="connsiteX33" fmla="*/ 1905 w 230505"/>
                              <a:gd name="connsiteY33" fmla="*/ 426720 h 451485"/>
                              <a:gd name="connsiteX34" fmla="*/ 22860 w 230505"/>
                              <a:gd name="connsiteY34" fmla="*/ 405765 h 451485"/>
                              <a:gd name="connsiteX35" fmla="*/ 40957 w 230505"/>
                              <a:gd name="connsiteY35" fmla="*/ 406718 h 451485"/>
                              <a:gd name="connsiteX36" fmla="*/ 55245 w 230505"/>
                              <a:gd name="connsiteY36" fmla="*/ 408623 h 451485"/>
                              <a:gd name="connsiteX37" fmla="*/ 89535 w 230505"/>
                              <a:gd name="connsiteY37" fmla="*/ 359093 h 451485"/>
                              <a:gd name="connsiteX38" fmla="*/ 89535 w 230505"/>
                              <a:gd name="connsiteY38" fmla="*/ 9239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5" h="451485">
                                <a:moveTo>
                                  <a:pt x="86678" y="92393"/>
                                </a:moveTo>
                                <a:cubicBezTo>
                                  <a:pt x="86678" y="59055"/>
                                  <a:pt x="75247" y="42863"/>
                                  <a:pt x="52388" y="42863"/>
                                </a:cubicBezTo>
                                <a:cubicBezTo>
                                  <a:pt x="45720" y="42863"/>
                                  <a:pt x="41910" y="42863"/>
                                  <a:pt x="38100" y="43815"/>
                                </a:cubicBezTo>
                                <a:cubicBezTo>
                                  <a:pt x="31432" y="44768"/>
                                  <a:pt x="24765" y="45720"/>
                                  <a:pt x="20003" y="45720"/>
                                </a:cubicBezTo>
                                <a:cubicBezTo>
                                  <a:pt x="14288" y="45720"/>
                                  <a:pt x="9525" y="43815"/>
                                  <a:pt x="5715" y="39053"/>
                                </a:cubicBezTo>
                                <a:cubicBezTo>
                                  <a:pt x="1905" y="35243"/>
                                  <a:pt x="0" y="29528"/>
                                  <a:pt x="0" y="23813"/>
                                </a:cubicBezTo>
                                <a:cubicBezTo>
                                  <a:pt x="0" y="8573"/>
                                  <a:pt x="9525" y="0"/>
                                  <a:pt x="29528" y="0"/>
                                </a:cubicBezTo>
                                <a:cubicBezTo>
                                  <a:pt x="32385" y="0"/>
                                  <a:pt x="35243" y="0"/>
                                  <a:pt x="39053" y="953"/>
                                </a:cubicBezTo>
                                <a:lnTo>
                                  <a:pt x="74295" y="5715"/>
                                </a:lnTo>
                                <a:cubicBezTo>
                                  <a:pt x="87630" y="7620"/>
                                  <a:pt x="100965" y="8573"/>
                                  <a:pt x="115253" y="8573"/>
                                </a:cubicBezTo>
                                <a:cubicBezTo>
                                  <a:pt x="128588" y="8573"/>
                                  <a:pt x="143828" y="7620"/>
                                  <a:pt x="160972" y="4763"/>
                                </a:cubicBezTo>
                                <a:lnTo>
                                  <a:pt x="190500" y="953"/>
                                </a:lnTo>
                                <a:cubicBezTo>
                                  <a:pt x="194310" y="953"/>
                                  <a:pt x="197168" y="0"/>
                                  <a:pt x="200025" y="0"/>
                                </a:cubicBezTo>
                                <a:cubicBezTo>
                                  <a:pt x="220028" y="0"/>
                                  <a:pt x="229553" y="7620"/>
                                  <a:pt x="229553" y="23813"/>
                                </a:cubicBezTo>
                                <a:cubicBezTo>
                                  <a:pt x="229553" y="30480"/>
                                  <a:pt x="227647" y="35243"/>
                                  <a:pt x="223838" y="39053"/>
                                </a:cubicBezTo>
                                <a:cubicBezTo>
                                  <a:pt x="220028" y="42863"/>
                                  <a:pt x="215265" y="45720"/>
                                  <a:pt x="209550" y="45720"/>
                                </a:cubicBezTo>
                                <a:cubicBezTo>
                                  <a:pt x="204788" y="45720"/>
                                  <a:pt x="199072" y="44768"/>
                                  <a:pt x="191453" y="43815"/>
                                </a:cubicBezTo>
                                <a:cubicBezTo>
                                  <a:pt x="188595" y="42863"/>
                                  <a:pt x="183832" y="42863"/>
                                  <a:pt x="177165" y="42863"/>
                                </a:cubicBezTo>
                                <a:cubicBezTo>
                                  <a:pt x="154305" y="42863"/>
                                  <a:pt x="142875" y="59055"/>
                                  <a:pt x="142875" y="92393"/>
                                </a:cubicBezTo>
                                <a:lnTo>
                                  <a:pt x="142875" y="360045"/>
                                </a:lnTo>
                                <a:cubicBezTo>
                                  <a:pt x="142875" y="393383"/>
                                  <a:pt x="154305" y="409575"/>
                                  <a:pt x="177165" y="409575"/>
                                </a:cubicBezTo>
                                <a:cubicBezTo>
                                  <a:pt x="180975" y="409575"/>
                                  <a:pt x="185738" y="409575"/>
                                  <a:pt x="191453" y="408623"/>
                                </a:cubicBezTo>
                                <a:cubicBezTo>
                                  <a:pt x="200025" y="407670"/>
                                  <a:pt x="205740" y="406718"/>
                                  <a:pt x="209550" y="406718"/>
                                </a:cubicBezTo>
                                <a:cubicBezTo>
                                  <a:pt x="222885" y="406718"/>
                                  <a:pt x="230505" y="413385"/>
                                  <a:pt x="230505" y="427673"/>
                                </a:cubicBezTo>
                                <a:cubicBezTo>
                                  <a:pt x="230505" y="443865"/>
                                  <a:pt x="220980" y="451485"/>
                                  <a:pt x="200978" y="451485"/>
                                </a:cubicBezTo>
                                <a:cubicBezTo>
                                  <a:pt x="200025" y="451485"/>
                                  <a:pt x="198120" y="451485"/>
                                  <a:pt x="196215" y="451485"/>
                                </a:cubicBezTo>
                                <a:cubicBezTo>
                                  <a:pt x="194310" y="451485"/>
                                  <a:pt x="193357" y="450533"/>
                                  <a:pt x="191453" y="450533"/>
                                </a:cubicBezTo>
                                <a:lnTo>
                                  <a:pt x="157163" y="444818"/>
                                </a:lnTo>
                                <a:cubicBezTo>
                                  <a:pt x="145732" y="442913"/>
                                  <a:pt x="133350" y="441960"/>
                                  <a:pt x="120968" y="441960"/>
                                </a:cubicBezTo>
                                <a:cubicBezTo>
                                  <a:pt x="101918" y="441960"/>
                                  <a:pt x="85725" y="442913"/>
                                  <a:pt x="71438" y="444818"/>
                                </a:cubicBezTo>
                                <a:lnTo>
                                  <a:pt x="40957" y="449580"/>
                                </a:lnTo>
                                <a:cubicBezTo>
                                  <a:pt x="40005" y="449580"/>
                                  <a:pt x="38100" y="449580"/>
                                  <a:pt x="36195" y="450533"/>
                                </a:cubicBezTo>
                                <a:cubicBezTo>
                                  <a:pt x="34290" y="450533"/>
                                  <a:pt x="32385" y="450533"/>
                                  <a:pt x="30480" y="450533"/>
                                </a:cubicBezTo>
                                <a:cubicBezTo>
                                  <a:pt x="11430" y="450533"/>
                                  <a:pt x="1905" y="442913"/>
                                  <a:pt x="1905" y="426720"/>
                                </a:cubicBezTo>
                                <a:cubicBezTo>
                                  <a:pt x="1905" y="412433"/>
                                  <a:pt x="8572" y="405765"/>
                                  <a:pt x="22860" y="405765"/>
                                </a:cubicBezTo>
                                <a:cubicBezTo>
                                  <a:pt x="24765" y="405765"/>
                                  <a:pt x="31432" y="405765"/>
                                  <a:pt x="40957" y="406718"/>
                                </a:cubicBezTo>
                                <a:cubicBezTo>
                                  <a:pt x="45720" y="407670"/>
                                  <a:pt x="50482" y="408623"/>
                                  <a:pt x="55245" y="408623"/>
                                </a:cubicBezTo>
                                <a:cubicBezTo>
                                  <a:pt x="78105" y="408623"/>
                                  <a:pt x="89535" y="391478"/>
                                  <a:pt x="89535" y="359093"/>
                                </a:cubicBezTo>
                                <a:lnTo>
                                  <a:pt x="89535" y="92393"/>
                                </a:lnTo>
                                <a:close/>
                              </a:path>
                            </a:pathLst>
                          </a:custGeom>
                          <a:solidFill>
                            <a:srgbClr val="000000"/>
                          </a:solidFill>
                          <a:ln w="9525" cap="flat">
                            <a:noFill/>
                            <a:prstDash val="solid"/>
                            <a:miter/>
                          </a:ln>
                        </wps:spPr>
                        <wps:bodyPr rtlCol="0" anchor="ctr"/>
                      </wps:wsp>
                      <wps:wsp>
                        <wps:cNvPr id="968417966" name="Freeform 968417966"/>
                        <wps:cNvSpPr/>
                        <wps:spPr>
                          <a:xfrm>
                            <a:off x="3850958"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925764205" name="Freeform 925764205"/>
                        <wps:cNvSpPr/>
                        <wps:spPr>
                          <a:xfrm>
                            <a:off x="4267200" y="10477"/>
                            <a:ext cx="505777" cy="452437"/>
                          </a:xfrm>
                          <a:custGeom>
                            <a:avLst/>
                            <a:gdLst>
                              <a:gd name="connsiteX0" fmla="*/ 226695 w 505777"/>
                              <a:gd name="connsiteY0" fmla="*/ 315278 h 452437"/>
                              <a:gd name="connsiteX1" fmla="*/ 226695 w 505777"/>
                              <a:gd name="connsiteY1" fmla="*/ 302895 h 452437"/>
                              <a:gd name="connsiteX2" fmla="*/ 225743 w 505777"/>
                              <a:gd name="connsiteY2" fmla="*/ 284798 h 452437"/>
                              <a:gd name="connsiteX3" fmla="*/ 96202 w 505777"/>
                              <a:gd name="connsiteY3" fmla="*/ 79058 h 452437"/>
                              <a:gd name="connsiteX4" fmla="*/ 80010 w 505777"/>
                              <a:gd name="connsiteY4" fmla="*/ 55245 h 452437"/>
                              <a:gd name="connsiteX5" fmla="*/ 55245 w 505777"/>
                              <a:gd name="connsiteY5" fmla="*/ 44768 h 452437"/>
                              <a:gd name="connsiteX6" fmla="*/ 42863 w 505777"/>
                              <a:gd name="connsiteY6" fmla="*/ 47625 h 452437"/>
                              <a:gd name="connsiteX7" fmla="*/ 37147 w 505777"/>
                              <a:gd name="connsiteY7" fmla="*/ 47625 h 452437"/>
                              <a:gd name="connsiteX8" fmla="*/ 30480 w 505777"/>
                              <a:gd name="connsiteY8" fmla="*/ 47625 h 452437"/>
                              <a:gd name="connsiteX9" fmla="*/ 0 w 505777"/>
                              <a:gd name="connsiteY9" fmla="*/ 23813 h 452437"/>
                              <a:gd name="connsiteX10" fmla="*/ 26670 w 505777"/>
                              <a:gd name="connsiteY10" fmla="*/ 0 h 452437"/>
                              <a:gd name="connsiteX11" fmla="*/ 53340 w 505777"/>
                              <a:gd name="connsiteY11" fmla="*/ 2858 h 452437"/>
                              <a:gd name="connsiteX12" fmla="*/ 113347 w 505777"/>
                              <a:gd name="connsiteY12" fmla="*/ 8573 h 452437"/>
                              <a:gd name="connsiteX13" fmla="*/ 175260 w 505777"/>
                              <a:gd name="connsiteY13" fmla="*/ 2858 h 452437"/>
                              <a:gd name="connsiteX14" fmla="*/ 199072 w 505777"/>
                              <a:gd name="connsiteY14" fmla="*/ 953 h 452437"/>
                              <a:gd name="connsiteX15" fmla="*/ 226695 w 505777"/>
                              <a:gd name="connsiteY15" fmla="*/ 23813 h 452437"/>
                              <a:gd name="connsiteX16" fmla="*/ 194310 w 505777"/>
                              <a:gd name="connsiteY16" fmla="*/ 45720 h 452437"/>
                              <a:gd name="connsiteX17" fmla="*/ 187643 w 505777"/>
                              <a:gd name="connsiteY17" fmla="*/ 45720 h 452437"/>
                              <a:gd name="connsiteX18" fmla="*/ 170497 w 505777"/>
                              <a:gd name="connsiteY18" fmla="*/ 45720 h 452437"/>
                              <a:gd name="connsiteX19" fmla="*/ 157163 w 505777"/>
                              <a:gd name="connsiteY19" fmla="*/ 45720 h 452437"/>
                              <a:gd name="connsiteX20" fmla="*/ 149542 w 505777"/>
                              <a:gd name="connsiteY20" fmla="*/ 51435 h 452437"/>
                              <a:gd name="connsiteX21" fmla="*/ 150495 w 505777"/>
                              <a:gd name="connsiteY21" fmla="*/ 55245 h 452437"/>
                              <a:gd name="connsiteX22" fmla="*/ 154305 w 505777"/>
                              <a:gd name="connsiteY22" fmla="*/ 60960 h 452437"/>
                              <a:gd name="connsiteX23" fmla="*/ 256222 w 505777"/>
                              <a:gd name="connsiteY23" fmla="*/ 234315 h 452437"/>
                              <a:gd name="connsiteX24" fmla="*/ 359093 w 505777"/>
                              <a:gd name="connsiteY24" fmla="*/ 60960 h 452437"/>
                              <a:gd name="connsiteX25" fmla="*/ 362902 w 505777"/>
                              <a:gd name="connsiteY25" fmla="*/ 50483 h 452437"/>
                              <a:gd name="connsiteX26" fmla="*/ 354330 w 505777"/>
                              <a:gd name="connsiteY26" fmla="*/ 44768 h 452437"/>
                              <a:gd name="connsiteX27" fmla="*/ 353377 w 505777"/>
                              <a:gd name="connsiteY27" fmla="*/ 44768 h 452437"/>
                              <a:gd name="connsiteX28" fmla="*/ 340995 w 505777"/>
                              <a:gd name="connsiteY28" fmla="*/ 46673 h 452437"/>
                              <a:gd name="connsiteX29" fmla="*/ 323850 w 505777"/>
                              <a:gd name="connsiteY29" fmla="*/ 48578 h 452437"/>
                              <a:gd name="connsiteX30" fmla="*/ 306705 w 505777"/>
                              <a:gd name="connsiteY30" fmla="*/ 49530 h 452437"/>
                              <a:gd name="connsiteX31" fmla="*/ 279082 w 505777"/>
                              <a:gd name="connsiteY31" fmla="*/ 25718 h 452437"/>
                              <a:gd name="connsiteX32" fmla="*/ 305752 w 505777"/>
                              <a:gd name="connsiteY32" fmla="*/ 1905 h 452437"/>
                              <a:gd name="connsiteX33" fmla="*/ 329565 w 505777"/>
                              <a:gd name="connsiteY33" fmla="*/ 3810 h 452437"/>
                              <a:gd name="connsiteX34" fmla="*/ 394335 w 505777"/>
                              <a:gd name="connsiteY34" fmla="*/ 9525 h 452437"/>
                              <a:gd name="connsiteX35" fmla="*/ 457200 w 505777"/>
                              <a:gd name="connsiteY35" fmla="*/ 3810 h 452437"/>
                              <a:gd name="connsiteX36" fmla="*/ 480060 w 505777"/>
                              <a:gd name="connsiteY36" fmla="*/ 1905 h 452437"/>
                              <a:gd name="connsiteX37" fmla="*/ 505777 w 505777"/>
                              <a:gd name="connsiteY37" fmla="*/ 25718 h 452437"/>
                              <a:gd name="connsiteX38" fmla="*/ 481013 w 505777"/>
                              <a:gd name="connsiteY38" fmla="*/ 46673 h 452437"/>
                              <a:gd name="connsiteX39" fmla="*/ 465772 w 505777"/>
                              <a:gd name="connsiteY39" fmla="*/ 45720 h 452437"/>
                              <a:gd name="connsiteX40" fmla="*/ 451485 w 505777"/>
                              <a:gd name="connsiteY40" fmla="*/ 44768 h 452437"/>
                              <a:gd name="connsiteX41" fmla="*/ 423863 w 505777"/>
                              <a:gd name="connsiteY41" fmla="*/ 60960 h 452437"/>
                              <a:gd name="connsiteX42" fmla="*/ 414338 w 505777"/>
                              <a:gd name="connsiteY42" fmla="*/ 76200 h 452437"/>
                              <a:gd name="connsiteX43" fmla="*/ 282893 w 505777"/>
                              <a:gd name="connsiteY43" fmla="*/ 281940 h 452437"/>
                              <a:gd name="connsiteX44" fmla="*/ 282893 w 505777"/>
                              <a:gd name="connsiteY44" fmla="*/ 309563 h 452437"/>
                              <a:gd name="connsiteX45" fmla="*/ 288607 w 505777"/>
                              <a:gd name="connsiteY45" fmla="*/ 394335 h 452437"/>
                              <a:gd name="connsiteX46" fmla="*/ 317182 w 505777"/>
                              <a:gd name="connsiteY46" fmla="*/ 411480 h 452437"/>
                              <a:gd name="connsiteX47" fmla="*/ 333375 w 505777"/>
                              <a:gd name="connsiteY47" fmla="*/ 409575 h 452437"/>
                              <a:gd name="connsiteX48" fmla="*/ 349568 w 505777"/>
                              <a:gd name="connsiteY48" fmla="*/ 407670 h 452437"/>
                              <a:gd name="connsiteX49" fmla="*/ 370522 w 505777"/>
                              <a:gd name="connsiteY49" fmla="*/ 428625 h 452437"/>
                              <a:gd name="connsiteX50" fmla="*/ 340043 w 505777"/>
                              <a:gd name="connsiteY50" fmla="*/ 452438 h 452437"/>
                              <a:gd name="connsiteX51" fmla="*/ 336232 w 505777"/>
                              <a:gd name="connsiteY51" fmla="*/ 452438 h 452437"/>
                              <a:gd name="connsiteX52" fmla="*/ 331470 w 505777"/>
                              <a:gd name="connsiteY52" fmla="*/ 451485 h 452437"/>
                              <a:gd name="connsiteX53" fmla="*/ 295275 w 505777"/>
                              <a:gd name="connsiteY53" fmla="*/ 446723 h 452437"/>
                              <a:gd name="connsiteX54" fmla="*/ 254318 w 505777"/>
                              <a:gd name="connsiteY54" fmla="*/ 443865 h 452437"/>
                              <a:gd name="connsiteX55" fmla="*/ 213360 w 505777"/>
                              <a:gd name="connsiteY55" fmla="*/ 446723 h 452437"/>
                              <a:gd name="connsiteX56" fmla="*/ 179070 w 505777"/>
                              <a:gd name="connsiteY56" fmla="*/ 451485 h 452437"/>
                              <a:gd name="connsiteX57" fmla="*/ 175260 w 505777"/>
                              <a:gd name="connsiteY57" fmla="*/ 452438 h 452437"/>
                              <a:gd name="connsiteX58" fmla="*/ 170497 w 505777"/>
                              <a:gd name="connsiteY58" fmla="*/ 452438 h 452437"/>
                              <a:gd name="connsiteX59" fmla="*/ 140017 w 505777"/>
                              <a:gd name="connsiteY59" fmla="*/ 429578 h 452437"/>
                              <a:gd name="connsiteX60" fmla="*/ 160972 w 505777"/>
                              <a:gd name="connsiteY60" fmla="*/ 407670 h 452437"/>
                              <a:gd name="connsiteX61" fmla="*/ 176213 w 505777"/>
                              <a:gd name="connsiteY61" fmla="*/ 409575 h 452437"/>
                              <a:gd name="connsiteX62" fmla="*/ 191452 w 505777"/>
                              <a:gd name="connsiteY62" fmla="*/ 411480 h 452437"/>
                              <a:gd name="connsiteX63" fmla="*/ 225743 w 505777"/>
                              <a:gd name="connsiteY63" fmla="*/ 376238 h 452437"/>
                              <a:gd name="connsiteX64" fmla="*/ 226695 w 505777"/>
                              <a:gd name="connsiteY64" fmla="*/ 315278 h 452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Lst>
                            <a:rect l="l" t="t" r="r" b="b"/>
                            <a:pathLst>
                              <a:path w="505777" h="452437">
                                <a:moveTo>
                                  <a:pt x="226695" y="315278"/>
                                </a:moveTo>
                                <a:cubicBezTo>
                                  <a:pt x="226695" y="313373"/>
                                  <a:pt x="226695" y="309563"/>
                                  <a:pt x="226695" y="302895"/>
                                </a:cubicBezTo>
                                <a:cubicBezTo>
                                  <a:pt x="226695" y="296228"/>
                                  <a:pt x="225743" y="289560"/>
                                  <a:pt x="225743" y="284798"/>
                                </a:cubicBezTo>
                                <a:lnTo>
                                  <a:pt x="96202" y="79058"/>
                                </a:lnTo>
                                <a:cubicBezTo>
                                  <a:pt x="87630" y="65723"/>
                                  <a:pt x="82867" y="58103"/>
                                  <a:pt x="80010" y="55245"/>
                                </a:cubicBezTo>
                                <a:cubicBezTo>
                                  <a:pt x="73342" y="48578"/>
                                  <a:pt x="64770" y="44768"/>
                                  <a:pt x="55245" y="44768"/>
                                </a:cubicBezTo>
                                <a:cubicBezTo>
                                  <a:pt x="49530" y="44768"/>
                                  <a:pt x="45720" y="45720"/>
                                  <a:pt x="42863" y="47625"/>
                                </a:cubicBezTo>
                                <a:cubicBezTo>
                                  <a:pt x="41910" y="47625"/>
                                  <a:pt x="39052" y="47625"/>
                                  <a:pt x="37147" y="47625"/>
                                </a:cubicBezTo>
                                <a:cubicBezTo>
                                  <a:pt x="34290" y="47625"/>
                                  <a:pt x="31432" y="47625"/>
                                  <a:pt x="30480" y="47625"/>
                                </a:cubicBezTo>
                                <a:cubicBezTo>
                                  <a:pt x="10477" y="47625"/>
                                  <a:pt x="0" y="40005"/>
                                  <a:pt x="0" y="23813"/>
                                </a:cubicBezTo>
                                <a:cubicBezTo>
                                  <a:pt x="0" y="7620"/>
                                  <a:pt x="8572" y="0"/>
                                  <a:pt x="26670" y="0"/>
                                </a:cubicBezTo>
                                <a:cubicBezTo>
                                  <a:pt x="33338" y="0"/>
                                  <a:pt x="42863" y="953"/>
                                  <a:pt x="53340" y="2858"/>
                                </a:cubicBezTo>
                                <a:cubicBezTo>
                                  <a:pt x="74295" y="6668"/>
                                  <a:pt x="94297" y="8573"/>
                                  <a:pt x="113347" y="8573"/>
                                </a:cubicBezTo>
                                <a:cubicBezTo>
                                  <a:pt x="126682" y="8573"/>
                                  <a:pt x="147638" y="6668"/>
                                  <a:pt x="175260" y="2858"/>
                                </a:cubicBezTo>
                                <a:cubicBezTo>
                                  <a:pt x="184785" y="1905"/>
                                  <a:pt x="192405" y="953"/>
                                  <a:pt x="199072" y="953"/>
                                </a:cubicBezTo>
                                <a:cubicBezTo>
                                  <a:pt x="217170" y="953"/>
                                  <a:pt x="226695" y="8573"/>
                                  <a:pt x="226695" y="23813"/>
                                </a:cubicBezTo>
                                <a:cubicBezTo>
                                  <a:pt x="226695" y="38100"/>
                                  <a:pt x="216218" y="45720"/>
                                  <a:pt x="194310" y="45720"/>
                                </a:cubicBezTo>
                                <a:lnTo>
                                  <a:pt x="187643" y="45720"/>
                                </a:lnTo>
                                <a:lnTo>
                                  <a:pt x="170497" y="45720"/>
                                </a:lnTo>
                                <a:lnTo>
                                  <a:pt x="157163" y="45720"/>
                                </a:lnTo>
                                <a:cubicBezTo>
                                  <a:pt x="151447" y="45720"/>
                                  <a:pt x="149542" y="46673"/>
                                  <a:pt x="149542" y="51435"/>
                                </a:cubicBezTo>
                                <a:cubicBezTo>
                                  <a:pt x="149542" y="53340"/>
                                  <a:pt x="149542" y="54293"/>
                                  <a:pt x="150495" y="55245"/>
                                </a:cubicBezTo>
                                <a:cubicBezTo>
                                  <a:pt x="151447" y="56198"/>
                                  <a:pt x="152400" y="58103"/>
                                  <a:pt x="154305" y="60960"/>
                                </a:cubicBezTo>
                                <a:lnTo>
                                  <a:pt x="256222" y="234315"/>
                                </a:lnTo>
                                <a:lnTo>
                                  <a:pt x="359093" y="60960"/>
                                </a:lnTo>
                                <a:cubicBezTo>
                                  <a:pt x="360997" y="57150"/>
                                  <a:pt x="362902" y="54293"/>
                                  <a:pt x="362902" y="50483"/>
                                </a:cubicBezTo>
                                <a:cubicBezTo>
                                  <a:pt x="362902" y="46673"/>
                                  <a:pt x="360045" y="44768"/>
                                  <a:pt x="354330" y="44768"/>
                                </a:cubicBezTo>
                                <a:lnTo>
                                  <a:pt x="353377" y="44768"/>
                                </a:lnTo>
                                <a:lnTo>
                                  <a:pt x="340995" y="46673"/>
                                </a:lnTo>
                                <a:lnTo>
                                  <a:pt x="323850" y="48578"/>
                                </a:lnTo>
                                <a:cubicBezTo>
                                  <a:pt x="316230" y="49530"/>
                                  <a:pt x="310515" y="49530"/>
                                  <a:pt x="306705" y="49530"/>
                                </a:cubicBezTo>
                                <a:cubicBezTo>
                                  <a:pt x="288607" y="49530"/>
                                  <a:pt x="279082" y="41910"/>
                                  <a:pt x="279082" y="25718"/>
                                </a:cubicBezTo>
                                <a:cubicBezTo>
                                  <a:pt x="279082" y="9525"/>
                                  <a:pt x="287655" y="1905"/>
                                  <a:pt x="305752" y="1905"/>
                                </a:cubicBezTo>
                                <a:cubicBezTo>
                                  <a:pt x="312420" y="1905"/>
                                  <a:pt x="320040" y="2858"/>
                                  <a:pt x="329565" y="3810"/>
                                </a:cubicBezTo>
                                <a:cubicBezTo>
                                  <a:pt x="354330" y="7620"/>
                                  <a:pt x="376238" y="9525"/>
                                  <a:pt x="394335" y="9525"/>
                                </a:cubicBezTo>
                                <a:cubicBezTo>
                                  <a:pt x="413385" y="9525"/>
                                  <a:pt x="434340" y="7620"/>
                                  <a:pt x="457200" y="3810"/>
                                </a:cubicBezTo>
                                <a:cubicBezTo>
                                  <a:pt x="465772" y="2858"/>
                                  <a:pt x="473393" y="1905"/>
                                  <a:pt x="480060" y="1905"/>
                                </a:cubicBezTo>
                                <a:cubicBezTo>
                                  <a:pt x="497205" y="1905"/>
                                  <a:pt x="505777" y="9525"/>
                                  <a:pt x="505777" y="25718"/>
                                </a:cubicBezTo>
                                <a:cubicBezTo>
                                  <a:pt x="505777" y="40005"/>
                                  <a:pt x="497205" y="46673"/>
                                  <a:pt x="481013" y="46673"/>
                                </a:cubicBezTo>
                                <a:cubicBezTo>
                                  <a:pt x="474345" y="46673"/>
                                  <a:pt x="469582" y="46673"/>
                                  <a:pt x="465772" y="45720"/>
                                </a:cubicBezTo>
                                <a:cubicBezTo>
                                  <a:pt x="459105" y="44768"/>
                                  <a:pt x="453390" y="44768"/>
                                  <a:pt x="451485" y="44768"/>
                                </a:cubicBezTo>
                                <a:cubicBezTo>
                                  <a:pt x="440055" y="44768"/>
                                  <a:pt x="430530" y="50483"/>
                                  <a:pt x="423863" y="60960"/>
                                </a:cubicBezTo>
                                <a:lnTo>
                                  <a:pt x="414338" y="76200"/>
                                </a:lnTo>
                                <a:lnTo>
                                  <a:pt x="282893" y="281940"/>
                                </a:lnTo>
                                <a:lnTo>
                                  <a:pt x="282893" y="309563"/>
                                </a:lnTo>
                                <a:cubicBezTo>
                                  <a:pt x="282893" y="355283"/>
                                  <a:pt x="284797" y="382905"/>
                                  <a:pt x="288607" y="394335"/>
                                </a:cubicBezTo>
                                <a:cubicBezTo>
                                  <a:pt x="292418" y="405765"/>
                                  <a:pt x="301943" y="411480"/>
                                  <a:pt x="317182" y="411480"/>
                                </a:cubicBezTo>
                                <a:cubicBezTo>
                                  <a:pt x="320993" y="411480"/>
                                  <a:pt x="325755" y="410528"/>
                                  <a:pt x="333375" y="409575"/>
                                </a:cubicBezTo>
                                <a:cubicBezTo>
                                  <a:pt x="340995" y="408623"/>
                                  <a:pt x="345757" y="407670"/>
                                  <a:pt x="349568" y="407670"/>
                                </a:cubicBezTo>
                                <a:cubicBezTo>
                                  <a:pt x="362902" y="407670"/>
                                  <a:pt x="370522" y="414338"/>
                                  <a:pt x="370522" y="428625"/>
                                </a:cubicBezTo>
                                <a:cubicBezTo>
                                  <a:pt x="370522" y="444818"/>
                                  <a:pt x="360997" y="452438"/>
                                  <a:pt x="340043" y="452438"/>
                                </a:cubicBezTo>
                                <a:cubicBezTo>
                                  <a:pt x="340043" y="452438"/>
                                  <a:pt x="338138" y="452438"/>
                                  <a:pt x="336232" y="452438"/>
                                </a:cubicBezTo>
                                <a:cubicBezTo>
                                  <a:pt x="334327" y="452438"/>
                                  <a:pt x="333375" y="451485"/>
                                  <a:pt x="331470" y="451485"/>
                                </a:cubicBezTo>
                                <a:lnTo>
                                  <a:pt x="295275" y="446723"/>
                                </a:lnTo>
                                <a:cubicBezTo>
                                  <a:pt x="281940" y="444818"/>
                                  <a:pt x="267652" y="443865"/>
                                  <a:pt x="254318" y="443865"/>
                                </a:cubicBezTo>
                                <a:cubicBezTo>
                                  <a:pt x="240030" y="443865"/>
                                  <a:pt x="226695" y="444818"/>
                                  <a:pt x="213360" y="446723"/>
                                </a:cubicBezTo>
                                <a:lnTo>
                                  <a:pt x="179070" y="451485"/>
                                </a:lnTo>
                                <a:cubicBezTo>
                                  <a:pt x="178118" y="451485"/>
                                  <a:pt x="177165" y="451485"/>
                                  <a:pt x="175260" y="452438"/>
                                </a:cubicBezTo>
                                <a:cubicBezTo>
                                  <a:pt x="173355" y="452438"/>
                                  <a:pt x="171450" y="452438"/>
                                  <a:pt x="170497" y="452438"/>
                                </a:cubicBezTo>
                                <a:cubicBezTo>
                                  <a:pt x="150495" y="452438"/>
                                  <a:pt x="140017" y="444818"/>
                                  <a:pt x="140017" y="429578"/>
                                </a:cubicBezTo>
                                <a:cubicBezTo>
                                  <a:pt x="140017" y="415290"/>
                                  <a:pt x="146685" y="407670"/>
                                  <a:pt x="160972" y="407670"/>
                                </a:cubicBezTo>
                                <a:cubicBezTo>
                                  <a:pt x="164782" y="407670"/>
                                  <a:pt x="169545" y="408623"/>
                                  <a:pt x="176213" y="409575"/>
                                </a:cubicBezTo>
                                <a:cubicBezTo>
                                  <a:pt x="182880" y="410528"/>
                                  <a:pt x="188595" y="411480"/>
                                  <a:pt x="191452" y="411480"/>
                                </a:cubicBezTo>
                                <a:cubicBezTo>
                                  <a:pt x="210502" y="411480"/>
                                  <a:pt x="220980" y="400050"/>
                                  <a:pt x="225743" y="376238"/>
                                </a:cubicBezTo>
                                <a:cubicBezTo>
                                  <a:pt x="226695" y="370523"/>
                                  <a:pt x="226695" y="350520"/>
                                  <a:pt x="226695" y="315278"/>
                                </a:cubicBez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122CCA01" id="Graphic 10" o:spid="_x0000_s1026" style="position:absolute;margin-left:439.85pt;margin-top:87.65pt;width:254.85pt;height:25.25pt;z-index:251673600;mso-position-vertical-relative:page;mso-width-relative:margin;mso-height-relative:margin" coordsize="47729,47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">
                <v:shape id="Freeform 284733451" o:spid="_x0000_s1027" style="position:absolute;width:3857;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" path="m191453,473392v-59056,,-105728,-20954,-140018,-63817c17145,366713,,309563,,236220,,162877,17145,104775,52388,62865,86677,20955,135255,,195262,v58103,,104775,20002,139066,60960c368618,101917,385762,157163,385762,226695v,75247,-17144,135255,-52387,180022c298133,451485,251460,473392,191453,473392xm193358,47625v-42863,,-76201,16192,-99061,49530c70485,130492,59055,176213,59055,236220v,60007,11430,107632,35242,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2,0;334328,60960;385762,226695;333375,406717;191453,473392;193358,47625;94297,97155;59055,236220;94297,376238;193358,425767;291465,374333;327660,234315;293370,96202;193358,47625" o:connectangles="0,0,0,0,0,0,0,0,0,0,0,0,0,0,0,0,0,0"/>
                </v:shape>
                <v:shape id="Freeform 1442864077" o:spid="_x0000_s1028" style="position:absolute;left:4238;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" path="m86678,359092r,-266700c86678,60008,75248,42863,53340,42863v-3810,,-8572,,-14287,952c30480,44767,24765,45720,20955,45720,6668,45720,,38100,,23813,,8572,9525,,29528,v2857,,6667,,9525,953l71438,4763v10477,952,23812,1904,40005,1904c122873,6667,136208,5715,151448,4763,187643,1905,215265,,234315,v28575,,52388,1905,73343,6667c337185,13335,360045,26670,376238,47625v16192,20955,24765,46672,24765,77153c401003,166688,386715,198120,358140,220980v-28575,21908,-70485,33337,-124777,33337l185738,254317v-14288,,-23813,,-25718,l159068,254317v-6668,,-11430,953,-13335,3811c143828,260985,142875,265747,142875,275272r,13336c142875,344805,144780,379095,147638,390525v3810,12383,13335,18097,28575,18097c180975,408622,185738,407670,190500,406717v9525,-952,16193,-952,18098,-952c221933,405765,229553,412433,229553,426720v,16193,-9525,23813,-29528,23813l190500,449580r-33337,-4763c147638,443865,133350,442913,115253,442913v-15240,,-28575,952,-38100,1904l38100,450533v-952,,-1905,,-3810,952c32385,451485,30480,451485,29528,451485,9525,451485,,443865,,428625v,-6667,1905,-11430,5715,-15240c9525,409575,14288,406717,20003,406717v4762,,10477,953,18097,1905c40958,409575,45720,409575,52388,409575v22860,-953,34290,-17145,34290,-50483xm146685,57150v-2857,4763,-4762,17145,-4762,36195l141923,192405v,12383,8572,19050,25717,20955c166688,213360,179070,213360,206693,213360v31432,,58102,-2857,79057,-7620c325755,196215,344805,170497,344805,127635v,-56197,-36195,-84772,-107632,-84772c182880,42863,153353,47625,146685,57150xe" fillcolor="black" stroked="f">
                  <v:stroke joinstyle="miter"/>
                  <v:path arrowok="t" o:connecttype="custom" o:connectlocs="86678,359092;86678,92392;53340,42863;39053,43815;20955,45720;0,23813;29528,0;39053,953;71438,4763;111443,6667;151448,4763;234315,0;307658,6667;376238,47625;401003,124778;358140,220980;233363,254317;185738,254317;160020,254317;159068,254317;145733,258128;142875,275272;142875,288608;147638,390525;176213,408622;190500,406717;208598,405765;229553,426720;200025,450533;190500,449580;157163,444817;115253,442913;77153,444817;38100,450533;34290,451485;29528,451485;0,428625;5715,413385;20003,406717;38100,408622;52388,409575;86678,359092;146685,57150;141923,93345;141923,192405;167640,213360;206693,213360;285750,205740;344805,127635;237173,42863;146685,57150" o:connectangles="0,0,0,0,0,0,0,0,0,0,0,0,0,0,0,0,0,0,0,0,0,0,0,0,0,0,0,0,0,0,0,0,0,0,0,0,0,0,0,0,0,0,0,0,0,0,0,0,0,0,0"/>
                </v:shape>
                <v:shape id="Freeform 1263147743" o:spid="_x0000_s1029" style="position:absolute;left:8486;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" path="m86677,359092r,-266700c86677,60008,75247,42863,53340,42863v-3810,,-8573,,-14288,952c30480,44767,24765,45720,20955,45720,6667,45720,,38100,,23813,,8572,9525,,29527,v2858,,6668,,9525,953l71438,4763v10477,952,23812,1904,40004,1904c122872,6667,136208,5715,151447,4763,187642,1905,215265,,234315,v28575,,52387,1905,73343,6667c337185,13335,360045,26670,376238,47625v16192,20955,24764,46672,24764,77153c401002,166688,386715,198120,358140,220980v-28575,21908,-70485,33337,-124777,33337l185738,254317v-14288,,-23813,,-25718,l159067,254317v-6667,,-11429,953,-13334,3811c143827,260985,142875,265747,142875,275272r,13336c142875,344805,144780,379095,147638,390525v3809,12383,13334,18097,28575,18097c180975,408622,185738,407670,190500,406717v9525,-952,16192,-952,18097,-952c221933,405765,229552,412433,229552,426720v,16193,-9525,23813,-29527,23813l190500,449580r-33337,-4763c147638,443865,133350,442913,115252,442913v-15239,,-28575,952,-38100,1904l38100,450533v-953,,-1905,,-3810,952c32385,451485,30480,451485,29527,451485,9525,451485,,443865,,428625v,-6667,1905,-11430,5715,-15240c9525,409575,14288,406717,20002,406717v4763,,10478,953,18098,1905c40958,409575,45720,409575,52388,409575v22859,-953,34289,-17145,34289,-50483xm146685,57150v-2858,4763,-4763,17145,-4763,36195l141922,192405v,12383,8573,19050,25718,20955c166688,213360,179070,213360,206692,213360v31433,,58103,-2857,79058,-7620c325755,196215,344805,170497,344805,127635v,-56197,-36195,-84772,-107633,-84772c182880,42863,153352,47625,146685,57150xe" fillcolor="black" stroked="f">
                  <v:stroke joinstyle="miter"/>
                  <v:path arrowok="t" o:connecttype="custom" o:connectlocs="86677,359092;86677,92392;53340,42863;39052,43815;20955,45720;0,23813;29527,0;39052,953;71438,4763;111442,6667;151447,4763;234315,0;307658,6667;376238,47625;401002,124778;358140,220980;233363,254317;185738,254317;160020,254317;159067,254317;145733,258128;142875,275272;142875,288608;147638,390525;176213,408622;190500,406717;208597,405765;229552,426720;200025,450533;190500,449580;157163,444817;115252,442913;77152,444817;38100,450533;34290,451485;29527,451485;0,428625;5715,413385;20002,406717;38100,408622;52388,409575;86677,359092;146685,57150;141922,93345;141922,192405;167640,213360;206692,213360;285750,205740;344805,127635;237172,42863;146685,57150" o:connectangles="0,0,0,0,0,0,0,0,0,0,0,0,0,0,0,0,0,0,0,0,0,0,0,0,0,0,0,0,0,0,0,0,0,0,0,0,0,0,0,0,0,0,0,0,0,0,0,0,0,0,0"/>
                </v:shape>
                <v:shape id="Freeform 1702081682" o:spid="_x0000_s1030" style="position:absolute;left:12858;width:3858;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" path="m191453,473392v-59055,,-105728,-20954,-140018,-63817c17145,366713,,309563,,236220,,162877,17145,104775,52388,62865,86678,20955,135255,,195263,v58102,,104775,20002,139065,60960c368617,101917,385763,157163,385763,226695v,75247,-17146,135255,-52388,180022c299085,451485,251460,473392,191453,473392xm193358,47625v-42863,,-76200,16192,-99060,49530c70485,130492,59055,176213,59055,236220v,60007,11430,107632,35243,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3,0;334328,60960;385763,226695;333375,406717;191453,473392;193358,47625;94298,97155;59055,236220;94298,376238;193358,425767;291465,374333;327660,234315;293370,96202;193358,47625" o:connectangles="0,0,0,0,0,0,0,0,0,0,0,0,0,0,0,0,0,0"/>
                </v:shape>
                <v:shape id="Freeform 635993464" o:spid="_x0000_s1031" style="position:absolute;left:17087;top:104;width:4763;height:4515;visibility:visible;mso-wrap-style:square;v-text-anchor:middle" coordsize="476250,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" path="m346710,202883v-13335,6667,-29528,11430,-49530,16192c322897,223838,340995,233363,351472,248603v9525,14287,15241,39052,15241,72390l366713,351473v,1905,,4762,,7620c366713,390525,377190,406718,397192,406718v20955,,31433,-19050,31433,-57150l428625,329565r,-16192l428625,303848v,-12383,953,-21908,2857,-26670c435292,269558,441960,265748,452438,265748v16192,,23812,9525,23812,27622c476250,293370,476250,299085,475297,307658r,14287c475297,331470,475297,337185,475297,340043r,17145c475297,360045,474345,363855,474345,369570v,25718,-7620,45720,-21907,60008c438150,443865,418147,451485,392430,451485v-52388,,-79058,-26670,-79058,-79057l313372,352425r,-22860l313372,315278v,-29528,-5715,-49530,-17144,-59055c284797,246698,261938,241935,225742,241935r-61912,c149542,241935,142875,250508,142875,267653r,51435c142875,352425,142875,370523,143827,375285v3811,21908,15240,33338,33338,33338c183832,408623,187642,408623,191452,407670v7620,-952,13336,-952,17145,-952c222885,406718,229552,414338,229552,428625v,15240,-9525,22860,-28575,22860l191452,450533r-36195,-4763c141922,443865,129540,442913,118110,442913v-13335,,-28575,952,-46672,2857l39052,449580v-6667,953,-10477,953,-10477,953c9525,450533,,442913,,426720,,412433,6667,405765,20955,405765v1905,,8572,,18097,953c43815,407670,48577,408623,53340,408623v22860,,34290,-17145,34290,-49530l87630,91440c87630,58103,76200,41910,53340,41910v-3810,,-8573,953,-16193,1905c30480,44768,24765,45720,20955,45720v-5715,,-10478,-1905,-14288,-6667c2857,35243,952,29528,952,23813,952,8573,10477,,30480,v1905,,4762,,9525,953l74295,4763v8572,952,20002,952,33337,952c120967,5715,137160,5715,153352,4763l203835,1905c220980,953,236220,953,250507,953v98108,,146685,37147,146685,111442c397192,157163,380047,186690,346710,202883xm161925,197168r62865,c261938,197168,290513,191453,308610,180975v22860,-13335,34290,-34290,34290,-64770c342900,65723,307657,40005,238125,40005v-37148,,-61912,2858,-75248,8573c149542,54293,142875,64770,142875,81915r,20955l142875,179070v,7620,952,12383,3810,14288c148590,196215,154305,197168,161925,197168xe" fillcolor="black" stroked="f">
                  <v:stroke joinstyle="miter"/>
                  <v:path arrowok="t" o:connecttype="custom" o:connectlocs="346710,202883;297180,219075;351472,248603;366713,320993;366713,351473;366713,359093;397192,406718;428625,349568;428625,329565;428625,313373;428625,303848;431482,277178;452438,265748;476250,293370;475297,307658;475297,321945;475297,340043;475297,357188;474345,369570;452438,429578;392430,451485;313372,372428;313372,352425;313372,329565;313372,315278;296228,256223;225742,241935;163830,241935;142875,267653;142875,319088;143827,375285;177165,408623;191452,407670;208597,406718;229552,428625;200977,451485;191452,450533;155257,445770;118110,442913;71438,445770;39052,449580;28575,450533;0,426720;20955,405765;39052,406718;53340,408623;87630,359093;87630,91440;53340,41910;37147,43815;20955,45720;6667,39053;952,23813;30480,0;40005,953;74295,4763;107632,5715;153352,4763;203835,1905;250507,953;397192,112395;346710,202883;161925,197168;224790,197168;308610,180975;342900,116205;238125,40005;162877,48578;142875,81915;142875,102870;142875,179070;146685,193358;161925,197168" o:connectangles="0,0,0,0,0,0,0,0,0,0,0,0,0,0,0,0,0,0,0,0,0,0,0,0,0,0,0,0,0,0,0,0,0,0,0,0,0,0,0,0,0,0,0,0,0,0,0,0,0,0,0,0,0,0,0,0,0,0,0,0,0,0,0,0,0,0,0,0,0,0,0,0,0"/>
                </v:shape>
                <v:shape id="Freeform 1235236655" o:spid="_x0000_s1032" style="position:absolute;left:21888;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1507455802" o:spid="_x0000_s1033" style="position:absolute;left:25984;top:104;width:4638;height:4629;visibility:visible;mso-wrap-style:square;v-text-anchor:middle" coordsize="463867,4629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" path="m133350,106680r,42863l129540,203835r,101918c129540,337185,133350,359093,140018,373380v6667,14288,20002,25718,39052,33338c197168,414338,215265,418148,233363,418148v24765,,45719,-4763,62865,-14288c313372,394335,324803,381953,329565,365760v4763,-16192,7620,-36195,8573,-60007l338138,134303v,-33338,,-53340,-953,-57150c333375,54293,321945,42863,303847,42863v-2857,,-7619,,-13334,952c281940,44768,276225,45720,272415,45720v-5715,,-10477,-1905,-15240,-6667c253365,34290,250507,29528,250507,23813,250507,7620,260032,,280035,v2858,,6668,,9525,953l328613,6668v9525,952,20955,1905,33337,1905c374332,8573,383857,7620,391478,6668l420053,1905c427672,953,433388,,436245,v19050,,27623,7620,27623,22860c463868,38100,454343,45720,436245,45720r-7620,c427672,45720,424815,45720,421957,45720v-13335,,-21907,6668,-24764,20003c394335,79058,392430,113348,392430,167640r,116205c392430,312420,391478,333375,389572,346710v-3809,21908,-11429,40958,-22859,58103c340043,442913,295275,462915,231457,462915v-78104,,-128587,-25717,-151447,-76200c73343,371475,69532,346710,69532,314325v,-16192,953,-40005,1906,-70485c72390,212408,73343,188595,73343,173355r,-35242c73343,105728,73343,87630,72390,83820,69532,59055,60960,47625,46672,47625v-952,,-2857,,-4762,c40005,47625,38100,47625,36195,47625v-1905,,-4763,,-8573,c8572,47625,,40005,,24765,,9525,8572,1905,25718,1905v6667,,14287,953,22860,1905c70485,7620,90488,9525,109538,9525v19050,,40957,-1905,65722,-5715c180975,2858,186690,2858,192405,2858v18098,,27623,7620,27623,22860c220028,40958,212407,48578,196215,48578v-3810,,-8572,-953,-16193,-1905c173355,45720,167640,44768,163830,44768v-14287,,-23812,7620,-28575,22860c135255,72390,134303,85725,133350,106680xe" fillcolor="black" stroked="f">
                  <v:stroke joinstyle="miter"/>
                  <v:path arrowok="t" o:connecttype="custom" o:connectlocs="133350,106680;133350,149543;129540,203835;129540,305753;140018,373380;179070,406718;233363,418148;296228,403860;329565,365760;338138,305753;338138,134303;337185,77153;303847,42863;290513,43815;272415,45720;257175,39053;250507,23813;280035,0;289560,953;328613,6668;361950,8573;391478,6668;420053,1905;436245,0;463868,22860;436245,45720;428625,45720;421957,45720;397193,65723;392430,167640;392430,283845;389572,346710;366713,404813;231457,462915;80010,386715;69532,314325;71438,243840;73343,173355;73343,138113;72390,83820;46672,47625;41910,47625;36195,47625;27622,47625;0,24765;25718,1905;48578,3810;109538,9525;175260,3810;192405,2858;220028,25718;196215,48578;180022,46673;163830,44768;135255,67628;133350,106680" o:connectangles="0,0,0,0,0,0,0,0,0,0,0,0,0,0,0,0,0,0,0,0,0,0,0,0,0,0,0,0,0,0,0,0,0,0,0,0,0,0,0,0,0,0,0,0,0,0,0,0,0,0,0,0,0,0,0,0"/>
                </v:shape>
                <v:shape id="Freeform 754945306" o:spid="_x0000_s1034" style="position:absolute;left:30775;top:114;width:4915;height:4600;visibility:visible;mso-wrap-style:square;v-text-anchor:middle" coordsize="491490,4600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" path="m187643,30480l366713,402908r,-268605c366713,100013,366713,80963,365760,77153,361950,54292,350520,42863,332423,42863v-3810,,-8573,952,-16193,1904c309563,45720,303848,46672,300038,46672v-5715,,-10478,-1905,-15240,-6667c280988,36195,278130,30480,278130,24765v,-16193,9525,-23812,30480,-23812c312420,953,315278,953,317183,1905r29527,3810c360045,7620,372428,8572,383858,8572v11430,,26670,-952,45720,-3809c436245,3810,443865,2858,453390,1905v953,,2858,,4763,-952c460058,953,461010,953,462915,953v19050,,28575,7619,28575,22860c491490,39053,481965,45720,463868,45720v-2858,,-5715,,-7620,l449580,45720v-13335,,-22860,2858,-26670,8572c419100,60008,416243,72390,415290,92392r,38100l415290,198120r,178118c415290,406717,411480,428625,404813,441008v-6668,12382,-19050,19049,-36195,19049c346710,460057,328613,444817,313373,413385l138113,49530r,310515c138113,393383,149543,409575,172403,409575v3810,,8572,,16192,-953c195263,407670,200978,407670,204788,407670v14287,,20955,6668,20955,20955c225743,443865,216218,451485,195263,451485v-953,,-1905,,-3810,c189548,451485,187643,450533,186690,450533r-27622,-3811c143828,444817,129540,442913,116205,442913v-11430,,-26670,952,-44767,3809l39053,450533v-953,,-2858,,-4763,952c32385,451485,30480,451485,28575,451485,9525,451485,,443865,,428625,,415290,6668,407670,20955,407670v1905,,8573,,18098,952c43815,409575,48578,410528,53340,410528v22860,,34290,-17145,34290,-49531l87630,314325r,-59055l87630,198120r,-105728c87630,59055,76200,42863,53340,42863v-2857,,-7620,,-13335,952c31433,44767,25718,45720,21908,45720,7620,45720,953,38100,953,23813,953,8572,10478,,29528,v2857,,6667,,10477,953c61913,2858,79058,4763,91440,4763v6668,,16193,-953,29528,-1905c134303,1905,143828,953,150495,953v13335,,22860,4762,27623,14287l187643,30480xe" fillcolor="black" stroked="f">
                  <v:stroke joinstyle="miter"/>
                  <v:path arrowok="t" o:connecttype="custom" o:connectlocs="187643,30480;366713,402908;366713,134303;365760,77153;332423,42863;316230,44767;300038,46672;284798,40005;278130,24765;308610,953;317183,1905;346710,5715;383858,8572;429578,4763;453390,1905;458153,953;462915,953;491490,23813;463868,45720;456248,45720;449580,45720;422910,54292;415290,92392;415290,130492;415290,198120;415290,376238;404813,441008;368618,460057;313373,413385;138113,49530;138113,360045;172403,409575;188595,408622;204788,407670;225743,428625;195263,451485;191453,451485;186690,450533;159068,446722;116205,442913;71438,446722;39053,450533;34290,451485;28575,451485;0,428625;20955,407670;39053,408622;53340,410528;87630,360997;87630,314325;87630,255270;87630,198120;87630,92392;53340,42863;40005,43815;21908,45720;953,23813;29528,0;40005,953;91440,4763;120968,2858;150495,953;178118,15240;187643,30480" o:connectangles="0,0,0,0,0,0,0,0,0,0,0,0,0,0,0,0,0,0,0,0,0,0,0,0,0,0,0,0,0,0,0,0,0,0,0,0,0,0,0,0,0,0,0,0,0,0,0,0,0,0,0,0,0,0,0,0,0,0,0,0,0,0,0,0"/>
                </v:shape>
                <v:shape id="Freeform 1269867611" o:spid="_x0000_s1035" style="position:absolute;left:35890;top:104;width:2305;height:4515;visibility:visible;mso-wrap-style:square;v-text-anchor:middle" coordsize="230505,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" path="m86678,92393c86678,59055,75247,42863,52388,42863v-6668,,-10478,,-14288,952c31432,44768,24765,45720,20003,45720v-5715,,-10478,-1905,-14288,-6667c1905,35243,,29528,,23813,,8573,9525,,29528,v2857,,5715,,9525,953l74295,5715v13335,1905,26670,2858,40958,2858c128588,8573,143828,7620,160972,4763l190500,953v3810,,6668,-953,9525,-953c220028,,229553,7620,229553,23813v,6667,-1906,11430,-5715,15240c220028,42863,215265,45720,209550,45720v-4762,,-10478,-952,-18097,-1905c188595,42863,183832,42863,177165,42863v-22860,,-34290,16192,-34290,49530l142875,360045v,33338,11430,49530,34290,49530c180975,409575,185738,409575,191453,408623v8572,-953,14287,-1905,18097,-1905c222885,406718,230505,413385,230505,427673v,16192,-9525,23812,-29527,23812c200025,451485,198120,451485,196215,451485v-1905,,-2858,-952,-4762,-952l157163,444818v-11431,-1905,-23813,-2858,-36195,-2858c101918,441960,85725,442913,71438,444818r-30481,4762c40005,449580,38100,449580,36195,450533v-1905,,-3810,,-5715,c11430,450533,1905,442913,1905,426720v,-14287,6667,-20955,20955,-20955c24765,405765,31432,405765,40957,406718v4763,952,9525,1905,14288,1905c78105,408623,89535,391478,89535,359093r,-266700l86678,92393xe" fillcolor="black" stroked="f">
                  <v:stroke joinstyle="miter"/>
                  <v:path arrowok="t" o:connecttype="custom" o:connectlocs="86678,92393;52388,42863;38100,43815;20003,45720;5715,39053;0,23813;29528,0;39053,953;74295,5715;115253,8573;160972,4763;190500,953;200025,0;229553,23813;223838,39053;209550,45720;191453,43815;177165,42863;142875,92393;142875,360045;177165,409575;191453,408623;209550,406718;230505,427673;200978,451485;196215,451485;191453,450533;157163,444818;120968,441960;71438,444818;40957,449580;36195,450533;30480,450533;1905,426720;22860,405765;40957,406718;55245,408623;89535,359093;89535,92393" o:connectangles="0,0,0,0,0,0,0,0,0,0,0,0,0,0,0,0,0,0,0,0,0,0,0,0,0,0,0,0,0,0,0,0,0,0,0,0,0,0,0"/>
                </v:shape>
                <v:shape id="Freeform 968417966" o:spid="_x0000_s1036" style="position:absolute;left:38509;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925764205" o:spid="_x0000_s1037" style="position:absolute;left:42672;top:104;width:5057;height:4525;visibility:visible;mso-wrap-style:square;v-text-anchor:middle" coordsize="505777,452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" path="m226695,315278v,-1905,,-5715,,-12383c226695,296228,225743,289560,225743,284798l96202,79058c87630,65723,82867,58103,80010,55245,73342,48578,64770,44768,55245,44768v-5715,,-9525,952,-12382,2857c41910,47625,39052,47625,37147,47625v-2857,,-5715,,-6667,c10477,47625,,40005,,23813,,7620,8572,,26670,v6668,,16193,953,26670,2858c74295,6668,94297,8573,113347,8573v13335,,34291,-1905,61913,-5715c184785,1905,192405,953,199072,953v18098,,27623,7620,27623,22860c226695,38100,216218,45720,194310,45720r-6667,l170497,45720r-13334,c151447,45720,149542,46673,149542,51435v,1905,,2858,953,3810c151447,56198,152400,58103,154305,60960l256222,234315,359093,60960v1904,-3810,3809,-6667,3809,-10477c362902,46673,360045,44768,354330,44768r-953,l340995,46673r-17145,1905c316230,49530,310515,49530,306705,49530v-18098,,-27623,-7620,-27623,-23812c279082,9525,287655,1905,305752,1905v6668,,14288,953,23813,1905c354330,7620,376238,9525,394335,9525v19050,,40005,-1905,62865,-5715c465772,2858,473393,1905,480060,1905v17145,,25717,7620,25717,23813c505777,40005,497205,46673,481013,46673v-6668,,-11431,,-15241,-953c459105,44768,453390,44768,451485,44768v-11430,,-20955,5715,-27622,16192l414338,76200,282893,281940r,27623c282893,355283,284797,382905,288607,394335v3811,11430,13336,17145,28575,17145c320993,411480,325755,410528,333375,409575v7620,-952,12382,-1905,16193,-1905c362902,407670,370522,414338,370522,428625v,16193,-9525,23813,-30479,23813c340043,452438,338138,452438,336232,452438v-1905,,-2857,-953,-4762,-953l295275,446723v-13335,-1905,-27623,-2858,-40957,-2858c240030,443865,226695,444818,213360,446723r-34290,4762c178118,451485,177165,451485,175260,452438v-1905,,-3810,,-4763,c150495,452438,140017,444818,140017,429578v,-14288,6668,-21908,20955,-21908c164782,407670,169545,408623,176213,409575v6667,953,12382,1905,15239,1905c210502,411480,220980,400050,225743,376238v952,-5715,952,-25718,952,-60960xe" fillcolor="black" stroked="f">
                  <v:stroke joinstyle="miter"/>
                  <v:path arrowok="t" o:connecttype="custom" o:connectlocs="226695,315278;226695,302895;225743,284798;96202,79058;80010,55245;55245,44768;42863,47625;37147,47625;30480,47625;0,23813;26670,0;53340,2858;113347,8573;175260,2858;199072,953;226695,23813;194310,45720;187643,45720;170497,45720;157163,45720;149542,51435;150495,55245;154305,60960;256222,234315;359093,60960;362902,50483;354330,44768;353377,44768;340995,46673;323850,48578;306705,49530;279082,25718;305752,1905;329565,3810;394335,9525;457200,3810;480060,1905;505777,25718;481013,46673;465772,45720;451485,44768;423863,60960;414338,76200;282893,281940;282893,309563;288607,394335;317182,411480;333375,409575;349568,407670;370522,428625;340043,452438;336232,452438;331470,451485;295275,446723;254318,443865;213360,446723;179070,451485;175260,452438;170497,452438;140017,429578;160972,407670;176213,409575;191452,411480;225743,376238;226695,315278" o:connectangles="0,0,0,0,0,0,0,0,0,0,0,0,0,0,0,0,0,0,0,0,0,0,0,0,0,0,0,0,0,0,0,0,0,0,0,0,0,0,0,0,0,0,0,0,0,0,0,0,0,0,0,0,0,0,0,0,0,0,0,0,0,0,0,0,0"/>
                </v:shape>
                <w10:wrap anchory="page"/>
              </v:group>
            </w:pict>
          </mc:Fallback>
        </mc:AlternateContent>
      </w:r>
      <w:r>
        <w:rPr>
          <w:noProof/>
        </w:rPr>
        <mc:AlternateContent>
          <mc:Choice Requires="wpg">
            <w:drawing>
              <wp:anchor distT="0" distB="0" distL="114300" distR="114300" simplePos="0" relativeHeight="251672576" behindDoc="0" locked="0" layoutInCell="1" allowOverlap="1" wp14:anchorId="745C8420" wp14:editId="56549B88">
                <wp:simplePos x="0" y="0"/>
                <wp:positionH relativeFrom="column">
                  <wp:posOffset>4729480</wp:posOffset>
                </wp:positionH>
                <wp:positionV relativeFrom="page">
                  <wp:posOffset>1017270</wp:posOffset>
                </wp:positionV>
                <wp:extent cx="467360" cy="466725"/>
                <wp:effectExtent l="0" t="0" r="2540" b="3175"/>
                <wp:wrapNone/>
                <wp:docPr id="1524033541" name="Graphic 10"/>
                <wp:cNvGraphicFramePr/>
                <a:graphic xmlns:a="http://schemas.openxmlformats.org/drawingml/2006/main">
                  <a:graphicData uri="http://schemas.microsoft.com/office/word/2010/wordprocessingGroup">
                    <wpg:wgp>
                      <wpg:cNvGrpSpPr/>
                      <wpg:grpSpPr>
                        <a:xfrm>
                          <a:off x="0" y="0"/>
                          <a:ext cx="467360" cy="466725"/>
                          <a:chOff x="0" y="0"/>
                          <a:chExt cx="2075497" cy="2074180"/>
                        </a:xfrm>
                      </wpg:grpSpPr>
                      <wps:wsp>
                        <wps:cNvPr id="1096335025" name="Freeform 1096335025"/>
                        <wps:cNvSpPr/>
                        <wps:spPr>
                          <a:xfrm>
                            <a:off x="863917" y="1860232"/>
                            <a:ext cx="346710" cy="173355"/>
                          </a:xfrm>
                          <a:custGeom>
                            <a:avLst/>
                            <a:gdLst>
                              <a:gd name="connsiteX0" fmla="*/ 346710 w 346710"/>
                              <a:gd name="connsiteY0" fmla="*/ 0 h 173355"/>
                              <a:gd name="connsiteX1" fmla="*/ 173355 w 346710"/>
                              <a:gd name="connsiteY1" fmla="*/ 173355 h 173355"/>
                              <a:gd name="connsiteX2" fmla="*/ 0 w 346710"/>
                              <a:gd name="connsiteY2" fmla="*/ 0 h 173355"/>
                              <a:gd name="connsiteX3" fmla="*/ 346710 w 346710"/>
                              <a:gd name="connsiteY3" fmla="*/ 0 h 173355"/>
                            </a:gdLst>
                            <a:ahLst/>
                            <a:cxnLst>
                              <a:cxn ang="0">
                                <a:pos x="connsiteX0" y="connsiteY0"/>
                              </a:cxn>
                              <a:cxn ang="0">
                                <a:pos x="connsiteX1" y="connsiteY1"/>
                              </a:cxn>
                              <a:cxn ang="0">
                                <a:pos x="connsiteX2" y="connsiteY2"/>
                              </a:cxn>
                              <a:cxn ang="0">
                                <a:pos x="connsiteX3" y="connsiteY3"/>
                              </a:cxn>
                            </a:cxnLst>
                            <a:rect l="l" t="t" r="r" b="b"/>
                            <a:pathLst>
                              <a:path w="346710" h="173355">
                                <a:moveTo>
                                  <a:pt x="346710" y="0"/>
                                </a:moveTo>
                                <a:cubicBezTo>
                                  <a:pt x="346710" y="95250"/>
                                  <a:pt x="269558" y="173355"/>
                                  <a:pt x="173355" y="173355"/>
                                </a:cubicBezTo>
                                <a:cubicBezTo>
                                  <a:pt x="77153" y="173355"/>
                                  <a:pt x="0" y="96203"/>
                                  <a:pt x="0" y="0"/>
                                </a:cubicBezTo>
                                <a:lnTo>
                                  <a:pt x="346710" y="0"/>
                                </a:lnTo>
                                <a:close/>
                              </a:path>
                            </a:pathLst>
                          </a:custGeom>
                          <a:solidFill>
                            <a:srgbClr val="000000">
                              <a:alpha val="24000"/>
                            </a:srgbClr>
                          </a:solidFill>
                          <a:ln w="9525" cap="flat">
                            <a:noFill/>
                            <a:prstDash val="solid"/>
                            <a:miter/>
                          </a:ln>
                        </wps:spPr>
                        <wps:bodyPr rtlCol="0" anchor="ctr"/>
                      </wps:wsp>
                      <wps:wsp>
                        <wps:cNvPr id="883368073" name="Freeform 883368073"/>
                        <wps:cNvSpPr/>
                        <wps:spPr>
                          <a:xfrm>
                            <a:off x="345980" y="0"/>
                            <a:ext cx="1383760" cy="2074180"/>
                          </a:xfrm>
                          <a:custGeom>
                            <a:avLst/>
                            <a:gdLst>
                              <a:gd name="connsiteX0" fmla="*/ 1383761 w 1383760"/>
                              <a:gd name="connsiteY0" fmla="*/ 685800 h 2074180"/>
                              <a:gd name="connsiteX1" fmla="*/ 1180878 w 1383760"/>
                              <a:gd name="connsiteY1" fmla="*/ 200025 h 2074180"/>
                              <a:gd name="connsiteX2" fmla="*/ 202661 w 1383760"/>
                              <a:gd name="connsiteY2" fmla="*/ 200025 h 2074180"/>
                              <a:gd name="connsiteX3" fmla="*/ 195993 w 1383760"/>
                              <a:gd name="connsiteY3" fmla="*/ 1163955 h 2074180"/>
                              <a:gd name="connsiteX4" fmla="*/ 202661 w 1383760"/>
                              <a:gd name="connsiteY4" fmla="*/ 1170623 h 2074180"/>
                              <a:gd name="connsiteX5" fmla="*/ 376015 w 1383760"/>
                              <a:gd name="connsiteY5" fmla="*/ 1470660 h 2074180"/>
                              <a:gd name="connsiteX6" fmla="*/ 346488 w 1383760"/>
                              <a:gd name="connsiteY6" fmla="*/ 1470660 h 2074180"/>
                              <a:gd name="connsiteX7" fmla="*/ 303625 w 1383760"/>
                              <a:gd name="connsiteY7" fmla="*/ 1513523 h 2074180"/>
                              <a:gd name="connsiteX8" fmla="*/ 346488 w 1383760"/>
                              <a:gd name="connsiteY8" fmla="*/ 1556385 h 2074180"/>
                              <a:gd name="connsiteX9" fmla="*/ 389350 w 1383760"/>
                              <a:gd name="connsiteY9" fmla="*/ 1556385 h 2074180"/>
                              <a:gd name="connsiteX10" fmla="*/ 391255 w 1383760"/>
                              <a:gd name="connsiteY10" fmla="*/ 1593532 h 2074180"/>
                              <a:gd name="connsiteX11" fmla="*/ 391255 w 1383760"/>
                              <a:gd name="connsiteY11" fmla="*/ 1643063 h 2074180"/>
                              <a:gd name="connsiteX12" fmla="*/ 345536 w 1383760"/>
                              <a:gd name="connsiteY12" fmla="*/ 1643063 h 2074180"/>
                              <a:gd name="connsiteX13" fmla="*/ 302673 w 1383760"/>
                              <a:gd name="connsiteY13" fmla="*/ 1685925 h 2074180"/>
                              <a:gd name="connsiteX14" fmla="*/ 345536 w 1383760"/>
                              <a:gd name="connsiteY14" fmla="*/ 1728788 h 2074180"/>
                              <a:gd name="connsiteX15" fmla="*/ 388398 w 1383760"/>
                              <a:gd name="connsiteY15" fmla="*/ 1728788 h 2074180"/>
                              <a:gd name="connsiteX16" fmla="*/ 388398 w 1383760"/>
                              <a:gd name="connsiteY16" fmla="*/ 1858327 h 2074180"/>
                              <a:gd name="connsiteX17" fmla="*/ 431261 w 1383760"/>
                              <a:gd name="connsiteY17" fmla="*/ 1901190 h 2074180"/>
                              <a:gd name="connsiteX18" fmla="*/ 478886 w 1383760"/>
                              <a:gd name="connsiteY18" fmla="*/ 1901190 h 2074180"/>
                              <a:gd name="connsiteX19" fmla="*/ 734155 w 1383760"/>
                              <a:gd name="connsiteY19" fmla="*/ 2069782 h 2074180"/>
                              <a:gd name="connsiteX20" fmla="*/ 902748 w 1383760"/>
                              <a:gd name="connsiteY20" fmla="*/ 1901190 h 2074180"/>
                              <a:gd name="connsiteX21" fmla="*/ 950373 w 1383760"/>
                              <a:gd name="connsiteY21" fmla="*/ 1901190 h 2074180"/>
                              <a:gd name="connsiteX22" fmla="*/ 993236 w 1383760"/>
                              <a:gd name="connsiteY22" fmla="*/ 1858327 h 2074180"/>
                              <a:gd name="connsiteX23" fmla="*/ 993236 w 1383760"/>
                              <a:gd name="connsiteY23" fmla="*/ 1728788 h 2074180"/>
                              <a:gd name="connsiteX24" fmla="*/ 1036098 w 1383760"/>
                              <a:gd name="connsiteY24" fmla="*/ 1728788 h 2074180"/>
                              <a:gd name="connsiteX25" fmla="*/ 1078961 w 1383760"/>
                              <a:gd name="connsiteY25" fmla="*/ 1685925 h 2074180"/>
                              <a:gd name="connsiteX26" fmla="*/ 1036098 w 1383760"/>
                              <a:gd name="connsiteY26" fmla="*/ 1643063 h 2074180"/>
                              <a:gd name="connsiteX27" fmla="*/ 993236 w 1383760"/>
                              <a:gd name="connsiteY27" fmla="*/ 1643063 h 2074180"/>
                              <a:gd name="connsiteX28" fmla="*/ 993236 w 1383760"/>
                              <a:gd name="connsiteY28" fmla="*/ 1593532 h 2074180"/>
                              <a:gd name="connsiteX29" fmla="*/ 995140 w 1383760"/>
                              <a:gd name="connsiteY29" fmla="*/ 1556385 h 2074180"/>
                              <a:gd name="connsiteX30" fmla="*/ 1036098 w 1383760"/>
                              <a:gd name="connsiteY30" fmla="*/ 1556385 h 2074180"/>
                              <a:gd name="connsiteX31" fmla="*/ 1078961 w 1383760"/>
                              <a:gd name="connsiteY31" fmla="*/ 1513523 h 2074180"/>
                              <a:gd name="connsiteX32" fmla="*/ 1036098 w 1383760"/>
                              <a:gd name="connsiteY32" fmla="*/ 1470660 h 2074180"/>
                              <a:gd name="connsiteX33" fmla="*/ 1007523 w 1383760"/>
                              <a:gd name="connsiteY33" fmla="*/ 1470660 h 2074180"/>
                              <a:gd name="connsiteX34" fmla="*/ 1180878 w 1383760"/>
                              <a:gd name="connsiteY34" fmla="*/ 1170623 h 2074180"/>
                              <a:gd name="connsiteX35" fmla="*/ 1383761 w 1383760"/>
                              <a:gd name="connsiteY35" fmla="*/ 685800 h 2074180"/>
                              <a:gd name="connsiteX36" fmla="*/ 691293 w 1383760"/>
                              <a:gd name="connsiteY36" fmla="*/ 1989773 h 2074180"/>
                              <a:gd name="connsiteX37" fmla="*/ 568420 w 1383760"/>
                              <a:gd name="connsiteY37" fmla="*/ 1903095 h 2074180"/>
                              <a:gd name="connsiteX38" fmla="*/ 813213 w 1383760"/>
                              <a:gd name="connsiteY38" fmla="*/ 1903095 h 2074180"/>
                              <a:gd name="connsiteX39" fmla="*/ 691293 w 1383760"/>
                              <a:gd name="connsiteY39" fmla="*/ 1989773 h 2074180"/>
                              <a:gd name="connsiteX40" fmla="*/ 920845 w 1383760"/>
                              <a:gd name="connsiteY40" fmla="*/ 1470660 h 2074180"/>
                              <a:gd name="connsiteX41" fmla="*/ 604615 w 1383760"/>
                              <a:gd name="connsiteY41" fmla="*/ 1470660 h 2074180"/>
                              <a:gd name="connsiteX42" fmla="*/ 561753 w 1383760"/>
                              <a:gd name="connsiteY42" fmla="*/ 1513523 h 2074180"/>
                              <a:gd name="connsiteX43" fmla="*/ 604615 w 1383760"/>
                              <a:gd name="connsiteY43" fmla="*/ 1556385 h 2074180"/>
                              <a:gd name="connsiteX44" fmla="*/ 909415 w 1383760"/>
                              <a:gd name="connsiteY44" fmla="*/ 1556385 h 2074180"/>
                              <a:gd name="connsiteX45" fmla="*/ 907511 w 1383760"/>
                              <a:gd name="connsiteY45" fmla="*/ 1593532 h 2074180"/>
                              <a:gd name="connsiteX46" fmla="*/ 907511 w 1383760"/>
                              <a:gd name="connsiteY46" fmla="*/ 1643063 h 2074180"/>
                              <a:gd name="connsiteX47" fmla="*/ 604615 w 1383760"/>
                              <a:gd name="connsiteY47" fmla="*/ 1643063 h 2074180"/>
                              <a:gd name="connsiteX48" fmla="*/ 561753 w 1383760"/>
                              <a:gd name="connsiteY48" fmla="*/ 1685925 h 2074180"/>
                              <a:gd name="connsiteX49" fmla="*/ 604615 w 1383760"/>
                              <a:gd name="connsiteY49" fmla="*/ 1728788 h 2074180"/>
                              <a:gd name="connsiteX50" fmla="*/ 907511 w 1383760"/>
                              <a:gd name="connsiteY50" fmla="*/ 1728788 h 2074180"/>
                              <a:gd name="connsiteX51" fmla="*/ 907511 w 1383760"/>
                              <a:gd name="connsiteY51" fmla="*/ 1815465 h 2074180"/>
                              <a:gd name="connsiteX52" fmla="*/ 475075 w 1383760"/>
                              <a:gd name="connsiteY52" fmla="*/ 1815465 h 2074180"/>
                              <a:gd name="connsiteX53" fmla="*/ 475075 w 1383760"/>
                              <a:gd name="connsiteY53" fmla="*/ 1592580 h 2074180"/>
                              <a:gd name="connsiteX54" fmla="*/ 469361 w 1383760"/>
                              <a:gd name="connsiteY54" fmla="*/ 1512570 h 2074180"/>
                              <a:gd name="connsiteX55" fmla="*/ 469361 w 1383760"/>
                              <a:gd name="connsiteY55" fmla="*/ 1512570 h 2074180"/>
                              <a:gd name="connsiteX56" fmla="*/ 469361 w 1383760"/>
                              <a:gd name="connsiteY56" fmla="*/ 1505902 h 2074180"/>
                              <a:gd name="connsiteX57" fmla="*/ 264573 w 1383760"/>
                              <a:gd name="connsiteY57" fmla="*/ 1107757 h 2074180"/>
                              <a:gd name="connsiteX58" fmla="*/ 257905 w 1383760"/>
                              <a:gd name="connsiteY58" fmla="*/ 267653 h 2074180"/>
                              <a:gd name="connsiteX59" fmla="*/ 264573 w 1383760"/>
                              <a:gd name="connsiteY59" fmla="*/ 260985 h 2074180"/>
                              <a:gd name="connsiteX60" fmla="*/ 1120871 w 1383760"/>
                              <a:gd name="connsiteY60" fmla="*/ 260985 h 2074180"/>
                              <a:gd name="connsiteX61" fmla="*/ 1127538 w 1383760"/>
                              <a:gd name="connsiteY61" fmla="*/ 1101090 h 2074180"/>
                              <a:gd name="connsiteX62" fmla="*/ 1120871 w 1383760"/>
                              <a:gd name="connsiteY62" fmla="*/ 1107757 h 2074180"/>
                              <a:gd name="connsiteX63" fmla="*/ 920845 w 1383760"/>
                              <a:gd name="connsiteY63" fmla="*/ 1470660 h 2074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1383760" h="2074180">
                                <a:moveTo>
                                  <a:pt x="1383761" y="685800"/>
                                </a:moveTo>
                                <a:cubicBezTo>
                                  <a:pt x="1383761" y="502920"/>
                                  <a:pt x="1311370" y="328613"/>
                                  <a:pt x="1180878" y="200025"/>
                                </a:cubicBezTo>
                                <a:cubicBezTo>
                                  <a:pt x="909415" y="-66675"/>
                                  <a:pt x="474123" y="-66675"/>
                                  <a:pt x="202661" y="200025"/>
                                </a:cubicBezTo>
                                <a:cubicBezTo>
                                  <a:pt x="-64992" y="463868"/>
                                  <a:pt x="-67850" y="895350"/>
                                  <a:pt x="195993" y="1163955"/>
                                </a:cubicBezTo>
                                <a:cubicBezTo>
                                  <a:pt x="197898" y="1165860"/>
                                  <a:pt x="200755" y="1168718"/>
                                  <a:pt x="202661" y="1170623"/>
                                </a:cubicBezTo>
                                <a:cubicBezTo>
                                  <a:pt x="287433" y="1252538"/>
                                  <a:pt x="347440" y="1356360"/>
                                  <a:pt x="376015" y="1470660"/>
                                </a:cubicBezTo>
                                <a:lnTo>
                                  <a:pt x="346488" y="1470660"/>
                                </a:lnTo>
                                <a:cubicBezTo>
                                  <a:pt x="322675" y="1470660"/>
                                  <a:pt x="303625" y="1489710"/>
                                  <a:pt x="303625" y="1513523"/>
                                </a:cubicBezTo>
                                <a:cubicBezTo>
                                  <a:pt x="303625" y="1537335"/>
                                  <a:pt x="322675" y="1556385"/>
                                  <a:pt x="346488" y="1556385"/>
                                </a:cubicBezTo>
                                <a:lnTo>
                                  <a:pt x="389350" y="1556385"/>
                                </a:lnTo>
                                <a:cubicBezTo>
                                  <a:pt x="389350" y="1568768"/>
                                  <a:pt x="391255" y="1580198"/>
                                  <a:pt x="391255" y="1593532"/>
                                </a:cubicBezTo>
                                <a:lnTo>
                                  <a:pt x="391255" y="1643063"/>
                                </a:lnTo>
                                <a:lnTo>
                                  <a:pt x="345536" y="1643063"/>
                                </a:lnTo>
                                <a:cubicBezTo>
                                  <a:pt x="321723" y="1643063"/>
                                  <a:pt x="302673" y="1662113"/>
                                  <a:pt x="302673" y="1685925"/>
                                </a:cubicBezTo>
                                <a:cubicBezTo>
                                  <a:pt x="302673" y="1709738"/>
                                  <a:pt x="321723" y="1728788"/>
                                  <a:pt x="345536" y="1728788"/>
                                </a:cubicBezTo>
                                <a:lnTo>
                                  <a:pt x="388398" y="1728788"/>
                                </a:lnTo>
                                <a:lnTo>
                                  <a:pt x="388398" y="1858327"/>
                                </a:lnTo>
                                <a:cubicBezTo>
                                  <a:pt x="388398" y="1882140"/>
                                  <a:pt x="407448" y="1901190"/>
                                  <a:pt x="431261" y="1901190"/>
                                </a:cubicBezTo>
                                <a:lnTo>
                                  <a:pt x="478886" y="1901190"/>
                                </a:lnTo>
                                <a:cubicBezTo>
                                  <a:pt x="502698" y="2018348"/>
                                  <a:pt x="616998" y="2093595"/>
                                  <a:pt x="734155" y="2069782"/>
                                </a:cubicBezTo>
                                <a:cubicBezTo>
                                  <a:pt x="818928" y="2052638"/>
                                  <a:pt x="885603" y="1985963"/>
                                  <a:pt x="902748" y="1901190"/>
                                </a:cubicBezTo>
                                <a:lnTo>
                                  <a:pt x="950373" y="1901190"/>
                                </a:lnTo>
                                <a:cubicBezTo>
                                  <a:pt x="974186" y="1901190"/>
                                  <a:pt x="993236" y="1882140"/>
                                  <a:pt x="993236" y="1858327"/>
                                </a:cubicBezTo>
                                <a:lnTo>
                                  <a:pt x="993236" y="1728788"/>
                                </a:lnTo>
                                <a:lnTo>
                                  <a:pt x="1036098" y="1728788"/>
                                </a:lnTo>
                                <a:cubicBezTo>
                                  <a:pt x="1059911" y="1728788"/>
                                  <a:pt x="1078961" y="1709738"/>
                                  <a:pt x="1078961" y="1685925"/>
                                </a:cubicBezTo>
                                <a:cubicBezTo>
                                  <a:pt x="1078961" y="1662113"/>
                                  <a:pt x="1059911" y="1643063"/>
                                  <a:pt x="1036098" y="1643063"/>
                                </a:cubicBezTo>
                                <a:lnTo>
                                  <a:pt x="993236" y="1643063"/>
                                </a:lnTo>
                                <a:lnTo>
                                  <a:pt x="993236" y="1593532"/>
                                </a:lnTo>
                                <a:cubicBezTo>
                                  <a:pt x="993236" y="1581150"/>
                                  <a:pt x="993236" y="1568768"/>
                                  <a:pt x="995140" y="1556385"/>
                                </a:cubicBezTo>
                                <a:lnTo>
                                  <a:pt x="1036098" y="1556385"/>
                                </a:lnTo>
                                <a:cubicBezTo>
                                  <a:pt x="1059911" y="1556385"/>
                                  <a:pt x="1078961" y="1537335"/>
                                  <a:pt x="1078961" y="1513523"/>
                                </a:cubicBezTo>
                                <a:cubicBezTo>
                                  <a:pt x="1078961" y="1489710"/>
                                  <a:pt x="1059911" y="1470660"/>
                                  <a:pt x="1036098" y="1470660"/>
                                </a:cubicBezTo>
                                <a:lnTo>
                                  <a:pt x="1007523" y="1470660"/>
                                </a:lnTo>
                                <a:cubicBezTo>
                                  <a:pt x="1036098" y="1356360"/>
                                  <a:pt x="1096105" y="1252538"/>
                                  <a:pt x="1180878" y="1170623"/>
                                </a:cubicBezTo>
                                <a:cubicBezTo>
                                  <a:pt x="1311370" y="1042988"/>
                                  <a:pt x="1383761" y="867727"/>
                                  <a:pt x="1383761" y="685800"/>
                                </a:cubicBezTo>
                                <a:close/>
                                <a:moveTo>
                                  <a:pt x="691293" y="1989773"/>
                                </a:moveTo>
                                <a:cubicBezTo>
                                  <a:pt x="636048" y="1989773"/>
                                  <a:pt x="587470" y="1955482"/>
                                  <a:pt x="568420" y="1903095"/>
                                </a:cubicBezTo>
                                <a:lnTo>
                                  <a:pt x="813213" y="1903095"/>
                                </a:lnTo>
                                <a:cubicBezTo>
                                  <a:pt x="795115" y="1955482"/>
                                  <a:pt x="746538" y="1989773"/>
                                  <a:pt x="691293" y="1989773"/>
                                </a:cubicBezTo>
                                <a:close/>
                                <a:moveTo>
                                  <a:pt x="920845" y="1470660"/>
                                </a:moveTo>
                                <a:lnTo>
                                  <a:pt x="604615" y="1470660"/>
                                </a:lnTo>
                                <a:cubicBezTo>
                                  <a:pt x="580803" y="1470660"/>
                                  <a:pt x="561753" y="1489710"/>
                                  <a:pt x="561753" y="1513523"/>
                                </a:cubicBezTo>
                                <a:cubicBezTo>
                                  <a:pt x="561753" y="1537335"/>
                                  <a:pt x="580803" y="1556385"/>
                                  <a:pt x="604615" y="1556385"/>
                                </a:cubicBezTo>
                                <a:lnTo>
                                  <a:pt x="909415" y="1556385"/>
                                </a:lnTo>
                                <a:cubicBezTo>
                                  <a:pt x="909415" y="1568768"/>
                                  <a:pt x="907511" y="1580198"/>
                                  <a:pt x="907511" y="1593532"/>
                                </a:cubicBezTo>
                                <a:lnTo>
                                  <a:pt x="907511" y="1643063"/>
                                </a:lnTo>
                                <a:lnTo>
                                  <a:pt x="604615" y="1643063"/>
                                </a:lnTo>
                                <a:cubicBezTo>
                                  <a:pt x="580803" y="1643063"/>
                                  <a:pt x="561753" y="1662113"/>
                                  <a:pt x="561753" y="1685925"/>
                                </a:cubicBezTo>
                                <a:cubicBezTo>
                                  <a:pt x="561753" y="1709738"/>
                                  <a:pt x="580803" y="1728788"/>
                                  <a:pt x="604615" y="1728788"/>
                                </a:cubicBezTo>
                                <a:lnTo>
                                  <a:pt x="907511" y="1728788"/>
                                </a:lnTo>
                                <a:lnTo>
                                  <a:pt x="907511" y="1815465"/>
                                </a:lnTo>
                                <a:lnTo>
                                  <a:pt x="475075" y="1815465"/>
                                </a:lnTo>
                                <a:lnTo>
                                  <a:pt x="475075" y="1592580"/>
                                </a:lnTo>
                                <a:cubicBezTo>
                                  <a:pt x="475075" y="1565910"/>
                                  <a:pt x="473170" y="1539240"/>
                                  <a:pt x="469361" y="1512570"/>
                                </a:cubicBezTo>
                                <a:lnTo>
                                  <a:pt x="469361" y="1512570"/>
                                </a:lnTo>
                                <a:cubicBezTo>
                                  <a:pt x="469361" y="1510665"/>
                                  <a:pt x="469361" y="1507807"/>
                                  <a:pt x="469361" y="1505902"/>
                                </a:cubicBezTo>
                                <a:cubicBezTo>
                                  <a:pt x="445548" y="1354455"/>
                                  <a:pt x="374111" y="1214438"/>
                                  <a:pt x="264573" y="1107757"/>
                                </a:cubicBezTo>
                                <a:cubicBezTo>
                                  <a:pt x="31211" y="877252"/>
                                  <a:pt x="27400" y="501968"/>
                                  <a:pt x="257905" y="267653"/>
                                </a:cubicBezTo>
                                <a:cubicBezTo>
                                  <a:pt x="259811" y="265747"/>
                                  <a:pt x="262668" y="262890"/>
                                  <a:pt x="264573" y="260985"/>
                                </a:cubicBezTo>
                                <a:cubicBezTo>
                                  <a:pt x="501745" y="26670"/>
                                  <a:pt x="883698" y="26670"/>
                                  <a:pt x="1120871" y="260985"/>
                                </a:cubicBezTo>
                                <a:cubicBezTo>
                                  <a:pt x="1354233" y="491490"/>
                                  <a:pt x="1358043" y="866775"/>
                                  <a:pt x="1127538" y="1101090"/>
                                </a:cubicBezTo>
                                <a:cubicBezTo>
                                  <a:pt x="1125633" y="1102995"/>
                                  <a:pt x="1122775" y="1105852"/>
                                  <a:pt x="1120871" y="1107757"/>
                                </a:cubicBezTo>
                                <a:cubicBezTo>
                                  <a:pt x="1019905" y="1206818"/>
                                  <a:pt x="950373" y="1333500"/>
                                  <a:pt x="920845" y="1470660"/>
                                </a:cubicBezTo>
                                <a:close/>
                              </a:path>
                            </a:pathLst>
                          </a:custGeom>
                          <a:solidFill>
                            <a:srgbClr val="000000"/>
                          </a:solidFill>
                          <a:ln w="9525" cap="flat">
                            <a:noFill/>
                            <a:prstDash val="solid"/>
                            <a:miter/>
                          </a:ln>
                        </wps:spPr>
                        <wps:bodyPr rtlCol="0" anchor="ctr"/>
                      </wps:wsp>
                      <wps:wsp>
                        <wps:cNvPr id="447592968" name="Freeform 447592968"/>
                        <wps:cNvSpPr/>
                        <wps:spPr>
                          <a:xfrm>
                            <a:off x="1816417" y="648653"/>
                            <a:ext cx="259080" cy="85724"/>
                          </a:xfrm>
                          <a:custGeom>
                            <a:avLst/>
                            <a:gdLst>
                              <a:gd name="connsiteX0" fmla="*/ 216218 w 259080"/>
                              <a:gd name="connsiteY0" fmla="*/ 0 h 85724"/>
                              <a:gd name="connsiteX1" fmla="*/ 42863 w 259080"/>
                              <a:gd name="connsiteY1" fmla="*/ 0 h 85724"/>
                              <a:gd name="connsiteX2" fmla="*/ 0 w 259080"/>
                              <a:gd name="connsiteY2" fmla="*/ 42862 h 85724"/>
                              <a:gd name="connsiteX3" fmla="*/ 42863 w 259080"/>
                              <a:gd name="connsiteY3" fmla="*/ 85725 h 85724"/>
                              <a:gd name="connsiteX4" fmla="*/ 216218 w 259080"/>
                              <a:gd name="connsiteY4" fmla="*/ 85725 h 85724"/>
                              <a:gd name="connsiteX5" fmla="*/ 259080 w 259080"/>
                              <a:gd name="connsiteY5" fmla="*/ 42862 h 85724"/>
                              <a:gd name="connsiteX6" fmla="*/ 216218 w 259080"/>
                              <a:gd name="connsiteY6" fmla="*/ 0 h 857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80" h="85724">
                                <a:moveTo>
                                  <a:pt x="216218" y="0"/>
                                </a:moveTo>
                                <a:lnTo>
                                  <a:pt x="42863" y="0"/>
                                </a:lnTo>
                                <a:cubicBezTo>
                                  <a:pt x="19050" y="0"/>
                                  <a:pt x="0" y="19050"/>
                                  <a:pt x="0" y="42862"/>
                                </a:cubicBezTo>
                                <a:cubicBezTo>
                                  <a:pt x="0" y="66675"/>
                                  <a:pt x="19050" y="85725"/>
                                  <a:pt x="42863" y="85725"/>
                                </a:cubicBezTo>
                                <a:lnTo>
                                  <a:pt x="216218" y="85725"/>
                                </a:lnTo>
                                <a:cubicBezTo>
                                  <a:pt x="240030" y="85725"/>
                                  <a:pt x="259080" y="66675"/>
                                  <a:pt x="259080" y="42862"/>
                                </a:cubicBezTo>
                                <a:cubicBezTo>
                                  <a:pt x="259080" y="19050"/>
                                  <a:pt x="240030" y="0"/>
                                  <a:pt x="216218" y="0"/>
                                </a:cubicBezTo>
                                <a:close/>
                              </a:path>
                            </a:pathLst>
                          </a:custGeom>
                          <a:solidFill>
                            <a:srgbClr val="000000"/>
                          </a:solidFill>
                          <a:ln w="9525" cap="flat">
                            <a:noFill/>
                            <a:prstDash val="solid"/>
                            <a:miter/>
                          </a:ln>
                        </wps:spPr>
                        <wps:bodyPr rtlCol="0" anchor="ctr"/>
                      </wps:wsp>
                      <wps:wsp>
                        <wps:cNvPr id="1463686247" name="Freeform 1463686247"/>
                        <wps:cNvSpPr/>
                        <wps:spPr>
                          <a:xfrm>
                            <a:off x="0" y="649605"/>
                            <a:ext cx="259079" cy="85725"/>
                          </a:xfrm>
                          <a:custGeom>
                            <a:avLst/>
                            <a:gdLst>
                              <a:gd name="connsiteX0" fmla="*/ 259080 w 259079"/>
                              <a:gd name="connsiteY0" fmla="*/ 42863 h 85725"/>
                              <a:gd name="connsiteX1" fmla="*/ 216217 w 259079"/>
                              <a:gd name="connsiteY1" fmla="*/ 0 h 85725"/>
                              <a:gd name="connsiteX2" fmla="*/ 42863 w 259079"/>
                              <a:gd name="connsiteY2" fmla="*/ 0 h 85725"/>
                              <a:gd name="connsiteX3" fmla="*/ 0 w 259079"/>
                              <a:gd name="connsiteY3" fmla="*/ 42863 h 85725"/>
                              <a:gd name="connsiteX4" fmla="*/ 42863 w 259079"/>
                              <a:gd name="connsiteY4" fmla="*/ 85725 h 85725"/>
                              <a:gd name="connsiteX5" fmla="*/ 216217 w 259079"/>
                              <a:gd name="connsiteY5" fmla="*/ 85725 h 85725"/>
                              <a:gd name="connsiteX6" fmla="*/ 259080 w 259079"/>
                              <a:gd name="connsiteY6" fmla="*/ 42863 h 85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79" h="85725">
                                <a:moveTo>
                                  <a:pt x="259080" y="42863"/>
                                </a:moveTo>
                                <a:cubicBezTo>
                                  <a:pt x="259080" y="19050"/>
                                  <a:pt x="240030" y="0"/>
                                  <a:pt x="216217" y="0"/>
                                </a:cubicBezTo>
                                <a:lnTo>
                                  <a:pt x="42863" y="0"/>
                                </a:lnTo>
                                <a:cubicBezTo>
                                  <a:pt x="19050" y="0"/>
                                  <a:pt x="0" y="19050"/>
                                  <a:pt x="0" y="42863"/>
                                </a:cubicBezTo>
                                <a:cubicBezTo>
                                  <a:pt x="0" y="66675"/>
                                  <a:pt x="19050" y="85725"/>
                                  <a:pt x="42863" y="85725"/>
                                </a:cubicBezTo>
                                <a:lnTo>
                                  <a:pt x="216217" y="85725"/>
                                </a:lnTo>
                                <a:cubicBezTo>
                                  <a:pt x="239078" y="85725"/>
                                  <a:pt x="259080" y="66675"/>
                                  <a:pt x="259080" y="42863"/>
                                </a:cubicBezTo>
                                <a:close/>
                              </a:path>
                            </a:pathLst>
                          </a:custGeom>
                          <a:solidFill>
                            <a:srgbClr val="000000"/>
                          </a:solidFill>
                          <a:ln w="9525" cap="flat">
                            <a:noFill/>
                            <a:prstDash val="solid"/>
                            <a:miter/>
                          </a:ln>
                        </wps:spPr>
                        <wps:bodyPr rtlCol="0" anchor="ctr"/>
                      </wps:wsp>
                      <wps:wsp>
                        <wps:cNvPr id="1851063710" name="Freeform 1851063710"/>
                        <wps:cNvSpPr/>
                        <wps:spPr>
                          <a:xfrm>
                            <a:off x="1708959" y="152215"/>
                            <a:ext cx="232083" cy="172587"/>
                          </a:xfrm>
                          <a:custGeom>
                            <a:avLst/>
                            <a:gdLst>
                              <a:gd name="connsiteX0" fmla="*/ 39831 w 232083"/>
                              <a:gd name="connsiteY0" fmla="*/ 172588 h 172587"/>
                              <a:gd name="connsiteX1" fmla="*/ 61738 w 232083"/>
                              <a:gd name="connsiteY1" fmla="*/ 166873 h 172587"/>
                              <a:gd name="connsiteX2" fmla="*/ 212233 w 232083"/>
                              <a:gd name="connsiteY2" fmla="*/ 80195 h 172587"/>
                              <a:gd name="connsiteX3" fmla="*/ 225568 w 232083"/>
                              <a:gd name="connsiteY3" fmla="*/ 20188 h 172587"/>
                              <a:gd name="connsiteX4" fmla="*/ 169371 w 232083"/>
                              <a:gd name="connsiteY4" fmla="*/ 4948 h 172587"/>
                              <a:gd name="connsiteX5" fmla="*/ 21733 w 232083"/>
                              <a:gd name="connsiteY5" fmla="*/ 91625 h 172587"/>
                              <a:gd name="connsiteX6" fmla="*/ 5540 w 232083"/>
                              <a:gd name="connsiteY6" fmla="*/ 150680 h 172587"/>
                              <a:gd name="connsiteX7" fmla="*/ 43640 w 232083"/>
                              <a:gd name="connsiteY7" fmla="*/ 172588 h 172587"/>
                              <a:gd name="connsiteX8" fmla="*/ 39831 w 232083"/>
                              <a:gd name="connsiteY8" fmla="*/ 17258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2083" h="172587">
                                <a:moveTo>
                                  <a:pt x="39831" y="172588"/>
                                </a:moveTo>
                                <a:cubicBezTo>
                                  <a:pt x="47451" y="172588"/>
                                  <a:pt x="55071" y="170682"/>
                                  <a:pt x="61738" y="166873"/>
                                </a:cubicBezTo>
                                <a:lnTo>
                                  <a:pt x="212233" y="80195"/>
                                </a:lnTo>
                                <a:cubicBezTo>
                                  <a:pt x="232236" y="67813"/>
                                  <a:pt x="237951" y="40190"/>
                                  <a:pt x="225568" y="20188"/>
                                </a:cubicBezTo>
                                <a:cubicBezTo>
                                  <a:pt x="213186" y="1138"/>
                                  <a:pt x="189373" y="-5530"/>
                                  <a:pt x="169371" y="4948"/>
                                </a:cubicBezTo>
                                <a:lnTo>
                                  <a:pt x="21733" y="91625"/>
                                </a:lnTo>
                                <a:cubicBezTo>
                                  <a:pt x="778" y="103055"/>
                                  <a:pt x="-5889" y="129725"/>
                                  <a:pt x="5540" y="150680"/>
                                </a:cubicBezTo>
                                <a:cubicBezTo>
                                  <a:pt x="13161" y="164015"/>
                                  <a:pt x="27448" y="172588"/>
                                  <a:pt x="43640" y="172588"/>
                                </a:cubicBezTo>
                                <a:lnTo>
                                  <a:pt x="39831" y="172588"/>
                                </a:lnTo>
                                <a:close/>
                              </a:path>
                            </a:pathLst>
                          </a:custGeom>
                          <a:solidFill>
                            <a:srgbClr val="000000"/>
                          </a:solidFill>
                          <a:ln w="9525" cap="flat">
                            <a:noFill/>
                            <a:prstDash val="solid"/>
                            <a:miter/>
                          </a:ln>
                        </wps:spPr>
                        <wps:bodyPr rtlCol="0" anchor="ctr"/>
                      </wps:wsp>
                      <wps:wsp>
                        <wps:cNvPr id="1290516904" name="Freeform 1290516904"/>
                        <wps:cNvSpPr/>
                        <wps:spPr>
                          <a:xfrm>
                            <a:off x="131619" y="1060900"/>
                            <a:ext cx="235893" cy="172587"/>
                          </a:xfrm>
                          <a:custGeom>
                            <a:avLst/>
                            <a:gdLst>
                              <a:gd name="connsiteX0" fmla="*/ 172228 w 235893"/>
                              <a:gd name="connsiteY0" fmla="*/ 4948 h 172587"/>
                              <a:gd name="connsiteX1" fmla="*/ 21733 w 235893"/>
                              <a:gd name="connsiteY1" fmla="*/ 91625 h 172587"/>
                              <a:gd name="connsiteX2" fmla="*/ 5541 w 235893"/>
                              <a:gd name="connsiteY2" fmla="*/ 150680 h 172587"/>
                              <a:gd name="connsiteX3" fmla="*/ 43641 w 235893"/>
                              <a:gd name="connsiteY3" fmla="*/ 172588 h 172587"/>
                              <a:gd name="connsiteX4" fmla="*/ 65548 w 235893"/>
                              <a:gd name="connsiteY4" fmla="*/ 166873 h 172587"/>
                              <a:gd name="connsiteX5" fmla="*/ 216043 w 235893"/>
                              <a:gd name="connsiteY5" fmla="*/ 80195 h 172587"/>
                              <a:gd name="connsiteX6" fmla="*/ 229378 w 235893"/>
                              <a:gd name="connsiteY6" fmla="*/ 20187 h 172587"/>
                              <a:gd name="connsiteX7" fmla="*/ 172228 w 235893"/>
                              <a:gd name="connsiteY7" fmla="*/ 494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5893" h="172587">
                                <a:moveTo>
                                  <a:pt x="172228" y="4948"/>
                                </a:moveTo>
                                <a:lnTo>
                                  <a:pt x="21733" y="91625"/>
                                </a:lnTo>
                                <a:cubicBezTo>
                                  <a:pt x="778" y="103055"/>
                                  <a:pt x="-5889" y="129725"/>
                                  <a:pt x="5541" y="150680"/>
                                </a:cubicBezTo>
                                <a:cubicBezTo>
                                  <a:pt x="13161" y="164015"/>
                                  <a:pt x="27448" y="172588"/>
                                  <a:pt x="43641" y="172588"/>
                                </a:cubicBezTo>
                                <a:cubicBezTo>
                                  <a:pt x="51261" y="172588"/>
                                  <a:pt x="58881" y="170682"/>
                                  <a:pt x="65548" y="166873"/>
                                </a:cubicBezTo>
                                <a:lnTo>
                                  <a:pt x="216043" y="80195"/>
                                </a:lnTo>
                                <a:cubicBezTo>
                                  <a:pt x="236046" y="67812"/>
                                  <a:pt x="241761" y="40190"/>
                                  <a:pt x="229378" y="20187"/>
                                </a:cubicBezTo>
                                <a:cubicBezTo>
                                  <a:pt x="216996" y="1137"/>
                                  <a:pt x="192231" y="-5530"/>
                                  <a:pt x="172228" y="4948"/>
                                </a:cubicBezTo>
                                <a:close/>
                              </a:path>
                            </a:pathLst>
                          </a:custGeom>
                          <a:solidFill>
                            <a:srgbClr val="000000"/>
                          </a:solidFill>
                          <a:ln w="9525" cap="flat">
                            <a:noFill/>
                            <a:prstDash val="solid"/>
                            <a:miter/>
                          </a:ln>
                        </wps:spPr>
                        <wps:bodyPr rtlCol="0" anchor="ctr"/>
                      </wps:wsp>
                      <wps:wsp>
                        <wps:cNvPr id="306763211" name="Freeform 306763211"/>
                        <wps:cNvSpPr/>
                        <wps:spPr>
                          <a:xfrm>
                            <a:off x="134408" y="152070"/>
                            <a:ext cx="236114" cy="172732"/>
                          </a:xfrm>
                          <a:custGeom>
                            <a:avLst/>
                            <a:gdLst>
                              <a:gd name="connsiteX0" fmla="*/ 19897 w 236114"/>
                              <a:gd name="connsiteY0" fmla="*/ 80340 h 172732"/>
                              <a:gd name="connsiteX1" fmla="*/ 170392 w 236114"/>
                              <a:gd name="connsiteY1" fmla="*/ 167018 h 172732"/>
                              <a:gd name="connsiteX2" fmla="*/ 192299 w 236114"/>
                              <a:gd name="connsiteY2" fmla="*/ 172733 h 172732"/>
                              <a:gd name="connsiteX3" fmla="*/ 236114 w 236114"/>
                              <a:gd name="connsiteY3" fmla="*/ 129870 h 172732"/>
                              <a:gd name="connsiteX4" fmla="*/ 214207 w 236114"/>
                              <a:gd name="connsiteY4" fmla="*/ 91770 h 172732"/>
                              <a:gd name="connsiteX5" fmla="*/ 63712 w 236114"/>
                              <a:gd name="connsiteY5" fmla="*/ 5093 h 172732"/>
                              <a:gd name="connsiteX6" fmla="*/ 5609 w 236114"/>
                              <a:gd name="connsiteY6" fmla="*/ 23190 h 172732"/>
                              <a:gd name="connsiteX7" fmla="*/ 19897 w 236114"/>
                              <a:gd name="connsiteY7" fmla="*/ 80340 h 172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114" h="172732">
                                <a:moveTo>
                                  <a:pt x="19897" y="80340"/>
                                </a:moveTo>
                                <a:lnTo>
                                  <a:pt x="170392" y="167018"/>
                                </a:lnTo>
                                <a:cubicBezTo>
                                  <a:pt x="177059" y="170828"/>
                                  <a:pt x="184679" y="172733"/>
                                  <a:pt x="192299" y="172733"/>
                                </a:cubicBezTo>
                                <a:cubicBezTo>
                                  <a:pt x="216112" y="172733"/>
                                  <a:pt x="236114" y="153683"/>
                                  <a:pt x="236114" y="129870"/>
                                </a:cubicBezTo>
                                <a:cubicBezTo>
                                  <a:pt x="236114" y="114630"/>
                                  <a:pt x="227542" y="99390"/>
                                  <a:pt x="214207" y="91770"/>
                                </a:cubicBezTo>
                                <a:lnTo>
                                  <a:pt x="63712" y="5093"/>
                                </a:lnTo>
                                <a:cubicBezTo>
                                  <a:pt x="42757" y="-6337"/>
                                  <a:pt x="16087" y="2235"/>
                                  <a:pt x="5609" y="23190"/>
                                </a:cubicBezTo>
                                <a:cubicBezTo>
                                  <a:pt x="-5821" y="43193"/>
                                  <a:pt x="847" y="67958"/>
                                  <a:pt x="19897" y="80340"/>
                                </a:cubicBezTo>
                                <a:close/>
                              </a:path>
                            </a:pathLst>
                          </a:custGeom>
                          <a:solidFill>
                            <a:srgbClr val="000000"/>
                          </a:solidFill>
                          <a:ln w="9525" cap="flat">
                            <a:noFill/>
                            <a:prstDash val="solid"/>
                            <a:miter/>
                          </a:ln>
                        </wps:spPr>
                        <wps:bodyPr rtlCol="0" anchor="ctr"/>
                      </wps:wsp>
                      <wps:wsp>
                        <wps:cNvPr id="471957202" name="Freeform 471957202"/>
                        <wps:cNvSpPr/>
                        <wps:spPr>
                          <a:xfrm>
                            <a:off x="1706695" y="1060755"/>
                            <a:ext cx="236404" cy="171780"/>
                          </a:xfrm>
                          <a:custGeom>
                            <a:avLst/>
                            <a:gdLst>
                              <a:gd name="connsiteX0" fmla="*/ 213545 w 236404"/>
                              <a:gd name="connsiteY0" fmla="*/ 91770 h 171780"/>
                              <a:gd name="connsiteX1" fmla="*/ 63050 w 236404"/>
                              <a:gd name="connsiteY1" fmla="*/ 5093 h 171780"/>
                              <a:gd name="connsiteX2" fmla="*/ 4947 w 236404"/>
                              <a:gd name="connsiteY2" fmla="*/ 23190 h 171780"/>
                              <a:gd name="connsiteX3" fmla="*/ 20188 w 236404"/>
                              <a:gd name="connsiteY3" fmla="*/ 79388 h 171780"/>
                              <a:gd name="connsiteX4" fmla="*/ 170683 w 236404"/>
                              <a:gd name="connsiteY4" fmla="*/ 166065 h 171780"/>
                              <a:gd name="connsiteX5" fmla="*/ 192590 w 236404"/>
                              <a:gd name="connsiteY5" fmla="*/ 171780 h 171780"/>
                              <a:gd name="connsiteX6" fmla="*/ 236405 w 236404"/>
                              <a:gd name="connsiteY6" fmla="*/ 128918 h 171780"/>
                              <a:gd name="connsiteX7" fmla="*/ 213545 w 236404"/>
                              <a:gd name="connsiteY7" fmla="*/ 91770 h 171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404" h="171780">
                                <a:moveTo>
                                  <a:pt x="213545" y="91770"/>
                                </a:moveTo>
                                <a:lnTo>
                                  <a:pt x="63050" y="5093"/>
                                </a:lnTo>
                                <a:cubicBezTo>
                                  <a:pt x="42095" y="-6337"/>
                                  <a:pt x="15425" y="2235"/>
                                  <a:pt x="4947" y="23190"/>
                                </a:cubicBezTo>
                                <a:cubicBezTo>
                                  <a:pt x="-5530" y="43193"/>
                                  <a:pt x="1138" y="67958"/>
                                  <a:pt x="20188" y="79388"/>
                                </a:cubicBezTo>
                                <a:lnTo>
                                  <a:pt x="170683" y="166065"/>
                                </a:lnTo>
                                <a:cubicBezTo>
                                  <a:pt x="177350" y="169875"/>
                                  <a:pt x="184970" y="171780"/>
                                  <a:pt x="192590" y="171780"/>
                                </a:cubicBezTo>
                                <a:cubicBezTo>
                                  <a:pt x="216402" y="171780"/>
                                  <a:pt x="236405" y="152730"/>
                                  <a:pt x="236405" y="128918"/>
                                </a:cubicBezTo>
                                <a:cubicBezTo>
                                  <a:pt x="236405" y="113677"/>
                                  <a:pt x="227833" y="99390"/>
                                  <a:pt x="213545" y="91770"/>
                                </a:cubicBezTo>
                                <a:close/>
                              </a:path>
                            </a:pathLst>
                          </a:custGeom>
                          <a:solidFill>
                            <a:srgbClr val="000000"/>
                          </a:solidFill>
                          <a:ln w="9525" cap="flat">
                            <a:noFill/>
                            <a:prstDash val="solid"/>
                            <a:miter/>
                          </a:ln>
                        </wps:spPr>
                        <wps:bodyPr rtlCol="0" anchor="ctr"/>
                      </wps:wsp>
                      <wps:wsp>
                        <wps:cNvPr id="1628699931" name="Freeform 1628699931"/>
                        <wps:cNvSpPr/>
                        <wps:spPr>
                          <a:xfrm>
                            <a:off x="864461" y="346152"/>
                            <a:ext cx="346575" cy="778749"/>
                          </a:xfrm>
                          <a:custGeom>
                            <a:avLst/>
                            <a:gdLst>
                              <a:gd name="connsiteX0" fmla="*/ 172812 w 346575"/>
                              <a:gd name="connsiteY0" fmla="*/ 778750 h 778749"/>
                              <a:gd name="connsiteX1" fmla="*/ 157572 w 346575"/>
                              <a:gd name="connsiteY1" fmla="*/ 775892 h 778749"/>
                              <a:gd name="connsiteX2" fmla="*/ 131854 w 346575"/>
                              <a:gd name="connsiteY2" fmla="*/ 720648 h 778749"/>
                              <a:gd name="connsiteX3" fmla="*/ 131854 w 346575"/>
                              <a:gd name="connsiteY3" fmla="*/ 720648 h 778749"/>
                              <a:gd name="connsiteX4" fmla="*/ 240439 w 346575"/>
                              <a:gd name="connsiteY4" fmla="*/ 432992 h 778749"/>
                              <a:gd name="connsiteX5" fmla="*/ 43272 w 346575"/>
                              <a:gd name="connsiteY5" fmla="*/ 432992 h 778749"/>
                              <a:gd name="connsiteX6" fmla="*/ 8029 w 346575"/>
                              <a:gd name="connsiteY6" fmla="*/ 413942 h 778749"/>
                              <a:gd name="connsiteX7" fmla="*/ 3267 w 346575"/>
                              <a:gd name="connsiteY7" fmla="*/ 373937 h 778749"/>
                              <a:gd name="connsiteX8" fmla="*/ 132807 w 346575"/>
                              <a:gd name="connsiteY8" fmla="*/ 28180 h 778749"/>
                              <a:gd name="connsiteX9" fmla="*/ 189004 w 346575"/>
                              <a:gd name="connsiteY9" fmla="*/ 2463 h 778749"/>
                              <a:gd name="connsiteX10" fmla="*/ 214722 w 346575"/>
                              <a:gd name="connsiteY10" fmla="*/ 58660 h 778749"/>
                              <a:gd name="connsiteX11" fmla="*/ 214722 w 346575"/>
                              <a:gd name="connsiteY11" fmla="*/ 58660 h 778749"/>
                              <a:gd name="connsiteX12" fmla="*/ 106137 w 346575"/>
                              <a:gd name="connsiteY12" fmla="*/ 346315 h 778749"/>
                              <a:gd name="connsiteX13" fmla="*/ 303304 w 346575"/>
                              <a:gd name="connsiteY13" fmla="*/ 346315 h 778749"/>
                              <a:gd name="connsiteX14" fmla="*/ 338547 w 346575"/>
                              <a:gd name="connsiteY14" fmla="*/ 365365 h 778749"/>
                              <a:gd name="connsiteX15" fmla="*/ 343309 w 346575"/>
                              <a:gd name="connsiteY15" fmla="*/ 405370 h 778749"/>
                              <a:gd name="connsiteX16" fmla="*/ 213769 w 346575"/>
                              <a:gd name="connsiteY16" fmla="*/ 751128 h 778749"/>
                              <a:gd name="connsiteX17" fmla="*/ 172812 w 346575"/>
                              <a:gd name="connsiteY17" fmla="*/ 778750 h 77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6575" h="778749">
                                <a:moveTo>
                                  <a:pt x="172812" y="778750"/>
                                </a:moveTo>
                                <a:cubicBezTo>
                                  <a:pt x="168049" y="778750"/>
                                  <a:pt x="162334" y="777798"/>
                                  <a:pt x="157572" y="775892"/>
                                </a:cubicBezTo>
                                <a:cubicBezTo>
                                  <a:pt x="134712" y="767320"/>
                                  <a:pt x="123282" y="742555"/>
                                  <a:pt x="131854" y="720648"/>
                                </a:cubicBezTo>
                                <a:cubicBezTo>
                                  <a:pt x="131854" y="720648"/>
                                  <a:pt x="131854" y="720648"/>
                                  <a:pt x="131854" y="720648"/>
                                </a:cubicBezTo>
                                <a:lnTo>
                                  <a:pt x="240439" y="432992"/>
                                </a:lnTo>
                                <a:lnTo>
                                  <a:pt x="43272" y="432992"/>
                                </a:lnTo>
                                <a:cubicBezTo>
                                  <a:pt x="28984" y="432992"/>
                                  <a:pt x="15649" y="426325"/>
                                  <a:pt x="8029" y="413942"/>
                                </a:cubicBezTo>
                                <a:cubicBezTo>
                                  <a:pt x="-543" y="402512"/>
                                  <a:pt x="-2448" y="387273"/>
                                  <a:pt x="3267" y="373937"/>
                                </a:cubicBezTo>
                                <a:lnTo>
                                  <a:pt x="132807" y="28180"/>
                                </a:lnTo>
                                <a:cubicBezTo>
                                  <a:pt x="141379" y="5320"/>
                                  <a:pt x="166144" y="-5158"/>
                                  <a:pt x="189004" y="2463"/>
                                </a:cubicBezTo>
                                <a:cubicBezTo>
                                  <a:pt x="211864" y="11035"/>
                                  <a:pt x="222342" y="35800"/>
                                  <a:pt x="214722" y="58660"/>
                                </a:cubicBezTo>
                                <a:lnTo>
                                  <a:pt x="214722" y="58660"/>
                                </a:lnTo>
                                <a:lnTo>
                                  <a:pt x="106137" y="346315"/>
                                </a:lnTo>
                                <a:lnTo>
                                  <a:pt x="303304" y="346315"/>
                                </a:lnTo>
                                <a:cubicBezTo>
                                  <a:pt x="317592" y="346315"/>
                                  <a:pt x="330927" y="352983"/>
                                  <a:pt x="338547" y="365365"/>
                                </a:cubicBezTo>
                                <a:cubicBezTo>
                                  <a:pt x="347119" y="376795"/>
                                  <a:pt x="349024" y="392035"/>
                                  <a:pt x="343309" y="405370"/>
                                </a:cubicBezTo>
                                <a:lnTo>
                                  <a:pt x="213769" y="751128"/>
                                </a:lnTo>
                                <a:cubicBezTo>
                                  <a:pt x="207102" y="767320"/>
                                  <a:pt x="190909" y="778750"/>
                                  <a:pt x="172812" y="778750"/>
                                </a:cubicBezTo>
                                <a:close/>
                              </a:path>
                            </a:pathLst>
                          </a:custGeom>
                          <a:solidFill>
                            <a:srgbClr val="000000">
                              <a:alpha val="50000"/>
                            </a:srgbClr>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0A1454AA" id="Graphic 10" o:spid="_x0000_s1026" style="position:absolute;margin-left:372.4pt;margin-top:80.1pt;width:36.8pt;height:36.75pt;z-index:251672576;mso-position-vertical-relative:page;mso-width-relative:margin;mso-height-relative:margin" coordsize="20754,20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">
                <v:shape id="Freeform 1096335025" o:spid="_x0000_s1027" style="position:absolute;left:8639;top:18602;width:3467;height:1733;visibility:visible;mso-wrap-style:square;v-text-anchor:middle" coordsize="346710,1733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" path="m346710,v,95250,-77152,173355,-173355,173355c77153,173355,,96203,,l346710,xe" fillcolor="black" stroked="f">
                  <v:fill opacity="15677f"/>
                  <v:stroke joinstyle="miter"/>
                  <v:path arrowok="t" o:connecttype="custom" o:connectlocs="346710,0;173355,173355;0,0;346710,0" o:connectangles="0,0,0,0"/>
                </v:shape>
                <v:shape id="Freeform 883368073" o:spid="_x0000_s1028" style="position:absolute;left:3459;width:13838;height:20741;visibility:visible;mso-wrap-style:square;v-text-anchor:middle" coordsize="1383760,207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" path="m1383761,685800v,-182880,-72391,-357187,-202883,-485775c909415,-66675,474123,-66675,202661,200025,-64992,463868,-67850,895350,195993,1163955v1905,1905,4762,4763,6668,6668c287433,1252538,347440,1356360,376015,1470660r-29527,c322675,1470660,303625,1489710,303625,1513523v,23812,19050,42862,42863,42862l389350,1556385v,12383,1905,23813,1905,37147l391255,1643063r-45719,c321723,1643063,302673,1662113,302673,1685925v,23813,19050,42863,42863,42863l388398,1728788r,129539c388398,1882140,407448,1901190,431261,1901190r47625,c502698,2018348,616998,2093595,734155,2069782v84773,-17144,151448,-83819,168593,-168592l950373,1901190v23813,,42863,-19050,42863,-42863l993236,1728788r42862,c1059911,1728788,1078961,1709738,1078961,1685925v,-23812,-19050,-42862,-42863,-42862l993236,1643063r,-49531c993236,1581150,993236,1568768,995140,1556385r40958,c1059911,1556385,1078961,1537335,1078961,1513523v,-23813,-19050,-42863,-42863,-42863l1007523,1470660v28575,-114300,88582,-218122,173355,-300037c1311370,1042988,1383761,867727,1383761,685800xm691293,1989773v-55245,,-103823,-34291,-122873,-86678l813213,1903095v-18098,52387,-66675,86678,-121920,86678xm920845,1470660r-316230,c580803,1470660,561753,1489710,561753,1513523v,23812,19050,42862,42862,42862l909415,1556385v,12383,-1904,23813,-1904,37147l907511,1643063r-302896,c580803,1643063,561753,1662113,561753,1685925v,23813,19050,42863,42862,42863l907511,1728788r,86677l475075,1815465r,-222885c475075,1565910,473170,1539240,469361,1512570r,c469361,1510665,469361,1507807,469361,1505902,445548,1354455,374111,1214438,264573,1107757,31211,877252,27400,501968,257905,267653v1906,-1906,4763,-4763,6668,-6668c501745,26670,883698,26670,1120871,260985v233362,230505,237172,605790,6667,840105c1125633,1102995,1122775,1105852,1120871,1107757v-100966,99061,-170498,225743,-200026,362903xe" fillcolor="black" stroked="f">
                  <v:stroke joinstyle="miter"/>
                  <v:path arrowok="t" o:connecttype="custom" o:connectlocs="1383761,685800;1180878,200025;202661,200025;195993,1163955;202661,1170623;376015,1470660;346488,1470660;303625,1513523;346488,1556385;389350,1556385;391255,1593532;391255,1643063;345536,1643063;302673,1685925;345536,1728788;388398,1728788;388398,1858327;431261,1901190;478886,1901190;734155,2069782;902748,1901190;950373,1901190;993236,1858327;993236,1728788;1036098,1728788;1078961,1685925;1036098,1643063;993236,1643063;993236,1593532;995140,1556385;1036098,1556385;1078961,1513523;1036098,1470660;1007523,1470660;1180878,1170623;1383761,685800;691293,1989773;568420,1903095;813213,1903095;691293,1989773;920845,1470660;604615,1470660;561753,1513523;604615,1556385;909415,1556385;907511,1593532;907511,1643063;604615,1643063;561753,1685925;604615,1728788;907511,1728788;907511,1815465;475075,1815465;475075,1592580;469361,1512570;469361,1512570;469361,1505902;264573,1107757;257905,267653;264573,260985;1120871,260985;1127538,1101090;1120871,1107757;920845,1470660" o:connectangles="0,0,0,0,0,0,0,0,0,0,0,0,0,0,0,0,0,0,0,0,0,0,0,0,0,0,0,0,0,0,0,0,0,0,0,0,0,0,0,0,0,0,0,0,0,0,0,0,0,0,0,0,0,0,0,0,0,0,0,0,0,0,0,0"/>
                </v:shape>
                <v:shape id="Freeform 447592968" o:spid="_x0000_s1029" style="position:absolute;left:18164;top:6486;width:2590;height:857;visibility:visible;mso-wrap-style:square;v-text-anchor:middle" coordsize="259080,857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" path="m216218,l42863,c19050,,,19050,,42862,,66675,19050,85725,42863,85725r173355,c240030,85725,259080,66675,259080,42862,259080,19050,240030,,216218,xe" fillcolor="black" stroked="f">
                  <v:stroke joinstyle="miter"/>
                  <v:path arrowok="t" o:connecttype="custom" o:connectlocs="216218,0;42863,0;0,42862;42863,85725;216218,85725;259080,42862;216218,0" o:connectangles="0,0,0,0,0,0,0"/>
                </v:shape>
                <v:shape id="Freeform 1463686247" o:spid="_x0000_s1030" style="position:absolute;top:6496;width:2590;height:857;visibility:visible;mso-wrap-style:square;v-text-anchor:middle" coordsize="259079,857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" path="m259080,42863c259080,19050,240030,,216217,l42863,c19050,,,19050,,42863,,66675,19050,85725,42863,85725r173354,c239078,85725,259080,66675,259080,42863xe" fillcolor="black" stroked="f">
                  <v:stroke joinstyle="miter"/>
                  <v:path arrowok="t" o:connecttype="custom" o:connectlocs="259080,42863;216217,0;42863,0;0,42863;42863,85725;216217,85725;259080,42863" o:connectangles="0,0,0,0,0,0,0"/>
                </v:shape>
                <v:shape id="Freeform 1851063710" o:spid="_x0000_s1031" style="position:absolute;left:17089;top:1522;width:2321;height:1726;visibility:visible;mso-wrap-style:square;v-text-anchor:middle" coordsize="23208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" path="m39831,172588v7620,,15240,-1906,21907,-5715l212233,80195c232236,67813,237951,40190,225568,20188,213186,1138,189373,-5530,169371,4948l21733,91625c778,103055,-5889,129725,5540,150680v7621,13335,21908,21908,38100,21908l39831,172588xe" fillcolor="black" stroked="f">
                  <v:stroke joinstyle="miter"/>
                  <v:path arrowok="t" o:connecttype="custom" o:connectlocs="39831,172588;61738,166873;212233,80195;225568,20188;169371,4948;21733,91625;5540,150680;43640,172588;39831,172588" o:connectangles="0,0,0,0,0,0,0,0,0"/>
                </v:shape>
                <v:shape id="Freeform 1290516904" o:spid="_x0000_s1032" style="position:absolute;left:1316;top:10609;width:2359;height:1725;visibility:visible;mso-wrap-style:square;v-text-anchor:middle" coordsize="23589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" path="m172228,4948l21733,91625c778,103055,-5889,129725,5541,150680v7620,13335,21907,21908,38100,21908c51261,172588,58881,170682,65548,166873l216043,80195c236046,67812,241761,40190,229378,20187,216996,1137,192231,-5530,172228,4948xe" fillcolor="black" stroked="f">
                  <v:stroke joinstyle="miter"/>
                  <v:path arrowok="t" o:connecttype="custom" o:connectlocs="172228,4948;21733,91625;5541,150680;43641,172588;65548,166873;216043,80195;229378,20187;172228,4948" o:connectangles="0,0,0,0,0,0,0,0"/>
                </v:shape>
                <v:shape id="Freeform 306763211" o:spid="_x0000_s1033" style="position:absolute;left:1344;top:1520;width:2361;height:1728;visibility:visible;mso-wrap-style:square;v-text-anchor:middle" coordsize="236114,1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" path="m19897,80340r150495,86678c177059,170828,184679,172733,192299,172733v23813,,43815,-19050,43815,-42863c236114,114630,227542,99390,214207,91770l63712,5093c42757,-6337,16087,2235,5609,23190,-5821,43193,847,67958,19897,80340xe" fillcolor="black" stroked="f">
                  <v:stroke joinstyle="miter"/>
                  <v:path arrowok="t" o:connecttype="custom" o:connectlocs="19897,80340;170392,167018;192299,172733;236114,129870;214207,91770;63712,5093;5609,23190;19897,80340" o:connectangles="0,0,0,0,0,0,0,0"/>
                </v:shape>
                <v:shape id="Freeform 471957202" o:spid="_x0000_s1034" style="position:absolute;left:17066;top:10607;width:2364;height:1718;visibility:visible;mso-wrap-style:square;v-text-anchor:middle" coordsize="236404,1717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" path="m213545,91770l63050,5093c42095,-6337,15425,2235,4947,23190,-5530,43193,1138,67958,20188,79388r150495,86677c177350,169875,184970,171780,192590,171780v23812,,43815,-19050,43815,-42862c236405,113677,227833,99390,213545,91770xe" fillcolor="black" stroked="f">
                  <v:stroke joinstyle="miter"/>
                  <v:path arrowok="t" o:connecttype="custom" o:connectlocs="213545,91770;63050,5093;4947,23190;20188,79388;170683,166065;192590,171780;236405,128918;213545,91770" o:connectangles="0,0,0,0,0,0,0,0"/>
                </v:shape>
                <v:shape id="Freeform 1628699931" o:spid="_x0000_s1035" style="position:absolute;left:8644;top:3461;width:3466;height:7788;visibility:visible;mso-wrap-style:square;v-text-anchor:middle" coordsize="346575,7787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" path="m172812,778750v-4763,,-10478,-952,-15240,-2858c134712,767320,123282,742555,131854,720648v,,,,,l240439,432992r-197167,c28984,432992,15649,426325,8029,413942,-543,402512,-2448,387273,3267,373937l132807,28180c141379,5320,166144,-5158,189004,2463v22860,8572,33338,33337,25718,56197l214722,58660,106137,346315r197167,c317592,346315,330927,352983,338547,365365v8572,11430,10477,26670,4762,40005l213769,751128v-6667,16192,-22860,27622,-40957,27622xe" fillcolor="black" stroked="f">
                  <v:fill opacity="32896f"/>
                  <v:stroke joinstyle="miter"/>
                  <v:path arrowok="t" o:connecttype="custom" o:connectlocs="172812,778750;157572,775892;131854,720648;131854,720648;240439,432992;43272,432992;8029,413942;3267,373937;132807,28180;189004,2463;214722,58660;214722,58660;106137,346315;303304,346315;338547,365365;343309,405370;213769,751128;172812,778750" o:connectangles="0,0,0,0,0,0,0,0,0,0,0,0,0,0,0,0,0,0"/>
                </v:shape>
                <w10:wrap anchory="page"/>
              </v:group>
            </w:pict>
          </mc:Fallback>
        </mc:AlternateContent>
      </w:r>
      <w:r>
        <w:rPr>
          <w:noProof/>
        </w:rPr>
        <mc:AlternateContent>
          <mc:Choice Requires="wpg">
            <w:drawing>
              <wp:anchor distT="0" distB="0" distL="114300" distR="114300" simplePos="0" relativeHeight="251671552" behindDoc="0" locked="0" layoutInCell="1" allowOverlap="1" wp14:anchorId="00B1E6E5" wp14:editId="556672F2">
                <wp:simplePos x="0" y="0"/>
                <wp:positionH relativeFrom="column">
                  <wp:posOffset>849630</wp:posOffset>
                </wp:positionH>
                <wp:positionV relativeFrom="page">
                  <wp:posOffset>1099242</wp:posOffset>
                </wp:positionV>
                <wp:extent cx="1129030" cy="319405"/>
                <wp:effectExtent l="0" t="0" r="1270" b="0"/>
                <wp:wrapNone/>
                <wp:docPr id="478167971" name="Graphic 10"/>
                <wp:cNvGraphicFramePr/>
                <a:graphic xmlns:a="http://schemas.openxmlformats.org/drawingml/2006/main">
                  <a:graphicData uri="http://schemas.microsoft.com/office/word/2010/wordprocessingGroup">
                    <wpg:wgp>
                      <wpg:cNvGrpSpPr/>
                      <wpg:grpSpPr>
                        <a:xfrm>
                          <a:off x="0" y="0"/>
                          <a:ext cx="1129030" cy="319405"/>
                          <a:chOff x="0" y="0"/>
                          <a:chExt cx="1664969" cy="471487"/>
                        </a:xfrm>
                        <a:solidFill>
                          <a:srgbClr val="000000"/>
                        </a:solidFill>
                      </wpg:grpSpPr>
                      <wps:wsp>
                        <wps:cNvPr id="776811903" name="Freeform 776811903"/>
                        <wps:cNvSpPr/>
                        <wps:spPr>
                          <a:xfrm>
                            <a:off x="0" y="11431"/>
                            <a:ext cx="477202" cy="450532"/>
                          </a:xfrm>
                          <a:custGeom>
                            <a:avLst/>
                            <a:gdLst>
                              <a:gd name="connsiteX0" fmla="*/ 347663 w 477202"/>
                              <a:gd name="connsiteY0" fmla="*/ 201930 h 450532"/>
                              <a:gd name="connsiteX1" fmla="*/ 298133 w 477202"/>
                              <a:gd name="connsiteY1" fmla="*/ 218123 h 450532"/>
                              <a:gd name="connsiteX2" fmla="*/ 352425 w 477202"/>
                              <a:gd name="connsiteY2" fmla="*/ 247650 h 450532"/>
                              <a:gd name="connsiteX3" fmla="*/ 367665 w 477202"/>
                              <a:gd name="connsiteY3" fmla="*/ 320040 h 450532"/>
                              <a:gd name="connsiteX4" fmla="*/ 367665 w 477202"/>
                              <a:gd name="connsiteY4" fmla="*/ 350520 h 450532"/>
                              <a:gd name="connsiteX5" fmla="*/ 367665 w 477202"/>
                              <a:gd name="connsiteY5" fmla="*/ 358140 h 450532"/>
                              <a:gd name="connsiteX6" fmla="*/ 398145 w 477202"/>
                              <a:gd name="connsiteY6" fmla="*/ 405765 h 450532"/>
                              <a:gd name="connsiteX7" fmla="*/ 429578 w 477202"/>
                              <a:gd name="connsiteY7" fmla="*/ 348615 h 450532"/>
                              <a:gd name="connsiteX8" fmla="*/ 429578 w 477202"/>
                              <a:gd name="connsiteY8" fmla="*/ 328613 h 450532"/>
                              <a:gd name="connsiteX9" fmla="*/ 429578 w 477202"/>
                              <a:gd name="connsiteY9" fmla="*/ 312420 h 450532"/>
                              <a:gd name="connsiteX10" fmla="*/ 429578 w 477202"/>
                              <a:gd name="connsiteY10" fmla="*/ 302895 h 450532"/>
                              <a:gd name="connsiteX11" fmla="*/ 432435 w 477202"/>
                              <a:gd name="connsiteY11" fmla="*/ 276225 h 450532"/>
                              <a:gd name="connsiteX12" fmla="*/ 453390 w 477202"/>
                              <a:gd name="connsiteY12" fmla="*/ 264795 h 450532"/>
                              <a:gd name="connsiteX13" fmla="*/ 477203 w 477202"/>
                              <a:gd name="connsiteY13" fmla="*/ 292417 h 450532"/>
                              <a:gd name="connsiteX14" fmla="*/ 476250 w 477202"/>
                              <a:gd name="connsiteY14" fmla="*/ 306705 h 450532"/>
                              <a:gd name="connsiteX15" fmla="*/ 476250 w 477202"/>
                              <a:gd name="connsiteY15" fmla="*/ 320992 h 450532"/>
                              <a:gd name="connsiteX16" fmla="*/ 476250 w 477202"/>
                              <a:gd name="connsiteY16" fmla="*/ 339090 h 450532"/>
                              <a:gd name="connsiteX17" fmla="*/ 476250 w 477202"/>
                              <a:gd name="connsiteY17" fmla="*/ 356235 h 450532"/>
                              <a:gd name="connsiteX18" fmla="*/ 475298 w 477202"/>
                              <a:gd name="connsiteY18" fmla="*/ 368617 h 450532"/>
                              <a:gd name="connsiteX19" fmla="*/ 453390 w 477202"/>
                              <a:gd name="connsiteY19" fmla="*/ 428625 h 450532"/>
                              <a:gd name="connsiteX20" fmla="*/ 393383 w 477202"/>
                              <a:gd name="connsiteY20" fmla="*/ 450533 h 450532"/>
                              <a:gd name="connsiteX21" fmla="*/ 314325 w 477202"/>
                              <a:gd name="connsiteY21" fmla="*/ 371475 h 450532"/>
                              <a:gd name="connsiteX22" fmla="*/ 314325 w 477202"/>
                              <a:gd name="connsiteY22" fmla="*/ 351473 h 450532"/>
                              <a:gd name="connsiteX23" fmla="*/ 314325 w 477202"/>
                              <a:gd name="connsiteY23" fmla="*/ 328613 h 450532"/>
                              <a:gd name="connsiteX24" fmla="*/ 314325 w 477202"/>
                              <a:gd name="connsiteY24" fmla="*/ 314325 h 450532"/>
                              <a:gd name="connsiteX25" fmla="*/ 297180 w 477202"/>
                              <a:gd name="connsiteY25" fmla="*/ 255270 h 450532"/>
                              <a:gd name="connsiteX26" fmla="*/ 226695 w 477202"/>
                              <a:gd name="connsiteY26" fmla="*/ 240983 h 450532"/>
                              <a:gd name="connsiteX27" fmla="*/ 164783 w 477202"/>
                              <a:gd name="connsiteY27" fmla="*/ 240983 h 450532"/>
                              <a:gd name="connsiteX28" fmla="*/ 143828 w 477202"/>
                              <a:gd name="connsiteY28" fmla="*/ 266700 h 450532"/>
                              <a:gd name="connsiteX29" fmla="*/ 143828 w 477202"/>
                              <a:gd name="connsiteY29" fmla="*/ 318135 h 450532"/>
                              <a:gd name="connsiteX30" fmla="*/ 144780 w 477202"/>
                              <a:gd name="connsiteY30" fmla="*/ 374333 h 450532"/>
                              <a:gd name="connsiteX31" fmla="*/ 178118 w 477202"/>
                              <a:gd name="connsiteY31" fmla="*/ 407670 h 450532"/>
                              <a:gd name="connsiteX32" fmla="*/ 192405 w 477202"/>
                              <a:gd name="connsiteY32" fmla="*/ 406717 h 450532"/>
                              <a:gd name="connsiteX33" fmla="*/ 209550 w 477202"/>
                              <a:gd name="connsiteY33" fmla="*/ 405765 h 450532"/>
                              <a:gd name="connsiteX34" fmla="*/ 230505 w 477202"/>
                              <a:gd name="connsiteY34" fmla="*/ 427673 h 450532"/>
                              <a:gd name="connsiteX35" fmla="*/ 201930 w 477202"/>
                              <a:gd name="connsiteY35" fmla="*/ 450533 h 450532"/>
                              <a:gd name="connsiteX36" fmla="*/ 191452 w 477202"/>
                              <a:gd name="connsiteY36" fmla="*/ 449580 h 450532"/>
                              <a:gd name="connsiteX37" fmla="*/ 155258 w 477202"/>
                              <a:gd name="connsiteY37" fmla="*/ 444817 h 450532"/>
                              <a:gd name="connsiteX38" fmla="*/ 118110 w 477202"/>
                              <a:gd name="connsiteY38" fmla="*/ 441960 h 450532"/>
                              <a:gd name="connsiteX39" fmla="*/ 71438 w 477202"/>
                              <a:gd name="connsiteY39" fmla="*/ 445770 h 450532"/>
                              <a:gd name="connsiteX40" fmla="*/ 39053 w 477202"/>
                              <a:gd name="connsiteY40" fmla="*/ 449580 h 450532"/>
                              <a:gd name="connsiteX41" fmla="*/ 28575 w 477202"/>
                              <a:gd name="connsiteY41" fmla="*/ 450533 h 450532"/>
                              <a:gd name="connsiteX42" fmla="*/ 0 w 477202"/>
                              <a:gd name="connsiteY42" fmla="*/ 426720 h 450532"/>
                              <a:gd name="connsiteX43" fmla="*/ 20955 w 477202"/>
                              <a:gd name="connsiteY43" fmla="*/ 405765 h 450532"/>
                              <a:gd name="connsiteX44" fmla="*/ 39053 w 477202"/>
                              <a:gd name="connsiteY44" fmla="*/ 406717 h 450532"/>
                              <a:gd name="connsiteX45" fmla="*/ 53340 w 477202"/>
                              <a:gd name="connsiteY45" fmla="*/ 408623 h 450532"/>
                              <a:gd name="connsiteX46" fmla="*/ 87630 w 477202"/>
                              <a:gd name="connsiteY46" fmla="*/ 359092 h 450532"/>
                              <a:gd name="connsiteX47" fmla="*/ 87630 w 477202"/>
                              <a:gd name="connsiteY47" fmla="*/ 91440 h 450532"/>
                              <a:gd name="connsiteX48" fmla="*/ 53340 w 477202"/>
                              <a:gd name="connsiteY48" fmla="*/ 41910 h 450532"/>
                              <a:gd name="connsiteX49" fmla="*/ 37148 w 477202"/>
                              <a:gd name="connsiteY49" fmla="*/ 43815 h 450532"/>
                              <a:gd name="connsiteX50" fmla="*/ 20955 w 477202"/>
                              <a:gd name="connsiteY50" fmla="*/ 45720 h 450532"/>
                              <a:gd name="connsiteX51" fmla="*/ 6668 w 477202"/>
                              <a:gd name="connsiteY51" fmla="*/ 39052 h 450532"/>
                              <a:gd name="connsiteX52" fmla="*/ 953 w 477202"/>
                              <a:gd name="connsiteY52" fmla="*/ 23813 h 450532"/>
                              <a:gd name="connsiteX53" fmla="*/ 30480 w 477202"/>
                              <a:gd name="connsiteY53" fmla="*/ 0 h 450532"/>
                              <a:gd name="connsiteX54" fmla="*/ 40005 w 477202"/>
                              <a:gd name="connsiteY54" fmla="*/ 952 h 450532"/>
                              <a:gd name="connsiteX55" fmla="*/ 74295 w 477202"/>
                              <a:gd name="connsiteY55" fmla="*/ 4763 h 450532"/>
                              <a:gd name="connsiteX56" fmla="*/ 107633 w 477202"/>
                              <a:gd name="connsiteY56" fmla="*/ 5715 h 450532"/>
                              <a:gd name="connsiteX57" fmla="*/ 153353 w 477202"/>
                              <a:gd name="connsiteY57" fmla="*/ 4763 h 450532"/>
                              <a:gd name="connsiteX58" fmla="*/ 203835 w 477202"/>
                              <a:gd name="connsiteY58" fmla="*/ 1905 h 450532"/>
                              <a:gd name="connsiteX59" fmla="*/ 250508 w 477202"/>
                              <a:gd name="connsiteY59" fmla="*/ 952 h 450532"/>
                              <a:gd name="connsiteX60" fmla="*/ 397193 w 477202"/>
                              <a:gd name="connsiteY60" fmla="*/ 112395 h 450532"/>
                              <a:gd name="connsiteX61" fmla="*/ 347663 w 477202"/>
                              <a:gd name="connsiteY61" fmla="*/ 201930 h 450532"/>
                              <a:gd name="connsiteX62" fmla="*/ 162878 w 477202"/>
                              <a:gd name="connsiteY62" fmla="*/ 196215 h 450532"/>
                              <a:gd name="connsiteX63" fmla="*/ 225743 w 477202"/>
                              <a:gd name="connsiteY63" fmla="*/ 196215 h 450532"/>
                              <a:gd name="connsiteX64" fmla="*/ 309563 w 477202"/>
                              <a:gd name="connsiteY64" fmla="*/ 180023 h 450532"/>
                              <a:gd name="connsiteX65" fmla="*/ 343853 w 477202"/>
                              <a:gd name="connsiteY65" fmla="*/ 115252 h 450532"/>
                              <a:gd name="connsiteX66" fmla="*/ 239077 w 477202"/>
                              <a:gd name="connsiteY66" fmla="*/ 39052 h 450532"/>
                              <a:gd name="connsiteX67" fmla="*/ 163830 w 477202"/>
                              <a:gd name="connsiteY67" fmla="*/ 47625 h 450532"/>
                              <a:gd name="connsiteX68" fmla="*/ 143828 w 477202"/>
                              <a:gd name="connsiteY68" fmla="*/ 80963 h 450532"/>
                              <a:gd name="connsiteX69" fmla="*/ 143828 w 477202"/>
                              <a:gd name="connsiteY69" fmla="*/ 101918 h 450532"/>
                              <a:gd name="connsiteX70" fmla="*/ 143828 w 477202"/>
                              <a:gd name="connsiteY70" fmla="*/ 178118 h 450532"/>
                              <a:gd name="connsiteX71" fmla="*/ 147638 w 477202"/>
                              <a:gd name="connsiteY71" fmla="*/ 192405 h 450532"/>
                              <a:gd name="connsiteX72" fmla="*/ 162878 w 477202"/>
                              <a:gd name="connsiteY72" fmla="*/ 196215 h 4505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7202" h="450532">
                                <a:moveTo>
                                  <a:pt x="347663" y="201930"/>
                                </a:moveTo>
                                <a:cubicBezTo>
                                  <a:pt x="334328" y="208598"/>
                                  <a:pt x="318135" y="213360"/>
                                  <a:pt x="298133" y="218123"/>
                                </a:cubicBezTo>
                                <a:cubicBezTo>
                                  <a:pt x="323850" y="222885"/>
                                  <a:pt x="341948" y="232410"/>
                                  <a:pt x="352425" y="247650"/>
                                </a:cubicBezTo>
                                <a:cubicBezTo>
                                  <a:pt x="361950" y="261938"/>
                                  <a:pt x="367665" y="286703"/>
                                  <a:pt x="367665" y="320040"/>
                                </a:cubicBezTo>
                                <a:lnTo>
                                  <a:pt x="367665" y="350520"/>
                                </a:lnTo>
                                <a:cubicBezTo>
                                  <a:pt x="367665" y="352425"/>
                                  <a:pt x="367665" y="355283"/>
                                  <a:pt x="367665" y="358140"/>
                                </a:cubicBezTo>
                                <a:cubicBezTo>
                                  <a:pt x="367665" y="389573"/>
                                  <a:pt x="378143" y="405765"/>
                                  <a:pt x="398145" y="405765"/>
                                </a:cubicBezTo>
                                <a:cubicBezTo>
                                  <a:pt x="419100" y="405765"/>
                                  <a:pt x="429578" y="386715"/>
                                  <a:pt x="429578" y="348615"/>
                                </a:cubicBezTo>
                                <a:lnTo>
                                  <a:pt x="429578" y="328613"/>
                                </a:lnTo>
                                <a:lnTo>
                                  <a:pt x="429578" y="312420"/>
                                </a:lnTo>
                                <a:lnTo>
                                  <a:pt x="429578" y="302895"/>
                                </a:lnTo>
                                <a:cubicBezTo>
                                  <a:pt x="429578" y="290513"/>
                                  <a:pt x="430530" y="280988"/>
                                  <a:pt x="432435" y="276225"/>
                                </a:cubicBezTo>
                                <a:cubicBezTo>
                                  <a:pt x="436245" y="268605"/>
                                  <a:pt x="442913" y="264795"/>
                                  <a:pt x="453390" y="264795"/>
                                </a:cubicBezTo>
                                <a:cubicBezTo>
                                  <a:pt x="469583" y="264795"/>
                                  <a:pt x="477203" y="274320"/>
                                  <a:pt x="477203" y="292417"/>
                                </a:cubicBezTo>
                                <a:cubicBezTo>
                                  <a:pt x="477203" y="292417"/>
                                  <a:pt x="477203" y="298133"/>
                                  <a:pt x="476250" y="306705"/>
                                </a:cubicBezTo>
                                <a:lnTo>
                                  <a:pt x="476250" y="320992"/>
                                </a:lnTo>
                                <a:cubicBezTo>
                                  <a:pt x="476250" y="330517"/>
                                  <a:pt x="476250" y="336233"/>
                                  <a:pt x="476250" y="339090"/>
                                </a:cubicBezTo>
                                <a:lnTo>
                                  <a:pt x="476250" y="356235"/>
                                </a:lnTo>
                                <a:cubicBezTo>
                                  <a:pt x="476250" y="359092"/>
                                  <a:pt x="475298" y="362903"/>
                                  <a:pt x="475298" y="368617"/>
                                </a:cubicBezTo>
                                <a:cubicBezTo>
                                  <a:pt x="475298" y="394335"/>
                                  <a:pt x="467678" y="414338"/>
                                  <a:pt x="453390" y="428625"/>
                                </a:cubicBezTo>
                                <a:cubicBezTo>
                                  <a:pt x="439103" y="442913"/>
                                  <a:pt x="419100" y="450533"/>
                                  <a:pt x="393383" y="450533"/>
                                </a:cubicBezTo>
                                <a:cubicBezTo>
                                  <a:pt x="340995" y="450533"/>
                                  <a:pt x="314325" y="423863"/>
                                  <a:pt x="314325" y="371475"/>
                                </a:cubicBezTo>
                                <a:lnTo>
                                  <a:pt x="314325" y="351473"/>
                                </a:lnTo>
                                <a:lnTo>
                                  <a:pt x="314325" y="328613"/>
                                </a:lnTo>
                                <a:lnTo>
                                  <a:pt x="314325" y="314325"/>
                                </a:lnTo>
                                <a:cubicBezTo>
                                  <a:pt x="314325" y="284798"/>
                                  <a:pt x="308610" y="264795"/>
                                  <a:pt x="297180" y="255270"/>
                                </a:cubicBezTo>
                                <a:cubicBezTo>
                                  <a:pt x="285750" y="245745"/>
                                  <a:pt x="262890" y="240983"/>
                                  <a:pt x="226695" y="240983"/>
                                </a:cubicBezTo>
                                <a:lnTo>
                                  <a:pt x="164783" y="240983"/>
                                </a:lnTo>
                                <a:cubicBezTo>
                                  <a:pt x="150495" y="240983"/>
                                  <a:pt x="143828" y="249555"/>
                                  <a:pt x="143828" y="266700"/>
                                </a:cubicBezTo>
                                <a:lnTo>
                                  <a:pt x="143828" y="318135"/>
                                </a:lnTo>
                                <a:cubicBezTo>
                                  <a:pt x="143828" y="351473"/>
                                  <a:pt x="143828" y="369570"/>
                                  <a:pt x="144780" y="374333"/>
                                </a:cubicBezTo>
                                <a:cubicBezTo>
                                  <a:pt x="148590" y="396240"/>
                                  <a:pt x="160020" y="407670"/>
                                  <a:pt x="178118" y="407670"/>
                                </a:cubicBezTo>
                                <a:cubicBezTo>
                                  <a:pt x="184785" y="407670"/>
                                  <a:pt x="188595" y="407670"/>
                                  <a:pt x="192405" y="406717"/>
                                </a:cubicBezTo>
                                <a:cubicBezTo>
                                  <a:pt x="200025" y="405765"/>
                                  <a:pt x="205740" y="405765"/>
                                  <a:pt x="209550" y="405765"/>
                                </a:cubicBezTo>
                                <a:cubicBezTo>
                                  <a:pt x="223838" y="405765"/>
                                  <a:pt x="230505" y="413385"/>
                                  <a:pt x="230505" y="427673"/>
                                </a:cubicBezTo>
                                <a:cubicBezTo>
                                  <a:pt x="230505" y="442913"/>
                                  <a:pt x="220980" y="450533"/>
                                  <a:pt x="201930" y="450533"/>
                                </a:cubicBezTo>
                                <a:lnTo>
                                  <a:pt x="191452" y="449580"/>
                                </a:lnTo>
                                <a:lnTo>
                                  <a:pt x="155258" y="444817"/>
                                </a:lnTo>
                                <a:cubicBezTo>
                                  <a:pt x="141923" y="442913"/>
                                  <a:pt x="129540" y="441960"/>
                                  <a:pt x="118110" y="441960"/>
                                </a:cubicBezTo>
                                <a:cubicBezTo>
                                  <a:pt x="104775" y="441960"/>
                                  <a:pt x="89535" y="442913"/>
                                  <a:pt x="71438" y="445770"/>
                                </a:cubicBezTo>
                                <a:lnTo>
                                  <a:pt x="39053" y="449580"/>
                                </a:lnTo>
                                <a:cubicBezTo>
                                  <a:pt x="32385" y="450533"/>
                                  <a:pt x="28575" y="450533"/>
                                  <a:pt x="28575" y="450533"/>
                                </a:cubicBezTo>
                                <a:cubicBezTo>
                                  <a:pt x="9525" y="450533"/>
                                  <a:pt x="0" y="442913"/>
                                  <a:pt x="0" y="426720"/>
                                </a:cubicBezTo>
                                <a:cubicBezTo>
                                  <a:pt x="0" y="412433"/>
                                  <a:pt x="6668" y="405765"/>
                                  <a:pt x="20955" y="405765"/>
                                </a:cubicBezTo>
                                <a:cubicBezTo>
                                  <a:pt x="22860" y="405765"/>
                                  <a:pt x="29528" y="405765"/>
                                  <a:pt x="39053" y="406717"/>
                                </a:cubicBezTo>
                                <a:cubicBezTo>
                                  <a:pt x="43815" y="407670"/>
                                  <a:pt x="48578" y="408623"/>
                                  <a:pt x="53340" y="408623"/>
                                </a:cubicBezTo>
                                <a:cubicBezTo>
                                  <a:pt x="76200" y="408623"/>
                                  <a:pt x="87630" y="391478"/>
                                  <a:pt x="87630" y="359092"/>
                                </a:cubicBezTo>
                                <a:lnTo>
                                  <a:pt x="87630" y="91440"/>
                                </a:lnTo>
                                <a:cubicBezTo>
                                  <a:pt x="87630" y="58102"/>
                                  <a:pt x="76200" y="41910"/>
                                  <a:pt x="53340" y="41910"/>
                                </a:cubicBezTo>
                                <a:cubicBezTo>
                                  <a:pt x="49530" y="41910"/>
                                  <a:pt x="44768" y="42863"/>
                                  <a:pt x="37148" y="43815"/>
                                </a:cubicBezTo>
                                <a:cubicBezTo>
                                  <a:pt x="30480" y="44768"/>
                                  <a:pt x="24765" y="45720"/>
                                  <a:pt x="20955" y="45720"/>
                                </a:cubicBezTo>
                                <a:cubicBezTo>
                                  <a:pt x="15240" y="45720"/>
                                  <a:pt x="10478" y="43815"/>
                                  <a:pt x="6668" y="39052"/>
                                </a:cubicBezTo>
                                <a:cubicBezTo>
                                  <a:pt x="2858" y="35243"/>
                                  <a:pt x="953" y="29527"/>
                                  <a:pt x="953" y="23813"/>
                                </a:cubicBezTo>
                                <a:cubicBezTo>
                                  <a:pt x="953" y="8573"/>
                                  <a:pt x="10478" y="0"/>
                                  <a:pt x="30480" y="0"/>
                                </a:cubicBezTo>
                                <a:cubicBezTo>
                                  <a:pt x="32385" y="0"/>
                                  <a:pt x="35243" y="0"/>
                                  <a:pt x="40005" y="952"/>
                                </a:cubicBezTo>
                                <a:lnTo>
                                  <a:pt x="74295" y="4763"/>
                                </a:lnTo>
                                <a:cubicBezTo>
                                  <a:pt x="82868" y="5715"/>
                                  <a:pt x="94298" y="5715"/>
                                  <a:pt x="107633" y="5715"/>
                                </a:cubicBezTo>
                                <a:cubicBezTo>
                                  <a:pt x="120968" y="5715"/>
                                  <a:pt x="137160" y="5715"/>
                                  <a:pt x="153353" y="4763"/>
                                </a:cubicBezTo>
                                <a:lnTo>
                                  <a:pt x="203835" y="1905"/>
                                </a:lnTo>
                                <a:cubicBezTo>
                                  <a:pt x="220980" y="952"/>
                                  <a:pt x="236220" y="952"/>
                                  <a:pt x="250508" y="952"/>
                                </a:cubicBezTo>
                                <a:cubicBezTo>
                                  <a:pt x="348615" y="952"/>
                                  <a:pt x="397193" y="38100"/>
                                  <a:pt x="397193" y="112395"/>
                                </a:cubicBezTo>
                                <a:cubicBezTo>
                                  <a:pt x="398145" y="156210"/>
                                  <a:pt x="381000" y="185738"/>
                                  <a:pt x="347663" y="201930"/>
                                </a:cubicBezTo>
                                <a:close/>
                                <a:moveTo>
                                  <a:pt x="162878" y="196215"/>
                                </a:moveTo>
                                <a:lnTo>
                                  <a:pt x="225743" y="196215"/>
                                </a:lnTo>
                                <a:cubicBezTo>
                                  <a:pt x="262890" y="196215"/>
                                  <a:pt x="291465" y="190500"/>
                                  <a:pt x="309563" y="180023"/>
                                </a:cubicBezTo>
                                <a:cubicBezTo>
                                  <a:pt x="332423" y="166688"/>
                                  <a:pt x="343853" y="145733"/>
                                  <a:pt x="343853" y="115252"/>
                                </a:cubicBezTo>
                                <a:cubicBezTo>
                                  <a:pt x="343853" y="64770"/>
                                  <a:pt x="308610" y="39052"/>
                                  <a:pt x="239077" y="39052"/>
                                </a:cubicBezTo>
                                <a:cubicBezTo>
                                  <a:pt x="201930" y="39052"/>
                                  <a:pt x="177165" y="41910"/>
                                  <a:pt x="163830" y="47625"/>
                                </a:cubicBezTo>
                                <a:cubicBezTo>
                                  <a:pt x="150495" y="53340"/>
                                  <a:pt x="143828" y="63818"/>
                                  <a:pt x="143828" y="80963"/>
                                </a:cubicBezTo>
                                <a:lnTo>
                                  <a:pt x="143828" y="101918"/>
                                </a:lnTo>
                                <a:lnTo>
                                  <a:pt x="143828" y="178118"/>
                                </a:lnTo>
                                <a:cubicBezTo>
                                  <a:pt x="143828" y="185738"/>
                                  <a:pt x="144780" y="190500"/>
                                  <a:pt x="147638" y="192405"/>
                                </a:cubicBezTo>
                                <a:cubicBezTo>
                                  <a:pt x="150495" y="195263"/>
                                  <a:pt x="155258" y="196215"/>
                                  <a:pt x="162878" y="196215"/>
                                </a:cubicBezTo>
                                <a:close/>
                              </a:path>
                            </a:pathLst>
                          </a:custGeom>
                          <a:solidFill>
                            <a:srgbClr val="000000"/>
                          </a:solidFill>
                          <a:ln w="9525" cap="flat">
                            <a:noFill/>
                            <a:prstDash val="solid"/>
                            <a:miter/>
                          </a:ln>
                        </wps:spPr>
                        <wps:bodyPr rtlCol="0" anchor="ctr"/>
                      </wps:wsp>
                      <wps:wsp>
                        <wps:cNvPr id="1814479993" name="Freeform 1814479993"/>
                        <wps:cNvSpPr/>
                        <wps:spPr>
                          <a:xfrm>
                            <a:off x="487680" y="10478"/>
                            <a:ext cx="230504" cy="451485"/>
                          </a:xfrm>
                          <a:custGeom>
                            <a:avLst/>
                            <a:gdLst>
                              <a:gd name="connsiteX0" fmla="*/ 86677 w 230504"/>
                              <a:gd name="connsiteY0" fmla="*/ 92392 h 451485"/>
                              <a:gd name="connsiteX1" fmla="*/ 52388 w 230504"/>
                              <a:gd name="connsiteY1" fmla="*/ 42863 h 451485"/>
                              <a:gd name="connsiteX2" fmla="*/ 38100 w 230504"/>
                              <a:gd name="connsiteY2" fmla="*/ 43815 h 451485"/>
                              <a:gd name="connsiteX3" fmla="*/ 20002 w 230504"/>
                              <a:gd name="connsiteY3" fmla="*/ 45720 h 451485"/>
                              <a:gd name="connsiteX4" fmla="*/ 5715 w 230504"/>
                              <a:gd name="connsiteY4" fmla="*/ 39052 h 451485"/>
                              <a:gd name="connsiteX5" fmla="*/ 0 w 230504"/>
                              <a:gd name="connsiteY5" fmla="*/ 23813 h 451485"/>
                              <a:gd name="connsiteX6" fmla="*/ 29527 w 230504"/>
                              <a:gd name="connsiteY6" fmla="*/ 0 h 451485"/>
                              <a:gd name="connsiteX7" fmla="*/ 39052 w 230504"/>
                              <a:gd name="connsiteY7" fmla="*/ 952 h 451485"/>
                              <a:gd name="connsiteX8" fmla="*/ 74295 w 230504"/>
                              <a:gd name="connsiteY8" fmla="*/ 5715 h 451485"/>
                              <a:gd name="connsiteX9" fmla="*/ 115252 w 230504"/>
                              <a:gd name="connsiteY9" fmla="*/ 8572 h 451485"/>
                              <a:gd name="connsiteX10" fmla="*/ 160972 w 230504"/>
                              <a:gd name="connsiteY10" fmla="*/ 4763 h 451485"/>
                              <a:gd name="connsiteX11" fmla="*/ 190500 w 230504"/>
                              <a:gd name="connsiteY11" fmla="*/ 952 h 451485"/>
                              <a:gd name="connsiteX12" fmla="*/ 200025 w 230504"/>
                              <a:gd name="connsiteY12" fmla="*/ 0 h 451485"/>
                              <a:gd name="connsiteX13" fmla="*/ 229552 w 230504"/>
                              <a:gd name="connsiteY13" fmla="*/ 23813 h 451485"/>
                              <a:gd name="connsiteX14" fmla="*/ 223838 w 230504"/>
                              <a:gd name="connsiteY14" fmla="*/ 39052 h 451485"/>
                              <a:gd name="connsiteX15" fmla="*/ 209550 w 230504"/>
                              <a:gd name="connsiteY15" fmla="*/ 45720 h 451485"/>
                              <a:gd name="connsiteX16" fmla="*/ 191452 w 230504"/>
                              <a:gd name="connsiteY16" fmla="*/ 43815 h 451485"/>
                              <a:gd name="connsiteX17" fmla="*/ 177165 w 230504"/>
                              <a:gd name="connsiteY17" fmla="*/ 42863 h 451485"/>
                              <a:gd name="connsiteX18" fmla="*/ 142875 w 230504"/>
                              <a:gd name="connsiteY18" fmla="*/ 92392 h 451485"/>
                              <a:gd name="connsiteX19" fmla="*/ 142875 w 230504"/>
                              <a:gd name="connsiteY19" fmla="*/ 360045 h 451485"/>
                              <a:gd name="connsiteX20" fmla="*/ 177165 w 230504"/>
                              <a:gd name="connsiteY20" fmla="*/ 409575 h 451485"/>
                              <a:gd name="connsiteX21" fmla="*/ 191452 w 230504"/>
                              <a:gd name="connsiteY21" fmla="*/ 408623 h 451485"/>
                              <a:gd name="connsiteX22" fmla="*/ 209550 w 230504"/>
                              <a:gd name="connsiteY22" fmla="*/ 406717 h 451485"/>
                              <a:gd name="connsiteX23" fmla="*/ 230505 w 230504"/>
                              <a:gd name="connsiteY23" fmla="*/ 427673 h 451485"/>
                              <a:gd name="connsiteX24" fmla="*/ 200977 w 230504"/>
                              <a:gd name="connsiteY24" fmla="*/ 451485 h 451485"/>
                              <a:gd name="connsiteX25" fmla="*/ 196215 w 230504"/>
                              <a:gd name="connsiteY25" fmla="*/ 451485 h 451485"/>
                              <a:gd name="connsiteX26" fmla="*/ 191452 w 230504"/>
                              <a:gd name="connsiteY26" fmla="*/ 450532 h 451485"/>
                              <a:gd name="connsiteX27" fmla="*/ 157163 w 230504"/>
                              <a:gd name="connsiteY27" fmla="*/ 444817 h 451485"/>
                              <a:gd name="connsiteX28" fmla="*/ 120015 w 230504"/>
                              <a:gd name="connsiteY28" fmla="*/ 441960 h 451485"/>
                              <a:gd name="connsiteX29" fmla="*/ 70485 w 230504"/>
                              <a:gd name="connsiteY29" fmla="*/ 445770 h 451485"/>
                              <a:gd name="connsiteX30" fmla="*/ 40005 w 230504"/>
                              <a:gd name="connsiteY30" fmla="*/ 450532 h 451485"/>
                              <a:gd name="connsiteX31" fmla="*/ 35242 w 230504"/>
                              <a:gd name="connsiteY31" fmla="*/ 451485 h 451485"/>
                              <a:gd name="connsiteX32" fmla="*/ 29527 w 230504"/>
                              <a:gd name="connsiteY32" fmla="*/ 451485 h 451485"/>
                              <a:gd name="connsiteX33" fmla="*/ 952 w 230504"/>
                              <a:gd name="connsiteY33" fmla="*/ 427673 h 451485"/>
                              <a:gd name="connsiteX34" fmla="*/ 21907 w 230504"/>
                              <a:gd name="connsiteY34" fmla="*/ 406717 h 451485"/>
                              <a:gd name="connsiteX35" fmla="*/ 40005 w 230504"/>
                              <a:gd name="connsiteY35" fmla="*/ 407670 h 451485"/>
                              <a:gd name="connsiteX36" fmla="*/ 54292 w 230504"/>
                              <a:gd name="connsiteY36" fmla="*/ 409575 h 451485"/>
                              <a:gd name="connsiteX37" fmla="*/ 88582 w 230504"/>
                              <a:gd name="connsiteY37" fmla="*/ 360045 h 451485"/>
                              <a:gd name="connsiteX38" fmla="*/ 88582 w 230504"/>
                              <a:gd name="connsiteY38" fmla="*/ 92392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4" h="451485">
                                <a:moveTo>
                                  <a:pt x="86677" y="92392"/>
                                </a:moveTo>
                                <a:cubicBezTo>
                                  <a:pt x="86677" y="59055"/>
                                  <a:pt x="75247" y="42863"/>
                                  <a:pt x="52388" y="42863"/>
                                </a:cubicBezTo>
                                <a:cubicBezTo>
                                  <a:pt x="45720" y="42863"/>
                                  <a:pt x="41910" y="42863"/>
                                  <a:pt x="38100" y="43815"/>
                                </a:cubicBezTo>
                                <a:cubicBezTo>
                                  <a:pt x="31432" y="44767"/>
                                  <a:pt x="24765" y="45720"/>
                                  <a:pt x="20002" y="45720"/>
                                </a:cubicBezTo>
                                <a:cubicBezTo>
                                  <a:pt x="14288" y="45720"/>
                                  <a:pt x="9525" y="43815"/>
                                  <a:pt x="5715" y="39052"/>
                                </a:cubicBezTo>
                                <a:cubicBezTo>
                                  <a:pt x="1905" y="35242"/>
                                  <a:pt x="0" y="29527"/>
                                  <a:pt x="0" y="23813"/>
                                </a:cubicBezTo>
                                <a:cubicBezTo>
                                  <a:pt x="0" y="8572"/>
                                  <a:pt x="9525" y="0"/>
                                  <a:pt x="29527" y="0"/>
                                </a:cubicBezTo>
                                <a:cubicBezTo>
                                  <a:pt x="32385" y="0"/>
                                  <a:pt x="35242" y="0"/>
                                  <a:pt x="39052" y="952"/>
                                </a:cubicBezTo>
                                <a:lnTo>
                                  <a:pt x="74295" y="5715"/>
                                </a:lnTo>
                                <a:cubicBezTo>
                                  <a:pt x="87630" y="7620"/>
                                  <a:pt x="100965" y="8572"/>
                                  <a:pt x="115252" y="8572"/>
                                </a:cubicBezTo>
                                <a:cubicBezTo>
                                  <a:pt x="128588" y="8572"/>
                                  <a:pt x="143827" y="7620"/>
                                  <a:pt x="160972" y="4763"/>
                                </a:cubicBezTo>
                                <a:lnTo>
                                  <a:pt x="190500" y="952"/>
                                </a:lnTo>
                                <a:cubicBezTo>
                                  <a:pt x="194310" y="952"/>
                                  <a:pt x="197167" y="0"/>
                                  <a:pt x="200025" y="0"/>
                                </a:cubicBezTo>
                                <a:cubicBezTo>
                                  <a:pt x="220027" y="0"/>
                                  <a:pt x="229552" y="7620"/>
                                  <a:pt x="229552" y="23813"/>
                                </a:cubicBezTo>
                                <a:cubicBezTo>
                                  <a:pt x="229552" y="30480"/>
                                  <a:pt x="227647" y="35242"/>
                                  <a:pt x="223838" y="39052"/>
                                </a:cubicBezTo>
                                <a:cubicBezTo>
                                  <a:pt x="220027" y="42863"/>
                                  <a:pt x="215265" y="45720"/>
                                  <a:pt x="209550" y="45720"/>
                                </a:cubicBezTo>
                                <a:cubicBezTo>
                                  <a:pt x="204788" y="45720"/>
                                  <a:pt x="199072" y="44767"/>
                                  <a:pt x="191452" y="43815"/>
                                </a:cubicBezTo>
                                <a:cubicBezTo>
                                  <a:pt x="188595" y="42863"/>
                                  <a:pt x="183832" y="42863"/>
                                  <a:pt x="177165" y="42863"/>
                                </a:cubicBezTo>
                                <a:cubicBezTo>
                                  <a:pt x="154305" y="42863"/>
                                  <a:pt x="142875" y="59055"/>
                                  <a:pt x="142875" y="92392"/>
                                </a:cubicBezTo>
                                <a:lnTo>
                                  <a:pt x="142875" y="360045"/>
                                </a:lnTo>
                                <a:cubicBezTo>
                                  <a:pt x="142875" y="393382"/>
                                  <a:pt x="154305" y="409575"/>
                                  <a:pt x="177165" y="409575"/>
                                </a:cubicBezTo>
                                <a:cubicBezTo>
                                  <a:pt x="180975" y="409575"/>
                                  <a:pt x="185738" y="409575"/>
                                  <a:pt x="191452" y="408623"/>
                                </a:cubicBezTo>
                                <a:cubicBezTo>
                                  <a:pt x="200025" y="407670"/>
                                  <a:pt x="205740" y="406717"/>
                                  <a:pt x="209550" y="406717"/>
                                </a:cubicBezTo>
                                <a:cubicBezTo>
                                  <a:pt x="222885" y="406717"/>
                                  <a:pt x="230505" y="413385"/>
                                  <a:pt x="230505" y="427673"/>
                                </a:cubicBezTo>
                                <a:cubicBezTo>
                                  <a:pt x="230505" y="443865"/>
                                  <a:pt x="220980" y="451485"/>
                                  <a:pt x="200977" y="451485"/>
                                </a:cubicBezTo>
                                <a:cubicBezTo>
                                  <a:pt x="200025" y="451485"/>
                                  <a:pt x="198120" y="451485"/>
                                  <a:pt x="196215" y="451485"/>
                                </a:cubicBezTo>
                                <a:cubicBezTo>
                                  <a:pt x="194310" y="451485"/>
                                  <a:pt x="193357" y="450532"/>
                                  <a:pt x="191452" y="450532"/>
                                </a:cubicBezTo>
                                <a:lnTo>
                                  <a:pt x="157163" y="444817"/>
                                </a:lnTo>
                                <a:cubicBezTo>
                                  <a:pt x="145732" y="442913"/>
                                  <a:pt x="133350" y="441960"/>
                                  <a:pt x="120015" y="441960"/>
                                </a:cubicBezTo>
                                <a:cubicBezTo>
                                  <a:pt x="100965" y="441960"/>
                                  <a:pt x="84772" y="442913"/>
                                  <a:pt x="70485" y="445770"/>
                                </a:cubicBezTo>
                                <a:lnTo>
                                  <a:pt x="40005" y="450532"/>
                                </a:lnTo>
                                <a:cubicBezTo>
                                  <a:pt x="39052" y="450532"/>
                                  <a:pt x="37147" y="450532"/>
                                  <a:pt x="35242" y="451485"/>
                                </a:cubicBezTo>
                                <a:cubicBezTo>
                                  <a:pt x="33338" y="451485"/>
                                  <a:pt x="31432" y="451485"/>
                                  <a:pt x="29527" y="451485"/>
                                </a:cubicBezTo>
                                <a:cubicBezTo>
                                  <a:pt x="10477" y="451485"/>
                                  <a:pt x="952" y="443865"/>
                                  <a:pt x="952" y="427673"/>
                                </a:cubicBezTo>
                                <a:cubicBezTo>
                                  <a:pt x="952" y="413385"/>
                                  <a:pt x="7620" y="406717"/>
                                  <a:pt x="21907" y="406717"/>
                                </a:cubicBezTo>
                                <a:cubicBezTo>
                                  <a:pt x="23813" y="406717"/>
                                  <a:pt x="30480" y="406717"/>
                                  <a:pt x="40005" y="407670"/>
                                </a:cubicBezTo>
                                <a:cubicBezTo>
                                  <a:pt x="44767" y="408623"/>
                                  <a:pt x="49530" y="409575"/>
                                  <a:pt x="54292" y="409575"/>
                                </a:cubicBezTo>
                                <a:cubicBezTo>
                                  <a:pt x="77152" y="409575"/>
                                  <a:pt x="88582" y="392430"/>
                                  <a:pt x="88582" y="360045"/>
                                </a:cubicBezTo>
                                <a:lnTo>
                                  <a:pt x="88582" y="92392"/>
                                </a:lnTo>
                                <a:close/>
                              </a:path>
                            </a:pathLst>
                          </a:custGeom>
                          <a:solidFill>
                            <a:srgbClr val="000000"/>
                          </a:solidFill>
                          <a:ln w="9525" cap="flat">
                            <a:noFill/>
                            <a:prstDash val="solid"/>
                            <a:miter/>
                          </a:ln>
                        </wps:spPr>
                        <wps:bodyPr rtlCol="0" anchor="ctr"/>
                      </wps:wsp>
                      <wps:wsp>
                        <wps:cNvPr id="1633105532" name="Freeform 1633105532"/>
                        <wps:cNvSpPr/>
                        <wps:spPr>
                          <a:xfrm>
                            <a:off x="769620" y="0"/>
                            <a:ext cx="336232" cy="471487"/>
                          </a:xfrm>
                          <a:custGeom>
                            <a:avLst/>
                            <a:gdLst>
                              <a:gd name="connsiteX0" fmla="*/ 164782 w 336232"/>
                              <a:gd name="connsiteY0" fmla="*/ 0 h 471487"/>
                              <a:gd name="connsiteX1" fmla="*/ 271462 w 336232"/>
                              <a:gd name="connsiteY1" fmla="*/ 41910 h 471487"/>
                              <a:gd name="connsiteX2" fmla="*/ 271462 w 336232"/>
                              <a:gd name="connsiteY2" fmla="*/ 32385 h 471487"/>
                              <a:gd name="connsiteX3" fmla="*/ 292418 w 336232"/>
                              <a:gd name="connsiteY3" fmla="*/ 6668 h 471487"/>
                              <a:gd name="connsiteX4" fmla="*/ 315278 w 336232"/>
                              <a:gd name="connsiteY4" fmla="*/ 35243 h 471487"/>
                              <a:gd name="connsiteX5" fmla="*/ 315278 w 336232"/>
                              <a:gd name="connsiteY5" fmla="*/ 39053 h 471487"/>
                              <a:gd name="connsiteX6" fmla="*/ 313373 w 336232"/>
                              <a:gd name="connsiteY6" fmla="*/ 59055 h 471487"/>
                              <a:gd name="connsiteX7" fmla="*/ 311468 w 336232"/>
                              <a:gd name="connsiteY7" fmla="*/ 103823 h 471487"/>
                              <a:gd name="connsiteX8" fmla="*/ 312420 w 336232"/>
                              <a:gd name="connsiteY8" fmla="*/ 124778 h 471487"/>
                              <a:gd name="connsiteX9" fmla="*/ 314325 w 336232"/>
                              <a:gd name="connsiteY9" fmla="*/ 151448 h 471487"/>
                              <a:gd name="connsiteX10" fmla="*/ 315278 w 336232"/>
                              <a:gd name="connsiteY10" fmla="*/ 160973 h 471487"/>
                              <a:gd name="connsiteX11" fmla="*/ 290512 w 336232"/>
                              <a:gd name="connsiteY11" fmla="*/ 193358 h 471487"/>
                              <a:gd name="connsiteX12" fmla="*/ 264795 w 336232"/>
                              <a:gd name="connsiteY12" fmla="*/ 166688 h 471487"/>
                              <a:gd name="connsiteX13" fmla="*/ 264795 w 336232"/>
                              <a:gd name="connsiteY13" fmla="*/ 162878 h 471487"/>
                              <a:gd name="connsiteX14" fmla="*/ 265748 w 336232"/>
                              <a:gd name="connsiteY14" fmla="*/ 144780 h 471487"/>
                              <a:gd name="connsiteX15" fmla="*/ 266700 w 336232"/>
                              <a:gd name="connsiteY15" fmla="*/ 130493 h 471487"/>
                              <a:gd name="connsiteX16" fmla="*/ 240030 w 336232"/>
                              <a:gd name="connsiteY16" fmla="*/ 67628 h 471487"/>
                              <a:gd name="connsiteX17" fmla="*/ 165735 w 336232"/>
                              <a:gd name="connsiteY17" fmla="*/ 44768 h 471487"/>
                              <a:gd name="connsiteX18" fmla="*/ 97155 w 336232"/>
                              <a:gd name="connsiteY18" fmla="*/ 65723 h 471487"/>
                              <a:gd name="connsiteX19" fmla="*/ 71437 w 336232"/>
                              <a:gd name="connsiteY19" fmla="*/ 122873 h 471487"/>
                              <a:gd name="connsiteX20" fmla="*/ 109537 w 336232"/>
                              <a:gd name="connsiteY20" fmla="*/ 184785 h 471487"/>
                              <a:gd name="connsiteX21" fmla="*/ 183832 w 336232"/>
                              <a:gd name="connsiteY21" fmla="*/ 203835 h 471487"/>
                              <a:gd name="connsiteX22" fmla="*/ 292418 w 336232"/>
                              <a:gd name="connsiteY22" fmla="*/ 238125 h 471487"/>
                              <a:gd name="connsiteX23" fmla="*/ 336232 w 336232"/>
                              <a:gd name="connsiteY23" fmla="*/ 330518 h 471487"/>
                              <a:gd name="connsiteX24" fmla="*/ 291465 w 336232"/>
                              <a:gd name="connsiteY24" fmla="*/ 432435 h 471487"/>
                              <a:gd name="connsiteX25" fmla="*/ 175260 w 336232"/>
                              <a:gd name="connsiteY25" fmla="*/ 471488 h 471487"/>
                              <a:gd name="connsiteX26" fmla="*/ 49530 w 336232"/>
                              <a:gd name="connsiteY26" fmla="*/ 423863 h 471487"/>
                              <a:gd name="connsiteX27" fmla="*/ 49530 w 336232"/>
                              <a:gd name="connsiteY27" fmla="*/ 429578 h 471487"/>
                              <a:gd name="connsiteX28" fmla="*/ 49530 w 336232"/>
                              <a:gd name="connsiteY28" fmla="*/ 433388 h 471487"/>
                              <a:gd name="connsiteX29" fmla="*/ 52387 w 336232"/>
                              <a:gd name="connsiteY29" fmla="*/ 446722 h 471487"/>
                              <a:gd name="connsiteX30" fmla="*/ 27623 w 336232"/>
                              <a:gd name="connsiteY30" fmla="*/ 471488 h 471487"/>
                              <a:gd name="connsiteX31" fmla="*/ 952 w 336232"/>
                              <a:gd name="connsiteY31" fmla="*/ 443865 h 471487"/>
                              <a:gd name="connsiteX32" fmla="*/ 2857 w 336232"/>
                              <a:gd name="connsiteY32" fmla="*/ 438150 h 471487"/>
                              <a:gd name="connsiteX33" fmla="*/ 5715 w 336232"/>
                              <a:gd name="connsiteY33" fmla="*/ 403860 h 471487"/>
                              <a:gd name="connsiteX34" fmla="*/ 7620 w 336232"/>
                              <a:gd name="connsiteY34" fmla="*/ 370522 h 471487"/>
                              <a:gd name="connsiteX35" fmla="*/ 3810 w 336232"/>
                              <a:gd name="connsiteY35" fmla="*/ 330518 h 471487"/>
                              <a:gd name="connsiteX36" fmla="*/ 0 w 336232"/>
                              <a:gd name="connsiteY36" fmla="*/ 290513 h 471487"/>
                              <a:gd name="connsiteX37" fmla="*/ 25718 w 336232"/>
                              <a:gd name="connsiteY37" fmla="*/ 260985 h 471487"/>
                              <a:gd name="connsiteX38" fmla="*/ 51435 w 336232"/>
                              <a:gd name="connsiteY38" fmla="*/ 291465 h 471487"/>
                              <a:gd name="connsiteX39" fmla="*/ 51435 w 336232"/>
                              <a:gd name="connsiteY39" fmla="*/ 303847 h 471487"/>
                              <a:gd name="connsiteX40" fmla="*/ 51435 w 336232"/>
                              <a:gd name="connsiteY40" fmla="*/ 319088 h 471487"/>
                              <a:gd name="connsiteX41" fmla="*/ 83820 w 336232"/>
                              <a:gd name="connsiteY41" fmla="*/ 399097 h 471487"/>
                              <a:gd name="connsiteX42" fmla="*/ 170498 w 336232"/>
                              <a:gd name="connsiteY42" fmla="*/ 428625 h 471487"/>
                              <a:gd name="connsiteX43" fmla="*/ 250507 w 336232"/>
                              <a:gd name="connsiteY43" fmla="*/ 404813 h 471487"/>
                              <a:gd name="connsiteX44" fmla="*/ 280035 w 336232"/>
                              <a:gd name="connsiteY44" fmla="*/ 339090 h 471487"/>
                              <a:gd name="connsiteX45" fmla="*/ 200025 w 336232"/>
                              <a:gd name="connsiteY45" fmla="*/ 261938 h 471487"/>
                              <a:gd name="connsiteX46" fmla="*/ 161925 w 336232"/>
                              <a:gd name="connsiteY46" fmla="*/ 255270 h 471487"/>
                              <a:gd name="connsiteX47" fmla="*/ 74295 w 336232"/>
                              <a:gd name="connsiteY47" fmla="*/ 232410 h 471487"/>
                              <a:gd name="connsiteX48" fmla="*/ 28575 w 336232"/>
                              <a:gd name="connsiteY48" fmla="*/ 192405 h 471487"/>
                              <a:gd name="connsiteX49" fmla="*/ 11430 w 336232"/>
                              <a:gd name="connsiteY49" fmla="*/ 131445 h 471487"/>
                              <a:gd name="connsiteX50" fmla="*/ 54293 w 336232"/>
                              <a:gd name="connsiteY50" fmla="*/ 36195 h 471487"/>
                              <a:gd name="connsiteX51" fmla="*/ 164782 w 336232"/>
                              <a:gd name="connsiteY51" fmla="*/ 0 h 4714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Lst>
                            <a:rect l="l" t="t" r="r" b="b"/>
                            <a:pathLst>
                              <a:path w="336232" h="471487">
                                <a:moveTo>
                                  <a:pt x="164782" y="0"/>
                                </a:moveTo>
                                <a:cubicBezTo>
                                  <a:pt x="208598" y="0"/>
                                  <a:pt x="243840" y="14288"/>
                                  <a:pt x="271462" y="41910"/>
                                </a:cubicBezTo>
                                <a:lnTo>
                                  <a:pt x="271462" y="32385"/>
                                </a:lnTo>
                                <a:cubicBezTo>
                                  <a:pt x="271462" y="15240"/>
                                  <a:pt x="278130" y="6668"/>
                                  <a:pt x="292418" y="6668"/>
                                </a:cubicBezTo>
                                <a:cubicBezTo>
                                  <a:pt x="307657" y="6668"/>
                                  <a:pt x="315278" y="16193"/>
                                  <a:pt x="315278" y="35243"/>
                                </a:cubicBezTo>
                                <a:lnTo>
                                  <a:pt x="315278" y="39053"/>
                                </a:lnTo>
                                <a:cubicBezTo>
                                  <a:pt x="315278" y="40005"/>
                                  <a:pt x="314325" y="46673"/>
                                  <a:pt x="313373" y="59055"/>
                                </a:cubicBezTo>
                                <a:cubicBezTo>
                                  <a:pt x="312420" y="71438"/>
                                  <a:pt x="311468" y="86678"/>
                                  <a:pt x="311468" y="103823"/>
                                </a:cubicBezTo>
                                <a:cubicBezTo>
                                  <a:pt x="311468" y="105728"/>
                                  <a:pt x="311468" y="113348"/>
                                  <a:pt x="312420" y="124778"/>
                                </a:cubicBezTo>
                                <a:lnTo>
                                  <a:pt x="314325" y="151448"/>
                                </a:lnTo>
                                <a:cubicBezTo>
                                  <a:pt x="314325" y="153353"/>
                                  <a:pt x="315278" y="157163"/>
                                  <a:pt x="315278" y="160973"/>
                                </a:cubicBezTo>
                                <a:cubicBezTo>
                                  <a:pt x="315278" y="181928"/>
                                  <a:pt x="306705" y="193358"/>
                                  <a:pt x="290512" y="193358"/>
                                </a:cubicBezTo>
                                <a:cubicBezTo>
                                  <a:pt x="273368" y="193358"/>
                                  <a:pt x="264795" y="184785"/>
                                  <a:pt x="264795" y="166688"/>
                                </a:cubicBezTo>
                                <a:lnTo>
                                  <a:pt x="264795" y="162878"/>
                                </a:lnTo>
                                <a:lnTo>
                                  <a:pt x="265748" y="144780"/>
                                </a:lnTo>
                                <a:cubicBezTo>
                                  <a:pt x="265748" y="138113"/>
                                  <a:pt x="266700" y="133350"/>
                                  <a:pt x="266700" y="130493"/>
                                </a:cubicBezTo>
                                <a:cubicBezTo>
                                  <a:pt x="266700" y="103823"/>
                                  <a:pt x="258127" y="82868"/>
                                  <a:pt x="240030" y="67628"/>
                                </a:cubicBezTo>
                                <a:cubicBezTo>
                                  <a:pt x="221932" y="52388"/>
                                  <a:pt x="197168" y="44768"/>
                                  <a:pt x="165735" y="44768"/>
                                </a:cubicBezTo>
                                <a:cubicBezTo>
                                  <a:pt x="137160" y="44768"/>
                                  <a:pt x="114300" y="51435"/>
                                  <a:pt x="97155" y="65723"/>
                                </a:cubicBezTo>
                                <a:cubicBezTo>
                                  <a:pt x="80010" y="80010"/>
                                  <a:pt x="71437" y="99060"/>
                                  <a:pt x="71437" y="122873"/>
                                </a:cubicBezTo>
                                <a:cubicBezTo>
                                  <a:pt x="71437" y="150495"/>
                                  <a:pt x="83820" y="171450"/>
                                  <a:pt x="109537" y="184785"/>
                                </a:cubicBezTo>
                                <a:cubicBezTo>
                                  <a:pt x="123825" y="191453"/>
                                  <a:pt x="148590" y="198120"/>
                                  <a:pt x="183832" y="203835"/>
                                </a:cubicBezTo>
                                <a:cubicBezTo>
                                  <a:pt x="237173" y="212408"/>
                                  <a:pt x="273368" y="223838"/>
                                  <a:pt x="292418" y="238125"/>
                                </a:cubicBezTo>
                                <a:cubicBezTo>
                                  <a:pt x="321945" y="260033"/>
                                  <a:pt x="336232" y="290513"/>
                                  <a:pt x="336232" y="330518"/>
                                </a:cubicBezTo>
                                <a:cubicBezTo>
                                  <a:pt x="336232" y="372428"/>
                                  <a:pt x="320993" y="406718"/>
                                  <a:pt x="291465" y="432435"/>
                                </a:cubicBezTo>
                                <a:cubicBezTo>
                                  <a:pt x="261937" y="459105"/>
                                  <a:pt x="222885" y="471488"/>
                                  <a:pt x="175260" y="471488"/>
                                </a:cubicBezTo>
                                <a:cubicBezTo>
                                  <a:pt x="124777" y="471488"/>
                                  <a:pt x="82868" y="455295"/>
                                  <a:pt x="49530" y="423863"/>
                                </a:cubicBezTo>
                                <a:cubicBezTo>
                                  <a:pt x="49530" y="425768"/>
                                  <a:pt x="49530" y="427672"/>
                                  <a:pt x="49530" y="429578"/>
                                </a:cubicBezTo>
                                <a:cubicBezTo>
                                  <a:pt x="49530" y="431483"/>
                                  <a:pt x="49530" y="433388"/>
                                  <a:pt x="49530" y="433388"/>
                                </a:cubicBezTo>
                                <a:cubicBezTo>
                                  <a:pt x="51435" y="440055"/>
                                  <a:pt x="52387" y="444818"/>
                                  <a:pt x="52387" y="446722"/>
                                </a:cubicBezTo>
                                <a:cubicBezTo>
                                  <a:pt x="52387" y="462915"/>
                                  <a:pt x="43815" y="471488"/>
                                  <a:pt x="27623" y="471488"/>
                                </a:cubicBezTo>
                                <a:cubicBezTo>
                                  <a:pt x="9525" y="471488"/>
                                  <a:pt x="952" y="461963"/>
                                  <a:pt x="952" y="443865"/>
                                </a:cubicBezTo>
                                <a:cubicBezTo>
                                  <a:pt x="952" y="441960"/>
                                  <a:pt x="1905" y="440055"/>
                                  <a:pt x="2857" y="438150"/>
                                </a:cubicBezTo>
                                <a:lnTo>
                                  <a:pt x="5715" y="403860"/>
                                </a:lnTo>
                                <a:cubicBezTo>
                                  <a:pt x="7620" y="386715"/>
                                  <a:pt x="7620" y="375285"/>
                                  <a:pt x="7620" y="370522"/>
                                </a:cubicBezTo>
                                <a:cubicBezTo>
                                  <a:pt x="7620" y="361950"/>
                                  <a:pt x="6667" y="348615"/>
                                  <a:pt x="3810" y="330518"/>
                                </a:cubicBezTo>
                                <a:cubicBezTo>
                                  <a:pt x="952" y="312420"/>
                                  <a:pt x="0" y="299085"/>
                                  <a:pt x="0" y="290513"/>
                                </a:cubicBezTo>
                                <a:cubicBezTo>
                                  <a:pt x="0" y="270510"/>
                                  <a:pt x="8573" y="260985"/>
                                  <a:pt x="25718" y="260985"/>
                                </a:cubicBezTo>
                                <a:cubicBezTo>
                                  <a:pt x="42862" y="260985"/>
                                  <a:pt x="51435" y="271463"/>
                                  <a:pt x="51435" y="291465"/>
                                </a:cubicBezTo>
                                <a:lnTo>
                                  <a:pt x="51435" y="303847"/>
                                </a:lnTo>
                                <a:cubicBezTo>
                                  <a:pt x="51435" y="307658"/>
                                  <a:pt x="51435" y="312420"/>
                                  <a:pt x="51435" y="319088"/>
                                </a:cubicBezTo>
                                <a:cubicBezTo>
                                  <a:pt x="51435" y="352425"/>
                                  <a:pt x="61912" y="379095"/>
                                  <a:pt x="83820" y="399097"/>
                                </a:cubicBezTo>
                                <a:cubicBezTo>
                                  <a:pt x="104775" y="419100"/>
                                  <a:pt x="134302" y="428625"/>
                                  <a:pt x="170498" y="428625"/>
                                </a:cubicBezTo>
                                <a:cubicBezTo>
                                  <a:pt x="203835" y="428625"/>
                                  <a:pt x="231457" y="421005"/>
                                  <a:pt x="250507" y="404813"/>
                                </a:cubicBezTo>
                                <a:cubicBezTo>
                                  <a:pt x="270510" y="388620"/>
                                  <a:pt x="280035" y="366713"/>
                                  <a:pt x="280035" y="339090"/>
                                </a:cubicBezTo>
                                <a:cubicBezTo>
                                  <a:pt x="280035" y="297180"/>
                                  <a:pt x="253365" y="271463"/>
                                  <a:pt x="200025" y="261938"/>
                                </a:cubicBezTo>
                                <a:lnTo>
                                  <a:pt x="161925" y="255270"/>
                                </a:lnTo>
                                <a:cubicBezTo>
                                  <a:pt x="123825" y="248603"/>
                                  <a:pt x="95250" y="240983"/>
                                  <a:pt x="74295" y="232410"/>
                                </a:cubicBezTo>
                                <a:cubicBezTo>
                                  <a:pt x="55245" y="223838"/>
                                  <a:pt x="40005" y="210503"/>
                                  <a:pt x="28575" y="192405"/>
                                </a:cubicBezTo>
                                <a:cubicBezTo>
                                  <a:pt x="17145" y="174308"/>
                                  <a:pt x="11430" y="154305"/>
                                  <a:pt x="11430" y="131445"/>
                                </a:cubicBezTo>
                                <a:cubicBezTo>
                                  <a:pt x="11430" y="92393"/>
                                  <a:pt x="25718" y="60960"/>
                                  <a:pt x="54293" y="36195"/>
                                </a:cubicBezTo>
                                <a:cubicBezTo>
                                  <a:pt x="82868" y="12382"/>
                                  <a:pt x="119062" y="0"/>
                                  <a:pt x="164782" y="0"/>
                                </a:cubicBezTo>
                                <a:close/>
                              </a:path>
                            </a:pathLst>
                          </a:custGeom>
                          <a:solidFill>
                            <a:srgbClr val="000000"/>
                          </a:solidFill>
                          <a:ln w="9525" cap="flat">
                            <a:noFill/>
                            <a:prstDash val="solid"/>
                            <a:miter/>
                          </a:ln>
                        </wps:spPr>
                        <wps:bodyPr rtlCol="0" anchor="ctr"/>
                      </wps:wsp>
                      <wps:wsp>
                        <wps:cNvPr id="396272011" name="Freeform 396272011"/>
                        <wps:cNvSpPr/>
                        <wps:spPr>
                          <a:xfrm>
                            <a:off x="1152525" y="10478"/>
                            <a:ext cx="512444" cy="451485"/>
                          </a:xfrm>
                          <a:custGeom>
                            <a:avLst/>
                            <a:gdLst>
                              <a:gd name="connsiteX0" fmla="*/ 144780 w 512444"/>
                              <a:gd name="connsiteY0" fmla="*/ 221933 h 451485"/>
                              <a:gd name="connsiteX1" fmla="*/ 332422 w 512444"/>
                              <a:gd name="connsiteY1" fmla="*/ 61913 h 451485"/>
                              <a:gd name="connsiteX2" fmla="*/ 340042 w 512444"/>
                              <a:gd name="connsiteY2" fmla="*/ 50482 h 451485"/>
                              <a:gd name="connsiteX3" fmla="*/ 327660 w 512444"/>
                              <a:gd name="connsiteY3" fmla="*/ 42863 h 451485"/>
                              <a:gd name="connsiteX4" fmla="*/ 320040 w 512444"/>
                              <a:gd name="connsiteY4" fmla="*/ 43815 h 451485"/>
                              <a:gd name="connsiteX5" fmla="*/ 284797 w 512444"/>
                              <a:gd name="connsiteY5" fmla="*/ 46672 h 451485"/>
                              <a:gd name="connsiteX6" fmla="*/ 260985 w 512444"/>
                              <a:gd name="connsiteY6" fmla="*/ 22860 h 451485"/>
                              <a:gd name="connsiteX7" fmla="*/ 289560 w 512444"/>
                              <a:gd name="connsiteY7" fmla="*/ 952 h 451485"/>
                              <a:gd name="connsiteX8" fmla="*/ 317182 w 512444"/>
                              <a:gd name="connsiteY8" fmla="*/ 1905 h 451485"/>
                              <a:gd name="connsiteX9" fmla="*/ 352425 w 512444"/>
                              <a:gd name="connsiteY9" fmla="*/ 5715 h 451485"/>
                              <a:gd name="connsiteX10" fmla="*/ 387667 w 512444"/>
                              <a:gd name="connsiteY10" fmla="*/ 8572 h 451485"/>
                              <a:gd name="connsiteX11" fmla="*/ 446722 w 512444"/>
                              <a:gd name="connsiteY11" fmla="*/ 2857 h 451485"/>
                              <a:gd name="connsiteX12" fmla="*/ 473392 w 512444"/>
                              <a:gd name="connsiteY12" fmla="*/ 0 h 451485"/>
                              <a:gd name="connsiteX13" fmla="*/ 499110 w 512444"/>
                              <a:gd name="connsiteY13" fmla="*/ 22860 h 451485"/>
                              <a:gd name="connsiteX14" fmla="*/ 475297 w 512444"/>
                              <a:gd name="connsiteY14" fmla="*/ 45720 h 451485"/>
                              <a:gd name="connsiteX15" fmla="*/ 468630 w 512444"/>
                              <a:gd name="connsiteY15" fmla="*/ 45720 h 451485"/>
                              <a:gd name="connsiteX16" fmla="*/ 461010 w 512444"/>
                              <a:gd name="connsiteY16" fmla="*/ 45720 h 451485"/>
                              <a:gd name="connsiteX17" fmla="*/ 450532 w 512444"/>
                              <a:gd name="connsiteY17" fmla="*/ 45720 h 451485"/>
                              <a:gd name="connsiteX18" fmla="*/ 404813 w 512444"/>
                              <a:gd name="connsiteY18" fmla="*/ 61913 h 451485"/>
                              <a:gd name="connsiteX19" fmla="*/ 279082 w 512444"/>
                              <a:gd name="connsiteY19" fmla="*/ 166688 h 451485"/>
                              <a:gd name="connsiteX20" fmla="*/ 271463 w 512444"/>
                              <a:gd name="connsiteY20" fmla="*/ 179070 h 451485"/>
                              <a:gd name="connsiteX21" fmla="*/ 278130 w 512444"/>
                              <a:gd name="connsiteY21" fmla="*/ 190500 h 451485"/>
                              <a:gd name="connsiteX22" fmla="*/ 288607 w 512444"/>
                              <a:gd name="connsiteY22" fmla="*/ 205740 h 451485"/>
                              <a:gd name="connsiteX23" fmla="*/ 395288 w 512444"/>
                              <a:gd name="connsiteY23" fmla="*/ 350520 h 451485"/>
                              <a:gd name="connsiteX24" fmla="*/ 459105 w 512444"/>
                              <a:gd name="connsiteY24" fmla="*/ 408623 h 451485"/>
                              <a:gd name="connsiteX25" fmla="*/ 462915 w 512444"/>
                              <a:gd name="connsiteY25" fmla="*/ 407670 h 451485"/>
                              <a:gd name="connsiteX26" fmla="*/ 466725 w 512444"/>
                              <a:gd name="connsiteY26" fmla="*/ 407670 h 451485"/>
                              <a:gd name="connsiteX27" fmla="*/ 488632 w 512444"/>
                              <a:gd name="connsiteY27" fmla="*/ 405765 h 451485"/>
                              <a:gd name="connsiteX28" fmla="*/ 512445 w 512444"/>
                              <a:gd name="connsiteY28" fmla="*/ 428625 h 451485"/>
                              <a:gd name="connsiteX29" fmla="*/ 486727 w 512444"/>
                              <a:gd name="connsiteY29" fmla="*/ 451485 h 451485"/>
                              <a:gd name="connsiteX30" fmla="*/ 453390 w 512444"/>
                              <a:gd name="connsiteY30" fmla="*/ 447675 h 451485"/>
                              <a:gd name="connsiteX31" fmla="*/ 397192 w 512444"/>
                              <a:gd name="connsiteY31" fmla="*/ 444817 h 451485"/>
                              <a:gd name="connsiteX32" fmla="*/ 321945 w 512444"/>
                              <a:gd name="connsiteY32" fmla="*/ 448628 h 451485"/>
                              <a:gd name="connsiteX33" fmla="*/ 292417 w 512444"/>
                              <a:gd name="connsiteY33" fmla="*/ 451485 h 451485"/>
                              <a:gd name="connsiteX34" fmla="*/ 267652 w 512444"/>
                              <a:gd name="connsiteY34" fmla="*/ 429578 h 451485"/>
                              <a:gd name="connsiteX35" fmla="*/ 293370 w 512444"/>
                              <a:gd name="connsiteY35" fmla="*/ 405765 h 451485"/>
                              <a:gd name="connsiteX36" fmla="*/ 314325 w 512444"/>
                              <a:gd name="connsiteY36" fmla="*/ 406717 h 451485"/>
                              <a:gd name="connsiteX37" fmla="*/ 343852 w 512444"/>
                              <a:gd name="connsiteY37" fmla="*/ 408623 h 451485"/>
                              <a:gd name="connsiteX38" fmla="*/ 360045 w 512444"/>
                              <a:gd name="connsiteY38" fmla="*/ 401955 h 451485"/>
                              <a:gd name="connsiteX39" fmla="*/ 354330 w 512444"/>
                              <a:gd name="connsiteY39" fmla="*/ 389573 h 451485"/>
                              <a:gd name="connsiteX40" fmla="*/ 230505 w 512444"/>
                              <a:gd name="connsiteY40" fmla="*/ 220980 h 451485"/>
                              <a:gd name="connsiteX41" fmla="*/ 222885 w 512444"/>
                              <a:gd name="connsiteY41" fmla="*/ 215265 h 451485"/>
                              <a:gd name="connsiteX42" fmla="*/ 214313 w 512444"/>
                              <a:gd name="connsiteY42" fmla="*/ 220980 h 451485"/>
                              <a:gd name="connsiteX43" fmla="*/ 143827 w 512444"/>
                              <a:gd name="connsiteY43" fmla="*/ 281940 h 451485"/>
                              <a:gd name="connsiteX44" fmla="*/ 142875 w 512444"/>
                              <a:gd name="connsiteY44" fmla="*/ 309563 h 451485"/>
                              <a:gd name="connsiteX45" fmla="*/ 143827 w 512444"/>
                              <a:gd name="connsiteY45" fmla="*/ 371475 h 451485"/>
                              <a:gd name="connsiteX46" fmla="*/ 177165 w 512444"/>
                              <a:gd name="connsiteY46" fmla="*/ 409575 h 451485"/>
                              <a:gd name="connsiteX47" fmla="*/ 191452 w 512444"/>
                              <a:gd name="connsiteY47" fmla="*/ 407670 h 451485"/>
                              <a:gd name="connsiteX48" fmla="*/ 209550 w 512444"/>
                              <a:gd name="connsiteY48" fmla="*/ 405765 h 451485"/>
                              <a:gd name="connsiteX49" fmla="*/ 223838 w 512444"/>
                              <a:gd name="connsiteY49" fmla="*/ 412432 h 451485"/>
                              <a:gd name="connsiteX50" fmla="*/ 229552 w 512444"/>
                              <a:gd name="connsiteY50" fmla="*/ 427673 h 451485"/>
                              <a:gd name="connsiteX51" fmla="*/ 200025 w 512444"/>
                              <a:gd name="connsiteY51" fmla="*/ 451485 h 451485"/>
                              <a:gd name="connsiteX52" fmla="*/ 195263 w 512444"/>
                              <a:gd name="connsiteY52" fmla="*/ 451485 h 451485"/>
                              <a:gd name="connsiteX53" fmla="*/ 190500 w 512444"/>
                              <a:gd name="connsiteY53" fmla="*/ 450532 h 451485"/>
                              <a:gd name="connsiteX54" fmla="*/ 153352 w 512444"/>
                              <a:gd name="connsiteY54" fmla="*/ 444817 h 451485"/>
                              <a:gd name="connsiteX55" fmla="*/ 109538 w 512444"/>
                              <a:gd name="connsiteY55" fmla="*/ 442913 h 451485"/>
                              <a:gd name="connsiteX56" fmla="*/ 74295 w 512444"/>
                              <a:gd name="connsiteY56" fmla="*/ 444817 h 451485"/>
                              <a:gd name="connsiteX57" fmla="*/ 37147 w 512444"/>
                              <a:gd name="connsiteY57" fmla="*/ 450532 h 451485"/>
                              <a:gd name="connsiteX58" fmla="*/ 33338 w 512444"/>
                              <a:gd name="connsiteY58" fmla="*/ 451485 h 451485"/>
                              <a:gd name="connsiteX59" fmla="*/ 29527 w 512444"/>
                              <a:gd name="connsiteY59" fmla="*/ 451485 h 451485"/>
                              <a:gd name="connsiteX60" fmla="*/ 0 w 512444"/>
                              <a:gd name="connsiteY60" fmla="*/ 427673 h 451485"/>
                              <a:gd name="connsiteX61" fmla="*/ 20955 w 512444"/>
                              <a:gd name="connsiteY61" fmla="*/ 405765 h 451485"/>
                              <a:gd name="connsiteX62" fmla="*/ 39052 w 512444"/>
                              <a:gd name="connsiteY62" fmla="*/ 408623 h 451485"/>
                              <a:gd name="connsiteX63" fmla="*/ 53340 w 512444"/>
                              <a:gd name="connsiteY63" fmla="*/ 410528 h 451485"/>
                              <a:gd name="connsiteX64" fmla="*/ 86677 w 512444"/>
                              <a:gd name="connsiteY64" fmla="*/ 360998 h 451485"/>
                              <a:gd name="connsiteX65" fmla="*/ 87630 w 512444"/>
                              <a:gd name="connsiteY65" fmla="*/ 314325 h 451485"/>
                              <a:gd name="connsiteX66" fmla="*/ 87630 w 512444"/>
                              <a:gd name="connsiteY66" fmla="*/ 255270 h 451485"/>
                              <a:gd name="connsiteX67" fmla="*/ 87630 w 512444"/>
                              <a:gd name="connsiteY67" fmla="*/ 199072 h 451485"/>
                              <a:gd name="connsiteX68" fmla="*/ 87630 w 512444"/>
                              <a:gd name="connsiteY68" fmla="*/ 140017 h 451485"/>
                              <a:gd name="connsiteX69" fmla="*/ 86677 w 512444"/>
                              <a:gd name="connsiteY69" fmla="*/ 93345 h 451485"/>
                              <a:gd name="connsiteX70" fmla="*/ 53340 w 512444"/>
                              <a:gd name="connsiteY70" fmla="*/ 43815 h 451485"/>
                              <a:gd name="connsiteX71" fmla="*/ 39052 w 512444"/>
                              <a:gd name="connsiteY71" fmla="*/ 45720 h 451485"/>
                              <a:gd name="connsiteX72" fmla="*/ 20955 w 512444"/>
                              <a:gd name="connsiteY72" fmla="*/ 47625 h 451485"/>
                              <a:gd name="connsiteX73" fmla="*/ 0 w 512444"/>
                              <a:gd name="connsiteY73" fmla="*/ 25717 h 451485"/>
                              <a:gd name="connsiteX74" fmla="*/ 29527 w 512444"/>
                              <a:gd name="connsiteY74" fmla="*/ 1905 h 451485"/>
                              <a:gd name="connsiteX75" fmla="*/ 38100 w 512444"/>
                              <a:gd name="connsiteY75" fmla="*/ 2857 h 451485"/>
                              <a:gd name="connsiteX76" fmla="*/ 70485 w 512444"/>
                              <a:gd name="connsiteY76" fmla="*/ 7620 h 451485"/>
                              <a:gd name="connsiteX77" fmla="*/ 106680 w 512444"/>
                              <a:gd name="connsiteY77" fmla="*/ 10477 h 451485"/>
                              <a:gd name="connsiteX78" fmla="*/ 160972 w 512444"/>
                              <a:gd name="connsiteY78" fmla="*/ 6667 h 451485"/>
                              <a:gd name="connsiteX79" fmla="*/ 201930 w 512444"/>
                              <a:gd name="connsiteY79" fmla="*/ 2857 h 451485"/>
                              <a:gd name="connsiteX80" fmla="*/ 229552 w 512444"/>
                              <a:gd name="connsiteY80" fmla="*/ 26670 h 451485"/>
                              <a:gd name="connsiteX81" fmla="*/ 223838 w 512444"/>
                              <a:gd name="connsiteY81" fmla="*/ 41910 h 451485"/>
                              <a:gd name="connsiteX82" fmla="*/ 209550 w 512444"/>
                              <a:gd name="connsiteY82" fmla="*/ 48577 h 451485"/>
                              <a:gd name="connsiteX83" fmla="*/ 191452 w 512444"/>
                              <a:gd name="connsiteY83" fmla="*/ 46672 h 451485"/>
                              <a:gd name="connsiteX84" fmla="*/ 177165 w 512444"/>
                              <a:gd name="connsiteY84" fmla="*/ 45720 h 451485"/>
                              <a:gd name="connsiteX85" fmla="*/ 147638 w 512444"/>
                              <a:gd name="connsiteY85" fmla="*/ 61913 h 451485"/>
                              <a:gd name="connsiteX86" fmla="*/ 141922 w 512444"/>
                              <a:gd name="connsiteY86" fmla="*/ 141922 h 451485"/>
                              <a:gd name="connsiteX87" fmla="*/ 141922 w 512444"/>
                              <a:gd name="connsiteY87" fmla="*/ 22193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Lst>
                            <a:rect l="l" t="t" r="r" b="b"/>
                            <a:pathLst>
                              <a:path w="512444" h="451485">
                                <a:moveTo>
                                  <a:pt x="144780" y="221933"/>
                                </a:moveTo>
                                <a:lnTo>
                                  <a:pt x="332422" y="61913"/>
                                </a:lnTo>
                                <a:cubicBezTo>
                                  <a:pt x="337185" y="58102"/>
                                  <a:pt x="340042" y="54292"/>
                                  <a:pt x="340042" y="50482"/>
                                </a:cubicBezTo>
                                <a:cubicBezTo>
                                  <a:pt x="340042" y="45720"/>
                                  <a:pt x="336232" y="42863"/>
                                  <a:pt x="327660" y="42863"/>
                                </a:cubicBezTo>
                                <a:cubicBezTo>
                                  <a:pt x="323850" y="42863"/>
                                  <a:pt x="321945" y="42863"/>
                                  <a:pt x="320040" y="43815"/>
                                </a:cubicBezTo>
                                <a:cubicBezTo>
                                  <a:pt x="303847" y="45720"/>
                                  <a:pt x="292417" y="46672"/>
                                  <a:pt x="284797" y="46672"/>
                                </a:cubicBezTo>
                                <a:cubicBezTo>
                                  <a:pt x="268605" y="46672"/>
                                  <a:pt x="260985" y="39052"/>
                                  <a:pt x="260985" y="22860"/>
                                </a:cubicBezTo>
                                <a:cubicBezTo>
                                  <a:pt x="260985" y="8572"/>
                                  <a:pt x="270510" y="952"/>
                                  <a:pt x="289560" y="952"/>
                                </a:cubicBezTo>
                                <a:cubicBezTo>
                                  <a:pt x="300038" y="952"/>
                                  <a:pt x="308610" y="952"/>
                                  <a:pt x="317182" y="1905"/>
                                </a:cubicBezTo>
                                <a:lnTo>
                                  <a:pt x="352425" y="5715"/>
                                </a:lnTo>
                                <a:cubicBezTo>
                                  <a:pt x="367665" y="7620"/>
                                  <a:pt x="380047" y="8572"/>
                                  <a:pt x="387667" y="8572"/>
                                </a:cubicBezTo>
                                <a:cubicBezTo>
                                  <a:pt x="403860" y="8572"/>
                                  <a:pt x="423863" y="6667"/>
                                  <a:pt x="446722" y="2857"/>
                                </a:cubicBezTo>
                                <a:cubicBezTo>
                                  <a:pt x="459105" y="952"/>
                                  <a:pt x="467677" y="0"/>
                                  <a:pt x="473392" y="0"/>
                                </a:cubicBezTo>
                                <a:cubicBezTo>
                                  <a:pt x="490538" y="0"/>
                                  <a:pt x="499110" y="7620"/>
                                  <a:pt x="499110" y="22860"/>
                                </a:cubicBezTo>
                                <a:cubicBezTo>
                                  <a:pt x="499110" y="38100"/>
                                  <a:pt x="491490" y="45720"/>
                                  <a:pt x="475297" y="45720"/>
                                </a:cubicBezTo>
                                <a:cubicBezTo>
                                  <a:pt x="474345" y="45720"/>
                                  <a:pt x="471488" y="45720"/>
                                  <a:pt x="468630" y="45720"/>
                                </a:cubicBezTo>
                                <a:cubicBezTo>
                                  <a:pt x="465772" y="45720"/>
                                  <a:pt x="462915" y="45720"/>
                                  <a:pt x="461010" y="45720"/>
                                </a:cubicBezTo>
                                <a:cubicBezTo>
                                  <a:pt x="459105" y="45720"/>
                                  <a:pt x="455295" y="45720"/>
                                  <a:pt x="450532" y="45720"/>
                                </a:cubicBezTo>
                                <a:cubicBezTo>
                                  <a:pt x="433388" y="45720"/>
                                  <a:pt x="418147" y="51435"/>
                                  <a:pt x="404813" y="61913"/>
                                </a:cubicBezTo>
                                <a:lnTo>
                                  <a:pt x="279082" y="166688"/>
                                </a:lnTo>
                                <a:cubicBezTo>
                                  <a:pt x="273367" y="171450"/>
                                  <a:pt x="271463" y="175260"/>
                                  <a:pt x="271463" y="179070"/>
                                </a:cubicBezTo>
                                <a:cubicBezTo>
                                  <a:pt x="271463" y="180975"/>
                                  <a:pt x="273367" y="184785"/>
                                  <a:pt x="278130" y="190500"/>
                                </a:cubicBezTo>
                                <a:lnTo>
                                  <a:pt x="288607" y="205740"/>
                                </a:lnTo>
                                <a:lnTo>
                                  <a:pt x="395288" y="350520"/>
                                </a:lnTo>
                                <a:cubicBezTo>
                                  <a:pt x="423863" y="388620"/>
                                  <a:pt x="444817" y="408623"/>
                                  <a:pt x="459105" y="408623"/>
                                </a:cubicBezTo>
                                <a:cubicBezTo>
                                  <a:pt x="460057" y="408623"/>
                                  <a:pt x="461010" y="408623"/>
                                  <a:pt x="462915" y="407670"/>
                                </a:cubicBezTo>
                                <a:cubicBezTo>
                                  <a:pt x="464820" y="407670"/>
                                  <a:pt x="465772" y="407670"/>
                                  <a:pt x="466725" y="407670"/>
                                </a:cubicBezTo>
                                <a:cubicBezTo>
                                  <a:pt x="479107" y="406717"/>
                                  <a:pt x="485775" y="405765"/>
                                  <a:pt x="488632" y="405765"/>
                                </a:cubicBezTo>
                                <a:cubicBezTo>
                                  <a:pt x="504825" y="405765"/>
                                  <a:pt x="512445" y="413385"/>
                                  <a:pt x="512445" y="428625"/>
                                </a:cubicBezTo>
                                <a:cubicBezTo>
                                  <a:pt x="512445" y="443865"/>
                                  <a:pt x="503872" y="451485"/>
                                  <a:pt x="486727" y="451485"/>
                                </a:cubicBezTo>
                                <a:lnTo>
                                  <a:pt x="453390" y="447675"/>
                                </a:lnTo>
                                <a:cubicBezTo>
                                  <a:pt x="437197" y="445770"/>
                                  <a:pt x="418147" y="444817"/>
                                  <a:pt x="397192" y="444817"/>
                                </a:cubicBezTo>
                                <a:cubicBezTo>
                                  <a:pt x="373380" y="444817"/>
                                  <a:pt x="347663" y="445770"/>
                                  <a:pt x="321945" y="448628"/>
                                </a:cubicBezTo>
                                <a:cubicBezTo>
                                  <a:pt x="304800" y="450532"/>
                                  <a:pt x="295275" y="451485"/>
                                  <a:pt x="292417" y="451485"/>
                                </a:cubicBezTo>
                                <a:cubicBezTo>
                                  <a:pt x="276225" y="451485"/>
                                  <a:pt x="267652" y="443865"/>
                                  <a:pt x="267652" y="429578"/>
                                </a:cubicBezTo>
                                <a:cubicBezTo>
                                  <a:pt x="267652" y="413385"/>
                                  <a:pt x="276225" y="405765"/>
                                  <a:pt x="293370" y="405765"/>
                                </a:cubicBezTo>
                                <a:cubicBezTo>
                                  <a:pt x="298132" y="405765"/>
                                  <a:pt x="304800" y="405765"/>
                                  <a:pt x="314325" y="406717"/>
                                </a:cubicBezTo>
                                <a:cubicBezTo>
                                  <a:pt x="331470" y="408623"/>
                                  <a:pt x="341947" y="408623"/>
                                  <a:pt x="343852" y="408623"/>
                                </a:cubicBezTo>
                                <a:cubicBezTo>
                                  <a:pt x="354330" y="408623"/>
                                  <a:pt x="360045" y="406717"/>
                                  <a:pt x="360045" y="401955"/>
                                </a:cubicBezTo>
                                <a:cubicBezTo>
                                  <a:pt x="360045" y="399098"/>
                                  <a:pt x="358140" y="394335"/>
                                  <a:pt x="354330" y="389573"/>
                                </a:cubicBezTo>
                                <a:lnTo>
                                  <a:pt x="230505" y="220980"/>
                                </a:lnTo>
                                <a:cubicBezTo>
                                  <a:pt x="227647" y="217170"/>
                                  <a:pt x="225742" y="215265"/>
                                  <a:pt x="222885" y="215265"/>
                                </a:cubicBezTo>
                                <a:cubicBezTo>
                                  <a:pt x="220980" y="215265"/>
                                  <a:pt x="218122" y="217170"/>
                                  <a:pt x="214313" y="220980"/>
                                </a:cubicBezTo>
                                <a:lnTo>
                                  <a:pt x="143827" y="281940"/>
                                </a:lnTo>
                                <a:cubicBezTo>
                                  <a:pt x="143827" y="289560"/>
                                  <a:pt x="142875" y="299085"/>
                                  <a:pt x="142875" y="309563"/>
                                </a:cubicBezTo>
                                <a:cubicBezTo>
                                  <a:pt x="142875" y="348615"/>
                                  <a:pt x="142875" y="368617"/>
                                  <a:pt x="143827" y="371475"/>
                                </a:cubicBezTo>
                                <a:cubicBezTo>
                                  <a:pt x="147638" y="397192"/>
                                  <a:pt x="158115" y="409575"/>
                                  <a:pt x="177165" y="409575"/>
                                </a:cubicBezTo>
                                <a:cubicBezTo>
                                  <a:pt x="180022" y="409575"/>
                                  <a:pt x="184785" y="408623"/>
                                  <a:pt x="191452" y="407670"/>
                                </a:cubicBezTo>
                                <a:cubicBezTo>
                                  <a:pt x="198120" y="406717"/>
                                  <a:pt x="204788" y="405765"/>
                                  <a:pt x="209550" y="405765"/>
                                </a:cubicBezTo>
                                <a:cubicBezTo>
                                  <a:pt x="215265" y="405765"/>
                                  <a:pt x="220027" y="407670"/>
                                  <a:pt x="223838" y="412432"/>
                                </a:cubicBezTo>
                                <a:cubicBezTo>
                                  <a:pt x="227647" y="416242"/>
                                  <a:pt x="229552" y="421957"/>
                                  <a:pt x="229552" y="427673"/>
                                </a:cubicBezTo>
                                <a:cubicBezTo>
                                  <a:pt x="229552" y="442913"/>
                                  <a:pt x="220027" y="451485"/>
                                  <a:pt x="200025" y="451485"/>
                                </a:cubicBezTo>
                                <a:cubicBezTo>
                                  <a:pt x="199072" y="451485"/>
                                  <a:pt x="197167" y="451485"/>
                                  <a:pt x="195263" y="451485"/>
                                </a:cubicBezTo>
                                <a:cubicBezTo>
                                  <a:pt x="193357" y="451485"/>
                                  <a:pt x="192405" y="450532"/>
                                  <a:pt x="190500" y="450532"/>
                                </a:cubicBezTo>
                                <a:lnTo>
                                  <a:pt x="153352" y="444817"/>
                                </a:lnTo>
                                <a:cubicBezTo>
                                  <a:pt x="143827" y="443865"/>
                                  <a:pt x="129540" y="442913"/>
                                  <a:pt x="109538" y="442913"/>
                                </a:cubicBezTo>
                                <a:cubicBezTo>
                                  <a:pt x="95250" y="442913"/>
                                  <a:pt x="83820" y="443865"/>
                                  <a:pt x="74295" y="444817"/>
                                </a:cubicBezTo>
                                <a:lnTo>
                                  <a:pt x="37147" y="450532"/>
                                </a:lnTo>
                                <a:cubicBezTo>
                                  <a:pt x="36195" y="450532"/>
                                  <a:pt x="35242" y="450532"/>
                                  <a:pt x="33338" y="451485"/>
                                </a:cubicBezTo>
                                <a:cubicBezTo>
                                  <a:pt x="31432" y="451485"/>
                                  <a:pt x="30480" y="451485"/>
                                  <a:pt x="29527" y="451485"/>
                                </a:cubicBezTo>
                                <a:cubicBezTo>
                                  <a:pt x="9525" y="451485"/>
                                  <a:pt x="0" y="443865"/>
                                  <a:pt x="0" y="427673"/>
                                </a:cubicBezTo>
                                <a:cubicBezTo>
                                  <a:pt x="0" y="413385"/>
                                  <a:pt x="6667" y="405765"/>
                                  <a:pt x="20955" y="405765"/>
                                </a:cubicBezTo>
                                <a:cubicBezTo>
                                  <a:pt x="24765" y="405765"/>
                                  <a:pt x="30480" y="406717"/>
                                  <a:pt x="39052" y="408623"/>
                                </a:cubicBezTo>
                                <a:cubicBezTo>
                                  <a:pt x="44767" y="409575"/>
                                  <a:pt x="48577" y="410528"/>
                                  <a:pt x="53340" y="410528"/>
                                </a:cubicBezTo>
                                <a:cubicBezTo>
                                  <a:pt x="75247" y="410528"/>
                                  <a:pt x="86677" y="393382"/>
                                  <a:pt x="86677" y="360998"/>
                                </a:cubicBezTo>
                                <a:cubicBezTo>
                                  <a:pt x="86677" y="361950"/>
                                  <a:pt x="86677" y="346710"/>
                                  <a:pt x="87630" y="314325"/>
                                </a:cubicBezTo>
                                <a:lnTo>
                                  <a:pt x="87630" y="255270"/>
                                </a:lnTo>
                                <a:lnTo>
                                  <a:pt x="87630" y="199072"/>
                                </a:lnTo>
                                <a:lnTo>
                                  <a:pt x="87630" y="140017"/>
                                </a:lnTo>
                                <a:lnTo>
                                  <a:pt x="86677" y="93345"/>
                                </a:lnTo>
                                <a:cubicBezTo>
                                  <a:pt x="86677" y="60007"/>
                                  <a:pt x="75247" y="43815"/>
                                  <a:pt x="53340" y="43815"/>
                                </a:cubicBezTo>
                                <a:cubicBezTo>
                                  <a:pt x="48577" y="43815"/>
                                  <a:pt x="44767" y="44767"/>
                                  <a:pt x="39052" y="45720"/>
                                </a:cubicBezTo>
                                <a:cubicBezTo>
                                  <a:pt x="31432" y="46672"/>
                                  <a:pt x="24765" y="47625"/>
                                  <a:pt x="20955" y="47625"/>
                                </a:cubicBezTo>
                                <a:cubicBezTo>
                                  <a:pt x="6667" y="47625"/>
                                  <a:pt x="0" y="40005"/>
                                  <a:pt x="0" y="25717"/>
                                </a:cubicBezTo>
                                <a:cubicBezTo>
                                  <a:pt x="0" y="10477"/>
                                  <a:pt x="9525" y="1905"/>
                                  <a:pt x="29527" y="1905"/>
                                </a:cubicBezTo>
                                <a:cubicBezTo>
                                  <a:pt x="31432" y="1905"/>
                                  <a:pt x="34290" y="1905"/>
                                  <a:pt x="38100" y="2857"/>
                                </a:cubicBezTo>
                                <a:lnTo>
                                  <a:pt x="70485" y="7620"/>
                                </a:lnTo>
                                <a:cubicBezTo>
                                  <a:pt x="84772" y="9525"/>
                                  <a:pt x="96202" y="10477"/>
                                  <a:pt x="106680" y="10477"/>
                                </a:cubicBezTo>
                                <a:cubicBezTo>
                                  <a:pt x="119063" y="10477"/>
                                  <a:pt x="136207" y="9525"/>
                                  <a:pt x="160972" y="6667"/>
                                </a:cubicBezTo>
                                <a:cubicBezTo>
                                  <a:pt x="184785" y="3810"/>
                                  <a:pt x="199072" y="2857"/>
                                  <a:pt x="201930" y="2857"/>
                                </a:cubicBezTo>
                                <a:cubicBezTo>
                                  <a:pt x="220980" y="2857"/>
                                  <a:pt x="229552" y="10477"/>
                                  <a:pt x="229552" y="26670"/>
                                </a:cubicBezTo>
                                <a:cubicBezTo>
                                  <a:pt x="229552" y="33338"/>
                                  <a:pt x="227647" y="38100"/>
                                  <a:pt x="223838" y="41910"/>
                                </a:cubicBezTo>
                                <a:cubicBezTo>
                                  <a:pt x="220027" y="45720"/>
                                  <a:pt x="215265" y="48577"/>
                                  <a:pt x="209550" y="48577"/>
                                </a:cubicBezTo>
                                <a:cubicBezTo>
                                  <a:pt x="204788" y="48577"/>
                                  <a:pt x="199072" y="47625"/>
                                  <a:pt x="191452" y="46672"/>
                                </a:cubicBezTo>
                                <a:cubicBezTo>
                                  <a:pt x="188595" y="45720"/>
                                  <a:pt x="183832" y="45720"/>
                                  <a:pt x="177165" y="45720"/>
                                </a:cubicBezTo>
                                <a:cubicBezTo>
                                  <a:pt x="161925" y="45720"/>
                                  <a:pt x="152400" y="51435"/>
                                  <a:pt x="147638" y="61913"/>
                                </a:cubicBezTo>
                                <a:cubicBezTo>
                                  <a:pt x="143827" y="72390"/>
                                  <a:pt x="141922" y="99060"/>
                                  <a:pt x="141922" y="141922"/>
                                </a:cubicBezTo>
                                <a:lnTo>
                                  <a:pt x="141922" y="221933"/>
                                </a:ln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59DD5498" id="Graphic 10" o:spid="_x0000_s1026" style="position:absolute;margin-left:66.9pt;margin-top:86.55pt;width:88.9pt;height:25.15pt;z-index:251671552;mso-position-vertical-relative:page;mso-width-relative:margin;mso-height-relative:margin" coordsize="16649,47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">
                <v:shape id="Freeform 776811903" o:spid="_x0000_s1027" style="position:absolute;top:114;width:4772;height:4505;visibility:visible;mso-wrap-style:square;v-text-anchor:middle" coordsize="477202,4505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" path="m347663,201930v-13335,6668,-29528,11430,-49530,16193c323850,222885,341948,232410,352425,247650v9525,14288,15240,39053,15240,72390l367665,350520v,1905,,4763,,7620c367665,389573,378143,405765,398145,405765v20955,,31433,-19050,31433,-57150l429578,328613r,-16193l429578,302895v,-12382,952,-21907,2857,-26670c436245,268605,442913,264795,453390,264795v16193,,23813,9525,23813,27622c477203,292417,477203,298133,476250,306705r,14287c476250,330517,476250,336233,476250,339090r,17145c476250,359092,475298,362903,475298,368617v,25718,-7620,45721,-21908,60008c439103,442913,419100,450533,393383,450533v-52388,,-79058,-26670,-79058,-79058l314325,351473r,-22860l314325,314325v,-29527,-5715,-49530,-17145,-59055c285750,245745,262890,240983,226695,240983r-61912,c150495,240983,143828,249555,143828,266700r,51435c143828,351473,143828,369570,144780,374333v3810,21907,15240,33337,33338,33337c184785,407670,188595,407670,192405,406717v7620,-952,13335,-952,17145,-952c223838,405765,230505,413385,230505,427673v,15240,-9525,22860,-28575,22860l191452,449580r-36194,-4763c141923,442913,129540,441960,118110,441960v-13335,,-28575,953,-46672,3810l39053,449580v-6668,953,-10478,953,-10478,953c9525,450533,,442913,,426720,,412433,6668,405765,20955,405765v1905,,8573,,18098,952c43815,407670,48578,408623,53340,408623v22860,,34290,-17145,34290,-49531l87630,91440c87630,58102,76200,41910,53340,41910v-3810,,-8572,953,-16192,1905c30480,44768,24765,45720,20955,45720v-5715,,-10477,-1905,-14287,-6668c2858,35243,953,29527,953,23813,953,8573,10478,,30480,v1905,,4763,,9525,952l74295,4763v8573,952,20003,952,33338,952c120968,5715,137160,5715,153353,4763l203835,1905c220980,952,236220,952,250508,952v98107,,146685,37148,146685,111443c398145,156210,381000,185738,347663,201930xm162878,196215r62865,c262890,196215,291465,190500,309563,180023v22860,-13335,34290,-34290,34290,-64771c343853,64770,308610,39052,239077,39052v-37147,,-61912,2858,-75247,8573c150495,53340,143828,63818,143828,80963r,20955l143828,178118v,7620,952,12382,3810,14287c150495,195263,155258,196215,162878,196215xe" fillcolor="black" stroked="f">
                  <v:stroke joinstyle="miter"/>
                  <v:path arrowok="t" o:connecttype="custom" o:connectlocs="347663,201930;298133,218123;352425,247650;367665,320040;367665,350520;367665,358140;398145,405765;429578,348615;429578,328613;429578,312420;429578,302895;432435,276225;453390,264795;477203,292417;476250,306705;476250,320992;476250,339090;476250,356235;475298,368617;453390,428625;393383,450533;314325,371475;314325,351473;314325,328613;314325,314325;297180,255270;226695,240983;164783,240983;143828,266700;143828,318135;144780,374333;178118,407670;192405,406717;209550,405765;230505,427673;201930,450533;191452,449580;155258,444817;118110,441960;71438,445770;39053,449580;28575,450533;0,426720;20955,405765;39053,406717;53340,408623;87630,359092;87630,91440;53340,41910;37148,43815;20955,45720;6668,39052;953,23813;30480,0;40005,952;74295,4763;107633,5715;153353,4763;203835,1905;250508,952;397193,112395;347663,201930;162878,196215;225743,196215;309563,180023;343853,115252;239077,39052;163830,47625;143828,80963;143828,101918;143828,178118;147638,192405;162878,196215" o:connectangles="0,0,0,0,0,0,0,0,0,0,0,0,0,0,0,0,0,0,0,0,0,0,0,0,0,0,0,0,0,0,0,0,0,0,0,0,0,0,0,0,0,0,0,0,0,0,0,0,0,0,0,0,0,0,0,0,0,0,0,0,0,0,0,0,0,0,0,0,0,0,0,0,0"/>
                </v:shape>
                <v:shape id="Freeform 1814479993" o:spid="_x0000_s1028" style="position:absolute;left:4876;top:104;width:2305;height:4515;visibility:visible;mso-wrap-style:square;v-text-anchor:middle" coordsize="23050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" path="m86677,92392c86677,59055,75247,42863,52388,42863v-6668,,-10478,,-14288,952c31432,44767,24765,45720,20002,45720v-5714,,-10477,-1905,-14287,-6668c1905,35242,,29527,,23813,,8572,9525,,29527,v2858,,5715,,9525,952l74295,5715v13335,1905,26670,2857,40957,2857c128588,8572,143827,7620,160972,4763l190500,952v3810,,6667,-952,9525,-952c220027,,229552,7620,229552,23813v,6667,-1905,11429,-5714,15239c220027,42863,215265,45720,209550,45720v-4762,,-10478,-953,-18098,-1905c188595,42863,183832,42863,177165,42863v-22860,,-34290,16192,-34290,49529l142875,360045v,33337,11430,49530,34290,49530c180975,409575,185738,409575,191452,408623v8573,-953,14288,-1906,18098,-1906c222885,406717,230505,413385,230505,427673v,16192,-9525,23812,-29528,23812c200025,451485,198120,451485,196215,451485v-1905,,-2858,-953,-4763,-953l157163,444817v-11431,-1904,-23813,-2857,-37148,-2857c100965,441960,84772,442913,70485,445770r-30480,4762c39052,450532,37147,450532,35242,451485v-1904,,-3810,,-5715,c10477,451485,952,443865,952,427673v,-14288,6668,-20956,20955,-20956c23813,406717,30480,406717,40005,407670v4762,953,9525,1905,14287,1905c77152,409575,88582,392430,88582,360045r,-267653l86677,92392xe" fillcolor="black" stroked="f">
                  <v:stroke joinstyle="miter"/>
                  <v:path arrowok="t" o:connecttype="custom" o:connectlocs="86677,92392;52388,42863;38100,43815;20002,45720;5715,39052;0,23813;29527,0;39052,952;74295,5715;115252,8572;160972,4763;190500,952;200025,0;229552,23813;223838,39052;209550,45720;191452,43815;177165,42863;142875,92392;142875,360045;177165,409575;191452,408623;209550,406717;230505,427673;200977,451485;196215,451485;191452,450532;157163,444817;120015,441960;70485,445770;40005,450532;35242,451485;29527,451485;952,427673;21907,406717;40005,407670;54292,409575;88582,360045;88582,92392" o:connectangles="0,0,0,0,0,0,0,0,0,0,0,0,0,0,0,0,0,0,0,0,0,0,0,0,0,0,0,0,0,0,0,0,0,0,0,0,0,0,0"/>
                </v:shape>
                <v:shape id="Freeform 1633105532" o:spid="_x0000_s1029" style="position:absolute;left:7696;width:3362;height:4714;visibility:visible;mso-wrap-style:square;v-text-anchor:middle" coordsize="336232,4714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" path="m164782,v43816,,79058,14288,106680,41910l271462,32385v,-17145,6668,-25717,20956,-25717c307657,6668,315278,16193,315278,35243r,3810c315278,40005,314325,46673,313373,59055v-953,12383,-1905,27623,-1905,44768c311468,105728,311468,113348,312420,124778r1905,26670c314325,153353,315278,157163,315278,160973v,20955,-8573,32385,-24766,32385c273368,193358,264795,184785,264795,166688r,-3810l265748,144780v,-6667,952,-11430,952,-14287c266700,103823,258127,82868,240030,67628,221932,52388,197168,44768,165735,44768v-28575,,-51435,6667,-68580,20955c80010,80010,71437,99060,71437,122873v,27622,12383,48577,38100,61912c123825,191453,148590,198120,183832,203835v53341,8573,89536,20003,108586,34290c321945,260033,336232,290513,336232,330518v,41910,-15239,76200,-44767,101917c261937,459105,222885,471488,175260,471488v-50483,,-92392,-16193,-125730,-47625c49530,425768,49530,427672,49530,429578v,1905,,3810,,3810c51435,440055,52387,444818,52387,446722v,16193,-8572,24766,-24764,24766c9525,471488,952,461963,952,443865v,-1905,953,-3810,1905,-5715l5715,403860c7620,386715,7620,375285,7620,370522v,-8572,-953,-21907,-3810,-40004c952,312420,,299085,,290513,,270510,8573,260985,25718,260985v17144,,25717,10478,25717,30480l51435,303847v,3811,,8573,,15241c51435,352425,61912,379095,83820,399097v20955,20003,50482,29528,86678,29528c203835,428625,231457,421005,250507,404813v20003,-16193,29528,-38100,29528,-65723c280035,297180,253365,271463,200025,261938r-38100,-6668c123825,248603,95250,240983,74295,232410,55245,223838,40005,210503,28575,192405,17145,174308,11430,154305,11430,131445v,-39052,14288,-70485,42863,-95250c82868,12382,119062,,164782,xe" fillcolor="black" stroked="f">
                  <v:stroke joinstyle="miter"/>
                  <v:path arrowok="t" o:connecttype="custom" o:connectlocs="164782,0;271462,41910;271462,32385;292418,6668;315278,35243;315278,39053;313373,59055;311468,103823;312420,124778;314325,151448;315278,160973;290512,193358;264795,166688;264795,162878;265748,144780;266700,130493;240030,67628;165735,44768;97155,65723;71437,122873;109537,184785;183832,203835;292418,238125;336232,330518;291465,432435;175260,471488;49530,423863;49530,429578;49530,433388;52387,446722;27623,471488;952,443865;2857,438150;5715,403860;7620,370522;3810,330518;0,290513;25718,260985;51435,291465;51435,303847;51435,319088;83820,399097;170498,428625;250507,404813;280035,339090;200025,261938;161925,255270;74295,232410;28575,192405;11430,131445;54293,36195;164782,0" o:connectangles="0,0,0,0,0,0,0,0,0,0,0,0,0,0,0,0,0,0,0,0,0,0,0,0,0,0,0,0,0,0,0,0,0,0,0,0,0,0,0,0,0,0,0,0,0,0,0,0,0,0,0,0"/>
                </v:shape>
                <v:shape id="Freeform 396272011" o:spid="_x0000_s1030" style="position:absolute;left:11525;top:104;width:5124;height:4515;visibility:visible;mso-wrap-style:square;v-text-anchor:middle" coordsize="51244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" path="m144780,221933l332422,61913v4763,-3811,7620,-7621,7620,-11431c340042,45720,336232,42863,327660,42863v-3810,,-5715,,-7620,952c303847,45720,292417,46672,284797,46672v-16192,,-23812,-7620,-23812,-23812c260985,8572,270510,952,289560,952v10478,,19050,,27622,953l352425,5715v15240,1905,27622,2857,35242,2857c403860,8572,423863,6667,446722,2857,459105,952,467677,,473392,v17146,,25718,7620,25718,22860c499110,38100,491490,45720,475297,45720v-952,,-3809,,-6667,c465772,45720,462915,45720,461010,45720v-1905,,-5715,,-10478,c433388,45720,418147,51435,404813,61913l279082,166688v-5715,4762,-7619,8572,-7619,12382c271463,180975,273367,184785,278130,190500r10477,15240l395288,350520v28575,38100,49529,58103,63817,58103c460057,408623,461010,408623,462915,407670v1905,,2857,,3810,c479107,406717,485775,405765,488632,405765v16193,,23813,7620,23813,22860c512445,443865,503872,451485,486727,451485r-33337,-3810c437197,445770,418147,444817,397192,444817v-23812,,-49529,953,-75247,3811c304800,450532,295275,451485,292417,451485v-16192,,-24765,-7620,-24765,-21907c267652,413385,276225,405765,293370,405765v4762,,11430,,20955,952c331470,408623,341947,408623,343852,408623v10478,,16193,-1906,16193,-6668c360045,399098,358140,394335,354330,389573l230505,220980v-2858,-3810,-4763,-5715,-7620,-5715c220980,215265,218122,217170,214313,220980r-70486,60960c143827,289560,142875,299085,142875,309563v,39052,,59054,952,61912c147638,397192,158115,409575,177165,409575v2857,,7620,-952,14287,-1905c198120,406717,204788,405765,209550,405765v5715,,10477,1905,14288,6667c227647,416242,229552,421957,229552,427673v,15240,-9525,23812,-29527,23812c199072,451485,197167,451485,195263,451485v-1906,,-2858,-953,-4763,-953l153352,444817v-9525,-952,-23812,-1904,-43814,-1904c95250,442913,83820,443865,74295,444817r-37148,5715c36195,450532,35242,450532,33338,451485v-1906,,-2858,,-3811,c9525,451485,,443865,,427673,,413385,6667,405765,20955,405765v3810,,9525,952,18097,2858c44767,409575,48577,410528,53340,410528v21907,,33337,-17146,33337,-49530c86677,361950,86677,346710,87630,314325r,-59055l87630,199072r,-59055l86677,93345c86677,60007,75247,43815,53340,43815v-4763,,-8573,952,-14288,1905c31432,46672,24765,47625,20955,47625,6667,47625,,40005,,25717,,10477,9525,1905,29527,1905v1905,,4763,,8573,952l70485,7620v14287,1905,25717,2857,36195,2857c119063,10477,136207,9525,160972,6667,184785,3810,199072,2857,201930,2857v19050,,27622,7620,27622,23813c229552,33338,227647,38100,223838,41910v-3811,3810,-8573,6667,-14288,6667c204788,48577,199072,47625,191452,46672v-2857,-952,-7620,-952,-14287,-952c161925,45720,152400,51435,147638,61913v-3811,10477,-5716,37147,-5716,80009l141922,221933r2858,xe" fillcolor="black" stroked="f">
                  <v:stroke joinstyle="miter"/>
                  <v:path arrowok="t" o:connecttype="custom" o:connectlocs="144780,221933;332422,61913;340042,50482;327660,42863;320040,43815;284797,46672;260985,22860;289560,952;317182,1905;352425,5715;387667,8572;446722,2857;473392,0;499110,22860;475297,45720;468630,45720;461010,45720;450532,45720;404813,61913;279082,166688;271463,179070;278130,190500;288607,205740;395288,350520;459105,408623;462915,407670;466725,407670;488632,405765;512445,428625;486727,451485;453390,447675;397192,444817;321945,448628;292417,451485;267652,429578;293370,405765;314325,406717;343852,408623;360045,401955;354330,389573;230505,220980;222885,215265;214313,220980;143827,281940;142875,309563;143827,371475;177165,409575;191452,407670;209550,405765;223838,412432;229552,427673;200025,451485;195263,451485;190500,450532;153352,444817;109538,442913;74295,444817;37147,450532;33338,451485;29527,451485;0,427673;20955,405765;39052,408623;53340,410528;86677,360998;87630,314325;87630,255270;87630,199072;87630,140017;86677,93345;53340,43815;39052,45720;20955,47625;0,25717;29527,1905;38100,2857;70485,7620;106680,10477;160972,6667;201930,2857;229552,26670;223838,41910;209550,48577;191452,46672;177165,45720;147638,61913;141922,141922;141922,221933" o:connectangles="0,0,0,0,0,0,0,0,0,0,0,0,0,0,0,0,0,0,0,0,0,0,0,0,0,0,0,0,0,0,0,0,0,0,0,0,0,0,0,0,0,0,0,0,0,0,0,0,0,0,0,0,0,0,0,0,0,0,0,0,0,0,0,0,0,0,0,0,0,0,0,0,0,0,0,0,0,0,0,0,0,0,0,0,0,0,0,0"/>
                </v:shape>
                <w10:wrap anchory="page"/>
              </v:group>
            </w:pict>
          </mc:Fallback>
        </mc:AlternateContent>
      </w:r>
    </w:p>
    <w:tbl>
      <w:tblPr>
        <w:tblW w:w="14554" w:type="dxa"/>
        <w:tblLook w:val="04A0" w:firstRow="1" w:lastRow="0" w:firstColumn="1" w:lastColumn="0" w:noHBand="0" w:noVBand="1"/>
      </w:tblPr>
      <w:tblGrid>
        <w:gridCol w:w="1077"/>
        <w:gridCol w:w="6200"/>
        <w:gridCol w:w="1077"/>
        <w:gridCol w:w="6200"/>
      </w:tblGrid>
      <w:tr w:rsidR="00EE5347" w:rsidRPr="00EE5347" w14:paraId="388D6B76" w14:textId="77777777" w:rsidTr="005B4397">
        <w:trPr>
          <w:trHeight w:val="1035"/>
        </w:trPr>
        <w:tc>
          <w:tcPr>
            <w:tcW w:w="1077" w:type="dxa"/>
            <w:tcBorders>
              <w:top w:val="single" w:sz="24" w:space="0" w:color="BFBFBF" w:themeColor="background1" w:themeShade="BF"/>
              <w:left w:val="single" w:sz="4" w:space="0" w:color="BFBFBF"/>
              <w:bottom w:val="single" w:sz="4" w:space="0" w:color="BFBFBF"/>
            </w:tcBorders>
            <w:shd w:val="clear" w:color="000000" w:fill="FF7C47"/>
            <w:noWrap/>
            <w:vAlign w:val="center"/>
            <w:hideMark/>
          </w:tcPr>
          <w:p w14:paraId="2A5A75CD" w14:textId="177C43E4" w:rsidR="00EE5347" w:rsidRPr="00EE5347" w:rsidRDefault="00EE5347"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0528" behindDoc="0" locked="0" layoutInCell="1" allowOverlap="1" wp14:anchorId="7F202021" wp14:editId="55492984">
                      <wp:simplePos x="0" y="0"/>
                      <wp:positionH relativeFrom="column">
                        <wp:posOffset>18415</wp:posOffset>
                      </wp:positionH>
                      <wp:positionV relativeFrom="page">
                        <wp:posOffset>-56515</wp:posOffset>
                      </wp:positionV>
                      <wp:extent cx="541655" cy="440055"/>
                      <wp:effectExtent l="0" t="0" r="4445" b="4445"/>
                      <wp:wrapNone/>
                      <wp:docPr id="1770371718" name="Graphic 10"/>
                      <wp:cNvGraphicFramePr/>
                      <a:graphic xmlns:a="http://schemas.openxmlformats.org/drawingml/2006/main">
                        <a:graphicData uri="http://schemas.microsoft.com/office/word/2010/wordprocessingGroup">
                          <wpg:wgp>
                            <wpg:cNvGrpSpPr/>
                            <wpg:grpSpPr>
                              <a:xfrm>
                                <a:off x="0" y="0"/>
                                <a:ext cx="541655" cy="440055"/>
                                <a:chOff x="0" y="0"/>
                                <a:chExt cx="2406491" cy="1955244"/>
                              </a:xfrm>
                            </wpg:grpSpPr>
                            <wps:wsp>
                              <wps:cNvPr id="1518078515" name="Freeform 1518078515"/>
                              <wps:cNvSpPr/>
                              <wps:spPr>
                                <a:xfrm rot="19172135">
                                  <a:off x="107172" y="310845"/>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1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6906 w 319517"/>
                                    <a:gd name="connsiteY16" fmla="*/ 693998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6"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1" y="26295"/>
                                      </a:lnTo>
                                      <a:cubicBezTo>
                                        <a:pt x="130231" y="5340"/>
                                        <a:pt x="154044" y="-5137"/>
                                        <a:pt x="174046" y="2483"/>
                                      </a:cubicBezTo>
                                      <a:cubicBezTo>
                                        <a:pt x="195001"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6906" y="693998"/>
                                      </a:lnTo>
                                      <a:cubicBezTo>
                                        <a:pt x="191191" y="711143"/>
                                        <a:pt x="175951" y="721620"/>
                                        <a:pt x="159759" y="720668"/>
                                      </a:cubicBezTo>
                                      <a:close/>
                                    </a:path>
                                  </a:pathLst>
                                </a:custGeom>
                                <a:solidFill>
                                  <a:srgbClr val="000000">
                                    <a:alpha val="20000"/>
                                  </a:srgbClr>
                                </a:solidFill>
                                <a:ln w="9525" cap="flat">
                                  <a:noFill/>
                                  <a:prstDash val="solid"/>
                                  <a:miter/>
                                </a:ln>
                              </wps:spPr>
                              <wps:bodyPr rtlCol="0" anchor="ctr"/>
                            </wps:wsp>
                            <wps:wsp>
                              <wps:cNvPr id="1682384451" name="Freeform 1682384451"/>
                              <wps:cNvSpPr/>
                              <wps:spPr>
                                <a:xfrm rot="1841128">
                                  <a:off x="1981066" y="299258"/>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2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7859 w 319517"/>
                                    <a:gd name="connsiteY16" fmla="*/ 694950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7"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2" y="26295"/>
                                      </a:lnTo>
                                      <a:cubicBezTo>
                                        <a:pt x="130231" y="5340"/>
                                        <a:pt x="154044" y="-5137"/>
                                        <a:pt x="174046" y="2483"/>
                                      </a:cubicBezTo>
                                      <a:cubicBezTo>
                                        <a:pt x="195002"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7859" y="694950"/>
                                      </a:lnTo>
                                      <a:cubicBezTo>
                                        <a:pt x="192144" y="711143"/>
                                        <a:pt x="176904" y="721620"/>
                                        <a:pt x="159759" y="720668"/>
                                      </a:cubicBezTo>
                                      <a:close/>
                                    </a:path>
                                  </a:pathLst>
                                </a:custGeom>
                                <a:solidFill>
                                  <a:srgbClr val="000000">
                                    <a:alpha val="20000"/>
                                  </a:srgbClr>
                                </a:solidFill>
                                <a:ln w="9525" cap="flat">
                                  <a:noFill/>
                                  <a:prstDash val="solid"/>
                                  <a:miter/>
                                </a:ln>
                              </wps:spPr>
                              <wps:bodyPr rtlCol="0" anchor="ctr"/>
                            </wps:wsp>
                            <wps:wsp>
                              <wps:cNvPr id="577211803" name="Freeform 577211803"/>
                              <wps:cNvSpPr/>
                              <wps:spPr>
                                <a:xfrm>
                                  <a:off x="0" y="0"/>
                                  <a:ext cx="2406491" cy="1955244"/>
                                </a:xfrm>
                                <a:custGeom>
                                  <a:avLst/>
                                  <a:gdLst>
                                    <a:gd name="connsiteX0" fmla="*/ 2388632 w 2406491"/>
                                    <a:gd name="connsiteY0" fmla="*/ 1867614 h 1955244"/>
                                    <a:gd name="connsiteX1" fmla="*/ 1246584 w 2406491"/>
                                    <a:gd name="connsiteY1" fmla="*/ 17859 h 1955244"/>
                                    <a:gd name="connsiteX2" fmla="*/ 1158954 w 2406491"/>
                                    <a:gd name="connsiteY2" fmla="*/ 17859 h 1955244"/>
                                    <a:gd name="connsiteX3" fmla="*/ 17859 w 2406491"/>
                                    <a:gd name="connsiteY3" fmla="*/ 1867614 h 1955244"/>
                                    <a:gd name="connsiteX4" fmla="*/ 17859 w 2406491"/>
                                    <a:gd name="connsiteY4" fmla="*/ 1955244 h 1955244"/>
                                    <a:gd name="connsiteX5" fmla="*/ 2388632 w 2406491"/>
                                    <a:gd name="connsiteY5" fmla="*/ 1955244 h 1955244"/>
                                    <a:gd name="connsiteX6" fmla="*/ 2388632 w 2406491"/>
                                    <a:gd name="connsiteY6" fmla="*/ 1867614 h 1955244"/>
                                    <a:gd name="connsiteX7" fmla="*/ 2208609 w 2406491"/>
                                    <a:gd name="connsiteY7" fmla="*/ 1851422 h 1955244"/>
                                    <a:gd name="connsiteX8" fmla="*/ 198834 w 2406491"/>
                                    <a:gd name="connsiteY8" fmla="*/ 1851422 h 1955244"/>
                                    <a:gd name="connsiteX9" fmla="*/ 198834 w 2406491"/>
                                    <a:gd name="connsiteY9" fmla="*/ 1777127 h 1955244"/>
                                    <a:gd name="connsiteX10" fmla="*/ 1165622 w 2406491"/>
                                    <a:gd name="connsiteY10" fmla="*/ 207407 h 1955244"/>
                                    <a:gd name="connsiteX11" fmla="*/ 1239917 w 2406491"/>
                                    <a:gd name="connsiteY11" fmla="*/ 207407 h 1955244"/>
                                    <a:gd name="connsiteX12" fmla="*/ 2207657 w 2406491"/>
                                    <a:gd name="connsiteY12" fmla="*/ 1776174 h 1955244"/>
                                    <a:gd name="connsiteX13" fmla="*/ 2208609 w 2406491"/>
                                    <a:gd name="connsiteY13" fmla="*/ 1851422 h 1955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406491" h="1955244">
                                      <a:moveTo>
                                        <a:pt x="2388632" y="1867614"/>
                                      </a:moveTo>
                                      <a:lnTo>
                                        <a:pt x="1246584" y="17859"/>
                                      </a:lnTo>
                                      <a:cubicBezTo>
                                        <a:pt x="1222772" y="-5953"/>
                                        <a:pt x="1182767" y="-5953"/>
                                        <a:pt x="1158954" y="17859"/>
                                      </a:cubicBezTo>
                                      <a:lnTo>
                                        <a:pt x="17859" y="1867614"/>
                                      </a:lnTo>
                                      <a:cubicBezTo>
                                        <a:pt x="-5953" y="1891427"/>
                                        <a:pt x="-5953" y="1931432"/>
                                        <a:pt x="17859" y="1955244"/>
                                      </a:cubicBezTo>
                                      <a:lnTo>
                                        <a:pt x="2388632" y="1955244"/>
                                      </a:lnTo>
                                      <a:cubicBezTo>
                                        <a:pt x="2412444" y="1931432"/>
                                        <a:pt x="2412444" y="1892380"/>
                                        <a:pt x="2388632" y="1867614"/>
                                      </a:cubicBezTo>
                                      <a:close/>
                                      <a:moveTo>
                                        <a:pt x="2208609" y="1851422"/>
                                      </a:moveTo>
                                      <a:lnTo>
                                        <a:pt x="198834" y="1851422"/>
                                      </a:lnTo>
                                      <a:cubicBezTo>
                                        <a:pt x="178832" y="1831419"/>
                                        <a:pt x="178832" y="1797130"/>
                                        <a:pt x="198834" y="1777127"/>
                                      </a:cubicBezTo>
                                      <a:lnTo>
                                        <a:pt x="1165622" y="207407"/>
                                      </a:lnTo>
                                      <a:cubicBezTo>
                                        <a:pt x="1185624" y="187404"/>
                                        <a:pt x="1219914" y="187404"/>
                                        <a:pt x="1239917" y="207407"/>
                                      </a:cubicBezTo>
                                      <a:lnTo>
                                        <a:pt x="2207657" y="1776174"/>
                                      </a:lnTo>
                                      <a:cubicBezTo>
                                        <a:pt x="2228612" y="1797130"/>
                                        <a:pt x="2228612" y="1830467"/>
                                        <a:pt x="2208609" y="1851422"/>
                                      </a:cubicBezTo>
                                      <a:close/>
                                    </a:path>
                                  </a:pathLst>
                                </a:custGeom>
                                <a:solidFill>
                                  <a:srgbClr val="000000"/>
                                </a:solidFill>
                                <a:ln w="9525" cap="flat">
                                  <a:noFill/>
                                  <a:prstDash val="solid"/>
                                  <a:miter/>
                                </a:ln>
                              </wps:spPr>
                              <wps:bodyPr rtlCol="0" anchor="ctr"/>
                            </wps:wsp>
                            <wpg:grpSp>
                              <wpg:cNvPr id="413344572" name="Graphic 10"/>
                              <wpg:cNvGrpSpPr/>
                              <wpg:grpSpPr>
                                <a:xfrm>
                                  <a:off x="1088231" y="543013"/>
                                  <a:ext cx="217169" cy="1185562"/>
                                  <a:chOff x="1088231" y="543013"/>
                                  <a:chExt cx="217169" cy="1185562"/>
                                </a:xfrm>
                                <a:solidFill>
                                  <a:srgbClr val="000000"/>
                                </a:solidFill>
                              </wpg:grpSpPr>
                              <wps:wsp>
                                <wps:cNvPr id="884107801" name="Freeform 884107801"/>
                                <wps:cNvSpPr/>
                                <wps:spPr>
                                  <a:xfrm>
                                    <a:off x="1100436" y="543013"/>
                                    <a:ext cx="199513" cy="847508"/>
                                  </a:xfrm>
                                  <a:custGeom>
                                    <a:avLst/>
                                    <a:gdLst>
                                      <a:gd name="connsiteX0" fmla="*/ 27085 w 199513"/>
                                      <a:gd name="connsiteY0" fmla="*/ 435919 h 847508"/>
                                      <a:gd name="connsiteX1" fmla="*/ 37563 w 199513"/>
                                      <a:gd name="connsiteY1" fmla="*/ 768342 h 847508"/>
                                      <a:gd name="connsiteX2" fmla="*/ 94713 w 199513"/>
                                      <a:gd name="connsiteY2" fmla="*/ 847399 h 847508"/>
                                      <a:gd name="connsiteX3" fmla="*/ 152815 w 199513"/>
                                      <a:gd name="connsiteY3" fmla="*/ 729289 h 847508"/>
                                      <a:gd name="connsiteX4" fmla="*/ 199488 w 199513"/>
                                      <a:gd name="connsiteY4" fmla="*/ 92067 h 847508"/>
                                      <a:gd name="connsiteX5" fmla="*/ 3273 w 199513"/>
                                      <a:gd name="connsiteY5" fmla="*/ 115879 h 847508"/>
                                      <a:gd name="connsiteX6" fmla="*/ 27085 w 199513"/>
                                      <a:gd name="connsiteY6" fmla="*/ 435919 h 8475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9513" h="847508">
                                        <a:moveTo>
                                          <a:pt x="27085" y="435919"/>
                                        </a:moveTo>
                                        <a:lnTo>
                                          <a:pt x="37563" y="768342"/>
                                        </a:lnTo>
                                        <a:cubicBezTo>
                                          <a:pt x="37563" y="820729"/>
                                          <a:pt x="56613" y="847399"/>
                                          <a:pt x="94713" y="847399"/>
                                        </a:cubicBezTo>
                                        <a:cubicBezTo>
                                          <a:pt x="159483" y="850256"/>
                                          <a:pt x="151863" y="796917"/>
                                          <a:pt x="152815" y="729289"/>
                                        </a:cubicBezTo>
                                        <a:cubicBezTo>
                                          <a:pt x="149005" y="563554"/>
                                          <a:pt x="190915" y="238751"/>
                                          <a:pt x="199488" y="92067"/>
                                        </a:cubicBezTo>
                                        <a:cubicBezTo>
                                          <a:pt x="202345" y="-53666"/>
                                          <a:pt x="-30065" y="-11756"/>
                                          <a:pt x="3273" y="115879"/>
                                        </a:cubicBezTo>
                                        <a:cubicBezTo>
                                          <a:pt x="7083" y="213987"/>
                                          <a:pt x="27085" y="340669"/>
                                          <a:pt x="27085" y="435919"/>
                                        </a:cubicBezTo>
                                        <a:close/>
                                      </a:path>
                                    </a:pathLst>
                                  </a:custGeom>
                                  <a:solidFill>
                                    <a:srgbClr val="000000">
                                      <a:alpha val="70000"/>
                                    </a:srgbClr>
                                  </a:solidFill>
                                  <a:ln w="9525" cap="flat">
                                    <a:noFill/>
                                    <a:prstDash val="solid"/>
                                    <a:miter/>
                                  </a:ln>
                                </wps:spPr>
                                <wps:bodyPr rtlCol="0" anchor="ctr"/>
                              </wps:wsp>
                              <wps:wsp>
                                <wps:cNvPr id="69805300" name="Freeform 69805300"/>
                                <wps:cNvSpPr/>
                                <wps:spPr>
                                  <a:xfrm>
                                    <a:off x="1088231" y="1504685"/>
                                    <a:ext cx="217169" cy="223890"/>
                                  </a:xfrm>
                                  <a:custGeom>
                                    <a:avLst/>
                                    <a:gdLst>
                                      <a:gd name="connsiteX0" fmla="*/ 107871 w 217169"/>
                                      <a:gd name="connsiteY0" fmla="*/ 26 h 223890"/>
                                      <a:gd name="connsiteX1" fmla="*/ 107871 w 217169"/>
                                      <a:gd name="connsiteY1" fmla="*/ 223864 h 223890"/>
                                      <a:gd name="connsiteX2" fmla="*/ 107871 w 217169"/>
                                      <a:gd name="connsiteY2" fmla="*/ 26 h 223890"/>
                                    </a:gdLst>
                                    <a:ahLst/>
                                    <a:cxnLst>
                                      <a:cxn ang="0">
                                        <a:pos x="connsiteX0" y="connsiteY0"/>
                                      </a:cxn>
                                      <a:cxn ang="0">
                                        <a:pos x="connsiteX1" y="connsiteY1"/>
                                      </a:cxn>
                                      <a:cxn ang="0">
                                        <a:pos x="connsiteX2" y="connsiteY2"/>
                                      </a:cxn>
                                    </a:cxnLst>
                                    <a:rect l="l" t="t" r="r" b="b"/>
                                    <a:pathLst>
                                      <a:path w="217169" h="223890">
                                        <a:moveTo>
                                          <a:pt x="107871" y="26"/>
                                        </a:moveTo>
                                        <a:cubicBezTo>
                                          <a:pt x="-35957" y="-2831"/>
                                          <a:pt x="-35957" y="226721"/>
                                          <a:pt x="107871" y="223864"/>
                                        </a:cubicBezTo>
                                        <a:cubicBezTo>
                                          <a:pt x="253603" y="226721"/>
                                          <a:pt x="253603" y="-2831"/>
                                          <a:pt x="107871" y="26"/>
                                        </a:cubicBezTo>
                                        <a:close/>
                                      </a:path>
                                    </a:pathLst>
                                  </a:custGeom>
                                  <a:solidFill>
                                    <a:srgbClr val="000000">
                                      <a:alpha val="70000"/>
                                    </a:srgbClr>
                                  </a:solidFill>
                                  <a:ln w="9525"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063A019E" id="Graphic 10" o:spid="_x0000_s1026" style="position:absolute;margin-left:1.45pt;margin-top:-4.45pt;width:42.65pt;height:34.65pt;z-index:251670528;mso-position-vertical-relative:page;mso-width-relative:margin;mso-height-relative:margin" coordsize="24064,195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">
                      <v:shape id="Freeform 1518078515" o:spid="_x0000_s1027" style="position:absolute;left:1071;top:3108;width:3195;height:7207;rotation:-2651876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" path="m159759,720668v-4763,,-9525,-953,-14288,-2858c124516,710190,114039,687330,121659,666375v,,,,,l221671,400627r-181927,c26409,400627,14026,393960,7359,383483,-261,373005,-2166,358718,2596,346335l122611,26295c130231,5340,154044,-5137,174046,2483v20955,7620,31433,31432,23813,51435l197859,53918,97846,319665r181928,c293109,319665,305491,326333,312159,336810v7620,10478,9525,24765,4763,37148l196906,693998v-5715,17145,-20955,27622,-37147,26670xe" fillcolor="black" stroked="f">
                        <v:fill opacity="13107f"/>
                        <v:stroke joinstyle="miter"/>
                        <v:path arrowok="t" o:connecttype="custom" o:connectlocs="159758,720667;145470,717809;121658,666374;121658,666374;221670,400626;39744,400626;7359,383482;2596,346335;122610,26295;174045,2483;197858,53918;197858,53918;97845,319665;279772,319665;312157,336810;316920,373957;196905,693997;159758,720667" o:connectangles="0,0,0,0,0,0,0,0,0,0,0,0,0,0,0,0,0,0"/>
                      </v:shape>
                      <v:shape id="Freeform 1682384451" o:spid="_x0000_s1028" style="position:absolute;left:19810;top:2992;width:3195;height:7207;rotation:2011003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" path="m159759,720668v-4763,,-9525,-953,-14288,-2858c124517,710190,114039,687330,121659,666375v,,,,,l221671,400627r-181927,c26409,400627,14026,393960,7359,383483,-261,373005,-2166,358718,2596,346335l122612,26295c130231,5340,154044,-5137,174046,2483v20956,7620,31433,31432,23813,51435l197859,53918,97846,319665r181928,c293109,319665,305491,326333,312159,336810v7620,10478,9525,24765,4763,37148l197859,694950v-5715,16193,-20955,26670,-38100,25718xe" fillcolor="black" stroked="f">
                        <v:fill opacity="13107f"/>
                        <v:stroke joinstyle="miter"/>
                        <v:path arrowok="t" o:connecttype="custom" o:connectlocs="159758,720667;145470,717809;121658,666374;121658,666374;221670,400626;39744,400626;7359,383482;2596,346335;122611,26295;174045,2483;197858,53918;197858,53918;97845,319665;279772,319665;312157,336810;316920,373957;197858,694949;159758,720667" o:connectangles="0,0,0,0,0,0,0,0,0,0,0,0,0,0,0,0,0,0"/>
                      </v:shape>
                      <v:shape id="Freeform 577211803" o:spid="_x0000_s1029" style="position:absolute;width:24064;height:19552;visibility:visible;mso-wrap-style:square;v-text-anchor:middle" coordsize="2406491,19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" path="m2388632,1867614l1246584,17859v-23812,-23812,-63817,-23812,-87630,l17859,1867614v-23812,23813,-23812,63818,,87630l2388632,1955244v23812,-23812,23812,-62864,,-87630xm2208609,1851422r-2009775,c178832,1831419,178832,1797130,198834,1777127l1165622,207407v20002,-20003,54292,-20003,74295,l2207657,1776174v20955,20956,20955,54293,952,75248xe" fillcolor="black" stroked="f">
                        <v:stroke joinstyle="miter"/>
                        <v:path arrowok="t" o:connecttype="custom" o:connectlocs="2388632,1867614;1246584,17859;1158954,17859;17859,1867614;17859,1955244;2388632,1955244;2388632,1867614;2208609,1851422;198834,1851422;198834,1777127;1165622,207407;1239917,207407;2207657,1776174;2208609,1851422" o:connectangles="0,0,0,0,0,0,0,0,0,0,0,0,0,0"/>
                      </v:shape>
                      <v:group id="_x0000_s1030" style="position:absolute;left:10882;top:5430;width:2172;height:11855" coordorigin="10882,5430" coordsize="2171,11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">
                        <v:shape id="Freeform 884107801" o:spid="_x0000_s1031" style="position:absolute;left:11004;top:5430;width:1995;height:8475;visibility:visible;mso-wrap-style:square;v-text-anchor:middle" coordsize="199513,847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" path="m27085,435919l37563,768342v,52387,19050,79057,57150,79057c159483,850256,151863,796917,152815,729289,149005,563554,190915,238751,199488,92067,202345,-53666,-30065,-11756,3273,115879v3810,98108,23812,224790,23812,320040xe" fillcolor="black" stroked="f">
                          <v:fill opacity="46003f"/>
                          <v:stroke joinstyle="miter"/>
                          <v:path arrowok="t" o:connecttype="custom" o:connectlocs="27085,435919;37563,768342;94713,847399;152815,729289;199488,92067;3273,115879;27085,435919" o:connectangles="0,0,0,0,0,0,0"/>
                        </v:shape>
                        <v:shape id="Freeform 69805300" o:spid="_x0000_s1032" style="position:absolute;left:10882;top:15046;width:2172;height:2239;visibility:visible;mso-wrap-style:square;v-text-anchor:middle" coordsize="217169,223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" path="m107871,26v-143828,-2857,-143828,226695,,223838c253603,226721,253603,-2831,107871,26xe" fillcolor="black" stroked="f">
                          <v:fill opacity="46003f"/>
                          <v:stroke joinstyle="miter"/>
                          <v:path arrowok="t" o:connecttype="custom" o:connectlocs="107871,26;107871,223864;107871,26" o:connectangles="0,0,0"/>
                        </v:shape>
                      </v:group>
                      <w10:wrap anchory="page"/>
                    </v:group>
                  </w:pict>
                </mc:Fallback>
              </mc:AlternateContent>
            </w: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F24D14"/>
            <w:noWrap/>
            <w:vAlign w:val="center"/>
            <w:hideMark/>
          </w:tcPr>
          <w:p w14:paraId="6B65F57D" w14:textId="3E8E5EBD"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c>
          <w:tcPr>
            <w:tcW w:w="1077" w:type="dxa"/>
            <w:tcBorders>
              <w:top w:val="single" w:sz="24" w:space="0" w:color="BFBFBF" w:themeColor="background1" w:themeShade="BF"/>
              <w:left w:val="single" w:sz="18" w:space="0" w:color="BFBFBF" w:themeColor="background1" w:themeShade="BF"/>
              <w:bottom w:val="single" w:sz="4" w:space="0" w:color="BFBFBF"/>
            </w:tcBorders>
            <w:shd w:val="clear" w:color="000000" w:fill="8EF3FF"/>
            <w:noWrap/>
            <w:vAlign w:val="center"/>
            <w:hideMark/>
          </w:tcPr>
          <w:p w14:paraId="4187A935" w14:textId="6A6005F5"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86E5F0"/>
            <w:noWrap/>
            <w:vAlign w:val="center"/>
            <w:hideMark/>
          </w:tcPr>
          <w:p w14:paraId="0C732635" w14:textId="5187D0DA"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r>
      <w:tr w:rsidR="00EE5347" w:rsidRPr="00EE5347" w14:paraId="1FEB2634"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24606E27" w14:textId="484B9ABE"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26E914E" w14:textId="43A44B49"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06C92D97" w14:textId="0D752B46"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6EE69B92" w14:textId="19CA61BC" w:rsidR="00EE5347" w:rsidRPr="00EE5347" w:rsidRDefault="00EE5347" w:rsidP="005B4397">
            <w:pPr>
              <w:spacing w:after="0" w:line="240" w:lineRule="auto"/>
              <w:rPr>
                <w:rFonts w:eastAsia="Times New Roman" w:cs="Calibri"/>
                <w:color w:val="000000"/>
                <w:sz w:val="28"/>
                <w:szCs w:val="28"/>
              </w:rPr>
            </w:pPr>
          </w:p>
        </w:tc>
      </w:tr>
      <w:tr w:rsidR="00EE5347" w:rsidRPr="00EE5347" w14:paraId="4AC2F84F"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1B255D9A" w14:textId="29353F7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0384A614" w14:textId="589A0EC3"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12E40B89" w14:textId="589EC31D"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19B3812" w14:textId="020D706D" w:rsidR="00EE5347" w:rsidRPr="00EE5347" w:rsidRDefault="00EE5347" w:rsidP="005B4397">
            <w:pPr>
              <w:spacing w:after="0" w:line="240" w:lineRule="auto"/>
              <w:rPr>
                <w:rFonts w:eastAsia="Times New Roman" w:cs="Calibri"/>
                <w:color w:val="000000"/>
                <w:sz w:val="28"/>
                <w:szCs w:val="28"/>
              </w:rPr>
            </w:pPr>
          </w:p>
        </w:tc>
      </w:tr>
      <w:tr w:rsidR="00EE5347" w:rsidRPr="00EE5347" w14:paraId="48B023EB"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34BCCC83" w14:textId="2309B241"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9FE80F3" w14:textId="7AD04590"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43A5CF6E" w14:textId="461F682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B13910B" w14:textId="5DB00E3F" w:rsidR="00EE5347" w:rsidRPr="00EE5347" w:rsidRDefault="00EE5347" w:rsidP="005B4397">
            <w:pPr>
              <w:spacing w:after="0" w:line="240" w:lineRule="auto"/>
              <w:rPr>
                <w:rFonts w:eastAsia="Times New Roman" w:cs="Calibri"/>
                <w:color w:val="000000"/>
                <w:sz w:val="28"/>
                <w:szCs w:val="28"/>
              </w:rPr>
            </w:pPr>
          </w:p>
        </w:tc>
      </w:tr>
      <w:tr w:rsidR="00EE5347" w:rsidRPr="00EE5347" w14:paraId="6334E09A"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04CA1311"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74A2514" w14:textId="7777777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527D490E"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B68814B" w14:textId="77777777" w:rsidR="00EE5347" w:rsidRPr="00EE5347" w:rsidRDefault="00EE5347" w:rsidP="005B4397">
            <w:pPr>
              <w:spacing w:after="0" w:line="240" w:lineRule="auto"/>
              <w:rPr>
                <w:rFonts w:eastAsia="Times New Roman" w:cs="Calibri"/>
                <w:color w:val="000000"/>
                <w:sz w:val="28"/>
                <w:szCs w:val="28"/>
              </w:rPr>
            </w:pPr>
          </w:p>
        </w:tc>
      </w:tr>
      <w:tr w:rsidR="00EE5347" w:rsidRPr="00EE5347" w14:paraId="314D8542"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285ECECE" w14:textId="43DB26CC"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83085E8" w14:textId="460834B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588E03A6" w14:textId="00E1C418"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B2EE67F" w14:textId="3DEB2470" w:rsidR="00EE5347" w:rsidRPr="00EE5347" w:rsidRDefault="00EE5347" w:rsidP="005B4397">
            <w:pPr>
              <w:spacing w:after="0" w:line="240" w:lineRule="auto"/>
              <w:rPr>
                <w:rFonts w:eastAsia="Times New Roman" w:cs="Calibri"/>
                <w:color w:val="000000"/>
                <w:sz w:val="28"/>
                <w:szCs w:val="28"/>
              </w:rPr>
            </w:pPr>
          </w:p>
        </w:tc>
      </w:tr>
      <w:tr w:rsidR="00EE5347" w:rsidRPr="00EE5347" w14:paraId="666ACBB7"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36210F25"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D4EE0AD" w14:textId="7777777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460E0558"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2EFD929" w14:textId="77777777" w:rsidR="00EE5347" w:rsidRPr="00EE5347" w:rsidRDefault="00EE5347" w:rsidP="005B4397">
            <w:pPr>
              <w:spacing w:after="0" w:line="240" w:lineRule="auto"/>
              <w:rPr>
                <w:rFonts w:eastAsia="Times New Roman" w:cs="Calibri"/>
                <w:color w:val="000000"/>
                <w:sz w:val="28"/>
                <w:szCs w:val="28"/>
              </w:rPr>
            </w:pPr>
          </w:p>
        </w:tc>
      </w:tr>
      <w:tr w:rsidR="00141657" w:rsidRPr="00EE5347" w14:paraId="49C0918B"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70704132" w14:textId="77777777" w:rsidR="00141657" w:rsidRPr="00EE5347" w:rsidRDefault="0014165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1D820890" w14:textId="77777777" w:rsidR="00141657" w:rsidRPr="00EE5347" w:rsidRDefault="0014165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208F3749" w14:textId="77777777" w:rsidR="00141657" w:rsidRPr="00EE5347" w:rsidRDefault="0014165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31489D20" w14:textId="77777777" w:rsidR="00141657" w:rsidRPr="00EE5347" w:rsidRDefault="00141657" w:rsidP="005B4397">
            <w:pPr>
              <w:spacing w:after="0" w:line="240" w:lineRule="auto"/>
              <w:rPr>
                <w:rFonts w:eastAsia="Times New Roman" w:cs="Calibri"/>
                <w:color w:val="000000"/>
                <w:sz w:val="28"/>
                <w:szCs w:val="28"/>
              </w:rPr>
            </w:pPr>
          </w:p>
        </w:tc>
      </w:tr>
      <w:tr w:rsidR="00EE5347" w:rsidRPr="00EE5347" w14:paraId="47A670F4" w14:textId="77777777" w:rsidTr="00141657">
        <w:trPr>
          <w:trHeight w:val="1080"/>
        </w:trPr>
        <w:tc>
          <w:tcPr>
            <w:tcW w:w="1077" w:type="dxa"/>
            <w:tcBorders>
              <w:top w:val="single" w:sz="4" w:space="0" w:color="BFBFBF"/>
              <w:left w:val="single" w:sz="4" w:space="0" w:color="BFBFBF"/>
              <w:bottom w:val="single" w:sz="4" w:space="0" w:color="BFBFBF"/>
            </w:tcBorders>
            <w:shd w:val="clear" w:color="000000" w:fill="FCE4D6"/>
            <w:vAlign w:val="center"/>
          </w:tcPr>
          <w:p w14:paraId="05FDF6C4" w14:textId="5967E06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7AF0831C" w14:textId="496C438A"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77E2B511" w14:textId="74506614"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F493C98" w14:textId="702C734E" w:rsidR="00EE5347" w:rsidRPr="00EE5347" w:rsidRDefault="00EE5347" w:rsidP="005B4397">
            <w:pPr>
              <w:spacing w:after="0" w:line="240" w:lineRule="auto"/>
              <w:rPr>
                <w:rFonts w:eastAsia="Times New Roman" w:cs="Calibri"/>
                <w:color w:val="000000"/>
                <w:sz w:val="28"/>
                <w:szCs w:val="28"/>
              </w:rPr>
            </w:pPr>
          </w:p>
        </w:tc>
      </w:tr>
    </w:tbl>
    <w:p w14:paraId="77D86D1F" w14:textId="36E24EE6" w:rsidR="00EE5347" w:rsidRDefault="00EE5347" w:rsidP="00EE5347">
      <w:pPr>
        <w:spacing w:after="0" w:line="240" w:lineRule="auto"/>
        <w:rPr>
          <w:szCs w:val="20"/>
        </w:rPr>
        <w:sectPr w:rsidR="00EE5347" w:rsidSect="00EE5347">
          <w:headerReference w:type="default" r:id="rId11"/>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B44CC" w14:textId="77777777" w:rsidR="005C7E1F" w:rsidRDefault="005C7E1F" w:rsidP="00480F66">
      <w:pPr>
        <w:spacing w:after="0" w:line="240" w:lineRule="auto"/>
      </w:pPr>
      <w:r>
        <w:separator/>
      </w:r>
    </w:p>
  </w:endnote>
  <w:endnote w:type="continuationSeparator" w:id="0">
    <w:p w14:paraId="65137CE1" w14:textId="77777777" w:rsidR="005C7E1F" w:rsidRDefault="005C7E1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3D129" w14:textId="77777777" w:rsidR="005C7E1F" w:rsidRDefault="005C7E1F" w:rsidP="00480F66">
      <w:pPr>
        <w:spacing w:after="0" w:line="240" w:lineRule="auto"/>
      </w:pPr>
      <w:r>
        <w:separator/>
      </w:r>
    </w:p>
  </w:footnote>
  <w:footnote w:type="continuationSeparator" w:id="0">
    <w:p w14:paraId="44E1FC86" w14:textId="77777777" w:rsidR="005C7E1F" w:rsidRDefault="005C7E1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1657"/>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4F4752"/>
    <w:rsid w:val="005048EE"/>
    <w:rsid w:val="005076B8"/>
    <w:rsid w:val="00517CA8"/>
    <w:rsid w:val="005367EA"/>
    <w:rsid w:val="00541C9F"/>
    <w:rsid w:val="00541D2D"/>
    <w:rsid w:val="0054268D"/>
    <w:rsid w:val="00544A5D"/>
    <w:rsid w:val="00570608"/>
    <w:rsid w:val="00590A01"/>
    <w:rsid w:val="005959BA"/>
    <w:rsid w:val="005B1E3F"/>
    <w:rsid w:val="005C7E1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1631"/>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Simple+Risk+and+Opportunity+Example+doc+11805&amp;lpa=Simple+Risk+and+Opportunity+Example+doc+1180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62</Words>
  <Characters>927</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3-08-07T01:01:00Z</dcterms:created>
  <dcterms:modified xsi:type="dcterms:W3CDTF">2023-08-16T19:42:00Z</dcterms:modified>
</cp:coreProperties>
</file>